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31606" w14:textId="11A51981" w:rsidR="00292D12" w:rsidRDefault="001D1C61" w:rsidP="00292D12">
      <w:pPr>
        <w:spacing w:after="0"/>
        <w:jc w:val="center"/>
        <w:rPr>
          <w:color w:val="A5A5A5" w:themeColor="accent3"/>
          <w:sz w:val="44"/>
          <w:szCs w:val="44"/>
        </w:rPr>
      </w:pPr>
      <w:r>
        <w:rPr>
          <w:noProof/>
        </w:rPr>
        <mc:AlternateContent>
          <mc:Choice Requires="wpc">
            <w:drawing>
              <wp:anchor distT="0" distB="0" distL="114300" distR="114300" simplePos="0" relativeHeight="251658240" behindDoc="0" locked="0" layoutInCell="1" allowOverlap="1" wp14:anchorId="6D3C1AA1" wp14:editId="19354842">
                <wp:simplePos x="0" y="0"/>
                <wp:positionH relativeFrom="column">
                  <wp:posOffset>-1080135</wp:posOffset>
                </wp:positionH>
                <wp:positionV relativeFrom="paragraph">
                  <wp:posOffset>-899795</wp:posOffset>
                </wp:positionV>
                <wp:extent cx="5612130" cy="69850"/>
                <wp:effectExtent l="0" t="0" r="0"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w14:anchorId="52729B9D">
              <v:group id="Lienzo 5" style="position:absolute;margin-left:-85.05pt;margin-top:-70.85pt;width:441.9pt;height:5.5pt;z-index:251660288" coordsize="56121,698" o:spid="_x0000_s1026" editas="canvas" w14:anchorId="123FDB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6121;height:698;visibility:visible;mso-wrap-style:square" type="#_x0000_t75">
                  <v:fill o:detectmouseclick="t"/>
                  <v:path o:connecttype="none"/>
                </v:shape>
              </v:group>
            </w:pict>
          </mc:Fallback>
        </mc:AlternateContent>
      </w:r>
      <w:r w:rsidR="00F678DD" w:rsidRPr="0052342D">
        <w:rPr>
          <w:noProof/>
        </w:rPr>
        <mc:AlternateContent>
          <mc:Choice Requires="wps">
            <w:drawing>
              <wp:inline distT="0" distB="0" distL="0" distR="0" wp14:anchorId="05D0122E" wp14:editId="4D94D075">
                <wp:extent cx="5612130" cy="1444713"/>
                <wp:effectExtent l="0" t="0" r="26670" b="22225"/>
                <wp:docPr id="6" name="Rectangle 6"/>
                <wp:cNvGraphicFramePr/>
                <a:graphic xmlns:a="http://schemas.openxmlformats.org/drawingml/2006/main">
                  <a:graphicData uri="http://schemas.microsoft.com/office/word/2010/wordprocessingShape">
                    <wps:wsp>
                      <wps:cNvSpPr/>
                      <wps:spPr>
                        <a:xfrm>
                          <a:off x="0" y="0"/>
                          <a:ext cx="5612130" cy="1444713"/>
                        </a:xfrm>
                        <a:prstGeom prst="rect">
                          <a:avLst/>
                        </a:prstGeom>
                        <a:solidFill>
                          <a:schemeClr val="lt1"/>
                        </a:solidFill>
                        <a:ln w="6350">
                          <a:solidFill>
                            <a:srgbClr val="0070C0"/>
                          </a:solidFill>
                        </a:ln>
                      </wps:spPr>
                      <wps:txbx>
                        <w:txbxContent>
                          <w:p w14:paraId="390FBA77" w14:textId="77777777" w:rsidR="00F678DD" w:rsidRPr="00214A5C" w:rsidRDefault="00F678DD" w:rsidP="00F678DD">
                            <w:pPr>
                              <w:spacing w:after="0"/>
                              <w:jc w:val="left"/>
                              <w:rPr>
                                <w:b/>
                                <w:color w:val="CC3668"/>
                                <w:sz w:val="20"/>
                                <w:szCs w:val="20"/>
                              </w:rPr>
                            </w:pPr>
                            <w:r w:rsidRPr="00214A5C">
                              <w:rPr>
                                <w:b/>
                                <w:color w:val="CC3668"/>
                                <w:sz w:val="20"/>
                                <w:szCs w:val="20"/>
                              </w:rPr>
                              <w:t xml:space="preserve">Nota: </w:t>
                            </w:r>
                            <w:r w:rsidRPr="00214A5C">
                              <w:rPr>
                                <w:color w:val="CC3668"/>
                                <w:sz w:val="20"/>
                                <w:szCs w:val="20"/>
                              </w:rPr>
                              <w:t>Esta plantilla es para PM</w:t>
                            </w:r>
                            <w:r>
                              <w:rPr>
                                <w:color w:val="CC3668"/>
                                <w:sz w:val="20"/>
                                <w:szCs w:val="20"/>
                              </w:rPr>
                              <w:t>E</w:t>
                            </w:r>
                            <w:r w:rsidRPr="00214A5C">
                              <w:rPr>
                                <w:color w:val="CC3668"/>
                                <w:sz w:val="20"/>
                                <w:szCs w:val="20"/>
                              </w:rPr>
                              <w:t>C de reducción o recirculación de materiales</w:t>
                            </w:r>
                            <w:r>
                              <w:rPr>
                                <w:color w:val="CC3668"/>
                                <w:sz w:val="20"/>
                                <w:szCs w:val="20"/>
                              </w:rPr>
                              <w:t>.</w:t>
                            </w:r>
                          </w:p>
                          <w:p w14:paraId="2B714A5D" w14:textId="77777777" w:rsidR="00F678DD" w:rsidRPr="00214A5C" w:rsidRDefault="00F678DD" w:rsidP="00F678DD">
                            <w:pPr>
                              <w:spacing w:after="0"/>
                              <w:jc w:val="left"/>
                              <w:rPr>
                                <w:b/>
                                <w:color w:val="CC3668"/>
                                <w:sz w:val="20"/>
                                <w:szCs w:val="20"/>
                              </w:rPr>
                            </w:pPr>
                            <w:r w:rsidRPr="00214A5C">
                              <w:rPr>
                                <w:rFonts w:cs="Calibri"/>
                                <w:b/>
                                <w:color w:val="CC3668"/>
                                <w:sz w:val="20"/>
                                <w:szCs w:val="20"/>
                              </w:rPr>
                              <w:t xml:space="preserve">Portada: </w:t>
                            </w:r>
                            <w:r w:rsidRPr="00214A5C">
                              <w:rPr>
                                <w:rFonts w:cs="Calibri"/>
                                <w:color w:val="CC3668"/>
                                <w:sz w:val="20"/>
                                <w:szCs w:val="20"/>
                              </w:rPr>
                              <w:t>Diseño libre, se pueden usar logos corporativos (se recomiendan). El contenido acá presentado es obligatorio, pero se puede cambiar el formato.</w:t>
                            </w:r>
                            <w:r w:rsidRPr="00214A5C">
                              <w:rPr>
                                <w:rFonts w:cs="Calibri"/>
                                <w:b/>
                                <w:color w:val="CC3668"/>
                                <w:sz w:val="20"/>
                                <w:szCs w:val="20"/>
                              </w:rPr>
                              <w:t xml:space="preserve"> </w:t>
                            </w:r>
                          </w:p>
                          <w:p w14:paraId="343EA82E" w14:textId="3775AA10" w:rsidR="00F678DD" w:rsidRPr="00214A5C" w:rsidRDefault="00F678DD" w:rsidP="00F678DD">
                            <w:pPr>
                              <w:spacing w:after="0"/>
                              <w:jc w:val="left"/>
                              <w:rPr>
                                <w:rFonts w:cs="Calibri"/>
                                <w:b/>
                                <w:color w:val="CC3668"/>
                                <w:sz w:val="20"/>
                                <w:szCs w:val="20"/>
                              </w:rPr>
                            </w:pPr>
                            <w:r w:rsidRPr="00214A5C">
                              <w:rPr>
                                <w:rFonts w:cs="Calibri"/>
                                <w:b/>
                                <w:color w:val="CC3668"/>
                                <w:sz w:val="20"/>
                                <w:szCs w:val="20"/>
                              </w:rPr>
                              <w:t xml:space="preserve">Ver instrucciones generales de llenado en la Página </w:t>
                            </w:r>
                            <w:r w:rsidR="00074A3F">
                              <w:rPr>
                                <w:rFonts w:cs="Calibri"/>
                                <w:b/>
                                <w:bCs/>
                                <w:color w:val="CC3668"/>
                                <w:sz w:val="20"/>
                                <w:szCs w:val="20"/>
                              </w:rPr>
                              <w:t>4</w:t>
                            </w:r>
                            <w:r>
                              <w:rPr>
                                <w:rFonts w:cs="Calibri"/>
                                <w:b/>
                                <w:bCs/>
                                <w:color w:val="CC3668"/>
                                <w:sz w:val="20"/>
                                <w:szCs w:val="20"/>
                              </w:rPr>
                              <w:t>.</w:t>
                            </w:r>
                          </w:p>
                          <w:p w14:paraId="62C6B0BE" w14:textId="77777777" w:rsidR="00F678DD" w:rsidRPr="00214A5C" w:rsidRDefault="00F678DD" w:rsidP="00F678DD">
                            <w:pPr>
                              <w:jc w:val="left"/>
                              <w:rPr>
                                <w:rFonts w:cs="Calibri"/>
                                <w:color w:val="CC3668"/>
                                <w:sz w:val="20"/>
                                <w:szCs w:val="20"/>
                              </w:rPr>
                            </w:pPr>
                            <w:r w:rsidRPr="00214A5C">
                              <w:rPr>
                                <w:rFonts w:cs="Calibri"/>
                                <w:color w:val="CC3668"/>
                                <w:sz w:val="20"/>
                                <w:szCs w:val="20"/>
                              </w:rPr>
                              <w:t>Cuando se completen las secciones, la letra en color rosado cambiarla por color negro.</w:t>
                            </w:r>
                          </w:p>
                          <w:p w14:paraId="7B776686" w14:textId="77777777" w:rsidR="00F678DD" w:rsidRPr="00214A5C" w:rsidRDefault="00F678DD" w:rsidP="00F678DD">
                            <w:pPr>
                              <w:spacing w:after="120"/>
                              <w:jc w:val="left"/>
                              <w:rPr>
                                <w:rFonts w:cs="Calibri"/>
                                <w:color w:val="CC3668"/>
                                <w:sz w:val="20"/>
                                <w:szCs w:val="20"/>
                              </w:rPr>
                            </w:pPr>
                            <w:r w:rsidRPr="00214A5C">
                              <w:rPr>
                                <w:rFonts w:cs="Calibri"/>
                                <w:color w:val="CC3668"/>
                                <w:sz w:val="20"/>
                                <w:szCs w:val="20"/>
                              </w:rPr>
                              <w:t>Eliminar este recuadro.</w:t>
                            </w:r>
                          </w:p>
                        </w:txbxContent>
                      </wps:txbx>
                      <wps:bodyPr wrap="square" lIns="91440" tIns="45720" rIns="91440" bIns="45720" anchor="t">
                        <a:noAutofit/>
                      </wps:bodyPr>
                    </wps:wsp>
                  </a:graphicData>
                </a:graphic>
              </wp:inline>
            </w:drawing>
          </mc:Choice>
          <mc:Fallback>
            <w:pict>
              <v:rect w14:anchorId="05D0122E" id="Rectangle 6" o:spid="_x0000_s1026" style="width:441.9pt;height:11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" fillcolor="white [3201]" strokecolor="#0070c0" strokeweight=".5pt">
                <v:textbox>
                  <w:txbxContent>
                    <w:p w14:paraId="390FBA77" w14:textId="77777777" w:rsidR="00F678DD" w:rsidRPr="00214A5C" w:rsidRDefault="00F678DD" w:rsidP="00F678DD">
                      <w:pPr>
                        <w:spacing w:after="0"/>
                        <w:jc w:val="left"/>
                        <w:rPr>
                          <w:b/>
                          <w:color w:val="CC3668"/>
                          <w:sz w:val="20"/>
                          <w:szCs w:val="20"/>
                        </w:rPr>
                      </w:pPr>
                      <w:r w:rsidRPr="00214A5C">
                        <w:rPr>
                          <w:b/>
                          <w:color w:val="CC3668"/>
                          <w:sz w:val="20"/>
                          <w:szCs w:val="20"/>
                        </w:rPr>
                        <w:t xml:space="preserve">Nota: </w:t>
                      </w:r>
                      <w:r w:rsidRPr="00214A5C">
                        <w:rPr>
                          <w:color w:val="CC3668"/>
                          <w:sz w:val="20"/>
                          <w:szCs w:val="20"/>
                        </w:rPr>
                        <w:t>Esta plantilla es para PM</w:t>
                      </w:r>
                      <w:r>
                        <w:rPr>
                          <w:color w:val="CC3668"/>
                          <w:sz w:val="20"/>
                          <w:szCs w:val="20"/>
                        </w:rPr>
                        <w:t>E</w:t>
                      </w:r>
                      <w:r w:rsidRPr="00214A5C">
                        <w:rPr>
                          <w:color w:val="CC3668"/>
                          <w:sz w:val="20"/>
                          <w:szCs w:val="20"/>
                        </w:rPr>
                        <w:t>C de reducción o recirculación de materiales</w:t>
                      </w:r>
                      <w:r>
                        <w:rPr>
                          <w:color w:val="CC3668"/>
                          <w:sz w:val="20"/>
                          <w:szCs w:val="20"/>
                        </w:rPr>
                        <w:t>.</w:t>
                      </w:r>
                    </w:p>
                    <w:p w14:paraId="2B714A5D" w14:textId="77777777" w:rsidR="00F678DD" w:rsidRPr="00214A5C" w:rsidRDefault="00F678DD" w:rsidP="00F678DD">
                      <w:pPr>
                        <w:spacing w:after="0"/>
                        <w:jc w:val="left"/>
                        <w:rPr>
                          <w:b/>
                          <w:color w:val="CC3668"/>
                          <w:sz w:val="20"/>
                          <w:szCs w:val="20"/>
                        </w:rPr>
                      </w:pPr>
                      <w:r w:rsidRPr="00214A5C">
                        <w:rPr>
                          <w:rFonts w:cs="Calibri"/>
                          <w:b/>
                          <w:color w:val="CC3668"/>
                          <w:sz w:val="20"/>
                          <w:szCs w:val="20"/>
                        </w:rPr>
                        <w:t xml:space="preserve">Portada: </w:t>
                      </w:r>
                      <w:r w:rsidRPr="00214A5C">
                        <w:rPr>
                          <w:rFonts w:cs="Calibri"/>
                          <w:color w:val="CC3668"/>
                          <w:sz w:val="20"/>
                          <w:szCs w:val="20"/>
                        </w:rPr>
                        <w:t>Diseño libre, se pueden usar logos corporativos (se recomiendan). El contenido acá presentado es obligatorio, pero se puede cambiar el formato.</w:t>
                      </w:r>
                      <w:r w:rsidRPr="00214A5C">
                        <w:rPr>
                          <w:rFonts w:cs="Calibri"/>
                          <w:b/>
                          <w:color w:val="CC3668"/>
                          <w:sz w:val="20"/>
                          <w:szCs w:val="20"/>
                        </w:rPr>
                        <w:t xml:space="preserve"> </w:t>
                      </w:r>
                    </w:p>
                    <w:p w14:paraId="343EA82E" w14:textId="3775AA10" w:rsidR="00F678DD" w:rsidRPr="00214A5C" w:rsidRDefault="00F678DD" w:rsidP="00F678DD">
                      <w:pPr>
                        <w:spacing w:after="0"/>
                        <w:jc w:val="left"/>
                        <w:rPr>
                          <w:rFonts w:cs="Calibri"/>
                          <w:b/>
                          <w:color w:val="CC3668"/>
                          <w:sz w:val="20"/>
                          <w:szCs w:val="20"/>
                        </w:rPr>
                      </w:pPr>
                      <w:r w:rsidRPr="00214A5C">
                        <w:rPr>
                          <w:rFonts w:cs="Calibri"/>
                          <w:b/>
                          <w:color w:val="CC3668"/>
                          <w:sz w:val="20"/>
                          <w:szCs w:val="20"/>
                        </w:rPr>
                        <w:t xml:space="preserve">Ver instrucciones generales de llenado en la Página </w:t>
                      </w:r>
                      <w:r w:rsidR="00074A3F">
                        <w:rPr>
                          <w:rFonts w:cs="Calibri"/>
                          <w:b/>
                          <w:bCs/>
                          <w:color w:val="CC3668"/>
                          <w:sz w:val="20"/>
                          <w:szCs w:val="20"/>
                        </w:rPr>
                        <w:t>4</w:t>
                      </w:r>
                      <w:r>
                        <w:rPr>
                          <w:rFonts w:cs="Calibri"/>
                          <w:b/>
                          <w:bCs/>
                          <w:color w:val="CC3668"/>
                          <w:sz w:val="20"/>
                          <w:szCs w:val="20"/>
                        </w:rPr>
                        <w:t>.</w:t>
                      </w:r>
                    </w:p>
                    <w:p w14:paraId="62C6B0BE" w14:textId="77777777" w:rsidR="00F678DD" w:rsidRPr="00214A5C" w:rsidRDefault="00F678DD" w:rsidP="00F678DD">
                      <w:pPr>
                        <w:jc w:val="left"/>
                        <w:rPr>
                          <w:rFonts w:cs="Calibri"/>
                          <w:color w:val="CC3668"/>
                          <w:sz w:val="20"/>
                          <w:szCs w:val="20"/>
                        </w:rPr>
                      </w:pPr>
                      <w:r w:rsidRPr="00214A5C">
                        <w:rPr>
                          <w:rFonts w:cs="Calibri"/>
                          <w:color w:val="CC3668"/>
                          <w:sz w:val="20"/>
                          <w:szCs w:val="20"/>
                        </w:rPr>
                        <w:t>Cuando se completen las secciones, la letra en color rosado cambiarla por color negro.</w:t>
                      </w:r>
                    </w:p>
                    <w:p w14:paraId="7B776686" w14:textId="77777777" w:rsidR="00F678DD" w:rsidRPr="00214A5C" w:rsidRDefault="00F678DD" w:rsidP="00F678DD">
                      <w:pPr>
                        <w:spacing w:after="120"/>
                        <w:jc w:val="left"/>
                        <w:rPr>
                          <w:rFonts w:cs="Calibri"/>
                          <w:color w:val="CC3668"/>
                          <w:sz w:val="20"/>
                          <w:szCs w:val="20"/>
                        </w:rPr>
                      </w:pPr>
                      <w:r w:rsidRPr="00214A5C">
                        <w:rPr>
                          <w:rFonts w:cs="Calibri"/>
                          <w:color w:val="CC3668"/>
                          <w:sz w:val="20"/>
                          <w:szCs w:val="20"/>
                        </w:rPr>
                        <w:t>Eliminar este recuadro.</w:t>
                      </w:r>
                    </w:p>
                  </w:txbxContent>
                </v:textbox>
                <w10:anchorlock/>
              </v:rect>
            </w:pict>
          </mc:Fallback>
        </mc:AlternateContent>
      </w:r>
    </w:p>
    <w:p w14:paraId="23B0FB26" w14:textId="579F9F12" w:rsidR="00422E52" w:rsidRDefault="00422E52" w:rsidP="00292D12">
      <w:pPr>
        <w:spacing w:after="0"/>
        <w:jc w:val="center"/>
        <w:rPr>
          <w:color w:val="A5A5A5" w:themeColor="accent3"/>
          <w:sz w:val="44"/>
          <w:szCs w:val="44"/>
        </w:rPr>
      </w:pPr>
      <w:r w:rsidRPr="0052342D">
        <w:rPr>
          <w:noProof/>
          <w:lang w:eastAsia="en-US"/>
        </w:rPr>
        <w:drawing>
          <wp:anchor distT="0" distB="0" distL="114300" distR="114300" simplePos="0" relativeHeight="251658243" behindDoc="0" locked="0" layoutInCell="1" allowOverlap="1" wp14:anchorId="21A64D35" wp14:editId="03ECB1AA">
            <wp:simplePos x="0" y="0"/>
            <wp:positionH relativeFrom="margin">
              <wp:posOffset>0</wp:posOffset>
            </wp:positionH>
            <wp:positionV relativeFrom="paragraph">
              <wp:posOffset>501650</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Picture 58"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8"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342D">
        <w:rPr>
          <w:noProof/>
        </w:rPr>
        <w:drawing>
          <wp:anchor distT="0" distB="0" distL="0" distR="0" simplePos="0" relativeHeight="251658244" behindDoc="0" locked="0" layoutInCell="1" hidden="0" allowOverlap="1" wp14:anchorId="2A687E35" wp14:editId="05BE7A9E">
            <wp:simplePos x="0" y="0"/>
            <wp:positionH relativeFrom="margin">
              <wp:posOffset>4488180</wp:posOffset>
            </wp:positionH>
            <wp:positionV relativeFrom="page">
              <wp:posOffset>2747645</wp:posOffset>
            </wp:positionV>
            <wp:extent cx="1123200" cy="709200"/>
            <wp:effectExtent l="0" t="0" r="1270" b="0"/>
            <wp:wrapThrough wrapText="bothSides">
              <wp:wrapPolygon edited="0">
                <wp:start x="0" y="0"/>
                <wp:lineTo x="0" y="20903"/>
                <wp:lineTo x="21258" y="20903"/>
                <wp:lineTo x="21258" y="0"/>
                <wp:lineTo x="0" y="0"/>
              </wp:wrapPolygon>
            </wp:wrapThrough>
            <wp:docPr id="59" name="Picture 59" descr="I:\Mi unidad\PROYECTOS 2020\DISEÑO BASURA CERO GLOBAL\logo basuracero global-01.png"/>
            <wp:cNvGraphicFramePr/>
            <a:graphic xmlns:a="http://schemas.openxmlformats.org/drawingml/2006/main">
              <a:graphicData uri="http://schemas.openxmlformats.org/drawingml/2006/picture">
                <pic:pic xmlns:pic="http://schemas.openxmlformats.org/drawingml/2006/picture">
                  <pic:nvPicPr>
                    <pic:cNvPr id="0" name="image7.png" descr="I:\Mi unidad\PROYECTOS 2020\DISEÑO BASURA CERO GLOBAL\logo basuracero global-01.png"/>
                    <pic:cNvPicPr preferRelativeResize="0"/>
                  </pic:nvPicPr>
                  <pic:blipFill>
                    <a:blip r:embed="rId9"/>
                    <a:srcRect l="22813" t="18531" r="22333" b="24330"/>
                    <a:stretch>
                      <a:fillRect/>
                    </a:stretch>
                  </pic:blipFill>
                  <pic:spPr>
                    <a:xfrm>
                      <a:off x="0" y="0"/>
                      <a:ext cx="1123200" cy="709200"/>
                    </a:xfrm>
                    <a:prstGeom prst="rect">
                      <a:avLst/>
                    </a:prstGeom>
                    <a:ln/>
                  </pic:spPr>
                </pic:pic>
              </a:graphicData>
            </a:graphic>
            <wp14:sizeRelH relativeFrom="margin">
              <wp14:pctWidth>0</wp14:pctWidth>
            </wp14:sizeRelH>
            <wp14:sizeRelV relativeFrom="margin">
              <wp14:pctHeight>0</wp14:pctHeight>
            </wp14:sizeRelV>
          </wp:anchor>
        </w:drawing>
      </w:r>
    </w:p>
    <w:p w14:paraId="74CA6A0A" w14:textId="77777777" w:rsidR="00292D12" w:rsidRDefault="00292D12" w:rsidP="00644DC2">
      <w:pPr>
        <w:spacing w:after="0"/>
        <w:rPr>
          <w:color w:val="A5A5A5" w:themeColor="accent3"/>
          <w:sz w:val="44"/>
          <w:szCs w:val="44"/>
        </w:rPr>
      </w:pPr>
    </w:p>
    <w:p w14:paraId="2A1BA461" w14:textId="77777777" w:rsidR="001D1C61" w:rsidRDefault="001D1C61" w:rsidP="00644DC2">
      <w:pPr>
        <w:spacing w:after="0"/>
        <w:rPr>
          <w:color w:val="A5A5A5" w:themeColor="accent3"/>
          <w:sz w:val="44"/>
          <w:szCs w:val="44"/>
        </w:rPr>
      </w:pPr>
    </w:p>
    <w:p w14:paraId="5952A950" w14:textId="77777777" w:rsidR="00422E52" w:rsidRPr="003E4ED6" w:rsidRDefault="00422E52" w:rsidP="00644DC2">
      <w:pPr>
        <w:spacing w:after="0"/>
        <w:rPr>
          <w:color w:val="A5A5A5" w:themeColor="accent3"/>
          <w:sz w:val="44"/>
          <w:szCs w:val="44"/>
        </w:rPr>
      </w:pPr>
    </w:p>
    <w:p w14:paraId="2BDDC446" w14:textId="2C9285AC" w:rsidR="00333B13" w:rsidRPr="00333B13" w:rsidRDefault="00644DC2" w:rsidP="00333B13">
      <w:pPr>
        <w:pStyle w:val="Title"/>
        <w:spacing w:after="0"/>
        <w:rPr>
          <w:b w:val="0"/>
          <w:color w:val="0070C0"/>
          <w:szCs w:val="36"/>
        </w:rPr>
      </w:pPr>
      <w:r w:rsidRPr="00B01FFD">
        <w:rPr>
          <w:rFonts w:ascii="Nunito" w:hAnsi="Nunito"/>
          <w:color w:val="0070C0"/>
          <w:szCs w:val="36"/>
        </w:rPr>
        <w:t>Documento de Descripción de</w:t>
      </w:r>
      <w:r w:rsidR="008226B5">
        <w:rPr>
          <w:rFonts w:ascii="Nunito" w:hAnsi="Nunito"/>
          <w:color w:val="0070C0"/>
          <w:szCs w:val="36"/>
        </w:rPr>
        <w:t>l</w:t>
      </w:r>
      <w:r w:rsidRPr="00B01FFD">
        <w:rPr>
          <w:rFonts w:ascii="Nunito" w:hAnsi="Nunito"/>
          <w:color w:val="0070C0"/>
          <w:szCs w:val="36"/>
        </w:rPr>
        <w:t xml:space="preserve"> Proyecto</w:t>
      </w:r>
      <w:r w:rsidR="001D1C61" w:rsidRPr="00B01FFD">
        <w:rPr>
          <w:rFonts w:ascii="Nunito" w:hAnsi="Nunito"/>
          <w:color w:val="0070C0"/>
          <w:szCs w:val="36"/>
        </w:rPr>
        <w:t xml:space="preserve"> </w:t>
      </w:r>
    </w:p>
    <w:p w14:paraId="5D858C9F" w14:textId="77777777" w:rsidR="001D1C61" w:rsidRPr="00B01FFD" w:rsidRDefault="001D1C61" w:rsidP="001D1C61">
      <w:pPr>
        <w:rPr>
          <w:color w:val="0070C0"/>
          <w:lang w:eastAsia="en-US"/>
        </w:rPr>
      </w:pPr>
    </w:p>
    <w:p w14:paraId="63245942" w14:textId="3F3FB640" w:rsidR="00644DC2" w:rsidRPr="00B01FFD" w:rsidRDefault="001D1C61" w:rsidP="00644DC2">
      <w:pPr>
        <w:pStyle w:val="Title"/>
        <w:rPr>
          <w:rFonts w:ascii="Nunito" w:hAnsi="Nunito"/>
          <w:color w:val="0070C0"/>
          <w:sz w:val="40"/>
          <w:szCs w:val="40"/>
        </w:rPr>
      </w:pPr>
      <w:r w:rsidRPr="00B01FFD">
        <w:rPr>
          <w:rFonts w:ascii="Nunito" w:hAnsi="Nunito"/>
          <w:color w:val="0070C0"/>
          <w:sz w:val="40"/>
          <w:szCs w:val="40"/>
        </w:rPr>
        <w:t>-NOMBRE DEL PMEC-</w:t>
      </w:r>
    </w:p>
    <w:p w14:paraId="0A3F9516" w14:textId="77777777" w:rsidR="00B62BDE" w:rsidRPr="00B62BDE" w:rsidRDefault="00B62BDE" w:rsidP="00B62BDE">
      <w:pPr>
        <w:rPr>
          <w:lang w:eastAsia="en-US"/>
        </w:rPr>
      </w:pPr>
    </w:p>
    <w:p w14:paraId="404A43C4" w14:textId="7FDF940D" w:rsidR="00644DC2" w:rsidRPr="00B62BDE" w:rsidRDefault="00B62BDE" w:rsidP="00B62BDE">
      <w:pPr>
        <w:jc w:val="center"/>
        <w:rPr>
          <w:i/>
          <w:iCs/>
          <w:color w:val="CC3668"/>
        </w:rPr>
      </w:pPr>
      <w:r w:rsidRPr="00B62BDE">
        <w:rPr>
          <w:i/>
          <w:iCs/>
          <w:color w:val="CC3668"/>
        </w:rPr>
        <w:t>Espacio para logos corporativos</w:t>
      </w:r>
    </w:p>
    <w:p w14:paraId="7C168E77" w14:textId="79F611FF" w:rsidR="00644DC2" w:rsidRDefault="00B62BDE" w:rsidP="00644DC2">
      <w:r w:rsidRPr="00B62BDE">
        <w:rPr>
          <w:noProof/>
        </w:rPr>
        <mc:AlternateContent>
          <mc:Choice Requires="wps">
            <w:drawing>
              <wp:anchor distT="0" distB="0" distL="114300" distR="114300" simplePos="0" relativeHeight="251658241" behindDoc="0" locked="0" layoutInCell="1" allowOverlap="1" wp14:anchorId="437B8E42" wp14:editId="27B189AE">
                <wp:simplePos x="0" y="0"/>
                <wp:positionH relativeFrom="column">
                  <wp:posOffset>1789</wp:posOffset>
                </wp:positionH>
                <wp:positionV relativeFrom="paragraph">
                  <wp:posOffset>317587</wp:posOffset>
                </wp:positionV>
                <wp:extent cx="5612130" cy="45719"/>
                <wp:effectExtent l="0" t="0" r="7620" b="0"/>
                <wp:wrapNone/>
                <wp:docPr id="1" name="Rectangle: Rounded Corners 1"/>
                <wp:cNvGraphicFramePr/>
                <a:graphic xmlns:a="http://schemas.openxmlformats.org/drawingml/2006/main">
                  <a:graphicData uri="http://schemas.microsoft.com/office/word/2010/wordprocessingShape">
                    <wps:wsp>
                      <wps:cNvSpPr/>
                      <wps:spPr>
                        <a:xfrm>
                          <a:off x="0" y="0"/>
                          <a:ext cx="5612130" cy="45719"/>
                        </a:xfrm>
                        <a:prstGeom prst="round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w14:anchorId="5A08759A">
              <v:roundrect id="Rectángulo: esquinas redondeadas 4" style="position:absolute;margin-left:.15pt;margin-top:25pt;width:441.9pt;height:3.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0070c0" stroked="f" strokeweight="1pt" arcsize="10923f" w14:anchorId="1A61D9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">
                <v:stroke joinstyle="miter"/>
              </v:roundrect>
            </w:pict>
          </mc:Fallback>
        </mc:AlternateContent>
      </w:r>
    </w:p>
    <w:p w14:paraId="7989F82F" w14:textId="7D027D08" w:rsidR="00B62BDE" w:rsidRDefault="00B62BDE" w:rsidP="00644DC2"/>
    <w:tbl>
      <w:tblPr>
        <w:tblStyle w:val="GridTable5Dark-Accent4"/>
        <w:tblW w:w="8784" w:type="dxa"/>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FFFFFF" w:themeFill="background1"/>
        <w:tblLook w:val="04A0" w:firstRow="1" w:lastRow="0" w:firstColumn="1" w:lastColumn="0" w:noHBand="0" w:noVBand="1"/>
      </w:tblPr>
      <w:tblGrid>
        <w:gridCol w:w="1838"/>
        <w:gridCol w:w="6946"/>
      </w:tblGrid>
      <w:tr w:rsidR="00644DC2" w:rsidRPr="001E1EBC" w14:paraId="5AF7EF6D" w14:textId="77777777" w:rsidTr="009C192D">
        <w:trPr>
          <w:cnfStyle w:val="100000000000" w:firstRow="1" w:lastRow="0" w:firstColumn="0" w:lastColumn="0" w:oddVBand="0" w:evenVBand="0" w:oddHBand="0" w:evenHBand="0" w:firstRowFirstColumn="0" w:firstRowLastColumn="0" w:lastRowFirstColumn="0" w:lastRowLastColumn="0"/>
          <w:trHeight w:val="841"/>
          <w:jc w:val="center"/>
        </w:trPr>
        <w:tc>
          <w:tcPr>
            <w:cnfStyle w:val="001000000000" w:firstRow="0" w:lastRow="0" w:firstColumn="1" w:lastColumn="0" w:oddVBand="0" w:evenVBand="0" w:oddHBand="0" w:evenHBand="0" w:firstRowFirstColumn="0" w:firstRowLastColumn="0" w:lastRowFirstColumn="0" w:lastRowLastColumn="0"/>
            <w:tcW w:w="1838" w:type="dxa"/>
            <w:tcBorders>
              <w:top w:val="none" w:sz="0" w:space="0" w:color="auto"/>
              <w:left w:val="none" w:sz="0" w:space="0" w:color="auto"/>
              <w:right w:val="none" w:sz="0" w:space="0" w:color="auto"/>
            </w:tcBorders>
            <w:shd w:val="clear" w:color="auto" w:fill="8EAADB" w:themeFill="accent1" w:themeFillTint="99"/>
            <w:vAlign w:val="center"/>
          </w:tcPr>
          <w:p w14:paraId="08646A63" w14:textId="3856B6CA" w:rsidR="00644DC2" w:rsidRPr="00B01FFD" w:rsidRDefault="00644DC2" w:rsidP="00B62BDE">
            <w:pPr>
              <w:suppressAutoHyphens/>
              <w:spacing w:before="0" w:after="0"/>
              <w:jc w:val="left"/>
              <w:rPr>
                <w:i/>
                <w:color w:val="auto"/>
              </w:rPr>
            </w:pPr>
            <w:r w:rsidRPr="00B01FFD">
              <w:rPr>
                <w:color w:val="auto"/>
              </w:rPr>
              <w:t>Documento elaborado por</w:t>
            </w:r>
            <w:r w:rsidR="00855DA9">
              <w:rPr>
                <w:color w:val="auto"/>
              </w:rPr>
              <w:t>:</w:t>
            </w:r>
          </w:p>
        </w:tc>
        <w:tc>
          <w:tcPr>
            <w:tcW w:w="6946" w:type="dxa"/>
            <w:tcBorders>
              <w:top w:val="none" w:sz="0" w:space="0" w:color="auto"/>
              <w:left w:val="none" w:sz="0" w:space="0" w:color="auto"/>
              <w:right w:val="none" w:sz="0" w:space="0" w:color="auto"/>
            </w:tcBorders>
            <w:shd w:val="clear" w:color="auto" w:fill="FFFFFF" w:themeFill="background1"/>
            <w:vAlign w:val="center"/>
          </w:tcPr>
          <w:p w14:paraId="0F5214E3" w14:textId="0B243C29" w:rsidR="00644DC2" w:rsidRPr="0068489D" w:rsidRDefault="00644DC2" w:rsidP="00B62BDE">
            <w:pPr>
              <w:cnfStyle w:val="100000000000" w:firstRow="1" w:lastRow="0" w:firstColumn="0" w:lastColumn="0" w:oddVBand="0" w:evenVBand="0" w:oddHBand="0" w:evenHBand="0" w:firstRowFirstColumn="0" w:firstRowLastColumn="0" w:lastRowFirstColumn="0" w:lastRowLastColumn="0"/>
              <w:rPr>
                <w:color w:val="CC3668"/>
              </w:rPr>
            </w:pPr>
            <w:r w:rsidRPr="0068489D">
              <w:rPr>
                <w:b w:val="0"/>
                <w:bCs w:val="0"/>
                <w:color w:val="CC3668"/>
              </w:rPr>
              <w:t>Nombre(s) del(os) proponente(s) del programa o proyecto.</w:t>
            </w:r>
          </w:p>
        </w:tc>
      </w:tr>
      <w:tr w:rsidR="00644DC2" w:rsidRPr="001E1EBC" w14:paraId="26B41D99" w14:textId="77777777" w:rsidTr="009C192D">
        <w:trPr>
          <w:cnfStyle w:val="000000100000" w:firstRow="0" w:lastRow="0" w:firstColumn="0" w:lastColumn="0" w:oddVBand="0" w:evenVBand="0" w:oddHBand="1" w:evenHBand="0" w:firstRowFirstColumn="0" w:firstRowLastColumn="0" w:lastRowFirstColumn="0" w:lastRowLastColumn="0"/>
          <w:trHeight w:val="711"/>
          <w:jc w:val="center"/>
        </w:trPr>
        <w:tc>
          <w:tcPr>
            <w:cnfStyle w:val="001000000000" w:firstRow="0" w:lastRow="0" w:firstColumn="1" w:lastColumn="0" w:oddVBand="0" w:evenVBand="0" w:oddHBand="0" w:evenHBand="0" w:firstRowFirstColumn="0" w:firstRowLastColumn="0" w:lastRowFirstColumn="0" w:lastRowLastColumn="0"/>
            <w:tcW w:w="1838" w:type="dxa"/>
            <w:tcBorders>
              <w:left w:val="none" w:sz="0" w:space="0" w:color="auto"/>
            </w:tcBorders>
            <w:shd w:val="clear" w:color="auto" w:fill="8EAADB" w:themeFill="accent1" w:themeFillTint="99"/>
            <w:vAlign w:val="center"/>
          </w:tcPr>
          <w:p w14:paraId="74A913D1" w14:textId="02AEB607" w:rsidR="00644DC2" w:rsidRPr="00B01FFD" w:rsidRDefault="00644DC2" w:rsidP="00B62BDE">
            <w:pPr>
              <w:suppressAutoHyphens/>
              <w:spacing w:before="0" w:after="0"/>
              <w:jc w:val="left"/>
              <w:rPr>
                <w:i/>
                <w:color w:val="auto"/>
              </w:rPr>
            </w:pPr>
            <w:r w:rsidRPr="00B01FFD">
              <w:rPr>
                <w:color w:val="auto"/>
              </w:rPr>
              <w:t>Fecha de elaboración</w:t>
            </w:r>
            <w:r w:rsidR="00855DA9">
              <w:rPr>
                <w:color w:val="auto"/>
              </w:rPr>
              <w:t>:</w:t>
            </w:r>
          </w:p>
        </w:tc>
        <w:tc>
          <w:tcPr>
            <w:tcW w:w="6946" w:type="dxa"/>
            <w:shd w:val="clear" w:color="auto" w:fill="FFFFFF" w:themeFill="background1"/>
            <w:vAlign w:val="center"/>
          </w:tcPr>
          <w:p w14:paraId="156A365C" w14:textId="65DB55C8" w:rsidR="00644DC2" w:rsidRPr="0068489D" w:rsidRDefault="00644DC2" w:rsidP="00B62BDE">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68489D">
              <w:rPr>
                <w:color w:val="CC3668"/>
              </w:rPr>
              <w:t>Día.mes.año de elaboración.</w:t>
            </w:r>
          </w:p>
        </w:tc>
      </w:tr>
      <w:tr w:rsidR="00644DC2" w:rsidRPr="001E1EBC" w14:paraId="3702B965" w14:textId="77777777" w:rsidTr="009C192D">
        <w:trPr>
          <w:trHeight w:val="360"/>
          <w:jc w:val="center"/>
        </w:trPr>
        <w:tc>
          <w:tcPr>
            <w:cnfStyle w:val="001000000000" w:firstRow="0" w:lastRow="0" w:firstColumn="1" w:lastColumn="0" w:oddVBand="0" w:evenVBand="0" w:oddHBand="0" w:evenHBand="0" w:firstRowFirstColumn="0" w:firstRowLastColumn="0" w:lastRowFirstColumn="0" w:lastRowLastColumn="0"/>
            <w:tcW w:w="1838" w:type="dxa"/>
            <w:tcBorders>
              <w:left w:val="none" w:sz="0" w:space="0" w:color="auto"/>
              <w:bottom w:val="none" w:sz="0" w:space="0" w:color="auto"/>
            </w:tcBorders>
            <w:shd w:val="clear" w:color="auto" w:fill="8EAADB" w:themeFill="accent1" w:themeFillTint="99"/>
            <w:vAlign w:val="center"/>
          </w:tcPr>
          <w:p w14:paraId="66E03692" w14:textId="0389DD59" w:rsidR="00644DC2" w:rsidRPr="00B01FFD" w:rsidRDefault="00644DC2" w:rsidP="00B62BDE">
            <w:pPr>
              <w:suppressAutoHyphens/>
              <w:spacing w:before="0" w:after="0"/>
              <w:jc w:val="left"/>
              <w:rPr>
                <w:i/>
                <w:color w:val="auto"/>
              </w:rPr>
            </w:pPr>
            <w:r w:rsidRPr="00B01FFD">
              <w:rPr>
                <w:color w:val="auto"/>
              </w:rPr>
              <w:t>Contacto</w:t>
            </w:r>
            <w:r w:rsidR="00855DA9">
              <w:rPr>
                <w:color w:val="auto"/>
              </w:rPr>
              <w:t>:</w:t>
            </w:r>
            <w:r w:rsidRPr="00B01FFD">
              <w:rPr>
                <w:color w:val="auto"/>
              </w:rPr>
              <w:t xml:space="preserve"> </w:t>
            </w:r>
          </w:p>
        </w:tc>
        <w:tc>
          <w:tcPr>
            <w:tcW w:w="6946" w:type="dxa"/>
            <w:shd w:val="clear" w:color="auto" w:fill="FFFFFF" w:themeFill="background1"/>
            <w:vAlign w:val="center"/>
          </w:tcPr>
          <w:p w14:paraId="53BFEA13" w14:textId="7F7B69BD" w:rsidR="00B62BDE" w:rsidRPr="0068489D" w:rsidRDefault="00644DC2" w:rsidP="00B62BDE">
            <w:pPr>
              <w:spacing w:before="0" w:after="0"/>
              <w:jc w:val="left"/>
              <w:cnfStyle w:val="000000000000" w:firstRow="0" w:lastRow="0" w:firstColumn="0" w:lastColumn="0" w:oddVBand="0" w:evenVBand="0" w:oddHBand="0" w:evenHBand="0" w:firstRowFirstColumn="0" w:firstRowLastColumn="0" w:lastRowFirstColumn="0" w:lastRowLastColumn="0"/>
              <w:rPr>
                <w:color w:val="CC3668"/>
              </w:rPr>
            </w:pPr>
            <w:r w:rsidRPr="0068489D">
              <w:rPr>
                <w:color w:val="CC3668"/>
              </w:rPr>
              <w:t>Dirección física</w:t>
            </w:r>
            <w:r w:rsidR="006C33CE">
              <w:rPr>
                <w:color w:val="CC3668"/>
              </w:rPr>
              <w:t>.</w:t>
            </w:r>
          </w:p>
          <w:p w14:paraId="4D91197C" w14:textId="3C9462F5" w:rsidR="00B62BDE" w:rsidRPr="0068489D" w:rsidRDefault="00B62BDE" w:rsidP="00B62BDE">
            <w:pPr>
              <w:spacing w:before="0" w:after="0"/>
              <w:jc w:val="left"/>
              <w:cnfStyle w:val="000000000000" w:firstRow="0" w:lastRow="0" w:firstColumn="0" w:lastColumn="0" w:oddVBand="0" w:evenVBand="0" w:oddHBand="0" w:evenHBand="0" w:firstRowFirstColumn="0" w:firstRowLastColumn="0" w:lastRowFirstColumn="0" w:lastRowLastColumn="0"/>
              <w:rPr>
                <w:color w:val="CC3668"/>
              </w:rPr>
            </w:pPr>
            <w:r w:rsidRPr="0068489D">
              <w:rPr>
                <w:color w:val="CC3668"/>
              </w:rPr>
              <w:t>C</w:t>
            </w:r>
            <w:r w:rsidR="00644DC2" w:rsidRPr="0068489D">
              <w:rPr>
                <w:color w:val="CC3668"/>
              </w:rPr>
              <w:t>orreo electrónico</w:t>
            </w:r>
            <w:r w:rsidR="006C33CE">
              <w:rPr>
                <w:color w:val="CC3668"/>
              </w:rPr>
              <w:t>.</w:t>
            </w:r>
          </w:p>
          <w:p w14:paraId="4F719490" w14:textId="23A52F0A" w:rsidR="00B62BDE" w:rsidRPr="0068489D" w:rsidRDefault="00B62BDE" w:rsidP="00B62BDE">
            <w:pPr>
              <w:spacing w:before="0" w:after="0"/>
              <w:jc w:val="left"/>
              <w:cnfStyle w:val="000000000000" w:firstRow="0" w:lastRow="0" w:firstColumn="0" w:lastColumn="0" w:oddVBand="0" w:evenVBand="0" w:oddHBand="0" w:evenHBand="0" w:firstRowFirstColumn="0" w:firstRowLastColumn="0" w:lastRowFirstColumn="0" w:lastRowLastColumn="0"/>
              <w:rPr>
                <w:color w:val="CC3668"/>
              </w:rPr>
            </w:pPr>
            <w:r w:rsidRPr="0068489D">
              <w:rPr>
                <w:color w:val="CC3668"/>
              </w:rPr>
              <w:t>N</w:t>
            </w:r>
            <w:r w:rsidR="00644DC2" w:rsidRPr="0068489D">
              <w:rPr>
                <w:color w:val="CC3668"/>
              </w:rPr>
              <w:t>úmero(s) de teléfono(s)</w:t>
            </w:r>
            <w:r w:rsidR="006C33CE">
              <w:rPr>
                <w:color w:val="CC3668"/>
              </w:rPr>
              <w:t>.</w:t>
            </w:r>
          </w:p>
          <w:p w14:paraId="429A5D86" w14:textId="15372461" w:rsidR="00644DC2" w:rsidRPr="0068489D" w:rsidRDefault="00B62BDE" w:rsidP="00B62BDE">
            <w:pPr>
              <w:spacing w:before="0" w:after="0"/>
              <w:jc w:val="left"/>
              <w:cnfStyle w:val="000000000000" w:firstRow="0" w:lastRow="0" w:firstColumn="0" w:lastColumn="0" w:oddVBand="0" w:evenVBand="0" w:oddHBand="0" w:evenHBand="0" w:firstRowFirstColumn="0" w:firstRowLastColumn="0" w:lastRowFirstColumn="0" w:lastRowLastColumn="0"/>
              <w:rPr>
                <w:color w:val="CC3668"/>
              </w:rPr>
            </w:pPr>
            <w:r w:rsidRPr="0068489D">
              <w:rPr>
                <w:color w:val="CC3668"/>
              </w:rPr>
              <w:t>S</w:t>
            </w:r>
            <w:r w:rsidR="00644DC2" w:rsidRPr="0068489D">
              <w:rPr>
                <w:color w:val="CC3668"/>
              </w:rPr>
              <w:t>itio web</w:t>
            </w:r>
            <w:r w:rsidR="006C33CE">
              <w:rPr>
                <w:color w:val="CC3668"/>
              </w:rPr>
              <w:t>.</w:t>
            </w:r>
          </w:p>
        </w:tc>
      </w:tr>
    </w:tbl>
    <w:p w14:paraId="7E8F17C0" w14:textId="3F954AE5" w:rsidR="00644DC2" w:rsidRDefault="00644DC2" w:rsidP="00644DC2">
      <w:pPr>
        <w:tabs>
          <w:tab w:val="left" w:pos="5077"/>
        </w:tabs>
      </w:pPr>
    </w:p>
    <w:p w14:paraId="5D670217" w14:textId="1829B1FE" w:rsidR="00644DC2" w:rsidRDefault="00644DC2" w:rsidP="00644DC2">
      <w:pPr>
        <w:tabs>
          <w:tab w:val="left" w:pos="5077"/>
        </w:tabs>
      </w:pPr>
    </w:p>
    <w:p w14:paraId="17EBD209" w14:textId="7E32D367" w:rsidR="00644DC2" w:rsidRDefault="00644DC2" w:rsidP="00644DC2">
      <w:pPr>
        <w:jc w:val="left"/>
      </w:pPr>
    </w:p>
    <w:p w14:paraId="54C0502D" w14:textId="77777777" w:rsidR="00B62BDE" w:rsidRDefault="00B62BDE" w:rsidP="00644DC2">
      <w:pPr>
        <w:jc w:val="left"/>
        <w:sectPr w:rsidR="00B62BDE" w:rsidSect="003810C0">
          <w:headerReference w:type="default" r:id="rId10"/>
          <w:footerReference w:type="default" r:id="rId11"/>
          <w:footerReference w:type="first" r:id="rId12"/>
          <w:pgSz w:w="12240" w:h="15840"/>
          <w:pgMar w:top="1417" w:right="1701" w:bottom="1417" w:left="1701" w:header="708" w:footer="0" w:gutter="0"/>
          <w:cols w:space="708"/>
          <w:titlePg/>
          <w:docGrid w:linePitch="360"/>
        </w:sectPr>
      </w:pPr>
    </w:p>
    <w:p w14:paraId="12A5D6A8" w14:textId="33B9FC95" w:rsidR="00575BF7" w:rsidRPr="00B01FFD" w:rsidRDefault="00575BF7" w:rsidP="00575BF7">
      <w:pPr>
        <w:rPr>
          <w:b/>
          <w:bCs/>
          <w:color w:val="0070C0"/>
          <w:sz w:val="30"/>
          <w:szCs w:val="30"/>
        </w:rPr>
      </w:pPr>
      <w:r w:rsidRPr="00B01FFD">
        <w:rPr>
          <w:b/>
          <w:bCs/>
          <w:color w:val="0070C0"/>
          <w:sz w:val="30"/>
          <w:szCs w:val="30"/>
        </w:rPr>
        <w:lastRenderedPageBreak/>
        <w:t xml:space="preserve">Contenido </w:t>
      </w:r>
    </w:p>
    <w:sdt>
      <w:sdtPr>
        <w:rPr>
          <w:rFonts w:ascii="Nunito" w:eastAsiaTheme="minorEastAsia" w:hAnsi="Nunito" w:cstheme="minorBidi"/>
          <w:color w:val="auto"/>
          <w:sz w:val="22"/>
          <w:szCs w:val="22"/>
          <w:lang w:val="es-ES"/>
        </w:rPr>
        <w:id w:val="1727801909"/>
        <w:docPartObj>
          <w:docPartGallery w:val="Table of Contents"/>
          <w:docPartUnique/>
        </w:docPartObj>
      </w:sdtPr>
      <w:sdtEndPr>
        <w:rPr>
          <w:b/>
          <w:bCs/>
        </w:rPr>
      </w:sdtEndPr>
      <w:sdtContent>
        <w:p w14:paraId="2CEF5C5D" w14:textId="71435176" w:rsidR="00575BF7" w:rsidRPr="00B37E5E" w:rsidRDefault="00575BF7" w:rsidP="00786909">
          <w:pPr>
            <w:pStyle w:val="TOCHeading"/>
            <w:spacing w:before="0"/>
            <w:rPr>
              <w:sz w:val="2"/>
              <w:szCs w:val="2"/>
            </w:rPr>
          </w:pPr>
        </w:p>
        <w:p w14:paraId="1E2A2266" w14:textId="3A388B36" w:rsidR="00786909" w:rsidRDefault="00575BF7" w:rsidP="00786909">
          <w:pPr>
            <w:pStyle w:val="TOC1"/>
            <w:tabs>
              <w:tab w:val="right" w:leader="dot" w:pos="8828"/>
            </w:tabs>
            <w:spacing w:after="0"/>
            <w:rPr>
              <w:rFonts w:asciiTheme="minorHAnsi" w:hAnsiTheme="minorHAnsi"/>
              <w:noProof/>
              <w:kern w:val="2"/>
              <w14:ligatures w14:val="standardContextual"/>
            </w:rPr>
          </w:pPr>
          <w:r>
            <w:fldChar w:fldCharType="begin"/>
          </w:r>
          <w:r>
            <w:instrText xml:space="preserve"> TOC \o "1-3" \h \z \u </w:instrText>
          </w:r>
          <w:r>
            <w:fldChar w:fldCharType="separate"/>
          </w:r>
          <w:hyperlink w:anchor="_Toc142662262" w:history="1">
            <w:r w:rsidR="00786909" w:rsidRPr="00392901">
              <w:rPr>
                <w:rStyle w:val="Hyperlink"/>
                <w:noProof/>
              </w:rPr>
              <w:t>Siglas y acrónimos</w:t>
            </w:r>
            <w:r w:rsidR="00786909">
              <w:rPr>
                <w:noProof/>
                <w:webHidden/>
              </w:rPr>
              <w:tab/>
            </w:r>
            <w:r w:rsidR="00786909">
              <w:rPr>
                <w:noProof/>
                <w:webHidden/>
              </w:rPr>
              <w:fldChar w:fldCharType="begin"/>
            </w:r>
            <w:r w:rsidR="00786909">
              <w:rPr>
                <w:noProof/>
                <w:webHidden/>
              </w:rPr>
              <w:instrText xml:space="preserve"> PAGEREF _Toc142662262 \h </w:instrText>
            </w:r>
            <w:r w:rsidR="00786909">
              <w:rPr>
                <w:noProof/>
                <w:webHidden/>
              </w:rPr>
            </w:r>
            <w:r w:rsidR="00786909">
              <w:rPr>
                <w:noProof/>
                <w:webHidden/>
              </w:rPr>
              <w:fldChar w:fldCharType="separate"/>
            </w:r>
            <w:r w:rsidR="00786909">
              <w:rPr>
                <w:noProof/>
                <w:webHidden/>
              </w:rPr>
              <w:t>5</w:t>
            </w:r>
            <w:r w:rsidR="00786909">
              <w:rPr>
                <w:noProof/>
                <w:webHidden/>
              </w:rPr>
              <w:fldChar w:fldCharType="end"/>
            </w:r>
          </w:hyperlink>
        </w:p>
        <w:p w14:paraId="5176528F" w14:textId="38272849" w:rsidR="00786909" w:rsidRDefault="00391B80" w:rsidP="00786909">
          <w:pPr>
            <w:pStyle w:val="TOC1"/>
            <w:tabs>
              <w:tab w:val="left" w:pos="440"/>
              <w:tab w:val="right" w:leader="dot" w:pos="8828"/>
            </w:tabs>
            <w:spacing w:after="0"/>
            <w:rPr>
              <w:rFonts w:asciiTheme="minorHAnsi" w:hAnsiTheme="minorHAnsi"/>
              <w:noProof/>
              <w:kern w:val="2"/>
              <w14:ligatures w14:val="standardContextual"/>
            </w:rPr>
          </w:pPr>
          <w:hyperlink w:anchor="_Toc142662263" w:history="1">
            <w:r w:rsidR="00786909" w:rsidRPr="00392901">
              <w:rPr>
                <w:rStyle w:val="Hyperlink"/>
                <w:noProof/>
              </w:rPr>
              <w:t>1</w:t>
            </w:r>
            <w:r w:rsidR="00786909">
              <w:rPr>
                <w:rFonts w:asciiTheme="minorHAnsi" w:hAnsiTheme="minorHAnsi"/>
                <w:noProof/>
                <w:kern w:val="2"/>
                <w14:ligatures w14:val="standardContextual"/>
              </w:rPr>
              <w:tab/>
            </w:r>
            <w:r w:rsidR="00786909" w:rsidRPr="00392901">
              <w:rPr>
                <w:rStyle w:val="Hyperlink"/>
                <w:noProof/>
              </w:rPr>
              <w:t>Información general del PMEC</w:t>
            </w:r>
            <w:r w:rsidR="00786909">
              <w:rPr>
                <w:noProof/>
                <w:webHidden/>
              </w:rPr>
              <w:tab/>
            </w:r>
            <w:r w:rsidR="00786909">
              <w:rPr>
                <w:noProof/>
                <w:webHidden/>
              </w:rPr>
              <w:fldChar w:fldCharType="begin"/>
            </w:r>
            <w:r w:rsidR="00786909">
              <w:rPr>
                <w:noProof/>
                <w:webHidden/>
              </w:rPr>
              <w:instrText xml:space="preserve"> PAGEREF _Toc142662263 \h </w:instrText>
            </w:r>
            <w:r w:rsidR="00786909">
              <w:rPr>
                <w:noProof/>
                <w:webHidden/>
              </w:rPr>
            </w:r>
            <w:r w:rsidR="00786909">
              <w:rPr>
                <w:noProof/>
                <w:webHidden/>
              </w:rPr>
              <w:fldChar w:fldCharType="separate"/>
            </w:r>
            <w:r w:rsidR="00786909">
              <w:rPr>
                <w:noProof/>
                <w:webHidden/>
              </w:rPr>
              <w:t>6</w:t>
            </w:r>
            <w:r w:rsidR="00786909">
              <w:rPr>
                <w:noProof/>
                <w:webHidden/>
              </w:rPr>
              <w:fldChar w:fldCharType="end"/>
            </w:r>
          </w:hyperlink>
        </w:p>
        <w:p w14:paraId="434A17EF" w14:textId="110DAECB"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64" w:history="1">
            <w:r w:rsidR="00786909" w:rsidRPr="00392901">
              <w:rPr>
                <w:rStyle w:val="Hyperlink"/>
                <w:iCs/>
                <w:noProof/>
              </w:rPr>
              <w:t>1.1</w:t>
            </w:r>
            <w:r w:rsidR="00786909">
              <w:rPr>
                <w:rFonts w:asciiTheme="minorHAnsi" w:hAnsiTheme="minorHAnsi"/>
                <w:noProof/>
                <w:kern w:val="2"/>
                <w14:ligatures w14:val="standardContextual"/>
              </w:rPr>
              <w:tab/>
            </w:r>
            <w:r w:rsidR="00786909" w:rsidRPr="00392901">
              <w:rPr>
                <w:rStyle w:val="Hyperlink"/>
                <w:noProof/>
              </w:rPr>
              <w:t>Información del titular del PMEC</w:t>
            </w:r>
            <w:r w:rsidR="00786909">
              <w:rPr>
                <w:noProof/>
                <w:webHidden/>
              </w:rPr>
              <w:tab/>
            </w:r>
            <w:r w:rsidR="00786909">
              <w:rPr>
                <w:noProof/>
                <w:webHidden/>
              </w:rPr>
              <w:fldChar w:fldCharType="begin"/>
            </w:r>
            <w:r w:rsidR="00786909">
              <w:rPr>
                <w:noProof/>
                <w:webHidden/>
              </w:rPr>
              <w:instrText xml:space="preserve"> PAGEREF _Toc142662264 \h </w:instrText>
            </w:r>
            <w:r w:rsidR="00786909">
              <w:rPr>
                <w:noProof/>
                <w:webHidden/>
              </w:rPr>
            </w:r>
            <w:r w:rsidR="00786909">
              <w:rPr>
                <w:noProof/>
                <w:webHidden/>
              </w:rPr>
              <w:fldChar w:fldCharType="separate"/>
            </w:r>
            <w:r w:rsidR="00786909">
              <w:rPr>
                <w:noProof/>
                <w:webHidden/>
              </w:rPr>
              <w:t>6</w:t>
            </w:r>
            <w:r w:rsidR="00786909">
              <w:rPr>
                <w:noProof/>
                <w:webHidden/>
              </w:rPr>
              <w:fldChar w:fldCharType="end"/>
            </w:r>
          </w:hyperlink>
        </w:p>
        <w:p w14:paraId="0C84F974" w14:textId="7DF1B904"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65" w:history="1">
            <w:r w:rsidR="00786909" w:rsidRPr="00392901">
              <w:rPr>
                <w:rStyle w:val="Hyperlink"/>
                <w:iCs/>
                <w:noProof/>
              </w:rPr>
              <w:t>1.2</w:t>
            </w:r>
            <w:r w:rsidR="00786909">
              <w:rPr>
                <w:rFonts w:asciiTheme="minorHAnsi" w:hAnsiTheme="minorHAnsi"/>
                <w:noProof/>
                <w:kern w:val="2"/>
                <w14:ligatures w14:val="standardContextual"/>
              </w:rPr>
              <w:tab/>
            </w:r>
            <w:r w:rsidR="00786909" w:rsidRPr="00392901">
              <w:rPr>
                <w:rStyle w:val="Hyperlink"/>
                <w:noProof/>
              </w:rPr>
              <w:t>Información de otros participantes institucionales del PMEC</w:t>
            </w:r>
            <w:r w:rsidR="00786909">
              <w:rPr>
                <w:noProof/>
                <w:webHidden/>
              </w:rPr>
              <w:tab/>
            </w:r>
            <w:r w:rsidR="00786909">
              <w:rPr>
                <w:noProof/>
                <w:webHidden/>
              </w:rPr>
              <w:fldChar w:fldCharType="begin"/>
            </w:r>
            <w:r w:rsidR="00786909">
              <w:rPr>
                <w:noProof/>
                <w:webHidden/>
              </w:rPr>
              <w:instrText xml:space="preserve"> PAGEREF _Toc142662265 \h </w:instrText>
            </w:r>
            <w:r w:rsidR="00786909">
              <w:rPr>
                <w:noProof/>
                <w:webHidden/>
              </w:rPr>
            </w:r>
            <w:r w:rsidR="00786909">
              <w:rPr>
                <w:noProof/>
                <w:webHidden/>
              </w:rPr>
              <w:fldChar w:fldCharType="separate"/>
            </w:r>
            <w:r w:rsidR="00786909">
              <w:rPr>
                <w:noProof/>
                <w:webHidden/>
              </w:rPr>
              <w:t>6</w:t>
            </w:r>
            <w:r w:rsidR="00786909">
              <w:rPr>
                <w:noProof/>
                <w:webHidden/>
              </w:rPr>
              <w:fldChar w:fldCharType="end"/>
            </w:r>
          </w:hyperlink>
        </w:p>
        <w:p w14:paraId="64629182" w14:textId="4A4A7C8B"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66" w:history="1">
            <w:r w:rsidR="00786909" w:rsidRPr="00392901">
              <w:rPr>
                <w:rStyle w:val="Hyperlink"/>
                <w:iCs/>
                <w:noProof/>
              </w:rPr>
              <w:t>1.3</w:t>
            </w:r>
            <w:r w:rsidR="00786909">
              <w:rPr>
                <w:rFonts w:asciiTheme="minorHAnsi" w:hAnsiTheme="minorHAnsi"/>
                <w:noProof/>
                <w:kern w:val="2"/>
                <w14:ligatures w14:val="standardContextual"/>
              </w:rPr>
              <w:tab/>
            </w:r>
            <w:r w:rsidR="00786909" w:rsidRPr="00392901">
              <w:rPr>
                <w:rStyle w:val="Hyperlink"/>
                <w:noProof/>
              </w:rPr>
              <w:t>Descripción del PMEC</w:t>
            </w:r>
            <w:r w:rsidR="00786909">
              <w:rPr>
                <w:noProof/>
                <w:webHidden/>
              </w:rPr>
              <w:tab/>
            </w:r>
            <w:r w:rsidR="00786909">
              <w:rPr>
                <w:noProof/>
                <w:webHidden/>
              </w:rPr>
              <w:fldChar w:fldCharType="begin"/>
            </w:r>
            <w:r w:rsidR="00786909">
              <w:rPr>
                <w:noProof/>
                <w:webHidden/>
              </w:rPr>
              <w:instrText xml:space="preserve"> PAGEREF _Toc142662266 \h </w:instrText>
            </w:r>
            <w:r w:rsidR="00786909">
              <w:rPr>
                <w:noProof/>
                <w:webHidden/>
              </w:rPr>
            </w:r>
            <w:r w:rsidR="00786909">
              <w:rPr>
                <w:noProof/>
                <w:webHidden/>
              </w:rPr>
              <w:fldChar w:fldCharType="separate"/>
            </w:r>
            <w:r w:rsidR="00786909">
              <w:rPr>
                <w:noProof/>
                <w:webHidden/>
              </w:rPr>
              <w:t>7</w:t>
            </w:r>
            <w:r w:rsidR="00786909">
              <w:rPr>
                <w:noProof/>
                <w:webHidden/>
              </w:rPr>
              <w:fldChar w:fldCharType="end"/>
            </w:r>
          </w:hyperlink>
        </w:p>
        <w:p w14:paraId="3475152C" w14:textId="28B178E9" w:rsidR="00786909" w:rsidRDefault="00391B80" w:rsidP="00786909">
          <w:pPr>
            <w:pStyle w:val="TOC3"/>
            <w:tabs>
              <w:tab w:val="left" w:pos="1320"/>
              <w:tab w:val="right" w:leader="dot" w:pos="8828"/>
            </w:tabs>
            <w:spacing w:after="0"/>
            <w:rPr>
              <w:rFonts w:asciiTheme="minorHAnsi" w:hAnsiTheme="minorHAnsi"/>
              <w:noProof/>
              <w:kern w:val="2"/>
              <w14:ligatures w14:val="standardContextual"/>
            </w:rPr>
          </w:pPr>
          <w:hyperlink w:anchor="_Toc142662267" w:history="1">
            <w:r w:rsidR="00786909" w:rsidRPr="00392901">
              <w:rPr>
                <w:rStyle w:val="Hyperlink"/>
                <w:iCs/>
                <w:noProof/>
              </w:rPr>
              <w:t>1.3.1</w:t>
            </w:r>
            <w:r w:rsidR="00786909">
              <w:rPr>
                <w:rFonts w:asciiTheme="minorHAnsi" w:hAnsiTheme="minorHAnsi"/>
                <w:noProof/>
                <w:kern w:val="2"/>
                <w14:ligatures w14:val="standardContextual"/>
              </w:rPr>
              <w:tab/>
            </w:r>
            <w:r w:rsidR="00786909" w:rsidRPr="00392901">
              <w:rPr>
                <w:rStyle w:val="Hyperlink"/>
                <w:noProof/>
              </w:rPr>
              <w:t>Tipo de PMEC</w:t>
            </w:r>
            <w:r w:rsidR="00786909">
              <w:rPr>
                <w:noProof/>
                <w:webHidden/>
              </w:rPr>
              <w:tab/>
            </w:r>
            <w:r w:rsidR="00786909">
              <w:rPr>
                <w:noProof/>
                <w:webHidden/>
              </w:rPr>
              <w:fldChar w:fldCharType="begin"/>
            </w:r>
            <w:r w:rsidR="00786909">
              <w:rPr>
                <w:noProof/>
                <w:webHidden/>
              </w:rPr>
              <w:instrText xml:space="preserve"> PAGEREF _Toc142662267 \h </w:instrText>
            </w:r>
            <w:r w:rsidR="00786909">
              <w:rPr>
                <w:noProof/>
                <w:webHidden/>
              </w:rPr>
            </w:r>
            <w:r w:rsidR="00786909">
              <w:rPr>
                <w:noProof/>
                <w:webHidden/>
              </w:rPr>
              <w:fldChar w:fldCharType="separate"/>
            </w:r>
            <w:r w:rsidR="00786909">
              <w:rPr>
                <w:noProof/>
                <w:webHidden/>
              </w:rPr>
              <w:t>7</w:t>
            </w:r>
            <w:r w:rsidR="00786909">
              <w:rPr>
                <w:noProof/>
                <w:webHidden/>
              </w:rPr>
              <w:fldChar w:fldCharType="end"/>
            </w:r>
          </w:hyperlink>
        </w:p>
        <w:p w14:paraId="0ABA16E0" w14:textId="3116E3AE" w:rsidR="00786909" w:rsidRDefault="00391B80" w:rsidP="00786909">
          <w:pPr>
            <w:pStyle w:val="TOC3"/>
            <w:tabs>
              <w:tab w:val="left" w:pos="1320"/>
              <w:tab w:val="right" w:leader="dot" w:pos="8828"/>
            </w:tabs>
            <w:spacing w:after="0"/>
            <w:rPr>
              <w:rFonts w:asciiTheme="minorHAnsi" w:hAnsiTheme="minorHAnsi"/>
              <w:noProof/>
              <w:kern w:val="2"/>
              <w14:ligatures w14:val="standardContextual"/>
            </w:rPr>
          </w:pPr>
          <w:hyperlink w:anchor="_Toc142662268" w:history="1">
            <w:r w:rsidR="00786909" w:rsidRPr="00392901">
              <w:rPr>
                <w:rStyle w:val="Hyperlink"/>
                <w:iCs/>
                <w:noProof/>
              </w:rPr>
              <w:t>1.3.2</w:t>
            </w:r>
            <w:r w:rsidR="00786909">
              <w:rPr>
                <w:rFonts w:asciiTheme="minorHAnsi" w:hAnsiTheme="minorHAnsi"/>
                <w:noProof/>
                <w:kern w:val="2"/>
                <w14:ligatures w14:val="standardContextual"/>
              </w:rPr>
              <w:tab/>
            </w:r>
            <w:r w:rsidR="00786909" w:rsidRPr="00392901">
              <w:rPr>
                <w:rStyle w:val="Hyperlink"/>
                <w:noProof/>
              </w:rPr>
              <w:t>Ubicación del PMEC</w:t>
            </w:r>
            <w:r w:rsidR="00786909">
              <w:rPr>
                <w:noProof/>
                <w:webHidden/>
              </w:rPr>
              <w:tab/>
            </w:r>
            <w:r w:rsidR="00786909">
              <w:rPr>
                <w:noProof/>
                <w:webHidden/>
              </w:rPr>
              <w:fldChar w:fldCharType="begin"/>
            </w:r>
            <w:r w:rsidR="00786909">
              <w:rPr>
                <w:noProof/>
                <w:webHidden/>
              </w:rPr>
              <w:instrText xml:space="preserve"> PAGEREF _Toc142662268 \h </w:instrText>
            </w:r>
            <w:r w:rsidR="00786909">
              <w:rPr>
                <w:noProof/>
                <w:webHidden/>
              </w:rPr>
            </w:r>
            <w:r w:rsidR="00786909">
              <w:rPr>
                <w:noProof/>
                <w:webHidden/>
              </w:rPr>
              <w:fldChar w:fldCharType="separate"/>
            </w:r>
            <w:r w:rsidR="00786909">
              <w:rPr>
                <w:noProof/>
                <w:webHidden/>
              </w:rPr>
              <w:t>7</w:t>
            </w:r>
            <w:r w:rsidR="00786909">
              <w:rPr>
                <w:noProof/>
                <w:webHidden/>
              </w:rPr>
              <w:fldChar w:fldCharType="end"/>
            </w:r>
          </w:hyperlink>
        </w:p>
        <w:p w14:paraId="200C3358" w14:textId="2BB90A49"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69" w:history="1">
            <w:r w:rsidR="00786909" w:rsidRPr="00392901">
              <w:rPr>
                <w:rStyle w:val="Hyperlink"/>
                <w:iCs/>
                <w:noProof/>
              </w:rPr>
              <w:t>1.4</w:t>
            </w:r>
            <w:r w:rsidR="00786909">
              <w:rPr>
                <w:rFonts w:asciiTheme="minorHAnsi" w:hAnsiTheme="minorHAnsi"/>
                <w:noProof/>
                <w:kern w:val="2"/>
                <w14:ligatures w14:val="standardContextual"/>
              </w:rPr>
              <w:tab/>
            </w:r>
            <w:r w:rsidR="00786909" w:rsidRPr="00392901">
              <w:rPr>
                <w:rStyle w:val="Hyperlink"/>
                <w:noProof/>
              </w:rPr>
              <w:t>Titularidad sobre el PMEC</w:t>
            </w:r>
            <w:r w:rsidR="00786909">
              <w:rPr>
                <w:noProof/>
                <w:webHidden/>
              </w:rPr>
              <w:tab/>
            </w:r>
            <w:r w:rsidR="00786909">
              <w:rPr>
                <w:noProof/>
                <w:webHidden/>
              </w:rPr>
              <w:fldChar w:fldCharType="begin"/>
            </w:r>
            <w:r w:rsidR="00786909">
              <w:rPr>
                <w:noProof/>
                <w:webHidden/>
              </w:rPr>
              <w:instrText xml:space="preserve"> PAGEREF _Toc142662269 \h </w:instrText>
            </w:r>
            <w:r w:rsidR="00786909">
              <w:rPr>
                <w:noProof/>
                <w:webHidden/>
              </w:rPr>
            </w:r>
            <w:r w:rsidR="00786909">
              <w:rPr>
                <w:noProof/>
                <w:webHidden/>
              </w:rPr>
              <w:fldChar w:fldCharType="separate"/>
            </w:r>
            <w:r w:rsidR="00786909">
              <w:rPr>
                <w:noProof/>
                <w:webHidden/>
              </w:rPr>
              <w:t>7</w:t>
            </w:r>
            <w:r w:rsidR="00786909">
              <w:rPr>
                <w:noProof/>
                <w:webHidden/>
              </w:rPr>
              <w:fldChar w:fldCharType="end"/>
            </w:r>
          </w:hyperlink>
        </w:p>
        <w:p w14:paraId="0F1A71A4" w14:textId="2ACC3F3B"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70" w:history="1">
            <w:r w:rsidR="00786909" w:rsidRPr="00392901">
              <w:rPr>
                <w:rStyle w:val="Hyperlink"/>
                <w:iCs/>
                <w:noProof/>
              </w:rPr>
              <w:t>1.5</w:t>
            </w:r>
            <w:r w:rsidR="00786909">
              <w:rPr>
                <w:rFonts w:asciiTheme="minorHAnsi" w:hAnsiTheme="minorHAnsi"/>
                <w:noProof/>
                <w:kern w:val="2"/>
                <w14:ligatures w14:val="standardContextual"/>
              </w:rPr>
              <w:tab/>
            </w:r>
            <w:r w:rsidR="00786909" w:rsidRPr="00392901">
              <w:rPr>
                <w:rStyle w:val="Hyperlink"/>
                <w:noProof/>
              </w:rPr>
              <w:t>Características y condiciones previas al inicio del PMEC</w:t>
            </w:r>
            <w:r w:rsidR="00786909">
              <w:rPr>
                <w:noProof/>
                <w:webHidden/>
              </w:rPr>
              <w:tab/>
            </w:r>
            <w:r w:rsidR="00786909">
              <w:rPr>
                <w:noProof/>
                <w:webHidden/>
              </w:rPr>
              <w:fldChar w:fldCharType="begin"/>
            </w:r>
            <w:r w:rsidR="00786909">
              <w:rPr>
                <w:noProof/>
                <w:webHidden/>
              </w:rPr>
              <w:instrText xml:space="preserve"> PAGEREF _Toc142662270 \h </w:instrText>
            </w:r>
            <w:r w:rsidR="00786909">
              <w:rPr>
                <w:noProof/>
                <w:webHidden/>
              </w:rPr>
            </w:r>
            <w:r w:rsidR="00786909">
              <w:rPr>
                <w:noProof/>
                <w:webHidden/>
              </w:rPr>
              <w:fldChar w:fldCharType="separate"/>
            </w:r>
            <w:r w:rsidR="00786909">
              <w:rPr>
                <w:noProof/>
                <w:webHidden/>
              </w:rPr>
              <w:t>8</w:t>
            </w:r>
            <w:r w:rsidR="00786909">
              <w:rPr>
                <w:noProof/>
                <w:webHidden/>
              </w:rPr>
              <w:fldChar w:fldCharType="end"/>
            </w:r>
          </w:hyperlink>
        </w:p>
        <w:p w14:paraId="04865CAD" w14:textId="2D3C7AEB" w:rsidR="00786909" w:rsidRDefault="00391B80" w:rsidP="00786909">
          <w:pPr>
            <w:pStyle w:val="TOC1"/>
            <w:tabs>
              <w:tab w:val="left" w:pos="440"/>
              <w:tab w:val="right" w:leader="dot" w:pos="8828"/>
            </w:tabs>
            <w:spacing w:after="0"/>
            <w:rPr>
              <w:rFonts w:asciiTheme="minorHAnsi" w:hAnsiTheme="minorHAnsi"/>
              <w:noProof/>
              <w:kern w:val="2"/>
              <w14:ligatures w14:val="standardContextual"/>
            </w:rPr>
          </w:pPr>
          <w:hyperlink w:anchor="_Toc142662271" w:history="1">
            <w:r w:rsidR="00786909" w:rsidRPr="00392901">
              <w:rPr>
                <w:rStyle w:val="Hyperlink"/>
                <w:noProof/>
              </w:rPr>
              <w:t>2</w:t>
            </w:r>
            <w:r w:rsidR="00786909">
              <w:rPr>
                <w:rFonts w:asciiTheme="minorHAnsi" w:hAnsiTheme="minorHAnsi"/>
                <w:noProof/>
                <w:kern w:val="2"/>
                <w14:ligatures w14:val="standardContextual"/>
              </w:rPr>
              <w:tab/>
            </w:r>
            <w:r w:rsidR="00786909" w:rsidRPr="00392901">
              <w:rPr>
                <w:rStyle w:val="Hyperlink"/>
                <w:noProof/>
              </w:rPr>
              <w:t>Gestión del programa de actividades en economía circular</w:t>
            </w:r>
            <w:r w:rsidR="00786909">
              <w:rPr>
                <w:noProof/>
                <w:webHidden/>
              </w:rPr>
              <w:tab/>
            </w:r>
            <w:r w:rsidR="00786909">
              <w:rPr>
                <w:noProof/>
                <w:webHidden/>
              </w:rPr>
              <w:fldChar w:fldCharType="begin"/>
            </w:r>
            <w:r w:rsidR="00786909">
              <w:rPr>
                <w:noProof/>
                <w:webHidden/>
              </w:rPr>
              <w:instrText xml:space="preserve"> PAGEREF _Toc142662271 \h </w:instrText>
            </w:r>
            <w:r w:rsidR="00786909">
              <w:rPr>
                <w:noProof/>
                <w:webHidden/>
              </w:rPr>
            </w:r>
            <w:r w:rsidR="00786909">
              <w:rPr>
                <w:noProof/>
                <w:webHidden/>
              </w:rPr>
              <w:fldChar w:fldCharType="separate"/>
            </w:r>
            <w:r w:rsidR="00786909">
              <w:rPr>
                <w:noProof/>
                <w:webHidden/>
              </w:rPr>
              <w:t>9</w:t>
            </w:r>
            <w:r w:rsidR="00786909">
              <w:rPr>
                <w:noProof/>
                <w:webHidden/>
              </w:rPr>
              <w:fldChar w:fldCharType="end"/>
            </w:r>
          </w:hyperlink>
        </w:p>
        <w:p w14:paraId="319DFFE3" w14:textId="26F86420"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72" w:history="1">
            <w:r w:rsidR="00786909" w:rsidRPr="00392901">
              <w:rPr>
                <w:rStyle w:val="Hyperlink"/>
                <w:iCs/>
                <w:noProof/>
              </w:rPr>
              <w:t>2.1</w:t>
            </w:r>
            <w:r w:rsidR="00786909">
              <w:rPr>
                <w:rFonts w:asciiTheme="minorHAnsi" w:hAnsiTheme="minorHAnsi"/>
                <w:noProof/>
                <w:kern w:val="2"/>
                <w14:ligatures w14:val="standardContextual"/>
              </w:rPr>
              <w:tab/>
            </w:r>
            <w:r w:rsidR="00786909" w:rsidRPr="00392901">
              <w:rPr>
                <w:rStyle w:val="Hyperlink"/>
                <w:noProof/>
              </w:rPr>
              <w:t>Entidad coordinadora</w:t>
            </w:r>
            <w:r w:rsidR="00786909">
              <w:rPr>
                <w:noProof/>
                <w:webHidden/>
              </w:rPr>
              <w:tab/>
            </w:r>
            <w:r w:rsidR="00786909">
              <w:rPr>
                <w:noProof/>
                <w:webHidden/>
              </w:rPr>
              <w:fldChar w:fldCharType="begin"/>
            </w:r>
            <w:r w:rsidR="00786909">
              <w:rPr>
                <w:noProof/>
                <w:webHidden/>
              </w:rPr>
              <w:instrText xml:space="preserve"> PAGEREF _Toc142662272 \h </w:instrText>
            </w:r>
            <w:r w:rsidR="00786909">
              <w:rPr>
                <w:noProof/>
                <w:webHidden/>
              </w:rPr>
            </w:r>
            <w:r w:rsidR="00786909">
              <w:rPr>
                <w:noProof/>
                <w:webHidden/>
              </w:rPr>
              <w:fldChar w:fldCharType="separate"/>
            </w:r>
            <w:r w:rsidR="00786909">
              <w:rPr>
                <w:noProof/>
                <w:webHidden/>
              </w:rPr>
              <w:t>9</w:t>
            </w:r>
            <w:r w:rsidR="00786909">
              <w:rPr>
                <w:noProof/>
                <w:webHidden/>
              </w:rPr>
              <w:fldChar w:fldCharType="end"/>
            </w:r>
          </w:hyperlink>
        </w:p>
        <w:p w14:paraId="156E734C" w14:textId="792E1C89"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73" w:history="1">
            <w:r w:rsidR="00786909" w:rsidRPr="00392901">
              <w:rPr>
                <w:rStyle w:val="Hyperlink"/>
                <w:iCs/>
                <w:noProof/>
              </w:rPr>
              <w:t>2.2</w:t>
            </w:r>
            <w:r w:rsidR="00786909">
              <w:rPr>
                <w:rFonts w:asciiTheme="minorHAnsi" w:hAnsiTheme="minorHAnsi"/>
                <w:noProof/>
                <w:kern w:val="2"/>
                <w14:ligatures w14:val="standardContextual"/>
              </w:rPr>
              <w:tab/>
            </w:r>
            <w:r w:rsidR="00786909" w:rsidRPr="00392901">
              <w:rPr>
                <w:rStyle w:val="Hyperlink"/>
                <w:noProof/>
              </w:rPr>
              <w:t>Sistema de gestión de la ECo</w:t>
            </w:r>
            <w:r w:rsidR="00786909">
              <w:rPr>
                <w:noProof/>
                <w:webHidden/>
              </w:rPr>
              <w:tab/>
            </w:r>
            <w:r w:rsidR="00786909">
              <w:rPr>
                <w:noProof/>
                <w:webHidden/>
              </w:rPr>
              <w:fldChar w:fldCharType="begin"/>
            </w:r>
            <w:r w:rsidR="00786909">
              <w:rPr>
                <w:noProof/>
                <w:webHidden/>
              </w:rPr>
              <w:instrText xml:space="preserve"> PAGEREF _Toc142662273 \h </w:instrText>
            </w:r>
            <w:r w:rsidR="00786909">
              <w:rPr>
                <w:noProof/>
                <w:webHidden/>
              </w:rPr>
            </w:r>
            <w:r w:rsidR="00786909">
              <w:rPr>
                <w:noProof/>
                <w:webHidden/>
              </w:rPr>
              <w:fldChar w:fldCharType="separate"/>
            </w:r>
            <w:r w:rsidR="00786909">
              <w:rPr>
                <w:noProof/>
                <w:webHidden/>
              </w:rPr>
              <w:t>9</w:t>
            </w:r>
            <w:r w:rsidR="00786909">
              <w:rPr>
                <w:noProof/>
                <w:webHidden/>
              </w:rPr>
              <w:fldChar w:fldCharType="end"/>
            </w:r>
          </w:hyperlink>
        </w:p>
        <w:p w14:paraId="4949D731" w14:textId="5D77AAA7"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74" w:history="1">
            <w:r w:rsidR="00786909" w:rsidRPr="00392901">
              <w:rPr>
                <w:rStyle w:val="Hyperlink"/>
                <w:iCs/>
                <w:noProof/>
              </w:rPr>
              <w:t>2.3</w:t>
            </w:r>
            <w:r w:rsidR="00786909">
              <w:rPr>
                <w:rFonts w:asciiTheme="minorHAnsi" w:hAnsiTheme="minorHAnsi"/>
                <w:noProof/>
                <w:kern w:val="2"/>
                <w14:ligatures w14:val="standardContextual"/>
              </w:rPr>
              <w:tab/>
            </w:r>
            <w:r w:rsidR="00786909" w:rsidRPr="00392901">
              <w:rPr>
                <w:rStyle w:val="Hyperlink"/>
                <w:noProof/>
              </w:rPr>
              <w:t>Período de acreditación</w:t>
            </w:r>
            <w:r w:rsidR="00786909">
              <w:rPr>
                <w:noProof/>
                <w:webHidden/>
              </w:rPr>
              <w:tab/>
            </w:r>
            <w:r w:rsidR="00786909">
              <w:rPr>
                <w:noProof/>
                <w:webHidden/>
              </w:rPr>
              <w:fldChar w:fldCharType="begin"/>
            </w:r>
            <w:r w:rsidR="00786909">
              <w:rPr>
                <w:noProof/>
                <w:webHidden/>
              </w:rPr>
              <w:instrText xml:space="preserve"> PAGEREF _Toc142662274 \h </w:instrText>
            </w:r>
            <w:r w:rsidR="00786909">
              <w:rPr>
                <w:noProof/>
                <w:webHidden/>
              </w:rPr>
            </w:r>
            <w:r w:rsidR="00786909">
              <w:rPr>
                <w:noProof/>
                <w:webHidden/>
              </w:rPr>
              <w:fldChar w:fldCharType="separate"/>
            </w:r>
            <w:r w:rsidR="00786909">
              <w:rPr>
                <w:noProof/>
                <w:webHidden/>
              </w:rPr>
              <w:t>9</w:t>
            </w:r>
            <w:r w:rsidR="00786909">
              <w:rPr>
                <w:noProof/>
                <w:webHidden/>
              </w:rPr>
              <w:fldChar w:fldCharType="end"/>
            </w:r>
          </w:hyperlink>
        </w:p>
        <w:p w14:paraId="30D14F90" w14:textId="651724BE" w:rsidR="00786909" w:rsidRDefault="00391B80" w:rsidP="00786909">
          <w:pPr>
            <w:pStyle w:val="TOC1"/>
            <w:tabs>
              <w:tab w:val="left" w:pos="440"/>
              <w:tab w:val="right" w:leader="dot" w:pos="8828"/>
            </w:tabs>
            <w:spacing w:after="0"/>
            <w:rPr>
              <w:rFonts w:asciiTheme="minorHAnsi" w:hAnsiTheme="minorHAnsi"/>
              <w:noProof/>
              <w:kern w:val="2"/>
              <w14:ligatures w14:val="standardContextual"/>
            </w:rPr>
          </w:pPr>
          <w:hyperlink w:anchor="_Toc142662275" w:history="1">
            <w:r w:rsidR="00786909" w:rsidRPr="00392901">
              <w:rPr>
                <w:rStyle w:val="Hyperlink"/>
                <w:noProof/>
              </w:rPr>
              <w:t>3</w:t>
            </w:r>
            <w:r w:rsidR="00786909">
              <w:rPr>
                <w:rFonts w:asciiTheme="minorHAnsi" w:hAnsiTheme="minorHAnsi"/>
                <w:noProof/>
                <w:kern w:val="2"/>
                <w14:ligatures w14:val="standardContextual"/>
              </w:rPr>
              <w:tab/>
            </w:r>
            <w:r w:rsidR="00786909" w:rsidRPr="00392901">
              <w:rPr>
                <w:rStyle w:val="Hyperlink"/>
                <w:noProof/>
              </w:rPr>
              <w:t>Proyecto agrupado</w:t>
            </w:r>
            <w:r w:rsidR="00786909">
              <w:rPr>
                <w:noProof/>
                <w:webHidden/>
              </w:rPr>
              <w:tab/>
            </w:r>
            <w:r w:rsidR="00786909">
              <w:rPr>
                <w:noProof/>
                <w:webHidden/>
              </w:rPr>
              <w:fldChar w:fldCharType="begin"/>
            </w:r>
            <w:r w:rsidR="00786909">
              <w:rPr>
                <w:noProof/>
                <w:webHidden/>
              </w:rPr>
              <w:instrText xml:space="preserve"> PAGEREF _Toc142662275 \h </w:instrText>
            </w:r>
            <w:r w:rsidR="00786909">
              <w:rPr>
                <w:noProof/>
                <w:webHidden/>
              </w:rPr>
            </w:r>
            <w:r w:rsidR="00786909">
              <w:rPr>
                <w:noProof/>
                <w:webHidden/>
              </w:rPr>
              <w:fldChar w:fldCharType="separate"/>
            </w:r>
            <w:r w:rsidR="00786909">
              <w:rPr>
                <w:noProof/>
                <w:webHidden/>
              </w:rPr>
              <w:t>10</w:t>
            </w:r>
            <w:r w:rsidR="00786909">
              <w:rPr>
                <w:noProof/>
                <w:webHidden/>
              </w:rPr>
              <w:fldChar w:fldCharType="end"/>
            </w:r>
          </w:hyperlink>
        </w:p>
        <w:p w14:paraId="68E61C34" w14:textId="4D6D7957" w:rsidR="00786909" w:rsidRDefault="00391B80" w:rsidP="00786909">
          <w:pPr>
            <w:pStyle w:val="TOC1"/>
            <w:tabs>
              <w:tab w:val="left" w:pos="440"/>
              <w:tab w:val="right" w:leader="dot" w:pos="8828"/>
            </w:tabs>
            <w:spacing w:after="0"/>
            <w:rPr>
              <w:rFonts w:asciiTheme="minorHAnsi" w:hAnsiTheme="minorHAnsi"/>
              <w:noProof/>
              <w:kern w:val="2"/>
              <w14:ligatures w14:val="standardContextual"/>
            </w:rPr>
          </w:pPr>
          <w:hyperlink w:anchor="_Toc142662276" w:history="1">
            <w:r w:rsidR="00786909" w:rsidRPr="00392901">
              <w:rPr>
                <w:rStyle w:val="Hyperlink"/>
                <w:noProof/>
              </w:rPr>
              <w:t>4</w:t>
            </w:r>
            <w:r w:rsidR="00786909">
              <w:rPr>
                <w:rFonts w:asciiTheme="minorHAnsi" w:hAnsiTheme="minorHAnsi"/>
                <w:noProof/>
                <w:kern w:val="2"/>
                <w14:ligatures w14:val="standardContextual"/>
              </w:rPr>
              <w:tab/>
            </w:r>
            <w:r w:rsidR="00786909" w:rsidRPr="00392901">
              <w:rPr>
                <w:rStyle w:val="Hyperlink"/>
                <w:noProof/>
              </w:rPr>
              <w:t>Límites temporales</w:t>
            </w:r>
            <w:r w:rsidR="00786909">
              <w:rPr>
                <w:noProof/>
                <w:webHidden/>
              </w:rPr>
              <w:tab/>
            </w:r>
            <w:r w:rsidR="00786909">
              <w:rPr>
                <w:noProof/>
                <w:webHidden/>
              </w:rPr>
              <w:fldChar w:fldCharType="begin"/>
            </w:r>
            <w:r w:rsidR="00786909">
              <w:rPr>
                <w:noProof/>
                <w:webHidden/>
              </w:rPr>
              <w:instrText xml:space="preserve"> PAGEREF _Toc142662276 \h </w:instrText>
            </w:r>
            <w:r w:rsidR="00786909">
              <w:rPr>
                <w:noProof/>
                <w:webHidden/>
              </w:rPr>
            </w:r>
            <w:r w:rsidR="00786909">
              <w:rPr>
                <w:noProof/>
                <w:webHidden/>
              </w:rPr>
              <w:fldChar w:fldCharType="separate"/>
            </w:r>
            <w:r w:rsidR="00786909">
              <w:rPr>
                <w:noProof/>
                <w:webHidden/>
              </w:rPr>
              <w:t>11</w:t>
            </w:r>
            <w:r w:rsidR="00786909">
              <w:rPr>
                <w:noProof/>
                <w:webHidden/>
              </w:rPr>
              <w:fldChar w:fldCharType="end"/>
            </w:r>
          </w:hyperlink>
        </w:p>
        <w:p w14:paraId="5ED4EF60" w14:textId="515864E9"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77" w:history="1">
            <w:r w:rsidR="00786909" w:rsidRPr="00392901">
              <w:rPr>
                <w:rStyle w:val="Hyperlink"/>
                <w:iCs/>
                <w:noProof/>
              </w:rPr>
              <w:t>4.1</w:t>
            </w:r>
            <w:r w:rsidR="00786909">
              <w:rPr>
                <w:rFonts w:asciiTheme="minorHAnsi" w:hAnsiTheme="minorHAnsi"/>
                <w:noProof/>
                <w:kern w:val="2"/>
                <w14:ligatures w14:val="standardContextual"/>
              </w:rPr>
              <w:tab/>
            </w:r>
            <w:r w:rsidR="00786909" w:rsidRPr="00392901">
              <w:rPr>
                <w:rStyle w:val="Hyperlink"/>
                <w:noProof/>
              </w:rPr>
              <w:t>Plan cronológico</w:t>
            </w:r>
            <w:r w:rsidR="00786909">
              <w:rPr>
                <w:noProof/>
                <w:webHidden/>
              </w:rPr>
              <w:tab/>
            </w:r>
            <w:r w:rsidR="00786909">
              <w:rPr>
                <w:noProof/>
                <w:webHidden/>
              </w:rPr>
              <w:fldChar w:fldCharType="begin"/>
            </w:r>
            <w:r w:rsidR="00786909">
              <w:rPr>
                <w:noProof/>
                <w:webHidden/>
              </w:rPr>
              <w:instrText xml:space="preserve"> PAGEREF _Toc142662277 \h </w:instrText>
            </w:r>
            <w:r w:rsidR="00786909">
              <w:rPr>
                <w:noProof/>
                <w:webHidden/>
              </w:rPr>
            </w:r>
            <w:r w:rsidR="00786909">
              <w:rPr>
                <w:noProof/>
                <w:webHidden/>
              </w:rPr>
              <w:fldChar w:fldCharType="separate"/>
            </w:r>
            <w:r w:rsidR="00786909">
              <w:rPr>
                <w:noProof/>
                <w:webHidden/>
              </w:rPr>
              <w:t>11</w:t>
            </w:r>
            <w:r w:rsidR="00786909">
              <w:rPr>
                <w:noProof/>
                <w:webHidden/>
              </w:rPr>
              <w:fldChar w:fldCharType="end"/>
            </w:r>
          </w:hyperlink>
        </w:p>
        <w:p w14:paraId="29F012B6" w14:textId="50AFABD7"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78" w:history="1">
            <w:r w:rsidR="00786909" w:rsidRPr="00392901">
              <w:rPr>
                <w:rStyle w:val="Hyperlink"/>
                <w:iCs/>
                <w:noProof/>
              </w:rPr>
              <w:t>4.2</w:t>
            </w:r>
            <w:r w:rsidR="00786909">
              <w:rPr>
                <w:rFonts w:asciiTheme="minorHAnsi" w:hAnsiTheme="minorHAnsi"/>
                <w:noProof/>
                <w:kern w:val="2"/>
                <w14:ligatures w14:val="standardContextual"/>
              </w:rPr>
              <w:tab/>
            </w:r>
            <w:r w:rsidR="00786909" w:rsidRPr="00392901">
              <w:rPr>
                <w:rStyle w:val="Hyperlink"/>
                <w:noProof/>
              </w:rPr>
              <w:t>Fecha de inicio del PMEC</w:t>
            </w:r>
            <w:r w:rsidR="00786909">
              <w:rPr>
                <w:noProof/>
                <w:webHidden/>
              </w:rPr>
              <w:tab/>
            </w:r>
            <w:r w:rsidR="00786909">
              <w:rPr>
                <w:noProof/>
                <w:webHidden/>
              </w:rPr>
              <w:fldChar w:fldCharType="begin"/>
            </w:r>
            <w:r w:rsidR="00786909">
              <w:rPr>
                <w:noProof/>
                <w:webHidden/>
              </w:rPr>
              <w:instrText xml:space="preserve"> PAGEREF _Toc142662278 \h </w:instrText>
            </w:r>
            <w:r w:rsidR="00786909">
              <w:rPr>
                <w:noProof/>
                <w:webHidden/>
              </w:rPr>
            </w:r>
            <w:r w:rsidR="00786909">
              <w:rPr>
                <w:noProof/>
                <w:webHidden/>
              </w:rPr>
              <w:fldChar w:fldCharType="separate"/>
            </w:r>
            <w:r w:rsidR="00786909">
              <w:rPr>
                <w:noProof/>
                <w:webHidden/>
              </w:rPr>
              <w:t>11</w:t>
            </w:r>
            <w:r w:rsidR="00786909">
              <w:rPr>
                <w:noProof/>
                <w:webHidden/>
              </w:rPr>
              <w:fldChar w:fldCharType="end"/>
            </w:r>
          </w:hyperlink>
        </w:p>
        <w:p w14:paraId="7A0AABFA" w14:textId="06DB100B"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79" w:history="1">
            <w:r w:rsidR="00786909" w:rsidRPr="00392901">
              <w:rPr>
                <w:rStyle w:val="Hyperlink"/>
                <w:iCs/>
                <w:noProof/>
              </w:rPr>
              <w:t>4.3</w:t>
            </w:r>
            <w:r w:rsidR="00786909">
              <w:rPr>
                <w:rFonts w:asciiTheme="minorHAnsi" w:hAnsiTheme="minorHAnsi"/>
                <w:noProof/>
                <w:kern w:val="2"/>
                <w14:ligatures w14:val="standardContextual"/>
              </w:rPr>
              <w:tab/>
            </w:r>
            <w:r w:rsidR="00786909" w:rsidRPr="00392901">
              <w:rPr>
                <w:rStyle w:val="Hyperlink"/>
                <w:noProof/>
              </w:rPr>
              <w:t>Período de acreditación</w:t>
            </w:r>
            <w:r w:rsidR="00786909">
              <w:rPr>
                <w:noProof/>
                <w:webHidden/>
              </w:rPr>
              <w:tab/>
            </w:r>
            <w:r w:rsidR="00786909">
              <w:rPr>
                <w:noProof/>
                <w:webHidden/>
              </w:rPr>
              <w:fldChar w:fldCharType="begin"/>
            </w:r>
            <w:r w:rsidR="00786909">
              <w:rPr>
                <w:noProof/>
                <w:webHidden/>
              </w:rPr>
              <w:instrText xml:space="preserve"> PAGEREF _Toc142662279 \h </w:instrText>
            </w:r>
            <w:r w:rsidR="00786909">
              <w:rPr>
                <w:noProof/>
                <w:webHidden/>
              </w:rPr>
            </w:r>
            <w:r w:rsidR="00786909">
              <w:rPr>
                <w:noProof/>
                <w:webHidden/>
              </w:rPr>
              <w:fldChar w:fldCharType="separate"/>
            </w:r>
            <w:r w:rsidR="00786909">
              <w:rPr>
                <w:noProof/>
                <w:webHidden/>
              </w:rPr>
              <w:t>11</w:t>
            </w:r>
            <w:r w:rsidR="00786909">
              <w:rPr>
                <w:noProof/>
                <w:webHidden/>
              </w:rPr>
              <w:fldChar w:fldCharType="end"/>
            </w:r>
          </w:hyperlink>
        </w:p>
        <w:p w14:paraId="06748A30" w14:textId="0A21CB7D"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80" w:history="1">
            <w:r w:rsidR="00786909" w:rsidRPr="00392901">
              <w:rPr>
                <w:rStyle w:val="Hyperlink"/>
                <w:iCs/>
                <w:noProof/>
              </w:rPr>
              <w:t>4.4</w:t>
            </w:r>
            <w:r w:rsidR="00786909">
              <w:rPr>
                <w:rFonts w:asciiTheme="minorHAnsi" w:hAnsiTheme="minorHAnsi"/>
                <w:noProof/>
                <w:kern w:val="2"/>
                <w14:ligatures w14:val="standardContextual"/>
              </w:rPr>
              <w:tab/>
            </w:r>
            <w:r w:rsidR="00786909" w:rsidRPr="00392901">
              <w:rPr>
                <w:rStyle w:val="Hyperlink"/>
                <w:noProof/>
              </w:rPr>
              <w:t>Frecuencia estimada de eventos de verificación</w:t>
            </w:r>
            <w:r w:rsidR="00786909">
              <w:rPr>
                <w:noProof/>
                <w:webHidden/>
              </w:rPr>
              <w:tab/>
            </w:r>
            <w:r w:rsidR="00786909">
              <w:rPr>
                <w:noProof/>
                <w:webHidden/>
              </w:rPr>
              <w:fldChar w:fldCharType="begin"/>
            </w:r>
            <w:r w:rsidR="00786909">
              <w:rPr>
                <w:noProof/>
                <w:webHidden/>
              </w:rPr>
              <w:instrText xml:space="preserve"> PAGEREF _Toc142662280 \h </w:instrText>
            </w:r>
            <w:r w:rsidR="00786909">
              <w:rPr>
                <w:noProof/>
                <w:webHidden/>
              </w:rPr>
            </w:r>
            <w:r w:rsidR="00786909">
              <w:rPr>
                <w:noProof/>
                <w:webHidden/>
              </w:rPr>
              <w:fldChar w:fldCharType="separate"/>
            </w:r>
            <w:r w:rsidR="00786909">
              <w:rPr>
                <w:noProof/>
                <w:webHidden/>
              </w:rPr>
              <w:t>11</w:t>
            </w:r>
            <w:r w:rsidR="00786909">
              <w:rPr>
                <w:noProof/>
                <w:webHidden/>
              </w:rPr>
              <w:fldChar w:fldCharType="end"/>
            </w:r>
          </w:hyperlink>
        </w:p>
        <w:p w14:paraId="3FE60A5C" w14:textId="1FCD961D" w:rsidR="00786909" w:rsidRDefault="00391B80" w:rsidP="00786909">
          <w:pPr>
            <w:pStyle w:val="TOC1"/>
            <w:tabs>
              <w:tab w:val="left" w:pos="440"/>
              <w:tab w:val="right" w:leader="dot" w:pos="8828"/>
            </w:tabs>
            <w:spacing w:after="0"/>
            <w:rPr>
              <w:rFonts w:asciiTheme="minorHAnsi" w:hAnsiTheme="minorHAnsi"/>
              <w:noProof/>
              <w:kern w:val="2"/>
              <w14:ligatures w14:val="standardContextual"/>
            </w:rPr>
          </w:pPr>
          <w:hyperlink w:anchor="_Toc142662281" w:history="1">
            <w:r w:rsidR="00786909" w:rsidRPr="00392901">
              <w:rPr>
                <w:rStyle w:val="Hyperlink"/>
                <w:noProof/>
              </w:rPr>
              <w:t>5</w:t>
            </w:r>
            <w:r w:rsidR="00786909">
              <w:rPr>
                <w:rFonts w:asciiTheme="minorHAnsi" w:hAnsiTheme="minorHAnsi"/>
                <w:noProof/>
                <w:kern w:val="2"/>
                <w14:ligatures w14:val="standardContextual"/>
              </w:rPr>
              <w:tab/>
            </w:r>
            <w:r w:rsidR="00786909" w:rsidRPr="00392901">
              <w:rPr>
                <w:rStyle w:val="Hyperlink"/>
                <w:noProof/>
              </w:rPr>
              <w:t>Metodología</w:t>
            </w:r>
            <w:r w:rsidR="00786909">
              <w:rPr>
                <w:noProof/>
                <w:webHidden/>
              </w:rPr>
              <w:tab/>
            </w:r>
            <w:r w:rsidR="00786909">
              <w:rPr>
                <w:noProof/>
                <w:webHidden/>
              </w:rPr>
              <w:fldChar w:fldCharType="begin"/>
            </w:r>
            <w:r w:rsidR="00786909">
              <w:rPr>
                <w:noProof/>
                <w:webHidden/>
              </w:rPr>
              <w:instrText xml:space="preserve"> PAGEREF _Toc142662281 \h </w:instrText>
            </w:r>
            <w:r w:rsidR="00786909">
              <w:rPr>
                <w:noProof/>
                <w:webHidden/>
              </w:rPr>
            </w:r>
            <w:r w:rsidR="00786909">
              <w:rPr>
                <w:noProof/>
                <w:webHidden/>
              </w:rPr>
              <w:fldChar w:fldCharType="separate"/>
            </w:r>
            <w:r w:rsidR="00786909">
              <w:rPr>
                <w:noProof/>
                <w:webHidden/>
              </w:rPr>
              <w:t>12</w:t>
            </w:r>
            <w:r w:rsidR="00786909">
              <w:rPr>
                <w:noProof/>
                <w:webHidden/>
              </w:rPr>
              <w:fldChar w:fldCharType="end"/>
            </w:r>
          </w:hyperlink>
        </w:p>
        <w:p w14:paraId="77284ABA" w14:textId="3463BC16"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82" w:history="1">
            <w:r w:rsidR="00786909" w:rsidRPr="00392901">
              <w:rPr>
                <w:rStyle w:val="Hyperlink"/>
                <w:iCs/>
                <w:noProof/>
              </w:rPr>
              <w:t>5.1</w:t>
            </w:r>
            <w:r w:rsidR="00786909">
              <w:rPr>
                <w:rFonts w:asciiTheme="minorHAnsi" w:hAnsiTheme="minorHAnsi"/>
                <w:noProof/>
                <w:kern w:val="2"/>
                <w14:ligatures w14:val="standardContextual"/>
              </w:rPr>
              <w:tab/>
            </w:r>
            <w:r w:rsidR="00786909" w:rsidRPr="00392901">
              <w:rPr>
                <w:rStyle w:val="Hyperlink"/>
                <w:noProof/>
              </w:rPr>
              <w:t>Aplicabilidad de la metodología seleccionada al PMEC</w:t>
            </w:r>
            <w:r w:rsidR="00786909">
              <w:rPr>
                <w:noProof/>
                <w:webHidden/>
              </w:rPr>
              <w:tab/>
            </w:r>
            <w:r w:rsidR="00786909">
              <w:rPr>
                <w:noProof/>
                <w:webHidden/>
              </w:rPr>
              <w:fldChar w:fldCharType="begin"/>
            </w:r>
            <w:r w:rsidR="00786909">
              <w:rPr>
                <w:noProof/>
                <w:webHidden/>
              </w:rPr>
              <w:instrText xml:space="preserve"> PAGEREF _Toc142662282 \h </w:instrText>
            </w:r>
            <w:r w:rsidR="00786909">
              <w:rPr>
                <w:noProof/>
                <w:webHidden/>
              </w:rPr>
            </w:r>
            <w:r w:rsidR="00786909">
              <w:rPr>
                <w:noProof/>
                <w:webHidden/>
              </w:rPr>
              <w:fldChar w:fldCharType="separate"/>
            </w:r>
            <w:r w:rsidR="00786909">
              <w:rPr>
                <w:noProof/>
                <w:webHidden/>
              </w:rPr>
              <w:t>12</w:t>
            </w:r>
            <w:r w:rsidR="00786909">
              <w:rPr>
                <w:noProof/>
                <w:webHidden/>
              </w:rPr>
              <w:fldChar w:fldCharType="end"/>
            </w:r>
          </w:hyperlink>
        </w:p>
        <w:p w14:paraId="5FC7C392" w14:textId="1664C45A"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83" w:history="1">
            <w:r w:rsidR="00786909" w:rsidRPr="00392901">
              <w:rPr>
                <w:rStyle w:val="Hyperlink"/>
                <w:iCs/>
                <w:noProof/>
              </w:rPr>
              <w:t>5.2</w:t>
            </w:r>
            <w:r w:rsidR="00786909">
              <w:rPr>
                <w:rFonts w:asciiTheme="minorHAnsi" w:hAnsiTheme="minorHAnsi"/>
                <w:noProof/>
                <w:kern w:val="2"/>
                <w14:ligatures w14:val="standardContextual"/>
              </w:rPr>
              <w:tab/>
            </w:r>
            <w:r w:rsidR="00786909" w:rsidRPr="00392901">
              <w:rPr>
                <w:rStyle w:val="Hyperlink"/>
                <w:noProof/>
              </w:rPr>
              <w:t>Adicionalidad</w:t>
            </w:r>
            <w:r w:rsidR="00786909">
              <w:rPr>
                <w:noProof/>
                <w:webHidden/>
              </w:rPr>
              <w:tab/>
            </w:r>
            <w:r w:rsidR="00786909">
              <w:rPr>
                <w:noProof/>
                <w:webHidden/>
              </w:rPr>
              <w:fldChar w:fldCharType="begin"/>
            </w:r>
            <w:r w:rsidR="00786909">
              <w:rPr>
                <w:noProof/>
                <w:webHidden/>
              </w:rPr>
              <w:instrText xml:space="preserve"> PAGEREF _Toc142662283 \h </w:instrText>
            </w:r>
            <w:r w:rsidR="00786909">
              <w:rPr>
                <w:noProof/>
                <w:webHidden/>
              </w:rPr>
            </w:r>
            <w:r w:rsidR="00786909">
              <w:rPr>
                <w:noProof/>
                <w:webHidden/>
              </w:rPr>
              <w:fldChar w:fldCharType="separate"/>
            </w:r>
            <w:r w:rsidR="00786909">
              <w:rPr>
                <w:noProof/>
                <w:webHidden/>
              </w:rPr>
              <w:t>12</w:t>
            </w:r>
            <w:r w:rsidR="00786909">
              <w:rPr>
                <w:noProof/>
                <w:webHidden/>
              </w:rPr>
              <w:fldChar w:fldCharType="end"/>
            </w:r>
          </w:hyperlink>
        </w:p>
        <w:p w14:paraId="0DA69793" w14:textId="685F5113"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84" w:history="1">
            <w:r w:rsidR="00786909" w:rsidRPr="00392901">
              <w:rPr>
                <w:rStyle w:val="Hyperlink"/>
                <w:iCs/>
                <w:noProof/>
              </w:rPr>
              <w:t>5.3</w:t>
            </w:r>
            <w:r w:rsidR="00786909">
              <w:rPr>
                <w:rFonts w:asciiTheme="minorHAnsi" w:hAnsiTheme="minorHAnsi"/>
                <w:noProof/>
                <w:kern w:val="2"/>
                <w14:ligatures w14:val="standardContextual"/>
              </w:rPr>
              <w:tab/>
            </w:r>
            <w:r w:rsidR="00786909" w:rsidRPr="00392901">
              <w:rPr>
                <w:rStyle w:val="Hyperlink"/>
                <w:noProof/>
              </w:rPr>
              <w:t>Alcance del proyecto</w:t>
            </w:r>
            <w:r w:rsidR="00786909">
              <w:rPr>
                <w:noProof/>
                <w:webHidden/>
              </w:rPr>
              <w:tab/>
            </w:r>
            <w:r w:rsidR="00786909">
              <w:rPr>
                <w:noProof/>
                <w:webHidden/>
              </w:rPr>
              <w:fldChar w:fldCharType="begin"/>
            </w:r>
            <w:r w:rsidR="00786909">
              <w:rPr>
                <w:noProof/>
                <w:webHidden/>
              </w:rPr>
              <w:instrText xml:space="preserve"> PAGEREF _Toc142662284 \h </w:instrText>
            </w:r>
            <w:r w:rsidR="00786909">
              <w:rPr>
                <w:noProof/>
                <w:webHidden/>
              </w:rPr>
            </w:r>
            <w:r w:rsidR="00786909">
              <w:rPr>
                <w:noProof/>
                <w:webHidden/>
              </w:rPr>
              <w:fldChar w:fldCharType="separate"/>
            </w:r>
            <w:r w:rsidR="00786909">
              <w:rPr>
                <w:noProof/>
                <w:webHidden/>
              </w:rPr>
              <w:t>12</w:t>
            </w:r>
            <w:r w:rsidR="00786909">
              <w:rPr>
                <w:noProof/>
                <w:webHidden/>
              </w:rPr>
              <w:fldChar w:fldCharType="end"/>
            </w:r>
          </w:hyperlink>
        </w:p>
        <w:p w14:paraId="4B11AC95" w14:textId="58607237"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85" w:history="1">
            <w:r w:rsidR="00786909" w:rsidRPr="00392901">
              <w:rPr>
                <w:rStyle w:val="Hyperlink"/>
                <w:iCs/>
                <w:noProof/>
              </w:rPr>
              <w:t>5.4</w:t>
            </w:r>
            <w:r w:rsidR="00786909">
              <w:rPr>
                <w:rFonts w:asciiTheme="minorHAnsi" w:hAnsiTheme="minorHAnsi"/>
                <w:noProof/>
                <w:kern w:val="2"/>
                <w14:ligatures w14:val="standardContextual"/>
              </w:rPr>
              <w:tab/>
            </w:r>
            <w:r w:rsidR="00786909" w:rsidRPr="00392901">
              <w:rPr>
                <w:rStyle w:val="Hyperlink"/>
                <w:noProof/>
              </w:rPr>
              <w:t>No doble contabilidad</w:t>
            </w:r>
            <w:r w:rsidR="00786909">
              <w:rPr>
                <w:noProof/>
                <w:webHidden/>
              </w:rPr>
              <w:tab/>
            </w:r>
            <w:r w:rsidR="00786909">
              <w:rPr>
                <w:noProof/>
                <w:webHidden/>
              </w:rPr>
              <w:fldChar w:fldCharType="begin"/>
            </w:r>
            <w:r w:rsidR="00786909">
              <w:rPr>
                <w:noProof/>
                <w:webHidden/>
              </w:rPr>
              <w:instrText xml:space="preserve"> PAGEREF _Toc142662285 \h </w:instrText>
            </w:r>
            <w:r w:rsidR="00786909">
              <w:rPr>
                <w:noProof/>
                <w:webHidden/>
              </w:rPr>
            </w:r>
            <w:r w:rsidR="00786909">
              <w:rPr>
                <w:noProof/>
                <w:webHidden/>
              </w:rPr>
              <w:fldChar w:fldCharType="separate"/>
            </w:r>
            <w:r w:rsidR="00786909">
              <w:rPr>
                <w:noProof/>
                <w:webHidden/>
              </w:rPr>
              <w:t>12</w:t>
            </w:r>
            <w:r w:rsidR="00786909">
              <w:rPr>
                <w:noProof/>
                <w:webHidden/>
              </w:rPr>
              <w:fldChar w:fldCharType="end"/>
            </w:r>
          </w:hyperlink>
        </w:p>
        <w:p w14:paraId="0016A33B" w14:textId="72EF1F7E"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86" w:history="1">
            <w:r w:rsidR="00786909" w:rsidRPr="00392901">
              <w:rPr>
                <w:rStyle w:val="Hyperlink"/>
                <w:iCs/>
                <w:noProof/>
              </w:rPr>
              <w:t>5.5</w:t>
            </w:r>
            <w:r w:rsidR="00786909">
              <w:rPr>
                <w:rFonts w:asciiTheme="minorHAnsi" w:hAnsiTheme="minorHAnsi"/>
                <w:noProof/>
                <w:kern w:val="2"/>
                <w14:ligatures w14:val="standardContextual"/>
              </w:rPr>
              <w:tab/>
            </w:r>
            <w:r w:rsidR="00786909" w:rsidRPr="00392901">
              <w:rPr>
                <w:rStyle w:val="Hyperlink"/>
                <w:noProof/>
              </w:rPr>
              <w:t>Fuentes de generación de materiales</w:t>
            </w:r>
            <w:r w:rsidR="00786909">
              <w:rPr>
                <w:noProof/>
                <w:webHidden/>
              </w:rPr>
              <w:tab/>
            </w:r>
            <w:r w:rsidR="00786909">
              <w:rPr>
                <w:noProof/>
                <w:webHidden/>
              </w:rPr>
              <w:fldChar w:fldCharType="begin"/>
            </w:r>
            <w:r w:rsidR="00786909">
              <w:rPr>
                <w:noProof/>
                <w:webHidden/>
              </w:rPr>
              <w:instrText xml:space="preserve"> PAGEREF _Toc142662286 \h </w:instrText>
            </w:r>
            <w:r w:rsidR="00786909">
              <w:rPr>
                <w:noProof/>
                <w:webHidden/>
              </w:rPr>
            </w:r>
            <w:r w:rsidR="00786909">
              <w:rPr>
                <w:noProof/>
                <w:webHidden/>
              </w:rPr>
              <w:fldChar w:fldCharType="separate"/>
            </w:r>
            <w:r w:rsidR="00786909">
              <w:rPr>
                <w:noProof/>
                <w:webHidden/>
              </w:rPr>
              <w:t>12</w:t>
            </w:r>
            <w:r w:rsidR="00786909">
              <w:rPr>
                <w:noProof/>
                <w:webHidden/>
              </w:rPr>
              <w:fldChar w:fldCharType="end"/>
            </w:r>
          </w:hyperlink>
        </w:p>
        <w:p w14:paraId="7F80AC67" w14:textId="495027A7"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87" w:history="1">
            <w:r w:rsidR="00786909" w:rsidRPr="00392901">
              <w:rPr>
                <w:rStyle w:val="Hyperlink"/>
                <w:iCs/>
                <w:noProof/>
              </w:rPr>
              <w:t>5.6</w:t>
            </w:r>
            <w:r w:rsidR="00786909">
              <w:rPr>
                <w:rFonts w:asciiTheme="minorHAnsi" w:hAnsiTheme="minorHAnsi"/>
                <w:noProof/>
                <w:kern w:val="2"/>
                <w14:ligatures w14:val="standardContextual"/>
              </w:rPr>
              <w:tab/>
            </w:r>
            <w:r w:rsidR="00786909" w:rsidRPr="00392901">
              <w:rPr>
                <w:rStyle w:val="Hyperlink"/>
                <w:noProof/>
              </w:rPr>
              <w:t>Escenario de línea base</w:t>
            </w:r>
            <w:r w:rsidR="00786909">
              <w:rPr>
                <w:noProof/>
                <w:webHidden/>
              </w:rPr>
              <w:tab/>
            </w:r>
            <w:r w:rsidR="00786909">
              <w:rPr>
                <w:noProof/>
                <w:webHidden/>
              </w:rPr>
              <w:fldChar w:fldCharType="begin"/>
            </w:r>
            <w:r w:rsidR="00786909">
              <w:rPr>
                <w:noProof/>
                <w:webHidden/>
              </w:rPr>
              <w:instrText xml:space="preserve"> PAGEREF _Toc142662287 \h </w:instrText>
            </w:r>
            <w:r w:rsidR="00786909">
              <w:rPr>
                <w:noProof/>
                <w:webHidden/>
              </w:rPr>
            </w:r>
            <w:r w:rsidR="00786909">
              <w:rPr>
                <w:noProof/>
                <w:webHidden/>
              </w:rPr>
              <w:fldChar w:fldCharType="separate"/>
            </w:r>
            <w:r w:rsidR="00786909">
              <w:rPr>
                <w:noProof/>
                <w:webHidden/>
              </w:rPr>
              <w:t>13</w:t>
            </w:r>
            <w:r w:rsidR="00786909">
              <w:rPr>
                <w:noProof/>
                <w:webHidden/>
              </w:rPr>
              <w:fldChar w:fldCharType="end"/>
            </w:r>
          </w:hyperlink>
        </w:p>
        <w:p w14:paraId="0662DE70" w14:textId="1D32E60B"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88" w:history="1">
            <w:r w:rsidR="00786909" w:rsidRPr="00392901">
              <w:rPr>
                <w:rStyle w:val="Hyperlink"/>
                <w:iCs/>
                <w:noProof/>
              </w:rPr>
              <w:t>5.7</w:t>
            </w:r>
            <w:r w:rsidR="00786909">
              <w:rPr>
                <w:rFonts w:asciiTheme="minorHAnsi" w:hAnsiTheme="minorHAnsi"/>
                <w:noProof/>
                <w:kern w:val="2"/>
                <w14:ligatures w14:val="standardContextual"/>
              </w:rPr>
              <w:tab/>
            </w:r>
            <w:r w:rsidR="00786909" w:rsidRPr="00392901">
              <w:rPr>
                <w:rStyle w:val="Hyperlink"/>
                <w:noProof/>
              </w:rPr>
              <w:t>Escenario de proyecto</w:t>
            </w:r>
            <w:r w:rsidR="00786909">
              <w:rPr>
                <w:noProof/>
                <w:webHidden/>
              </w:rPr>
              <w:tab/>
            </w:r>
            <w:r w:rsidR="00786909">
              <w:rPr>
                <w:noProof/>
                <w:webHidden/>
              </w:rPr>
              <w:fldChar w:fldCharType="begin"/>
            </w:r>
            <w:r w:rsidR="00786909">
              <w:rPr>
                <w:noProof/>
                <w:webHidden/>
              </w:rPr>
              <w:instrText xml:space="preserve"> PAGEREF _Toc142662288 \h </w:instrText>
            </w:r>
            <w:r w:rsidR="00786909">
              <w:rPr>
                <w:noProof/>
                <w:webHidden/>
              </w:rPr>
            </w:r>
            <w:r w:rsidR="00786909">
              <w:rPr>
                <w:noProof/>
                <w:webHidden/>
              </w:rPr>
              <w:fldChar w:fldCharType="separate"/>
            </w:r>
            <w:r w:rsidR="00786909">
              <w:rPr>
                <w:noProof/>
                <w:webHidden/>
              </w:rPr>
              <w:t>13</w:t>
            </w:r>
            <w:r w:rsidR="00786909">
              <w:rPr>
                <w:noProof/>
                <w:webHidden/>
              </w:rPr>
              <w:fldChar w:fldCharType="end"/>
            </w:r>
          </w:hyperlink>
        </w:p>
        <w:p w14:paraId="19FC28E9" w14:textId="2A049B32"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89" w:history="1">
            <w:r w:rsidR="00786909" w:rsidRPr="00392901">
              <w:rPr>
                <w:rStyle w:val="Hyperlink"/>
                <w:iCs/>
                <w:noProof/>
              </w:rPr>
              <w:t>5.8</w:t>
            </w:r>
            <w:r w:rsidR="00786909">
              <w:rPr>
                <w:rFonts w:asciiTheme="minorHAnsi" w:hAnsiTheme="minorHAnsi"/>
                <w:noProof/>
                <w:kern w:val="2"/>
                <w14:ligatures w14:val="standardContextual"/>
              </w:rPr>
              <w:tab/>
            </w:r>
            <w:r w:rsidR="00786909" w:rsidRPr="00392901">
              <w:rPr>
                <w:rStyle w:val="Hyperlink"/>
                <w:noProof/>
              </w:rPr>
              <w:t>Desviaciones metodológicas</w:t>
            </w:r>
            <w:r w:rsidR="00786909">
              <w:rPr>
                <w:noProof/>
                <w:webHidden/>
              </w:rPr>
              <w:tab/>
            </w:r>
            <w:r w:rsidR="00786909">
              <w:rPr>
                <w:noProof/>
                <w:webHidden/>
              </w:rPr>
              <w:fldChar w:fldCharType="begin"/>
            </w:r>
            <w:r w:rsidR="00786909">
              <w:rPr>
                <w:noProof/>
                <w:webHidden/>
              </w:rPr>
              <w:instrText xml:space="preserve"> PAGEREF _Toc142662289 \h </w:instrText>
            </w:r>
            <w:r w:rsidR="00786909">
              <w:rPr>
                <w:noProof/>
                <w:webHidden/>
              </w:rPr>
            </w:r>
            <w:r w:rsidR="00786909">
              <w:rPr>
                <w:noProof/>
                <w:webHidden/>
              </w:rPr>
              <w:fldChar w:fldCharType="separate"/>
            </w:r>
            <w:r w:rsidR="00786909">
              <w:rPr>
                <w:noProof/>
                <w:webHidden/>
              </w:rPr>
              <w:t>14</w:t>
            </w:r>
            <w:r w:rsidR="00786909">
              <w:rPr>
                <w:noProof/>
                <w:webHidden/>
              </w:rPr>
              <w:fldChar w:fldCharType="end"/>
            </w:r>
          </w:hyperlink>
        </w:p>
        <w:p w14:paraId="79BA2B4A" w14:textId="7DC66D2B" w:rsidR="00786909" w:rsidRDefault="00391B80" w:rsidP="00786909">
          <w:pPr>
            <w:pStyle w:val="TOC1"/>
            <w:tabs>
              <w:tab w:val="left" w:pos="440"/>
              <w:tab w:val="right" w:leader="dot" w:pos="8828"/>
            </w:tabs>
            <w:spacing w:after="0"/>
            <w:rPr>
              <w:rFonts w:asciiTheme="minorHAnsi" w:hAnsiTheme="minorHAnsi"/>
              <w:noProof/>
              <w:kern w:val="2"/>
              <w14:ligatures w14:val="standardContextual"/>
            </w:rPr>
          </w:pPr>
          <w:hyperlink w:anchor="_Toc142662290" w:history="1">
            <w:r w:rsidR="00786909" w:rsidRPr="00392901">
              <w:rPr>
                <w:rStyle w:val="Hyperlink"/>
                <w:noProof/>
              </w:rPr>
              <w:t>6</w:t>
            </w:r>
            <w:r w:rsidR="00786909">
              <w:rPr>
                <w:rFonts w:asciiTheme="minorHAnsi" w:hAnsiTheme="minorHAnsi"/>
                <w:noProof/>
                <w:kern w:val="2"/>
                <w14:ligatures w14:val="standardContextual"/>
              </w:rPr>
              <w:tab/>
            </w:r>
            <w:r w:rsidR="00786909" w:rsidRPr="00392901">
              <w:rPr>
                <w:rStyle w:val="Hyperlink"/>
                <w:noProof/>
              </w:rPr>
              <w:t>Cuantificación de la reducción o recirculación de materiales</w:t>
            </w:r>
            <w:r w:rsidR="00786909">
              <w:rPr>
                <w:noProof/>
                <w:webHidden/>
              </w:rPr>
              <w:tab/>
            </w:r>
            <w:r w:rsidR="00786909">
              <w:rPr>
                <w:noProof/>
                <w:webHidden/>
              </w:rPr>
              <w:fldChar w:fldCharType="begin"/>
            </w:r>
            <w:r w:rsidR="00786909">
              <w:rPr>
                <w:noProof/>
                <w:webHidden/>
              </w:rPr>
              <w:instrText xml:space="preserve"> PAGEREF _Toc142662290 \h </w:instrText>
            </w:r>
            <w:r w:rsidR="00786909">
              <w:rPr>
                <w:noProof/>
                <w:webHidden/>
              </w:rPr>
            </w:r>
            <w:r w:rsidR="00786909">
              <w:rPr>
                <w:noProof/>
                <w:webHidden/>
              </w:rPr>
              <w:fldChar w:fldCharType="separate"/>
            </w:r>
            <w:r w:rsidR="00786909">
              <w:rPr>
                <w:noProof/>
                <w:webHidden/>
              </w:rPr>
              <w:t>15</w:t>
            </w:r>
            <w:r w:rsidR="00786909">
              <w:rPr>
                <w:noProof/>
                <w:webHidden/>
              </w:rPr>
              <w:fldChar w:fldCharType="end"/>
            </w:r>
          </w:hyperlink>
        </w:p>
        <w:p w14:paraId="761B9C02" w14:textId="12B243BA"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91" w:history="1">
            <w:r w:rsidR="00786909" w:rsidRPr="00392901">
              <w:rPr>
                <w:rStyle w:val="Hyperlink"/>
                <w:iCs/>
                <w:noProof/>
              </w:rPr>
              <w:t>6.1</w:t>
            </w:r>
            <w:r w:rsidR="00786909">
              <w:rPr>
                <w:rFonts w:asciiTheme="minorHAnsi" w:hAnsiTheme="minorHAnsi"/>
                <w:noProof/>
                <w:kern w:val="2"/>
                <w14:ligatures w14:val="standardContextual"/>
              </w:rPr>
              <w:tab/>
            </w:r>
            <w:r w:rsidR="00786909" w:rsidRPr="00392901">
              <w:rPr>
                <w:rStyle w:val="Hyperlink"/>
                <w:noProof/>
              </w:rPr>
              <w:t>Cuantificación de materiales en el escenario de línea base</w:t>
            </w:r>
            <w:r w:rsidR="00786909">
              <w:rPr>
                <w:noProof/>
                <w:webHidden/>
              </w:rPr>
              <w:tab/>
            </w:r>
            <w:r w:rsidR="00786909">
              <w:rPr>
                <w:noProof/>
                <w:webHidden/>
              </w:rPr>
              <w:fldChar w:fldCharType="begin"/>
            </w:r>
            <w:r w:rsidR="00786909">
              <w:rPr>
                <w:noProof/>
                <w:webHidden/>
              </w:rPr>
              <w:instrText xml:space="preserve"> PAGEREF _Toc142662291 \h </w:instrText>
            </w:r>
            <w:r w:rsidR="00786909">
              <w:rPr>
                <w:noProof/>
                <w:webHidden/>
              </w:rPr>
            </w:r>
            <w:r w:rsidR="00786909">
              <w:rPr>
                <w:noProof/>
                <w:webHidden/>
              </w:rPr>
              <w:fldChar w:fldCharType="separate"/>
            </w:r>
            <w:r w:rsidR="00786909">
              <w:rPr>
                <w:noProof/>
                <w:webHidden/>
              </w:rPr>
              <w:t>15</w:t>
            </w:r>
            <w:r w:rsidR="00786909">
              <w:rPr>
                <w:noProof/>
                <w:webHidden/>
              </w:rPr>
              <w:fldChar w:fldCharType="end"/>
            </w:r>
          </w:hyperlink>
        </w:p>
        <w:p w14:paraId="1C3CE8BF" w14:textId="5092E8D3"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92" w:history="1">
            <w:r w:rsidR="00786909" w:rsidRPr="00392901">
              <w:rPr>
                <w:rStyle w:val="Hyperlink"/>
                <w:iCs/>
                <w:noProof/>
              </w:rPr>
              <w:t>6.2</w:t>
            </w:r>
            <w:r w:rsidR="00786909">
              <w:rPr>
                <w:rFonts w:asciiTheme="minorHAnsi" w:hAnsiTheme="minorHAnsi"/>
                <w:noProof/>
                <w:kern w:val="2"/>
                <w14:ligatures w14:val="standardContextual"/>
              </w:rPr>
              <w:tab/>
            </w:r>
            <w:r w:rsidR="00786909" w:rsidRPr="00392901">
              <w:rPr>
                <w:rStyle w:val="Hyperlink"/>
                <w:noProof/>
              </w:rPr>
              <w:t>Cuantificación de la reducción o recirculación de materiales en el escenario de proyecto</w:t>
            </w:r>
            <w:r w:rsidR="00786909">
              <w:rPr>
                <w:noProof/>
                <w:webHidden/>
              </w:rPr>
              <w:tab/>
            </w:r>
            <w:r w:rsidR="00786909">
              <w:rPr>
                <w:noProof/>
                <w:webHidden/>
              </w:rPr>
              <w:fldChar w:fldCharType="begin"/>
            </w:r>
            <w:r w:rsidR="00786909">
              <w:rPr>
                <w:noProof/>
                <w:webHidden/>
              </w:rPr>
              <w:instrText xml:space="preserve"> PAGEREF _Toc142662292 \h </w:instrText>
            </w:r>
            <w:r w:rsidR="00786909">
              <w:rPr>
                <w:noProof/>
                <w:webHidden/>
              </w:rPr>
            </w:r>
            <w:r w:rsidR="00786909">
              <w:rPr>
                <w:noProof/>
                <w:webHidden/>
              </w:rPr>
              <w:fldChar w:fldCharType="separate"/>
            </w:r>
            <w:r w:rsidR="00786909">
              <w:rPr>
                <w:noProof/>
                <w:webHidden/>
              </w:rPr>
              <w:t>15</w:t>
            </w:r>
            <w:r w:rsidR="00786909">
              <w:rPr>
                <w:noProof/>
                <w:webHidden/>
              </w:rPr>
              <w:fldChar w:fldCharType="end"/>
            </w:r>
          </w:hyperlink>
        </w:p>
        <w:p w14:paraId="67B9B024" w14:textId="35C10F6A"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93" w:history="1">
            <w:r w:rsidR="00786909" w:rsidRPr="00392901">
              <w:rPr>
                <w:rStyle w:val="Hyperlink"/>
                <w:iCs/>
                <w:noProof/>
              </w:rPr>
              <w:t>6.3</w:t>
            </w:r>
            <w:r w:rsidR="00786909">
              <w:rPr>
                <w:rFonts w:asciiTheme="minorHAnsi" w:hAnsiTheme="minorHAnsi"/>
                <w:noProof/>
                <w:kern w:val="2"/>
                <w14:ligatures w14:val="standardContextual"/>
              </w:rPr>
              <w:tab/>
            </w:r>
            <w:r w:rsidR="00786909" w:rsidRPr="00392901">
              <w:rPr>
                <w:rStyle w:val="Hyperlink"/>
                <w:noProof/>
              </w:rPr>
              <w:t>Fugas</w:t>
            </w:r>
            <w:r w:rsidR="00786909">
              <w:rPr>
                <w:noProof/>
                <w:webHidden/>
              </w:rPr>
              <w:tab/>
            </w:r>
            <w:r w:rsidR="00786909">
              <w:rPr>
                <w:noProof/>
                <w:webHidden/>
              </w:rPr>
              <w:fldChar w:fldCharType="begin"/>
            </w:r>
            <w:r w:rsidR="00786909">
              <w:rPr>
                <w:noProof/>
                <w:webHidden/>
              </w:rPr>
              <w:instrText xml:space="preserve"> PAGEREF _Toc142662293 \h </w:instrText>
            </w:r>
            <w:r w:rsidR="00786909">
              <w:rPr>
                <w:noProof/>
                <w:webHidden/>
              </w:rPr>
            </w:r>
            <w:r w:rsidR="00786909">
              <w:rPr>
                <w:noProof/>
                <w:webHidden/>
              </w:rPr>
              <w:fldChar w:fldCharType="separate"/>
            </w:r>
            <w:r w:rsidR="00786909">
              <w:rPr>
                <w:noProof/>
                <w:webHidden/>
              </w:rPr>
              <w:t>15</w:t>
            </w:r>
            <w:r w:rsidR="00786909">
              <w:rPr>
                <w:noProof/>
                <w:webHidden/>
              </w:rPr>
              <w:fldChar w:fldCharType="end"/>
            </w:r>
          </w:hyperlink>
        </w:p>
        <w:p w14:paraId="59A73D3A" w14:textId="7F5211BD"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94" w:history="1">
            <w:r w:rsidR="00786909" w:rsidRPr="00392901">
              <w:rPr>
                <w:rStyle w:val="Hyperlink"/>
                <w:iCs/>
                <w:noProof/>
              </w:rPr>
              <w:t>6.4</w:t>
            </w:r>
            <w:r w:rsidR="00786909">
              <w:rPr>
                <w:rFonts w:asciiTheme="minorHAnsi" w:hAnsiTheme="minorHAnsi"/>
                <w:noProof/>
                <w:kern w:val="2"/>
                <w14:ligatures w14:val="standardContextual"/>
              </w:rPr>
              <w:tab/>
            </w:r>
            <w:r w:rsidR="00786909" w:rsidRPr="00392901">
              <w:rPr>
                <w:rStyle w:val="Hyperlink"/>
                <w:noProof/>
              </w:rPr>
              <w:t>Reducción o recirculación neta de materiales</w:t>
            </w:r>
            <w:r w:rsidR="00786909">
              <w:rPr>
                <w:noProof/>
                <w:webHidden/>
              </w:rPr>
              <w:tab/>
            </w:r>
            <w:r w:rsidR="00786909">
              <w:rPr>
                <w:noProof/>
                <w:webHidden/>
              </w:rPr>
              <w:fldChar w:fldCharType="begin"/>
            </w:r>
            <w:r w:rsidR="00786909">
              <w:rPr>
                <w:noProof/>
                <w:webHidden/>
              </w:rPr>
              <w:instrText xml:space="preserve"> PAGEREF _Toc142662294 \h </w:instrText>
            </w:r>
            <w:r w:rsidR="00786909">
              <w:rPr>
                <w:noProof/>
                <w:webHidden/>
              </w:rPr>
            </w:r>
            <w:r w:rsidR="00786909">
              <w:rPr>
                <w:noProof/>
                <w:webHidden/>
              </w:rPr>
              <w:fldChar w:fldCharType="separate"/>
            </w:r>
            <w:r w:rsidR="00786909">
              <w:rPr>
                <w:noProof/>
                <w:webHidden/>
              </w:rPr>
              <w:t>15</w:t>
            </w:r>
            <w:r w:rsidR="00786909">
              <w:rPr>
                <w:noProof/>
                <w:webHidden/>
              </w:rPr>
              <w:fldChar w:fldCharType="end"/>
            </w:r>
          </w:hyperlink>
        </w:p>
        <w:p w14:paraId="7FE4C657" w14:textId="15FC8457" w:rsidR="00786909" w:rsidRDefault="00391B80" w:rsidP="00786909">
          <w:pPr>
            <w:pStyle w:val="TOC1"/>
            <w:tabs>
              <w:tab w:val="left" w:pos="440"/>
              <w:tab w:val="right" w:leader="dot" w:pos="8828"/>
            </w:tabs>
            <w:spacing w:after="0"/>
            <w:rPr>
              <w:rFonts w:asciiTheme="minorHAnsi" w:hAnsiTheme="minorHAnsi"/>
              <w:noProof/>
              <w:kern w:val="2"/>
              <w14:ligatures w14:val="standardContextual"/>
            </w:rPr>
          </w:pPr>
          <w:hyperlink w:anchor="_Toc142662295" w:history="1">
            <w:r w:rsidR="00786909" w:rsidRPr="00392901">
              <w:rPr>
                <w:rStyle w:val="Hyperlink"/>
                <w:noProof/>
              </w:rPr>
              <w:t>7</w:t>
            </w:r>
            <w:r w:rsidR="00786909">
              <w:rPr>
                <w:rFonts w:asciiTheme="minorHAnsi" w:hAnsiTheme="minorHAnsi"/>
                <w:noProof/>
                <w:kern w:val="2"/>
                <w14:ligatures w14:val="standardContextual"/>
              </w:rPr>
              <w:tab/>
            </w:r>
            <w:r w:rsidR="00786909" w:rsidRPr="00392901">
              <w:rPr>
                <w:rStyle w:val="Hyperlink"/>
                <w:noProof/>
              </w:rPr>
              <w:t>Monitoreo del PMEC</w:t>
            </w:r>
            <w:r w:rsidR="00786909">
              <w:rPr>
                <w:noProof/>
                <w:webHidden/>
              </w:rPr>
              <w:tab/>
            </w:r>
            <w:r w:rsidR="00786909">
              <w:rPr>
                <w:noProof/>
                <w:webHidden/>
              </w:rPr>
              <w:fldChar w:fldCharType="begin"/>
            </w:r>
            <w:r w:rsidR="00786909">
              <w:rPr>
                <w:noProof/>
                <w:webHidden/>
              </w:rPr>
              <w:instrText xml:space="preserve"> PAGEREF _Toc142662295 \h </w:instrText>
            </w:r>
            <w:r w:rsidR="00786909">
              <w:rPr>
                <w:noProof/>
                <w:webHidden/>
              </w:rPr>
            </w:r>
            <w:r w:rsidR="00786909">
              <w:rPr>
                <w:noProof/>
                <w:webHidden/>
              </w:rPr>
              <w:fldChar w:fldCharType="separate"/>
            </w:r>
            <w:r w:rsidR="00786909">
              <w:rPr>
                <w:noProof/>
                <w:webHidden/>
              </w:rPr>
              <w:t>17</w:t>
            </w:r>
            <w:r w:rsidR="00786909">
              <w:rPr>
                <w:noProof/>
                <w:webHidden/>
              </w:rPr>
              <w:fldChar w:fldCharType="end"/>
            </w:r>
          </w:hyperlink>
        </w:p>
        <w:p w14:paraId="0699E382" w14:textId="4D066417"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96" w:history="1">
            <w:r w:rsidR="00786909" w:rsidRPr="00392901">
              <w:rPr>
                <w:rStyle w:val="Hyperlink"/>
                <w:iCs/>
                <w:noProof/>
              </w:rPr>
              <w:t>7.1</w:t>
            </w:r>
            <w:r w:rsidR="00786909">
              <w:rPr>
                <w:rFonts w:asciiTheme="minorHAnsi" w:hAnsiTheme="minorHAnsi"/>
                <w:noProof/>
                <w:kern w:val="2"/>
                <w14:ligatures w14:val="standardContextual"/>
              </w:rPr>
              <w:tab/>
            </w:r>
            <w:r w:rsidR="00786909" w:rsidRPr="00392901">
              <w:rPr>
                <w:rStyle w:val="Hyperlink"/>
                <w:noProof/>
              </w:rPr>
              <w:t>Plan de monitoreo</w:t>
            </w:r>
            <w:r w:rsidR="00786909">
              <w:rPr>
                <w:noProof/>
                <w:webHidden/>
              </w:rPr>
              <w:tab/>
            </w:r>
            <w:r w:rsidR="00786909">
              <w:rPr>
                <w:noProof/>
                <w:webHidden/>
              </w:rPr>
              <w:fldChar w:fldCharType="begin"/>
            </w:r>
            <w:r w:rsidR="00786909">
              <w:rPr>
                <w:noProof/>
                <w:webHidden/>
              </w:rPr>
              <w:instrText xml:space="preserve"> PAGEREF _Toc142662296 \h </w:instrText>
            </w:r>
            <w:r w:rsidR="00786909">
              <w:rPr>
                <w:noProof/>
                <w:webHidden/>
              </w:rPr>
            </w:r>
            <w:r w:rsidR="00786909">
              <w:rPr>
                <w:noProof/>
                <w:webHidden/>
              </w:rPr>
              <w:fldChar w:fldCharType="separate"/>
            </w:r>
            <w:r w:rsidR="00786909">
              <w:rPr>
                <w:noProof/>
                <w:webHidden/>
              </w:rPr>
              <w:t>17</w:t>
            </w:r>
            <w:r w:rsidR="00786909">
              <w:rPr>
                <w:noProof/>
                <w:webHidden/>
              </w:rPr>
              <w:fldChar w:fldCharType="end"/>
            </w:r>
          </w:hyperlink>
        </w:p>
        <w:p w14:paraId="58B994EB" w14:textId="69BF7A94"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97" w:history="1">
            <w:r w:rsidR="00786909" w:rsidRPr="00392901">
              <w:rPr>
                <w:rStyle w:val="Hyperlink"/>
                <w:iCs/>
                <w:noProof/>
              </w:rPr>
              <w:t>7.2</w:t>
            </w:r>
            <w:r w:rsidR="00786909">
              <w:rPr>
                <w:rFonts w:asciiTheme="minorHAnsi" w:hAnsiTheme="minorHAnsi"/>
                <w:noProof/>
                <w:kern w:val="2"/>
                <w14:ligatures w14:val="standardContextual"/>
              </w:rPr>
              <w:tab/>
            </w:r>
            <w:r w:rsidR="00786909" w:rsidRPr="00392901">
              <w:rPr>
                <w:rStyle w:val="Hyperlink"/>
                <w:noProof/>
              </w:rPr>
              <w:t>Gestión de la información</w:t>
            </w:r>
            <w:r w:rsidR="00786909">
              <w:rPr>
                <w:noProof/>
                <w:webHidden/>
              </w:rPr>
              <w:tab/>
            </w:r>
            <w:r w:rsidR="00786909">
              <w:rPr>
                <w:noProof/>
                <w:webHidden/>
              </w:rPr>
              <w:fldChar w:fldCharType="begin"/>
            </w:r>
            <w:r w:rsidR="00786909">
              <w:rPr>
                <w:noProof/>
                <w:webHidden/>
              </w:rPr>
              <w:instrText xml:space="preserve"> PAGEREF _Toc142662297 \h </w:instrText>
            </w:r>
            <w:r w:rsidR="00786909">
              <w:rPr>
                <w:noProof/>
                <w:webHidden/>
              </w:rPr>
            </w:r>
            <w:r w:rsidR="00786909">
              <w:rPr>
                <w:noProof/>
                <w:webHidden/>
              </w:rPr>
              <w:fldChar w:fldCharType="separate"/>
            </w:r>
            <w:r w:rsidR="00786909">
              <w:rPr>
                <w:noProof/>
                <w:webHidden/>
              </w:rPr>
              <w:t>17</w:t>
            </w:r>
            <w:r w:rsidR="00786909">
              <w:rPr>
                <w:noProof/>
                <w:webHidden/>
              </w:rPr>
              <w:fldChar w:fldCharType="end"/>
            </w:r>
          </w:hyperlink>
        </w:p>
        <w:p w14:paraId="6292D908" w14:textId="4EECD7CB"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98" w:history="1">
            <w:r w:rsidR="00786909" w:rsidRPr="00392901">
              <w:rPr>
                <w:rStyle w:val="Hyperlink"/>
                <w:iCs/>
                <w:noProof/>
              </w:rPr>
              <w:t>7.3</w:t>
            </w:r>
            <w:r w:rsidR="00786909">
              <w:rPr>
                <w:rFonts w:asciiTheme="minorHAnsi" w:hAnsiTheme="minorHAnsi"/>
                <w:noProof/>
                <w:kern w:val="2"/>
                <w14:ligatures w14:val="standardContextual"/>
              </w:rPr>
              <w:tab/>
            </w:r>
            <w:r w:rsidR="00786909" w:rsidRPr="00392901">
              <w:rPr>
                <w:rStyle w:val="Hyperlink"/>
                <w:noProof/>
              </w:rPr>
              <w:t xml:space="preserve">Parámetros </w:t>
            </w:r>
            <w:r w:rsidR="00786909" w:rsidRPr="00392901">
              <w:rPr>
                <w:rStyle w:val="Hyperlink"/>
                <w:i/>
                <w:iCs/>
                <w:noProof/>
              </w:rPr>
              <w:t>exante</w:t>
            </w:r>
            <w:r w:rsidR="00786909">
              <w:rPr>
                <w:noProof/>
                <w:webHidden/>
              </w:rPr>
              <w:tab/>
            </w:r>
            <w:r w:rsidR="00786909">
              <w:rPr>
                <w:noProof/>
                <w:webHidden/>
              </w:rPr>
              <w:fldChar w:fldCharType="begin"/>
            </w:r>
            <w:r w:rsidR="00786909">
              <w:rPr>
                <w:noProof/>
                <w:webHidden/>
              </w:rPr>
              <w:instrText xml:space="preserve"> PAGEREF _Toc142662298 \h </w:instrText>
            </w:r>
            <w:r w:rsidR="00786909">
              <w:rPr>
                <w:noProof/>
                <w:webHidden/>
              </w:rPr>
            </w:r>
            <w:r w:rsidR="00786909">
              <w:rPr>
                <w:noProof/>
                <w:webHidden/>
              </w:rPr>
              <w:fldChar w:fldCharType="separate"/>
            </w:r>
            <w:r w:rsidR="00786909">
              <w:rPr>
                <w:noProof/>
                <w:webHidden/>
              </w:rPr>
              <w:t>17</w:t>
            </w:r>
            <w:r w:rsidR="00786909">
              <w:rPr>
                <w:noProof/>
                <w:webHidden/>
              </w:rPr>
              <w:fldChar w:fldCharType="end"/>
            </w:r>
          </w:hyperlink>
        </w:p>
        <w:p w14:paraId="369CE3B2" w14:textId="71343933"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299" w:history="1">
            <w:r w:rsidR="00786909" w:rsidRPr="00392901">
              <w:rPr>
                <w:rStyle w:val="Hyperlink"/>
                <w:iCs/>
                <w:noProof/>
              </w:rPr>
              <w:t>7.4</w:t>
            </w:r>
            <w:r w:rsidR="00786909">
              <w:rPr>
                <w:rFonts w:asciiTheme="minorHAnsi" w:hAnsiTheme="minorHAnsi"/>
                <w:noProof/>
                <w:kern w:val="2"/>
                <w14:ligatures w14:val="standardContextual"/>
              </w:rPr>
              <w:tab/>
            </w:r>
            <w:r w:rsidR="00786909" w:rsidRPr="00392901">
              <w:rPr>
                <w:rStyle w:val="Hyperlink"/>
                <w:noProof/>
              </w:rPr>
              <w:t xml:space="preserve">Parámetros </w:t>
            </w:r>
            <w:r w:rsidR="00786909" w:rsidRPr="00392901">
              <w:rPr>
                <w:rStyle w:val="Hyperlink"/>
                <w:i/>
                <w:iCs/>
                <w:noProof/>
              </w:rPr>
              <w:t>expost</w:t>
            </w:r>
            <w:r w:rsidR="00786909">
              <w:rPr>
                <w:noProof/>
                <w:webHidden/>
              </w:rPr>
              <w:tab/>
            </w:r>
            <w:r w:rsidR="00786909">
              <w:rPr>
                <w:noProof/>
                <w:webHidden/>
              </w:rPr>
              <w:fldChar w:fldCharType="begin"/>
            </w:r>
            <w:r w:rsidR="00786909">
              <w:rPr>
                <w:noProof/>
                <w:webHidden/>
              </w:rPr>
              <w:instrText xml:space="preserve"> PAGEREF _Toc142662299 \h </w:instrText>
            </w:r>
            <w:r w:rsidR="00786909">
              <w:rPr>
                <w:noProof/>
                <w:webHidden/>
              </w:rPr>
            </w:r>
            <w:r w:rsidR="00786909">
              <w:rPr>
                <w:noProof/>
                <w:webHidden/>
              </w:rPr>
              <w:fldChar w:fldCharType="separate"/>
            </w:r>
            <w:r w:rsidR="00786909">
              <w:rPr>
                <w:noProof/>
                <w:webHidden/>
              </w:rPr>
              <w:t>17</w:t>
            </w:r>
            <w:r w:rsidR="00786909">
              <w:rPr>
                <w:noProof/>
                <w:webHidden/>
              </w:rPr>
              <w:fldChar w:fldCharType="end"/>
            </w:r>
          </w:hyperlink>
        </w:p>
        <w:p w14:paraId="3BD7EAB2" w14:textId="3C14ACF6" w:rsidR="00786909" w:rsidRDefault="00391B80" w:rsidP="00786909">
          <w:pPr>
            <w:pStyle w:val="TOC1"/>
            <w:tabs>
              <w:tab w:val="left" w:pos="440"/>
              <w:tab w:val="right" w:leader="dot" w:pos="8828"/>
            </w:tabs>
            <w:spacing w:after="0"/>
            <w:rPr>
              <w:rFonts w:asciiTheme="minorHAnsi" w:hAnsiTheme="minorHAnsi"/>
              <w:noProof/>
              <w:kern w:val="2"/>
              <w14:ligatures w14:val="standardContextual"/>
            </w:rPr>
          </w:pPr>
          <w:hyperlink w:anchor="_Toc142662300" w:history="1">
            <w:r w:rsidR="00786909" w:rsidRPr="00392901">
              <w:rPr>
                <w:rStyle w:val="Hyperlink"/>
                <w:noProof/>
              </w:rPr>
              <w:t>8</w:t>
            </w:r>
            <w:r w:rsidR="00786909">
              <w:rPr>
                <w:rFonts w:asciiTheme="minorHAnsi" w:hAnsiTheme="minorHAnsi"/>
                <w:noProof/>
                <w:kern w:val="2"/>
                <w14:ligatures w14:val="standardContextual"/>
              </w:rPr>
              <w:tab/>
            </w:r>
            <w:r w:rsidR="00786909" w:rsidRPr="00392901">
              <w:rPr>
                <w:rStyle w:val="Hyperlink"/>
                <w:noProof/>
              </w:rPr>
              <w:t>Aspectos legales y documentales</w:t>
            </w:r>
            <w:r w:rsidR="00786909">
              <w:rPr>
                <w:noProof/>
                <w:webHidden/>
              </w:rPr>
              <w:tab/>
            </w:r>
            <w:r w:rsidR="00786909">
              <w:rPr>
                <w:noProof/>
                <w:webHidden/>
              </w:rPr>
              <w:fldChar w:fldCharType="begin"/>
            </w:r>
            <w:r w:rsidR="00786909">
              <w:rPr>
                <w:noProof/>
                <w:webHidden/>
              </w:rPr>
              <w:instrText xml:space="preserve"> PAGEREF _Toc142662300 \h </w:instrText>
            </w:r>
            <w:r w:rsidR="00786909">
              <w:rPr>
                <w:noProof/>
                <w:webHidden/>
              </w:rPr>
            </w:r>
            <w:r w:rsidR="00786909">
              <w:rPr>
                <w:noProof/>
                <w:webHidden/>
              </w:rPr>
              <w:fldChar w:fldCharType="separate"/>
            </w:r>
            <w:r w:rsidR="00786909">
              <w:rPr>
                <w:noProof/>
                <w:webHidden/>
              </w:rPr>
              <w:t>19</w:t>
            </w:r>
            <w:r w:rsidR="00786909">
              <w:rPr>
                <w:noProof/>
                <w:webHidden/>
              </w:rPr>
              <w:fldChar w:fldCharType="end"/>
            </w:r>
          </w:hyperlink>
        </w:p>
        <w:p w14:paraId="65538FFE" w14:textId="5FBED92D"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301" w:history="1">
            <w:r w:rsidR="00786909" w:rsidRPr="00392901">
              <w:rPr>
                <w:rStyle w:val="Hyperlink"/>
                <w:iCs/>
                <w:noProof/>
              </w:rPr>
              <w:t>8.1</w:t>
            </w:r>
            <w:r w:rsidR="00786909">
              <w:rPr>
                <w:rFonts w:asciiTheme="minorHAnsi" w:hAnsiTheme="minorHAnsi"/>
                <w:noProof/>
                <w:kern w:val="2"/>
                <w14:ligatures w14:val="standardContextual"/>
              </w:rPr>
              <w:tab/>
            </w:r>
            <w:r w:rsidR="00786909" w:rsidRPr="00392901">
              <w:rPr>
                <w:rStyle w:val="Hyperlink"/>
                <w:noProof/>
              </w:rPr>
              <w:t>Requisitos legales</w:t>
            </w:r>
            <w:r w:rsidR="00786909">
              <w:rPr>
                <w:noProof/>
                <w:webHidden/>
              </w:rPr>
              <w:tab/>
            </w:r>
            <w:r w:rsidR="00786909">
              <w:rPr>
                <w:noProof/>
                <w:webHidden/>
              </w:rPr>
              <w:fldChar w:fldCharType="begin"/>
            </w:r>
            <w:r w:rsidR="00786909">
              <w:rPr>
                <w:noProof/>
                <w:webHidden/>
              </w:rPr>
              <w:instrText xml:space="preserve"> PAGEREF _Toc142662301 \h </w:instrText>
            </w:r>
            <w:r w:rsidR="00786909">
              <w:rPr>
                <w:noProof/>
                <w:webHidden/>
              </w:rPr>
            </w:r>
            <w:r w:rsidR="00786909">
              <w:rPr>
                <w:noProof/>
                <w:webHidden/>
              </w:rPr>
              <w:fldChar w:fldCharType="separate"/>
            </w:r>
            <w:r w:rsidR="00786909">
              <w:rPr>
                <w:noProof/>
                <w:webHidden/>
              </w:rPr>
              <w:t>19</w:t>
            </w:r>
            <w:r w:rsidR="00786909">
              <w:rPr>
                <w:noProof/>
                <w:webHidden/>
              </w:rPr>
              <w:fldChar w:fldCharType="end"/>
            </w:r>
          </w:hyperlink>
        </w:p>
        <w:p w14:paraId="51C8019A" w14:textId="2752D6F5" w:rsidR="00786909" w:rsidRDefault="00391B80" w:rsidP="00786909">
          <w:pPr>
            <w:pStyle w:val="TOC2"/>
            <w:tabs>
              <w:tab w:val="left" w:pos="880"/>
              <w:tab w:val="right" w:leader="dot" w:pos="8828"/>
            </w:tabs>
            <w:spacing w:after="0"/>
            <w:rPr>
              <w:rFonts w:asciiTheme="minorHAnsi" w:hAnsiTheme="minorHAnsi"/>
              <w:noProof/>
              <w:kern w:val="2"/>
              <w14:ligatures w14:val="standardContextual"/>
            </w:rPr>
          </w:pPr>
          <w:hyperlink w:anchor="_Toc142662302" w:history="1">
            <w:r w:rsidR="00786909" w:rsidRPr="00392901">
              <w:rPr>
                <w:rStyle w:val="Hyperlink"/>
                <w:iCs/>
                <w:noProof/>
              </w:rPr>
              <w:t>8.2</w:t>
            </w:r>
            <w:r w:rsidR="00786909">
              <w:rPr>
                <w:rFonts w:asciiTheme="minorHAnsi" w:hAnsiTheme="minorHAnsi"/>
                <w:noProof/>
                <w:kern w:val="2"/>
                <w14:ligatures w14:val="standardContextual"/>
              </w:rPr>
              <w:tab/>
            </w:r>
            <w:r w:rsidR="00786909" w:rsidRPr="00392901">
              <w:rPr>
                <w:rStyle w:val="Hyperlink"/>
                <w:noProof/>
              </w:rPr>
              <w:t>Documentación del PMEC</w:t>
            </w:r>
            <w:r w:rsidR="00786909">
              <w:rPr>
                <w:noProof/>
                <w:webHidden/>
              </w:rPr>
              <w:tab/>
            </w:r>
            <w:r w:rsidR="00786909">
              <w:rPr>
                <w:noProof/>
                <w:webHidden/>
              </w:rPr>
              <w:fldChar w:fldCharType="begin"/>
            </w:r>
            <w:r w:rsidR="00786909">
              <w:rPr>
                <w:noProof/>
                <w:webHidden/>
              </w:rPr>
              <w:instrText xml:space="preserve"> PAGEREF _Toc142662302 \h </w:instrText>
            </w:r>
            <w:r w:rsidR="00786909">
              <w:rPr>
                <w:noProof/>
                <w:webHidden/>
              </w:rPr>
            </w:r>
            <w:r w:rsidR="00786909">
              <w:rPr>
                <w:noProof/>
                <w:webHidden/>
              </w:rPr>
              <w:fldChar w:fldCharType="separate"/>
            </w:r>
            <w:r w:rsidR="00786909">
              <w:rPr>
                <w:noProof/>
                <w:webHidden/>
              </w:rPr>
              <w:t>19</w:t>
            </w:r>
            <w:r w:rsidR="00786909">
              <w:rPr>
                <w:noProof/>
                <w:webHidden/>
              </w:rPr>
              <w:fldChar w:fldCharType="end"/>
            </w:r>
          </w:hyperlink>
        </w:p>
        <w:p w14:paraId="00F2543B" w14:textId="0895A45F" w:rsidR="00786909" w:rsidRDefault="00391B80" w:rsidP="00786909">
          <w:pPr>
            <w:pStyle w:val="TOC1"/>
            <w:tabs>
              <w:tab w:val="left" w:pos="440"/>
              <w:tab w:val="right" w:leader="dot" w:pos="8828"/>
            </w:tabs>
            <w:spacing w:after="0"/>
            <w:rPr>
              <w:rFonts w:asciiTheme="minorHAnsi" w:hAnsiTheme="minorHAnsi"/>
              <w:noProof/>
              <w:kern w:val="2"/>
              <w14:ligatures w14:val="standardContextual"/>
            </w:rPr>
          </w:pPr>
          <w:hyperlink w:anchor="_Toc142662303" w:history="1">
            <w:r w:rsidR="00786909" w:rsidRPr="00392901">
              <w:rPr>
                <w:rStyle w:val="Hyperlink"/>
                <w:noProof/>
              </w:rPr>
              <w:t>9</w:t>
            </w:r>
            <w:r w:rsidR="00786909">
              <w:rPr>
                <w:rFonts w:asciiTheme="minorHAnsi" w:hAnsiTheme="minorHAnsi"/>
                <w:noProof/>
                <w:kern w:val="2"/>
                <w14:ligatures w14:val="standardContextual"/>
              </w:rPr>
              <w:tab/>
            </w:r>
            <w:r w:rsidR="00786909" w:rsidRPr="00392901">
              <w:rPr>
                <w:rStyle w:val="Hyperlink"/>
                <w:noProof/>
              </w:rPr>
              <w:t>Consulta a las partes interesadas</w:t>
            </w:r>
            <w:r w:rsidR="00786909">
              <w:rPr>
                <w:noProof/>
                <w:webHidden/>
              </w:rPr>
              <w:tab/>
            </w:r>
            <w:r w:rsidR="00786909">
              <w:rPr>
                <w:noProof/>
                <w:webHidden/>
              </w:rPr>
              <w:fldChar w:fldCharType="begin"/>
            </w:r>
            <w:r w:rsidR="00786909">
              <w:rPr>
                <w:noProof/>
                <w:webHidden/>
              </w:rPr>
              <w:instrText xml:space="preserve"> PAGEREF _Toc142662303 \h </w:instrText>
            </w:r>
            <w:r w:rsidR="00786909">
              <w:rPr>
                <w:noProof/>
                <w:webHidden/>
              </w:rPr>
            </w:r>
            <w:r w:rsidR="00786909">
              <w:rPr>
                <w:noProof/>
                <w:webHidden/>
              </w:rPr>
              <w:fldChar w:fldCharType="separate"/>
            </w:r>
            <w:r w:rsidR="00786909">
              <w:rPr>
                <w:noProof/>
                <w:webHidden/>
              </w:rPr>
              <w:t>20</w:t>
            </w:r>
            <w:r w:rsidR="00786909">
              <w:rPr>
                <w:noProof/>
                <w:webHidden/>
              </w:rPr>
              <w:fldChar w:fldCharType="end"/>
            </w:r>
          </w:hyperlink>
        </w:p>
        <w:p w14:paraId="6B960265" w14:textId="15B10214" w:rsidR="00786909" w:rsidRDefault="00391B80" w:rsidP="00786909">
          <w:pPr>
            <w:pStyle w:val="TOC1"/>
            <w:tabs>
              <w:tab w:val="left" w:pos="660"/>
              <w:tab w:val="right" w:leader="dot" w:pos="8828"/>
            </w:tabs>
            <w:spacing w:after="0"/>
            <w:rPr>
              <w:rFonts w:asciiTheme="minorHAnsi" w:hAnsiTheme="minorHAnsi"/>
              <w:noProof/>
              <w:kern w:val="2"/>
              <w14:ligatures w14:val="standardContextual"/>
            </w:rPr>
          </w:pPr>
          <w:hyperlink w:anchor="_Toc142662304" w:history="1">
            <w:r w:rsidR="00786909" w:rsidRPr="00392901">
              <w:rPr>
                <w:rStyle w:val="Hyperlink"/>
                <w:noProof/>
              </w:rPr>
              <w:t>10</w:t>
            </w:r>
            <w:r w:rsidR="00786909">
              <w:rPr>
                <w:rFonts w:asciiTheme="minorHAnsi" w:hAnsiTheme="minorHAnsi"/>
                <w:noProof/>
                <w:kern w:val="2"/>
                <w14:ligatures w14:val="standardContextual"/>
              </w:rPr>
              <w:tab/>
            </w:r>
            <w:r w:rsidR="00786909" w:rsidRPr="00392901">
              <w:rPr>
                <w:rStyle w:val="Hyperlink"/>
                <w:noProof/>
              </w:rPr>
              <w:t>Contribuciones a los Objetivos de Desarrollo Sostenible de las Naciones Unidas</w:t>
            </w:r>
            <w:r w:rsidR="00786909">
              <w:rPr>
                <w:noProof/>
                <w:webHidden/>
              </w:rPr>
              <w:tab/>
            </w:r>
            <w:r w:rsidR="00786909">
              <w:rPr>
                <w:noProof/>
                <w:webHidden/>
              </w:rPr>
              <w:fldChar w:fldCharType="begin"/>
            </w:r>
            <w:r w:rsidR="00786909">
              <w:rPr>
                <w:noProof/>
                <w:webHidden/>
              </w:rPr>
              <w:instrText xml:space="preserve"> PAGEREF _Toc142662304 \h </w:instrText>
            </w:r>
            <w:r w:rsidR="00786909">
              <w:rPr>
                <w:noProof/>
                <w:webHidden/>
              </w:rPr>
            </w:r>
            <w:r w:rsidR="00786909">
              <w:rPr>
                <w:noProof/>
                <w:webHidden/>
              </w:rPr>
              <w:fldChar w:fldCharType="separate"/>
            </w:r>
            <w:r w:rsidR="00786909">
              <w:rPr>
                <w:noProof/>
                <w:webHidden/>
              </w:rPr>
              <w:t>21</w:t>
            </w:r>
            <w:r w:rsidR="00786909">
              <w:rPr>
                <w:noProof/>
                <w:webHidden/>
              </w:rPr>
              <w:fldChar w:fldCharType="end"/>
            </w:r>
          </w:hyperlink>
        </w:p>
        <w:p w14:paraId="74E6C7E9" w14:textId="23488B45" w:rsidR="00786909" w:rsidRDefault="00391B80" w:rsidP="00786909">
          <w:pPr>
            <w:pStyle w:val="TOC1"/>
            <w:tabs>
              <w:tab w:val="left" w:pos="660"/>
              <w:tab w:val="right" w:leader="dot" w:pos="8828"/>
            </w:tabs>
            <w:spacing w:after="0"/>
            <w:rPr>
              <w:rFonts w:asciiTheme="minorHAnsi" w:hAnsiTheme="minorHAnsi"/>
              <w:noProof/>
              <w:kern w:val="2"/>
              <w14:ligatures w14:val="standardContextual"/>
            </w:rPr>
          </w:pPr>
          <w:hyperlink w:anchor="_Toc142662305" w:history="1">
            <w:r w:rsidR="00786909" w:rsidRPr="00392901">
              <w:rPr>
                <w:rStyle w:val="Hyperlink"/>
                <w:noProof/>
              </w:rPr>
              <w:t>11</w:t>
            </w:r>
            <w:r w:rsidR="00786909">
              <w:rPr>
                <w:rFonts w:asciiTheme="minorHAnsi" w:hAnsiTheme="minorHAnsi"/>
                <w:noProof/>
                <w:kern w:val="2"/>
                <w14:ligatures w14:val="standardContextual"/>
              </w:rPr>
              <w:tab/>
            </w:r>
            <w:r w:rsidR="00786909" w:rsidRPr="00392901">
              <w:rPr>
                <w:rStyle w:val="Hyperlink"/>
                <w:noProof/>
              </w:rPr>
              <w:t>Referencias</w:t>
            </w:r>
            <w:r w:rsidR="00786909">
              <w:rPr>
                <w:noProof/>
                <w:webHidden/>
              </w:rPr>
              <w:tab/>
            </w:r>
            <w:r w:rsidR="00786909">
              <w:rPr>
                <w:noProof/>
                <w:webHidden/>
              </w:rPr>
              <w:fldChar w:fldCharType="begin"/>
            </w:r>
            <w:r w:rsidR="00786909">
              <w:rPr>
                <w:noProof/>
                <w:webHidden/>
              </w:rPr>
              <w:instrText xml:space="preserve"> PAGEREF _Toc142662305 \h </w:instrText>
            </w:r>
            <w:r w:rsidR="00786909">
              <w:rPr>
                <w:noProof/>
                <w:webHidden/>
              </w:rPr>
            </w:r>
            <w:r w:rsidR="00786909">
              <w:rPr>
                <w:noProof/>
                <w:webHidden/>
              </w:rPr>
              <w:fldChar w:fldCharType="separate"/>
            </w:r>
            <w:r w:rsidR="00786909">
              <w:rPr>
                <w:noProof/>
                <w:webHidden/>
              </w:rPr>
              <w:t>22</w:t>
            </w:r>
            <w:r w:rsidR="00786909">
              <w:rPr>
                <w:noProof/>
                <w:webHidden/>
              </w:rPr>
              <w:fldChar w:fldCharType="end"/>
            </w:r>
          </w:hyperlink>
        </w:p>
        <w:p w14:paraId="54903EB0" w14:textId="4DA004C3" w:rsidR="00786909" w:rsidRDefault="00391B80" w:rsidP="00786909">
          <w:pPr>
            <w:pStyle w:val="TOC1"/>
            <w:tabs>
              <w:tab w:val="left" w:pos="660"/>
              <w:tab w:val="right" w:leader="dot" w:pos="8828"/>
            </w:tabs>
            <w:spacing w:after="0"/>
            <w:rPr>
              <w:rFonts w:asciiTheme="minorHAnsi" w:hAnsiTheme="minorHAnsi"/>
              <w:noProof/>
              <w:kern w:val="2"/>
              <w14:ligatures w14:val="standardContextual"/>
            </w:rPr>
          </w:pPr>
          <w:hyperlink w:anchor="_Toc142662306" w:history="1">
            <w:r w:rsidR="00786909" w:rsidRPr="00392901">
              <w:rPr>
                <w:rStyle w:val="Hyperlink"/>
                <w:noProof/>
              </w:rPr>
              <w:t>12</w:t>
            </w:r>
            <w:r w:rsidR="00786909">
              <w:rPr>
                <w:rFonts w:asciiTheme="minorHAnsi" w:hAnsiTheme="minorHAnsi"/>
                <w:noProof/>
                <w:kern w:val="2"/>
                <w14:ligatures w14:val="standardContextual"/>
              </w:rPr>
              <w:tab/>
            </w:r>
            <w:r w:rsidR="00786909" w:rsidRPr="00392901">
              <w:rPr>
                <w:rStyle w:val="Hyperlink"/>
                <w:noProof/>
              </w:rPr>
              <w:t>Historia del documento (PDD)</w:t>
            </w:r>
            <w:r w:rsidR="00786909">
              <w:rPr>
                <w:noProof/>
                <w:webHidden/>
              </w:rPr>
              <w:tab/>
            </w:r>
            <w:r w:rsidR="00786909">
              <w:rPr>
                <w:noProof/>
                <w:webHidden/>
              </w:rPr>
              <w:fldChar w:fldCharType="begin"/>
            </w:r>
            <w:r w:rsidR="00786909">
              <w:rPr>
                <w:noProof/>
                <w:webHidden/>
              </w:rPr>
              <w:instrText xml:space="preserve"> PAGEREF _Toc142662306 \h </w:instrText>
            </w:r>
            <w:r w:rsidR="00786909">
              <w:rPr>
                <w:noProof/>
                <w:webHidden/>
              </w:rPr>
            </w:r>
            <w:r w:rsidR="00786909">
              <w:rPr>
                <w:noProof/>
                <w:webHidden/>
              </w:rPr>
              <w:fldChar w:fldCharType="separate"/>
            </w:r>
            <w:r w:rsidR="00786909">
              <w:rPr>
                <w:noProof/>
                <w:webHidden/>
              </w:rPr>
              <w:t>23</w:t>
            </w:r>
            <w:r w:rsidR="00786909">
              <w:rPr>
                <w:noProof/>
                <w:webHidden/>
              </w:rPr>
              <w:fldChar w:fldCharType="end"/>
            </w:r>
          </w:hyperlink>
        </w:p>
        <w:p w14:paraId="3CC1C852" w14:textId="001AEA34" w:rsidR="00786909" w:rsidRDefault="00391B80" w:rsidP="00786909">
          <w:pPr>
            <w:pStyle w:val="TOC1"/>
            <w:tabs>
              <w:tab w:val="left" w:pos="660"/>
              <w:tab w:val="right" w:leader="dot" w:pos="8828"/>
            </w:tabs>
            <w:spacing w:after="0"/>
            <w:rPr>
              <w:rFonts w:asciiTheme="minorHAnsi" w:hAnsiTheme="minorHAnsi"/>
              <w:noProof/>
              <w:kern w:val="2"/>
              <w14:ligatures w14:val="standardContextual"/>
            </w:rPr>
          </w:pPr>
          <w:hyperlink w:anchor="_Toc142662307" w:history="1">
            <w:r w:rsidR="00786909" w:rsidRPr="00392901">
              <w:rPr>
                <w:rStyle w:val="Hyperlink"/>
                <w:noProof/>
              </w:rPr>
              <w:t>13</w:t>
            </w:r>
            <w:r w:rsidR="00786909">
              <w:rPr>
                <w:rFonts w:asciiTheme="minorHAnsi" w:hAnsiTheme="minorHAnsi"/>
                <w:noProof/>
                <w:kern w:val="2"/>
                <w14:ligatures w14:val="standardContextual"/>
              </w:rPr>
              <w:tab/>
            </w:r>
            <w:r w:rsidR="00786909" w:rsidRPr="00392901">
              <w:rPr>
                <w:rStyle w:val="Hyperlink"/>
                <w:noProof/>
              </w:rPr>
              <w:t>Historia de la plantilla</w:t>
            </w:r>
            <w:r w:rsidR="00786909">
              <w:rPr>
                <w:noProof/>
                <w:webHidden/>
              </w:rPr>
              <w:tab/>
            </w:r>
            <w:r w:rsidR="00786909">
              <w:rPr>
                <w:noProof/>
                <w:webHidden/>
              </w:rPr>
              <w:fldChar w:fldCharType="begin"/>
            </w:r>
            <w:r w:rsidR="00786909">
              <w:rPr>
                <w:noProof/>
                <w:webHidden/>
              </w:rPr>
              <w:instrText xml:space="preserve"> PAGEREF _Toc142662307 \h </w:instrText>
            </w:r>
            <w:r w:rsidR="00786909">
              <w:rPr>
                <w:noProof/>
                <w:webHidden/>
              </w:rPr>
            </w:r>
            <w:r w:rsidR="00786909">
              <w:rPr>
                <w:noProof/>
                <w:webHidden/>
              </w:rPr>
              <w:fldChar w:fldCharType="separate"/>
            </w:r>
            <w:r w:rsidR="00786909">
              <w:rPr>
                <w:noProof/>
                <w:webHidden/>
              </w:rPr>
              <w:t>24</w:t>
            </w:r>
            <w:r w:rsidR="00786909">
              <w:rPr>
                <w:noProof/>
                <w:webHidden/>
              </w:rPr>
              <w:fldChar w:fldCharType="end"/>
            </w:r>
          </w:hyperlink>
        </w:p>
        <w:p w14:paraId="75B728CF" w14:textId="712EB838" w:rsidR="00575BF7" w:rsidRDefault="00575BF7" w:rsidP="00786909">
          <w:pPr>
            <w:spacing w:after="0"/>
          </w:pPr>
          <w:r>
            <w:rPr>
              <w:b/>
              <w:bCs/>
              <w:lang w:val="es-ES"/>
            </w:rPr>
            <w:fldChar w:fldCharType="end"/>
          </w:r>
        </w:p>
      </w:sdtContent>
    </w:sdt>
    <w:p w14:paraId="011BAE0F" w14:textId="77777777" w:rsidR="00575BF7" w:rsidRDefault="00575BF7" w:rsidP="00575BF7"/>
    <w:p w14:paraId="089EFA2A" w14:textId="55EFD4EE" w:rsidR="00575BF7" w:rsidRDefault="00575BF7" w:rsidP="00575BF7"/>
    <w:p w14:paraId="6CC886B9" w14:textId="63E5665C" w:rsidR="00575BF7" w:rsidRDefault="00575BF7" w:rsidP="00575BF7"/>
    <w:p w14:paraId="7294BAB3" w14:textId="28FE1E71" w:rsidR="00575BF7" w:rsidRDefault="00575BF7">
      <w:pPr>
        <w:spacing w:after="160" w:line="259" w:lineRule="auto"/>
        <w:jc w:val="left"/>
      </w:pPr>
      <w:r>
        <w:br w:type="page"/>
      </w:r>
    </w:p>
    <w:p w14:paraId="24D7A2D6" w14:textId="51188279" w:rsidR="00637DA0" w:rsidRPr="00863BA0" w:rsidRDefault="00863BA0" w:rsidP="00637DA0">
      <w:pPr>
        <w:rPr>
          <w:b/>
          <w:bCs/>
          <w:color w:val="CC3668"/>
        </w:rPr>
      </w:pPr>
      <w:bookmarkStart w:id="1" w:name="_Toc26463770"/>
      <w:bookmarkStart w:id="2" w:name="_Toc80091422"/>
      <w:bookmarkStart w:id="3" w:name="_Toc80091517"/>
      <w:bookmarkStart w:id="4" w:name="_Toc80091888"/>
      <w:bookmarkStart w:id="5" w:name="_Toc80092225"/>
      <w:bookmarkStart w:id="6" w:name="_Toc20223489"/>
      <w:bookmarkStart w:id="7" w:name="_Toc80091423"/>
      <w:bookmarkStart w:id="8" w:name="_Toc80091518"/>
      <w:bookmarkStart w:id="9" w:name="_Toc80091889"/>
      <w:bookmarkStart w:id="10" w:name="_Toc80092226"/>
      <w:bookmarkStart w:id="11" w:name="_Toc109897794"/>
      <w:bookmarkStart w:id="12" w:name="_Toc109912736"/>
      <w:bookmarkStart w:id="13" w:name="_Toc109912909"/>
      <w:bookmarkStart w:id="14" w:name="_Toc109913072"/>
      <w:bookmarkStart w:id="15" w:name="_Toc109913446"/>
      <w:bookmarkStart w:id="16" w:name="_Toc109915068"/>
      <w:bookmarkStart w:id="17" w:name="_Toc109915115"/>
      <w:bookmarkStart w:id="18" w:name="_Toc109915231"/>
      <w:bookmarkStart w:id="19" w:name="_Toc109916152"/>
      <w:bookmarkStart w:id="20" w:name="_Toc109916515"/>
      <w:bookmarkStart w:id="21" w:name="_Toc109916557"/>
      <w:bookmarkStart w:id="22" w:name="_Hlk19576283"/>
      <w:r w:rsidRPr="00863BA0">
        <w:rPr>
          <w:b/>
          <w:bCs/>
          <w:color w:val="CC3668"/>
          <w:sz w:val="24"/>
          <w:szCs w:val="24"/>
        </w:rPr>
        <w:lastRenderedPageBreak/>
        <w:t>Instrucciones de llenado de este documento</w:t>
      </w:r>
      <w:bookmarkEnd w:id="1"/>
      <w:bookmarkEnd w:id="2"/>
      <w:bookmarkEnd w:id="3"/>
      <w:bookmarkEnd w:id="4"/>
      <w:bookmarkEnd w:id="5"/>
    </w:p>
    <w:p w14:paraId="21674C03" w14:textId="77777777" w:rsidR="00637DA0" w:rsidRDefault="00637DA0" w:rsidP="00637DA0">
      <w:pPr>
        <w:spacing w:after="0"/>
        <w:rPr>
          <w:color w:val="CC3668"/>
        </w:rPr>
      </w:pPr>
      <w:r w:rsidRPr="0000713D">
        <w:rPr>
          <w:color w:val="CC3668"/>
        </w:rPr>
        <w:t>Esta plantilla de Documento de Descripción del Proyecto (PDD) está diseñada para Programas o Proyectos de Materiales en Economía Circular (PMEC) que quieran registrarse bajo el Programa Voluntario de Economía Circular (PVEC).</w:t>
      </w:r>
    </w:p>
    <w:p w14:paraId="12DBD9F2" w14:textId="77777777" w:rsidR="00637DA0" w:rsidRPr="0000713D" w:rsidRDefault="00637DA0" w:rsidP="00637DA0">
      <w:pPr>
        <w:spacing w:after="0"/>
        <w:rPr>
          <w:color w:val="CC3668"/>
        </w:rPr>
      </w:pPr>
    </w:p>
    <w:p w14:paraId="1744DE00" w14:textId="77777777" w:rsidR="00637DA0" w:rsidRPr="0000713D" w:rsidRDefault="00637DA0" w:rsidP="00637DA0">
      <w:pPr>
        <w:rPr>
          <w:b/>
          <w:bCs/>
          <w:color w:val="CC3668"/>
        </w:rPr>
      </w:pPr>
      <w:bookmarkStart w:id="23" w:name="_Hlk26461911"/>
      <w:r w:rsidRPr="0000713D">
        <w:rPr>
          <w:b/>
          <w:bCs/>
          <w:color w:val="CC3668"/>
        </w:rPr>
        <w:t>Al llenar este documento:</w:t>
      </w:r>
    </w:p>
    <w:p w14:paraId="48056B9C" w14:textId="77777777" w:rsidR="00637DA0" w:rsidRPr="0000713D" w:rsidRDefault="00637DA0" w:rsidP="00637DA0">
      <w:pPr>
        <w:pStyle w:val="ListParagraph"/>
        <w:numPr>
          <w:ilvl w:val="0"/>
          <w:numId w:val="1"/>
        </w:numPr>
        <w:spacing w:before="240"/>
        <w:ind w:left="284" w:hanging="284"/>
        <w:rPr>
          <w:color w:val="CC3668"/>
        </w:rPr>
      </w:pPr>
      <w:r w:rsidRPr="0000713D">
        <w:rPr>
          <w:color w:val="CC3668"/>
        </w:rPr>
        <w:t>Eliminar esta página</w:t>
      </w:r>
      <w:r>
        <w:rPr>
          <w:color w:val="CC3668"/>
        </w:rPr>
        <w:t>.</w:t>
      </w:r>
    </w:p>
    <w:p w14:paraId="12FE0FB3" w14:textId="77777777" w:rsidR="00637DA0" w:rsidRDefault="00637DA0" w:rsidP="00637DA0">
      <w:pPr>
        <w:pStyle w:val="ListParagraph"/>
        <w:numPr>
          <w:ilvl w:val="0"/>
          <w:numId w:val="1"/>
        </w:numPr>
        <w:spacing w:before="240"/>
        <w:ind w:left="284" w:hanging="284"/>
        <w:rPr>
          <w:color w:val="CC3668"/>
        </w:rPr>
      </w:pPr>
      <w:r w:rsidRPr="0000713D">
        <w:rPr>
          <w:color w:val="CC3668"/>
        </w:rPr>
        <w:t xml:space="preserve">Borre las instrucciones dadas </w:t>
      </w:r>
      <w:bookmarkEnd w:id="23"/>
      <w:r w:rsidRPr="0000713D">
        <w:rPr>
          <w:color w:val="CC3668"/>
        </w:rPr>
        <w:t>en cada sección</w:t>
      </w:r>
      <w:r>
        <w:rPr>
          <w:color w:val="CC3668"/>
        </w:rPr>
        <w:t xml:space="preserve"> y todo el texto que se encuentre en este color.</w:t>
      </w:r>
    </w:p>
    <w:p w14:paraId="37ACF934" w14:textId="77777777" w:rsidR="00637DA0" w:rsidRPr="0000713D" w:rsidRDefault="00637DA0" w:rsidP="00637DA0">
      <w:pPr>
        <w:pStyle w:val="ListParagraph"/>
        <w:numPr>
          <w:ilvl w:val="0"/>
          <w:numId w:val="1"/>
        </w:numPr>
        <w:spacing w:before="240"/>
        <w:ind w:left="284" w:hanging="284"/>
        <w:rPr>
          <w:color w:val="CC3668"/>
        </w:rPr>
      </w:pPr>
      <w:r w:rsidRPr="0000713D">
        <w:rPr>
          <w:color w:val="CC3668"/>
        </w:rPr>
        <w:t>Si por alguna circunstancia una sección o subsección no aplica, no borrarla sino indicar que no aplica.</w:t>
      </w:r>
    </w:p>
    <w:p w14:paraId="01E11C0E" w14:textId="77777777" w:rsidR="00637DA0" w:rsidRPr="0000713D" w:rsidRDefault="00637DA0" w:rsidP="00637DA0">
      <w:pPr>
        <w:pStyle w:val="ListParagraph"/>
        <w:numPr>
          <w:ilvl w:val="0"/>
          <w:numId w:val="1"/>
        </w:numPr>
        <w:spacing w:before="240"/>
        <w:ind w:left="284" w:hanging="284"/>
        <w:rPr>
          <w:color w:val="CC3668"/>
        </w:rPr>
      </w:pPr>
      <w:r w:rsidRPr="0000713D">
        <w:rPr>
          <w:color w:val="CC3668"/>
        </w:rPr>
        <w:t>Una vez haya agregado todo el contenido necesario, genere nuevamente la tabla de contenido de este documento (haga clic derecho en algún lugar de la tabla de contenido, en el menú emergente seleccione “Actualizar campos” y, por último, elija “Actualizar toda la tabla”).</w:t>
      </w:r>
    </w:p>
    <w:p w14:paraId="33FE0899" w14:textId="77777777" w:rsidR="00637DA0" w:rsidRPr="00575BF7" w:rsidRDefault="00637DA0" w:rsidP="00637DA0">
      <w:pPr>
        <w:rPr>
          <w:color w:val="CC3668"/>
        </w:rPr>
      </w:pPr>
      <w:r w:rsidRPr="00575BF7">
        <w:rPr>
          <w:color w:val="CC3668"/>
        </w:rPr>
        <w:t xml:space="preserve">El </w:t>
      </w:r>
      <w:r w:rsidRPr="005A514A">
        <w:rPr>
          <w:b/>
          <w:bCs/>
          <w:color w:val="CC3668"/>
        </w:rPr>
        <w:t>PDD</w:t>
      </w:r>
      <w:r w:rsidRPr="00575BF7">
        <w:rPr>
          <w:color w:val="CC3668"/>
        </w:rPr>
        <w:t xml:space="preserve"> debe ser entregado en formato Acrobat (.pdf). En Microsoft Word, al generar el documento en este formato (Guardar como, formato pdf), active la opción “Crear marcadores usando: Títulos”.</w:t>
      </w:r>
    </w:p>
    <w:p w14:paraId="339CA250" w14:textId="77777777" w:rsidR="00637DA0" w:rsidRPr="00575BF7" w:rsidRDefault="00637DA0" w:rsidP="00637DA0">
      <w:pPr>
        <w:rPr>
          <w:b/>
          <w:bCs/>
          <w:color w:val="CC3668"/>
        </w:rPr>
      </w:pPr>
      <w:r w:rsidRPr="00575BF7">
        <w:rPr>
          <w:b/>
          <w:bCs/>
          <w:color w:val="CC3668"/>
        </w:rPr>
        <w:t>Hacerlo de esta manera facilitará el trabajo y reducirá el tiempo de gestión del OVV y del certificador.</w:t>
      </w:r>
    </w:p>
    <w:p w14:paraId="6F5ED9D5" w14:textId="421521F5" w:rsidR="00637DA0" w:rsidRPr="00756E40" w:rsidRDefault="00637DA0" w:rsidP="00756E40">
      <w:pPr>
        <w:jc w:val="center"/>
        <w:rPr>
          <w:color w:val="CC3668"/>
        </w:rPr>
      </w:pPr>
      <w:r>
        <w:rPr>
          <w:noProof/>
        </w:rPr>
        <mc:AlternateContent>
          <mc:Choice Requires="wps">
            <w:drawing>
              <wp:anchor distT="0" distB="0" distL="114300" distR="114300" simplePos="0" relativeHeight="251658242" behindDoc="0" locked="0" layoutInCell="1" allowOverlap="1" wp14:anchorId="28411A1A" wp14:editId="649331A8">
                <wp:simplePos x="0" y="0"/>
                <wp:positionH relativeFrom="column">
                  <wp:posOffset>1527878</wp:posOffset>
                </wp:positionH>
                <wp:positionV relativeFrom="paragraph">
                  <wp:posOffset>1632049</wp:posOffset>
                </wp:positionV>
                <wp:extent cx="1437931" cy="440674"/>
                <wp:effectExtent l="19050" t="19050" r="10160" b="17145"/>
                <wp:wrapNone/>
                <wp:docPr id="8" name="Oval 8"/>
                <wp:cNvGraphicFramePr/>
                <a:graphic xmlns:a="http://schemas.openxmlformats.org/drawingml/2006/main">
                  <a:graphicData uri="http://schemas.microsoft.com/office/word/2010/wordprocessingShape">
                    <wps:wsp>
                      <wps:cNvSpPr/>
                      <wps:spPr>
                        <a:xfrm>
                          <a:off x="0" y="0"/>
                          <a:ext cx="1437931" cy="440674"/>
                        </a:xfrm>
                        <a:prstGeom prst="ellipse">
                          <a:avLst/>
                        </a:prstGeom>
                        <a:noFill/>
                        <a:ln w="28575">
                          <a:solidFill>
                            <a:srgbClr val="CC366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http://schemas.openxmlformats.org/drawingml/2006/main" xmlns:pic="http://schemas.openxmlformats.org/drawingml/2006/picture" xmlns:a14="http://schemas.microsoft.com/office/drawing/2010/main" xmlns:w16du="http://schemas.microsoft.com/office/word/2023/wordml/word16du">
            <w:pict w14:anchorId="3167BD75">
              <v:oval id="Elipse 8" style="position:absolute;margin-left:120.3pt;margin-top:128.5pt;width:113.2pt;height:34.7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cc3668" strokeweight="2.25pt" w14:anchorId="1C058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">
                <v:stroke joinstyle="miter"/>
              </v:oval>
            </w:pict>
          </mc:Fallback>
        </mc:AlternateContent>
      </w:r>
      <w:r>
        <w:rPr>
          <w:noProof/>
        </w:rPr>
        <w:drawing>
          <wp:inline distT="0" distB="0" distL="0" distR="0" wp14:anchorId="7DE4EE8B" wp14:editId="52A035A5">
            <wp:extent cx="2547880" cy="3507084"/>
            <wp:effectExtent l="19050" t="19050" r="24130" b="17780"/>
            <wp:docPr id="7" name="Picture 7"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562811" cy="3527636"/>
                    </a:xfrm>
                    <a:prstGeom prst="rect">
                      <a:avLst/>
                    </a:prstGeom>
                    <a:ln>
                      <a:solidFill>
                        <a:schemeClr val="accent5"/>
                      </a:solidFill>
                    </a:ln>
                  </pic:spPr>
                </pic:pic>
              </a:graphicData>
            </a:graphic>
          </wp:inline>
        </w:drawing>
      </w:r>
      <w:r>
        <w:br w:type="page"/>
      </w:r>
    </w:p>
    <w:p w14:paraId="0A7F8DE6" w14:textId="19691532" w:rsidR="00575BF7" w:rsidRPr="00340DCD" w:rsidRDefault="00575BF7" w:rsidP="00575BF7">
      <w:pPr>
        <w:pStyle w:val="Tit01espanol"/>
      </w:pPr>
      <w:bookmarkStart w:id="24" w:name="_Toc142662262"/>
      <w:r w:rsidRPr="00340DCD">
        <w:lastRenderedPageBreak/>
        <w:t>Siglas y acr</w:t>
      </w:r>
      <w:r w:rsidRPr="00340DCD">
        <w:rPr>
          <w:rFonts w:hint="eastAsia"/>
        </w:rPr>
        <w:t>ó</w:t>
      </w:r>
      <w:r w:rsidRPr="00340DCD">
        <w:t>nimos</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4"/>
      <w:r w:rsidRPr="00340DCD">
        <w:t xml:space="preserve"> </w:t>
      </w:r>
    </w:p>
    <w:p w14:paraId="5A7356FE" w14:textId="77777777" w:rsidR="00575BF7" w:rsidRPr="00575BF7" w:rsidRDefault="00575BF7" w:rsidP="00575BF7">
      <w:pPr>
        <w:rPr>
          <w:color w:val="CC3668"/>
          <w:lang w:val="es-ES" w:eastAsia="es-ES"/>
        </w:rPr>
      </w:pPr>
      <w:r w:rsidRPr="00575BF7">
        <w:rPr>
          <w:color w:val="CC3668"/>
          <w:lang w:val="es-ES" w:eastAsia="es-ES"/>
        </w:rPr>
        <w:t>Inserte en orden alfabético las siglas y acrónimos utilizados en el PDD.</w:t>
      </w:r>
    </w:p>
    <w:tbl>
      <w:tblPr>
        <w:tblW w:w="8500" w:type="dxa"/>
        <w:tblLook w:val="04A0" w:firstRow="1" w:lastRow="0" w:firstColumn="1" w:lastColumn="0" w:noHBand="0" w:noVBand="1"/>
      </w:tblPr>
      <w:tblGrid>
        <w:gridCol w:w="993"/>
        <w:gridCol w:w="7507"/>
      </w:tblGrid>
      <w:tr w:rsidR="00044920" w:rsidRPr="00DD348E" w14:paraId="16D3B19B" w14:textId="77777777" w:rsidTr="00DA0DB3">
        <w:trPr>
          <w:trHeight w:val="300"/>
        </w:trPr>
        <w:tc>
          <w:tcPr>
            <w:tcW w:w="993" w:type="dxa"/>
            <w:shd w:val="clear" w:color="auto" w:fill="auto"/>
            <w:noWrap/>
          </w:tcPr>
          <w:p w14:paraId="289E5172" w14:textId="1B5CB8B2" w:rsidR="00044920" w:rsidRPr="00E54CD3" w:rsidRDefault="00044920" w:rsidP="00044920">
            <w:pPr>
              <w:spacing w:after="0"/>
              <w:rPr>
                <w:rFonts w:eastAsia="Times New Roman"/>
                <w:b/>
                <w:bCs/>
                <w:lang w:eastAsia="en-GB"/>
              </w:rPr>
            </w:pPr>
            <w:r>
              <w:rPr>
                <w:rFonts w:eastAsia="Times New Roman"/>
                <w:b/>
                <w:bCs/>
                <w:lang w:eastAsia="en-GB"/>
              </w:rPr>
              <w:t>CEC</w:t>
            </w:r>
          </w:p>
        </w:tc>
        <w:tc>
          <w:tcPr>
            <w:tcW w:w="7507" w:type="dxa"/>
            <w:shd w:val="clear" w:color="auto" w:fill="auto"/>
          </w:tcPr>
          <w:p w14:paraId="5CA73CC8" w14:textId="4F264B9F" w:rsidR="00044920" w:rsidRPr="00DD348E" w:rsidRDefault="00044920" w:rsidP="00044920">
            <w:pPr>
              <w:spacing w:after="0"/>
              <w:rPr>
                <w:rFonts w:eastAsia="Times New Roman"/>
                <w:i/>
                <w:lang w:eastAsia="en-GB"/>
              </w:rPr>
            </w:pPr>
            <w:r w:rsidRPr="00B157F5">
              <w:rPr>
                <w:rFonts w:eastAsia="Times New Roman"/>
                <w:iCs/>
                <w:lang w:eastAsia="en-GB"/>
              </w:rPr>
              <w:t>Crédito de Economía Circular</w:t>
            </w:r>
          </w:p>
        </w:tc>
      </w:tr>
      <w:tr w:rsidR="00044920" w:rsidRPr="00DD348E" w14:paraId="7F64CE92" w14:textId="77777777" w:rsidTr="00DA0DB3">
        <w:trPr>
          <w:trHeight w:val="300"/>
        </w:trPr>
        <w:tc>
          <w:tcPr>
            <w:tcW w:w="993" w:type="dxa"/>
            <w:shd w:val="clear" w:color="auto" w:fill="auto"/>
            <w:noWrap/>
          </w:tcPr>
          <w:p w14:paraId="0BD16F2B" w14:textId="536E8F58" w:rsidR="00044920" w:rsidRPr="00E54CD3" w:rsidRDefault="00044920" w:rsidP="00044920">
            <w:pPr>
              <w:spacing w:after="0"/>
              <w:rPr>
                <w:rFonts w:eastAsia="Times New Roman"/>
                <w:b/>
                <w:bCs/>
                <w:lang w:eastAsia="en-GB"/>
              </w:rPr>
            </w:pPr>
            <w:r w:rsidRPr="00E54CD3">
              <w:rPr>
                <w:rFonts w:eastAsia="Times New Roman"/>
                <w:b/>
                <w:bCs/>
                <w:lang w:eastAsia="en-GB"/>
              </w:rPr>
              <w:t>PDD</w:t>
            </w:r>
          </w:p>
        </w:tc>
        <w:tc>
          <w:tcPr>
            <w:tcW w:w="7507" w:type="dxa"/>
            <w:shd w:val="clear" w:color="auto" w:fill="auto"/>
          </w:tcPr>
          <w:p w14:paraId="7CA274B9" w14:textId="537DF8B0" w:rsidR="00044920" w:rsidRPr="00DD348E" w:rsidRDefault="00044920" w:rsidP="00044920">
            <w:pPr>
              <w:spacing w:after="0"/>
              <w:rPr>
                <w:rFonts w:eastAsia="Times New Roman"/>
                <w:lang w:eastAsia="en-GB"/>
              </w:rPr>
            </w:pPr>
            <w:r w:rsidRPr="00DD348E">
              <w:rPr>
                <w:rFonts w:eastAsia="Times New Roman"/>
                <w:lang w:eastAsia="en-GB"/>
              </w:rPr>
              <w:t xml:space="preserve">Documento de Descripción del Proyecto </w:t>
            </w:r>
          </w:p>
        </w:tc>
      </w:tr>
      <w:tr w:rsidR="00044920" w:rsidRPr="00DD348E" w14:paraId="7BD36FC8" w14:textId="77777777" w:rsidTr="00DA0DB3">
        <w:trPr>
          <w:trHeight w:val="300"/>
        </w:trPr>
        <w:tc>
          <w:tcPr>
            <w:tcW w:w="993" w:type="dxa"/>
            <w:shd w:val="clear" w:color="auto" w:fill="auto"/>
            <w:noWrap/>
          </w:tcPr>
          <w:p w14:paraId="52513ED4" w14:textId="0C07DED6" w:rsidR="00044920" w:rsidRPr="00E54CD3" w:rsidRDefault="00044920" w:rsidP="00044920">
            <w:pPr>
              <w:spacing w:after="0"/>
              <w:rPr>
                <w:rFonts w:eastAsia="Times New Roman"/>
                <w:b/>
                <w:bCs/>
                <w:lang w:eastAsia="en-GB"/>
              </w:rPr>
            </w:pPr>
            <w:r>
              <w:rPr>
                <w:rFonts w:eastAsia="Times New Roman"/>
                <w:b/>
                <w:bCs/>
                <w:lang w:eastAsia="en-GB"/>
              </w:rPr>
              <w:t>PMEC</w:t>
            </w:r>
          </w:p>
        </w:tc>
        <w:tc>
          <w:tcPr>
            <w:tcW w:w="7507" w:type="dxa"/>
            <w:shd w:val="clear" w:color="auto" w:fill="auto"/>
          </w:tcPr>
          <w:p w14:paraId="11E43BB6" w14:textId="3B5F2D1A" w:rsidR="00044920" w:rsidRPr="00C62A63" w:rsidRDefault="00044920" w:rsidP="00044920">
            <w:pPr>
              <w:spacing w:after="0"/>
              <w:rPr>
                <w:rFonts w:eastAsia="Times New Roman"/>
                <w:i/>
                <w:lang w:eastAsia="en-GB"/>
              </w:rPr>
            </w:pPr>
            <w:r w:rsidRPr="00C62A63">
              <w:t>Programa o Proyecto de Materiales en Economía Circular</w:t>
            </w:r>
          </w:p>
        </w:tc>
      </w:tr>
      <w:tr w:rsidR="00044920" w:rsidRPr="00DD348E" w14:paraId="7C585D0A" w14:textId="77777777" w:rsidTr="00DA0DB3">
        <w:trPr>
          <w:trHeight w:val="300"/>
        </w:trPr>
        <w:tc>
          <w:tcPr>
            <w:tcW w:w="993" w:type="dxa"/>
            <w:shd w:val="clear" w:color="auto" w:fill="auto"/>
            <w:noWrap/>
          </w:tcPr>
          <w:p w14:paraId="5E12342E" w14:textId="4F831AD0" w:rsidR="00044920" w:rsidRDefault="00044920" w:rsidP="00044920">
            <w:pPr>
              <w:spacing w:after="0"/>
              <w:rPr>
                <w:rFonts w:eastAsia="Times New Roman"/>
                <w:b/>
                <w:bCs/>
                <w:lang w:eastAsia="en-GB"/>
              </w:rPr>
            </w:pPr>
            <w:r>
              <w:rPr>
                <w:rFonts w:eastAsia="Times New Roman"/>
                <w:b/>
                <w:bCs/>
                <w:lang w:eastAsia="en-GB"/>
              </w:rPr>
              <w:t>PVEC</w:t>
            </w:r>
          </w:p>
        </w:tc>
        <w:tc>
          <w:tcPr>
            <w:tcW w:w="7507" w:type="dxa"/>
            <w:shd w:val="clear" w:color="auto" w:fill="auto"/>
          </w:tcPr>
          <w:p w14:paraId="7B68BE45" w14:textId="68AF5B47" w:rsidR="00044920" w:rsidRPr="00C62A63" w:rsidRDefault="00044920" w:rsidP="00044920">
            <w:pPr>
              <w:spacing w:after="0"/>
            </w:pPr>
            <w:r w:rsidRPr="00C62A63">
              <w:t>Programa Voluntario de Economía Circular</w:t>
            </w:r>
          </w:p>
        </w:tc>
      </w:tr>
      <w:tr w:rsidR="00044920" w:rsidRPr="00DD348E" w14:paraId="7CF0D9D9" w14:textId="77777777" w:rsidTr="00DA0DB3">
        <w:trPr>
          <w:trHeight w:val="300"/>
        </w:trPr>
        <w:tc>
          <w:tcPr>
            <w:tcW w:w="993" w:type="dxa"/>
            <w:shd w:val="clear" w:color="auto" w:fill="auto"/>
            <w:noWrap/>
          </w:tcPr>
          <w:p w14:paraId="79745479" w14:textId="77777777" w:rsidR="00044920" w:rsidRPr="00E54CD3" w:rsidRDefault="00044920" w:rsidP="00044920">
            <w:pPr>
              <w:spacing w:after="0"/>
              <w:rPr>
                <w:rFonts w:eastAsia="Times New Roman"/>
                <w:b/>
                <w:bCs/>
                <w:lang w:eastAsia="en-GB"/>
              </w:rPr>
            </w:pPr>
            <w:r w:rsidRPr="00E54CD3">
              <w:rPr>
                <w:rFonts w:eastAsia="Times New Roman"/>
                <w:b/>
                <w:bCs/>
                <w:lang w:eastAsia="en-GB"/>
              </w:rPr>
              <w:t>OVV</w:t>
            </w:r>
          </w:p>
        </w:tc>
        <w:tc>
          <w:tcPr>
            <w:tcW w:w="7507" w:type="dxa"/>
            <w:shd w:val="clear" w:color="auto" w:fill="auto"/>
          </w:tcPr>
          <w:p w14:paraId="7ED999DE" w14:textId="77777777" w:rsidR="00044920" w:rsidRPr="00DD348E" w:rsidRDefault="00044920" w:rsidP="00044920">
            <w:pPr>
              <w:spacing w:after="0"/>
              <w:rPr>
                <w:rFonts w:eastAsia="Times New Roman"/>
                <w:i/>
                <w:lang w:eastAsia="en-GB"/>
              </w:rPr>
            </w:pPr>
            <w:r w:rsidRPr="00DD348E">
              <w:rPr>
                <w:rFonts w:eastAsia="Times New Roman"/>
                <w:lang w:eastAsia="en-GB"/>
              </w:rPr>
              <w:t xml:space="preserve">Organismo de </w:t>
            </w:r>
            <w:r>
              <w:rPr>
                <w:rFonts w:eastAsia="Times New Roman"/>
                <w:lang w:eastAsia="en-GB"/>
              </w:rPr>
              <w:t>V</w:t>
            </w:r>
            <w:r w:rsidRPr="00DD348E">
              <w:rPr>
                <w:rFonts w:eastAsia="Times New Roman"/>
                <w:lang w:eastAsia="en-GB"/>
              </w:rPr>
              <w:t xml:space="preserve">alidación </w:t>
            </w:r>
            <w:r>
              <w:rPr>
                <w:rFonts w:eastAsia="Times New Roman"/>
                <w:lang w:eastAsia="en-GB"/>
              </w:rPr>
              <w:t>y</w:t>
            </w:r>
            <w:r w:rsidRPr="00DD348E">
              <w:rPr>
                <w:rFonts w:eastAsia="Times New Roman"/>
                <w:lang w:eastAsia="en-GB"/>
              </w:rPr>
              <w:t xml:space="preserve"> </w:t>
            </w:r>
            <w:r>
              <w:rPr>
                <w:rFonts w:eastAsia="Times New Roman"/>
                <w:lang w:eastAsia="en-GB"/>
              </w:rPr>
              <w:t>V</w:t>
            </w:r>
            <w:r w:rsidRPr="00DD348E">
              <w:rPr>
                <w:rFonts w:eastAsia="Times New Roman"/>
                <w:lang w:eastAsia="en-GB"/>
              </w:rPr>
              <w:t>erificación</w:t>
            </w:r>
          </w:p>
        </w:tc>
      </w:tr>
      <w:bookmarkEnd w:id="22"/>
    </w:tbl>
    <w:p w14:paraId="3EE251F1" w14:textId="77777777" w:rsidR="00575BF7" w:rsidRPr="00C20871" w:rsidRDefault="00575BF7" w:rsidP="00575BF7">
      <w:pPr>
        <w:rPr>
          <w:rFonts w:eastAsia="Times New Roman"/>
          <w:lang w:eastAsia="en-GB"/>
        </w:rPr>
      </w:pPr>
    </w:p>
    <w:p w14:paraId="0B6E6AFD" w14:textId="77777777" w:rsidR="00575BF7" w:rsidRDefault="00575BF7" w:rsidP="00575BF7">
      <w:pPr>
        <w:jc w:val="left"/>
      </w:pPr>
      <w:r>
        <w:br w:type="page"/>
      </w:r>
    </w:p>
    <w:p w14:paraId="260B169F" w14:textId="64E789BE" w:rsidR="00575BF7" w:rsidRPr="00AA3659" w:rsidRDefault="00575BF7" w:rsidP="00575BF7">
      <w:pPr>
        <w:pStyle w:val="Tit01espanol"/>
        <w:numPr>
          <w:ilvl w:val="0"/>
          <w:numId w:val="5"/>
        </w:numPr>
      </w:pPr>
      <w:bookmarkStart w:id="25" w:name="_Toc90811299"/>
      <w:bookmarkStart w:id="26" w:name="_Toc80091424"/>
      <w:bookmarkStart w:id="27" w:name="_Toc80091519"/>
      <w:bookmarkStart w:id="28" w:name="_Toc80091890"/>
      <w:bookmarkStart w:id="29" w:name="_Toc80092227"/>
      <w:bookmarkStart w:id="30" w:name="_Toc109897795"/>
      <w:bookmarkStart w:id="31" w:name="_Toc109912737"/>
      <w:bookmarkStart w:id="32" w:name="_Toc109912910"/>
      <w:bookmarkStart w:id="33" w:name="_Toc109913073"/>
      <w:bookmarkStart w:id="34" w:name="_Toc109913447"/>
      <w:bookmarkStart w:id="35" w:name="_Toc109915069"/>
      <w:bookmarkStart w:id="36" w:name="_Toc109915116"/>
      <w:bookmarkStart w:id="37" w:name="_Toc109915232"/>
      <w:bookmarkStart w:id="38" w:name="_Toc109916153"/>
      <w:bookmarkStart w:id="39" w:name="_Toc109916516"/>
      <w:bookmarkStart w:id="40" w:name="_Toc109916558"/>
      <w:bookmarkStart w:id="41" w:name="_Toc142662263"/>
      <w:r w:rsidRPr="00595931">
        <w:lastRenderedPageBreak/>
        <w:t>Información</w:t>
      </w:r>
      <w:r w:rsidR="007E1B85">
        <w:t xml:space="preserve"> </w:t>
      </w:r>
      <w:r w:rsidR="00B31DE9">
        <w:t xml:space="preserve">general </w:t>
      </w:r>
      <w:r w:rsidR="007E1B85">
        <w:t xml:space="preserve">del </w:t>
      </w:r>
      <w:r w:rsidRPr="00595931">
        <w:t>P</w:t>
      </w:r>
      <w:r w:rsidR="007E1B85">
        <w:t>MEC</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126F99C5" w14:textId="35D37CEA" w:rsidR="00575BF7" w:rsidRPr="004F4AB5" w:rsidRDefault="00575BF7" w:rsidP="00575BF7">
      <w:pPr>
        <w:pStyle w:val="Tit02espanol"/>
        <w:numPr>
          <w:ilvl w:val="1"/>
          <w:numId w:val="5"/>
        </w:numPr>
        <w:rPr>
          <w:i/>
        </w:rPr>
      </w:pPr>
      <w:bookmarkStart w:id="42" w:name="_Toc80091425"/>
      <w:bookmarkStart w:id="43" w:name="_Toc80091520"/>
      <w:bookmarkStart w:id="44" w:name="_Toc80091891"/>
      <w:bookmarkStart w:id="45" w:name="_Toc80092228"/>
      <w:bookmarkStart w:id="46" w:name="_Toc109897796"/>
      <w:bookmarkStart w:id="47" w:name="_Toc109912738"/>
      <w:bookmarkStart w:id="48" w:name="_Toc109912911"/>
      <w:bookmarkStart w:id="49" w:name="_Toc109913074"/>
      <w:bookmarkStart w:id="50" w:name="_Toc109913448"/>
      <w:bookmarkStart w:id="51" w:name="_Toc109915070"/>
      <w:bookmarkStart w:id="52" w:name="_Toc109915117"/>
      <w:bookmarkStart w:id="53" w:name="_Toc109915233"/>
      <w:bookmarkStart w:id="54" w:name="_Toc109916154"/>
      <w:bookmarkStart w:id="55" w:name="_Toc109916517"/>
      <w:bookmarkStart w:id="56" w:name="_Toc109916559"/>
      <w:bookmarkStart w:id="57" w:name="_Toc142662264"/>
      <w:r w:rsidRPr="004F4AB5">
        <w:t xml:space="preserve">Información del </w:t>
      </w:r>
      <w:r w:rsidRPr="005408E8">
        <w:t>titular</w:t>
      </w:r>
      <w:r w:rsidRPr="004F4AB5">
        <w:t xml:space="preserve"> del P</w:t>
      </w:r>
      <w:r>
        <w:t>M</w:t>
      </w:r>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007E1B85">
        <w:t>EC</w:t>
      </w:r>
      <w:bookmarkEnd w:id="57"/>
      <w:r w:rsidRPr="004F4AB5">
        <w:t xml:space="preserve"> </w:t>
      </w:r>
    </w:p>
    <w:p w14:paraId="1E806507" w14:textId="1D3DBDE1" w:rsidR="00333B13" w:rsidRDefault="00575BF7" w:rsidP="00575BF7">
      <w:pPr>
        <w:rPr>
          <w:color w:val="CC3668"/>
        </w:rPr>
      </w:pPr>
      <w:r w:rsidRPr="00575BF7">
        <w:rPr>
          <w:color w:val="CC3668"/>
        </w:rPr>
        <w:t>Provea información de la persona natural o jurídica que cuenta con un documento legal de representación, emitido o respaldado por el titular del PM</w:t>
      </w:r>
      <w:r w:rsidR="007E1B85">
        <w:rPr>
          <w:color w:val="CC3668"/>
        </w:rPr>
        <w:t>EC</w:t>
      </w:r>
      <w:r w:rsidRPr="00575BF7">
        <w:rPr>
          <w:color w:val="CC3668"/>
        </w:rPr>
        <w:t xml:space="preserve"> o por personas u organizaciones que otorgan ciertos derechos con respecto al PM</w:t>
      </w:r>
      <w:r w:rsidR="007E1B85">
        <w:rPr>
          <w:color w:val="CC3668"/>
        </w:rPr>
        <w:t>EC</w:t>
      </w:r>
      <w:r w:rsidRPr="00575BF7">
        <w:rPr>
          <w:color w:val="CC3668"/>
        </w:rPr>
        <w:t xml:space="preserve">, incluyendo el retiro del certificado </w:t>
      </w:r>
      <w:r w:rsidR="007E1B85">
        <w:rPr>
          <w:color w:val="CC3668"/>
        </w:rPr>
        <w:t>de Créditos de Economía Circular (CEC)</w:t>
      </w:r>
      <w:r w:rsidRPr="00575BF7">
        <w:rPr>
          <w:color w:val="CC3668"/>
        </w:rPr>
        <w:t xml:space="preserve">. </w:t>
      </w:r>
      <w:r w:rsidR="00333B13" w:rsidRPr="00A061FB">
        <w:rPr>
          <w:color w:val="CC3668"/>
        </w:rPr>
        <w:t>En caso de tratarse de un Programa de Actividades, el titular deberá ser la Entidad Coordinadora del Programa (ECo).</w:t>
      </w:r>
    </w:p>
    <w:p w14:paraId="5E6AE365" w14:textId="005BC06C" w:rsidR="00575BF7" w:rsidRPr="00575BF7" w:rsidRDefault="001C6262" w:rsidP="00575BF7">
      <w:pPr>
        <w:rPr>
          <w:i/>
          <w:color w:val="CC3668"/>
        </w:rPr>
      </w:pPr>
      <w:r>
        <w:rPr>
          <w:color w:val="CC3668"/>
        </w:rPr>
        <w:t>En ambos casos, s</w:t>
      </w:r>
      <w:r w:rsidR="00575BF7" w:rsidRPr="00575BF7">
        <w:rPr>
          <w:color w:val="CC3668"/>
        </w:rPr>
        <w:t>e debe</w:t>
      </w:r>
      <w:r w:rsidR="00333B13">
        <w:rPr>
          <w:color w:val="CC3668"/>
        </w:rPr>
        <w:t>rán</w:t>
      </w:r>
      <w:r w:rsidR="00575BF7" w:rsidRPr="00575BF7">
        <w:rPr>
          <w:color w:val="CC3668"/>
        </w:rPr>
        <w:t xml:space="preserve"> adjuntar evidencias legales de su representación.</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2"/>
        <w:gridCol w:w="6156"/>
      </w:tblGrid>
      <w:tr w:rsidR="00575BF7" w:rsidRPr="00487ED4" w14:paraId="017B0358" w14:textId="77777777" w:rsidTr="003948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5E5CB6D7" w14:textId="756F9CB6" w:rsidR="00575BF7" w:rsidRPr="00B01FFD" w:rsidRDefault="00575BF7" w:rsidP="00B01FFD">
            <w:pPr>
              <w:suppressAutoHyphens/>
              <w:spacing w:before="0" w:after="0"/>
              <w:jc w:val="left"/>
              <w:rPr>
                <w:color w:val="000000" w:themeColor="text1"/>
              </w:rPr>
            </w:pPr>
            <w:r w:rsidRPr="00B01FFD">
              <w:rPr>
                <w:color w:val="000000" w:themeColor="text1"/>
              </w:rPr>
              <w:t>Nombre de la institución (si aplica)</w:t>
            </w:r>
            <w:r w:rsidR="00C60311">
              <w:rPr>
                <w:color w:val="000000" w:themeColor="text1"/>
              </w:rPr>
              <w:t>:</w:t>
            </w:r>
          </w:p>
        </w:tc>
        <w:tc>
          <w:tcPr>
            <w:tcW w:w="6156" w:type="dxa"/>
            <w:tcBorders>
              <w:top w:val="none" w:sz="0" w:space="0" w:color="auto"/>
              <w:left w:val="none" w:sz="0" w:space="0" w:color="auto"/>
              <w:bottom w:val="none" w:sz="0" w:space="0" w:color="auto"/>
              <w:right w:val="none" w:sz="0" w:space="0" w:color="auto"/>
            </w:tcBorders>
            <w:shd w:val="clear" w:color="auto" w:fill="auto"/>
          </w:tcPr>
          <w:p w14:paraId="25DF4587" w14:textId="77777777" w:rsidR="00575BF7" w:rsidRPr="00487ED4" w:rsidRDefault="00575BF7" w:rsidP="00DA0DB3">
            <w:pPr>
              <w:cnfStyle w:val="100000000000" w:firstRow="1" w:lastRow="0" w:firstColumn="0" w:lastColumn="0" w:oddVBand="0" w:evenVBand="0" w:oddHBand="0" w:evenHBand="0" w:firstRowFirstColumn="0" w:firstRowLastColumn="0" w:lastRowFirstColumn="0" w:lastRowLastColumn="0"/>
            </w:pPr>
          </w:p>
        </w:tc>
      </w:tr>
      <w:tr w:rsidR="00575BF7" w:rsidRPr="00487ED4" w14:paraId="74072700" w14:textId="77777777" w:rsidTr="002A2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73BFC64" w14:textId="55DBD758" w:rsidR="00575BF7" w:rsidRPr="00B01FFD" w:rsidRDefault="00575BF7" w:rsidP="00B01FFD">
            <w:pPr>
              <w:suppressAutoHyphens/>
              <w:spacing w:before="0" w:after="0"/>
              <w:jc w:val="left"/>
              <w:rPr>
                <w:color w:val="000000" w:themeColor="text1"/>
              </w:rPr>
            </w:pPr>
            <w:r w:rsidRPr="00B01FFD">
              <w:rPr>
                <w:color w:val="000000" w:themeColor="text1"/>
              </w:rPr>
              <w:t>Roles o responsabilidades</w:t>
            </w:r>
            <w:r w:rsidR="00C60311">
              <w:rPr>
                <w:color w:val="000000" w:themeColor="text1"/>
              </w:rPr>
              <w:t>:</w:t>
            </w:r>
          </w:p>
        </w:tc>
        <w:tc>
          <w:tcPr>
            <w:tcW w:w="6156" w:type="dxa"/>
            <w:shd w:val="clear" w:color="auto" w:fill="auto"/>
          </w:tcPr>
          <w:p w14:paraId="034E75BB" w14:textId="77777777" w:rsidR="00575BF7" w:rsidRPr="00487ED4" w:rsidRDefault="00575BF7" w:rsidP="00DA0DB3">
            <w:pPr>
              <w:cnfStyle w:val="000000100000" w:firstRow="0" w:lastRow="0" w:firstColumn="0" w:lastColumn="0" w:oddVBand="0" w:evenVBand="0" w:oddHBand="1" w:evenHBand="0" w:firstRowFirstColumn="0" w:firstRowLastColumn="0" w:lastRowFirstColumn="0" w:lastRowLastColumn="0"/>
            </w:pPr>
          </w:p>
        </w:tc>
      </w:tr>
      <w:tr w:rsidR="00575BF7" w:rsidRPr="00487ED4" w14:paraId="7DBBBB6E" w14:textId="77777777" w:rsidTr="002A2A5D">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51702150" w14:textId="6DE13417" w:rsidR="00575BF7" w:rsidRPr="00B01FFD" w:rsidRDefault="00575BF7" w:rsidP="00B01FFD">
            <w:pPr>
              <w:suppressAutoHyphens/>
              <w:spacing w:before="0" w:after="0"/>
              <w:jc w:val="left"/>
              <w:rPr>
                <w:color w:val="000000" w:themeColor="text1"/>
              </w:rPr>
            </w:pPr>
            <w:r w:rsidRPr="00B01FFD">
              <w:rPr>
                <w:color w:val="000000" w:themeColor="text1"/>
              </w:rPr>
              <w:t>Identificación</w:t>
            </w:r>
            <w:r w:rsidR="00C60311">
              <w:rPr>
                <w:color w:val="000000" w:themeColor="text1"/>
              </w:rPr>
              <w:t>:</w:t>
            </w:r>
          </w:p>
        </w:tc>
        <w:tc>
          <w:tcPr>
            <w:tcW w:w="6156" w:type="dxa"/>
            <w:shd w:val="clear" w:color="auto" w:fill="auto"/>
          </w:tcPr>
          <w:p w14:paraId="55BAE3A3" w14:textId="77777777" w:rsidR="00575BF7" w:rsidRPr="00487ED4" w:rsidRDefault="00575BF7" w:rsidP="00DA0DB3">
            <w:pPr>
              <w:cnfStyle w:val="000000000000" w:firstRow="0" w:lastRow="0" w:firstColumn="0" w:lastColumn="0" w:oddVBand="0" w:evenVBand="0" w:oddHBand="0" w:evenHBand="0" w:firstRowFirstColumn="0" w:firstRowLastColumn="0" w:lastRowFirstColumn="0" w:lastRowLastColumn="0"/>
            </w:pPr>
          </w:p>
        </w:tc>
      </w:tr>
      <w:tr w:rsidR="00575BF7" w:rsidRPr="00487ED4" w14:paraId="5170CAA6" w14:textId="77777777" w:rsidTr="002A2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26125549" w14:textId="7398507C" w:rsidR="00575BF7" w:rsidRPr="00B01FFD" w:rsidRDefault="00575BF7" w:rsidP="00B01FFD">
            <w:pPr>
              <w:suppressAutoHyphens/>
              <w:spacing w:before="0" w:after="0"/>
              <w:jc w:val="left"/>
              <w:rPr>
                <w:color w:val="000000" w:themeColor="text1"/>
              </w:rPr>
            </w:pPr>
            <w:r w:rsidRPr="00B01FFD">
              <w:rPr>
                <w:color w:val="000000" w:themeColor="text1"/>
              </w:rPr>
              <w:t>Ubicación</w:t>
            </w:r>
            <w:r w:rsidR="00C60311">
              <w:rPr>
                <w:color w:val="000000" w:themeColor="text1"/>
              </w:rPr>
              <w:t>:</w:t>
            </w:r>
          </w:p>
        </w:tc>
        <w:tc>
          <w:tcPr>
            <w:tcW w:w="6156" w:type="dxa"/>
            <w:shd w:val="clear" w:color="auto" w:fill="auto"/>
          </w:tcPr>
          <w:p w14:paraId="285EA1C5" w14:textId="77777777" w:rsidR="00575BF7" w:rsidRPr="00487ED4" w:rsidRDefault="00575BF7" w:rsidP="00DA0DB3">
            <w:pPr>
              <w:cnfStyle w:val="000000100000" w:firstRow="0" w:lastRow="0" w:firstColumn="0" w:lastColumn="0" w:oddVBand="0" w:evenVBand="0" w:oddHBand="1" w:evenHBand="0" w:firstRowFirstColumn="0" w:firstRowLastColumn="0" w:lastRowFirstColumn="0" w:lastRowLastColumn="0"/>
            </w:pPr>
          </w:p>
        </w:tc>
      </w:tr>
      <w:tr w:rsidR="00575BF7" w:rsidRPr="00487ED4" w14:paraId="15A48994" w14:textId="77777777" w:rsidTr="002A2A5D">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F1B121A" w14:textId="3554A83F" w:rsidR="00575BF7" w:rsidRPr="00B01FFD" w:rsidRDefault="00575BF7" w:rsidP="00B01FFD">
            <w:pPr>
              <w:suppressAutoHyphens/>
              <w:spacing w:before="0" w:after="0"/>
              <w:jc w:val="left"/>
              <w:rPr>
                <w:color w:val="000000" w:themeColor="text1"/>
              </w:rPr>
            </w:pPr>
            <w:r w:rsidRPr="00B01FFD">
              <w:rPr>
                <w:color w:val="000000" w:themeColor="text1"/>
              </w:rPr>
              <w:t>Teléfono(s)</w:t>
            </w:r>
            <w:r w:rsidR="00C60311">
              <w:rPr>
                <w:color w:val="000000" w:themeColor="text1"/>
              </w:rPr>
              <w:t>:</w:t>
            </w:r>
          </w:p>
        </w:tc>
        <w:tc>
          <w:tcPr>
            <w:tcW w:w="6156" w:type="dxa"/>
            <w:shd w:val="clear" w:color="auto" w:fill="auto"/>
          </w:tcPr>
          <w:p w14:paraId="7C925A71" w14:textId="77777777" w:rsidR="00575BF7" w:rsidRPr="00487ED4" w:rsidRDefault="00575BF7" w:rsidP="00DA0DB3">
            <w:pPr>
              <w:cnfStyle w:val="000000000000" w:firstRow="0" w:lastRow="0" w:firstColumn="0" w:lastColumn="0" w:oddVBand="0" w:evenVBand="0" w:oddHBand="0" w:evenHBand="0" w:firstRowFirstColumn="0" w:firstRowLastColumn="0" w:lastRowFirstColumn="0" w:lastRowLastColumn="0"/>
            </w:pPr>
          </w:p>
        </w:tc>
      </w:tr>
      <w:tr w:rsidR="00575BF7" w:rsidRPr="00487ED4" w14:paraId="310593B0" w14:textId="77777777" w:rsidTr="002A2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43EB53A" w14:textId="0BC754D4" w:rsidR="00575BF7" w:rsidRPr="00B01FFD" w:rsidRDefault="00575BF7" w:rsidP="00B01FFD">
            <w:pPr>
              <w:suppressAutoHyphens/>
              <w:spacing w:before="0" w:after="0"/>
              <w:jc w:val="left"/>
              <w:rPr>
                <w:color w:val="000000" w:themeColor="text1"/>
              </w:rPr>
            </w:pPr>
            <w:r w:rsidRPr="00B01FFD">
              <w:rPr>
                <w:color w:val="000000" w:themeColor="text1"/>
              </w:rPr>
              <w:t>Correo electrónico</w:t>
            </w:r>
            <w:r w:rsidR="00C60311">
              <w:rPr>
                <w:color w:val="000000" w:themeColor="text1"/>
              </w:rPr>
              <w:t>:</w:t>
            </w:r>
          </w:p>
        </w:tc>
        <w:tc>
          <w:tcPr>
            <w:tcW w:w="6156" w:type="dxa"/>
            <w:shd w:val="clear" w:color="auto" w:fill="auto"/>
          </w:tcPr>
          <w:p w14:paraId="54BB5054" w14:textId="77777777" w:rsidR="00575BF7" w:rsidRPr="00487ED4" w:rsidRDefault="00575BF7" w:rsidP="00DA0DB3">
            <w:pPr>
              <w:cnfStyle w:val="000000100000" w:firstRow="0" w:lastRow="0" w:firstColumn="0" w:lastColumn="0" w:oddVBand="0" w:evenVBand="0" w:oddHBand="1" w:evenHBand="0" w:firstRowFirstColumn="0" w:firstRowLastColumn="0" w:lastRowFirstColumn="0" w:lastRowLastColumn="0"/>
            </w:pPr>
          </w:p>
        </w:tc>
      </w:tr>
    </w:tbl>
    <w:p w14:paraId="3DFF935D" w14:textId="77777777" w:rsidR="00575BF7" w:rsidRPr="005516E4" w:rsidRDefault="00575BF7" w:rsidP="00575BF7">
      <w:bookmarkStart w:id="58" w:name="_Toc80091426"/>
      <w:bookmarkStart w:id="59" w:name="_Toc80091521"/>
      <w:bookmarkStart w:id="60" w:name="_Toc80091892"/>
      <w:bookmarkStart w:id="61" w:name="_Toc80092229"/>
    </w:p>
    <w:p w14:paraId="10C53B1E" w14:textId="78042231" w:rsidR="00575BF7" w:rsidRPr="00595931" w:rsidRDefault="00575BF7" w:rsidP="00575BF7">
      <w:pPr>
        <w:pStyle w:val="Tit02espanol"/>
        <w:numPr>
          <w:ilvl w:val="1"/>
          <w:numId w:val="5"/>
        </w:numPr>
      </w:pPr>
      <w:bookmarkStart w:id="62" w:name="_Toc109897797"/>
      <w:bookmarkStart w:id="63" w:name="_Toc109912739"/>
      <w:bookmarkStart w:id="64" w:name="_Toc109912912"/>
      <w:bookmarkStart w:id="65" w:name="_Toc109913075"/>
      <w:bookmarkStart w:id="66" w:name="_Toc109913449"/>
      <w:bookmarkStart w:id="67" w:name="_Toc109915071"/>
      <w:bookmarkStart w:id="68" w:name="_Toc109915118"/>
      <w:bookmarkStart w:id="69" w:name="_Toc109915234"/>
      <w:bookmarkStart w:id="70" w:name="_Toc109916155"/>
      <w:bookmarkStart w:id="71" w:name="_Toc109916518"/>
      <w:bookmarkStart w:id="72" w:name="_Toc109916560"/>
      <w:bookmarkStart w:id="73" w:name="_Toc142662265"/>
      <w:r w:rsidRPr="00595931">
        <w:t xml:space="preserve">Información de otros participantes </w:t>
      </w:r>
      <w:r>
        <w:t xml:space="preserve">institucionales </w:t>
      </w:r>
      <w:r w:rsidRPr="00595931">
        <w:t>del PM</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sidR="007E1B85">
        <w:t>EC</w:t>
      </w:r>
      <w:bookmarkEnd w:id="73"/>
    </w:p>
    <w:p w14:paraId="7979A9B0" w14:textId="19885741" w:rsidR="00575BF7" w:rsidRPr="00575BF7" w:rsidRDefault="00575BF7" w:rsidP="00575BF7">
      <w:pPr>
        <w:rPr>
          <w:i/>
          <w:color w:val="CC3668"/>
        </w:rPr>
      </w:pPr>
      <w:r w:rsidRPr="00575BF7">
        <w:rPr>
          <w:color w:val="CC3668"/>
        </w:rPr>
        <w:t>Provea información de personas u organizaciones relevantes para el PM</w:t>
      </w:r>
      <w:r w:rsidR="007E1B85">
        <w:rPr>
          <w:color w:val="CC3668"/>
        </w:rPr>
        <w:t>EC</w:t>
      </w:r>
      <w:r w:rsidRPr="00575BF7">
        <w:rPr>
          <w:color w:val="CC3668"/>
        </w:rPr>
        <w:t>. Duplique esta tabla de ser necesario, usando una para cada participante.</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2"/>
        <w:gridCol w:w="6156"/>
      </w:tblGrid>
      <w:tr w:rsidR="00F4456E" w:rsidRPr="00487ED4" w14:paraId="24BFAC2B" w14:textId="77777777" w:rsidTr="003948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75C50DE5" w14:textId="2ABB2B93" w:rsidR="00F4456E" w:rsidRPr="00B01FFD" w:rsidRDefault="00F4456E" w:rsidP="00B01FFD">
            <w:pPr>
              <w:suppressAutoHyphens/>
              <w:spacing w:before="0" w:after="0"/>
              <w:jc w:val="left"/>
              <w:rPr>
                <w:color w:val="000000" w:themeColor="text1"/>
              </w:rPr>
            </w:pPr>
            <w:bookmarkStart w:id="74" w:name="_Toc80091427"/>
            <w:bookmarkStart w:id="75" w:name="_Toc80091522"/>
            <w:bookmarkStart w:id="76" w:name="_Toc80091893"/>
            <w:bookmarkStart w:id="77" w:name="_Toc80092230"/>
            <w:r w:rsidRPr="00B01FFD">
              <w:rPr>
                <w:color w:val="000000" w:themeColor="text1"/>
              </w:rPr>
              <w:t>Nombre de la institución (si aplica)</w:t>
            </w:r>
            <w:r w:rsidR="00767DA2">
              <w:rPr>
                <w:color w:val="000000" w:themeColor="text1"/>
              </w:rPr>
              <w:t>:</w:t>
            </w:r>
          </w:p>
        </w:tc>
        <w:tc>
          <w:tcPr>
            <w:tcW w:w="6156" w:type="dxa"/>
            <w:tcBorders>
              <w:top w:val="none" w:sz="0" w:space="0" w:color="auto"/>
              <w:left w:val="none" w:sz="0" w:space="0" w:color="auto"/>
              <w:bottom w:val="none" w:sz="0" w:space="0" w:color="auto"/>
              <w:right w:val="none" w:sz="0" w:space="0" w:color="auto"/>
            </w:tcBorders>
            <w:shd w:val="clear" w:color="auto" w:fill="auto"/>
          </w:tcPr>
          <w:p w14:paraId="23B2FDCF" w14:textId="77777777" w:rsidR="00F4456E" w:rsidRPr="00487ED4" w:rsidRDefault="00F4456E" w:rsidP="00DA0DB3">
            <w:pPr>
              <w:cnfStyle w:val="100000000000" w:firstRow="1" w:lastRow="0" w:firstColumn="0" w:lastColumn="0" w:oddVBand="0" w:evenVBand="0" w:oddHBand="0" w:evenHBand="0" w:firstRowFirstColumn="0" w:firstRowLastColumn="0" w:lastRowFirstColumn="0" w:lastRowLastColumn="0"/>
            </w:pPr>
          </w:p>
        </w:tc>
      </w:tr>
      <w:tr w:rsidR="00F4456E" w:rsidRPr="00487ED4" w14:paraId="6F8D685D" w14:textId="77777777" w:rsidTr="002A2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83CA969" w14:textId="69837766" w:rsidR="00F4456E" w:rsidRPr="00B01FFD" w:rsidRDefault="00F4456E" w:rsidP="00B01FFD">
            <w:pPr>
              <w:suppressAutoHyphens/>
              <w:spacing w:before="0" w:after="0"/>
              <w:jc w:val="left"/>
              <w:rPr>
                <w:color w:val="000000" w:themeColor="text1"/>
              </w:rPr>
            </w:pPr>
            <w:r w:rsidRPr="00B01FFD">
              <w:rPr>
                <w:color w:val="000000" w:themeColor="text1"/>
              </w:rPr>
              <w:t>Roles o responsabilidades</w:t>
            </w:r>
            <w:r w:rsidR="00767DA2">
              <w:rPr>
                <w:color w:val="000000" w:themeColor="text1"/>
              </w:rPr>
              <w:t>:</w:t>
            </w:r>
          </w:p>
        </w:tc>
        <w:tc>
          <w:tcPr>
            <w:tcW w:w="6156" w:type="dxa"/>
            <w:shd w:val="clear" w:color="auto" w:fill="auto"/>
          </w:tcPr>
          <w:p w14:paraId="7A3C1F65" w14:textId="77777777" w:rsidR="00F4456E" w:rsidRPr="00487ED4" w:rsidRDefault="00F4456E" w:rsidP="00DA0DB3">
            <w:pPr>
              <w:cnfStyle w:val="000000100000" w:firstRow="0" w:lastRow="0" w:firstColumn="0" w:lastColumn="0" w:oddVBand="0" w:evenVBand="0" w:oddHBand="1" w:evenHBand="0" w:firstRowFirstColumn="0" w:firstRowLastColumn="0" w:lastRowFirstColumn="0" w:lastRowLastColumn="0"/>
            </w:pPr>
          </w:p>
        </w:tc>
      </w:tr>
      <w:tr w:rsidR="00F4456E" w:rsidRPr="00487ED4" w14:paraId="202357A3" w14:textId="77777777" w:rsidTr="002A2A5D">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1EE9AF99" w14:textId="21CEAC47" w:rsidR="00F4456E" w:rsidRPr="00B01FFD" w:rsidRDefault="00F4456E" w:rsidP="00B01FFD">
            <w:pPr>
              <w:suppressAutoHyphens/>
              <w:spacing w:before="0" w:after="0"/>
              <w:jc w:val="left"/>
              <w:rPr>
                <w:color w:val="000000" w:themeColor="text1"/>
              </w:rPr>
            </w:pPr>
            <w:r w:rsidRPr="00B01FFD">
              <w:rPr>
                <w:color w:val="000000" w:themeColor="text1"/>
              </w:rPr>
              <w:t>Identificación</w:t>
            </w:r>
            <w:r w:rsidR="00767DA2">
              <w:rPr>
                <w:color w:val="000000" w:themeColor="text1"/>
              </w:rPr>
              <w:t>:</w:t>
            </w:r>
          </w:p>
        </w:tc>
        <w:tc>
          <w:tcPr>
            <w:tcW w:w="6156" w:type="dxa"/>
            <w:shd w:val="clear" w:color="auto" w:fill="auto"/>
          </w:tcPr>
          <w:p w14:paraId="06024525" w14:textId="77777777" w:rsidR="00F4456E" w:rsidRPr="00487ED4" w:rsidRDefault="00F4456E" w:rsidP="00DA0DB3">
            <w:pPr>
              <w:cnfStyle w:val="000000000000" w:firstRow="0" w:lastRow="0" w:firstColumn="0" w:lastColumn="0" w:oddVBand="0" w:evenVBand="0" w:oddHBand="0" w:evenHBand="0" w:firstRowFirstColumn="0" w:firstRowLastColumn="0" w:lastRowFirstColumn="0" w:lastRowLastColumn="0"/>
            </w:pPr>
          </w:p>
        </w:tc>
      </w:tr>
      <w:tr w:rsidR="00F4456E" w:rsidRPr="00487ED4" w14:paraId="43B2A813" w14:textId="77777777" w:rsidTr="002A2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06E5CEBA" w14:textId="10B3F6F0" w:rsidR="00F4456E" w:rsidRPr="00B01FFD" w:rsidRDefault="00F4456E" w:rsidP="00B01FFD">
            <w:pPr>
              <w:suppressAutoHyphens/>
              <w:spacing w:before="0" w:after="0"/>
              <w:jc w:val="left"/>
              <w:rPr>
                <w:color w:val="000000" w:themeColor="text1"/>
              </w:rPr>
            </w:pPr>
            <w:r w:rsidRPr="00B01FFD">
              <w:rPr>
                <w:color w:val="000000" w:themeColor="text1"/>
              </w:rPr>
              <w:t>Ubicación</w:t>
            </w:r>
            <w:r w:rsidR="00767DA2">
              <w:rPr>
                <w:color w:val="000000" w:themeColor="text1"/>
              </w:rPr>
              <w:t>:</w:t>
            </w:r>
          </w:p>
        </w:tc>
        <w:tc>
          <w:tcPr>
            <w:tcW w:w="6156" w:type="dxa"/>
            <w:shd w:val="clear" w:color="auto" w:fill="auto"/>
          </w:tcPr>
          <w:p w14:paraId="39386620" w14:textId="77777777" w:rsidR="00F4456E" w:rsidRPr="00487ED4" w:rsidRDefault="00F4456E" w:rsidP="00DA0DB3">
            <w:pPr>
              <w:cnfStyle w:val="000000100000" w:firstRow="0" w:lastRow="0" w:firstColumn="0" w:lastColumn="0" w:oddVBand="0" w:evenVBand="0" w:oddHBand="1" w:evenHBand="0" w:firstRowFirstColumn="0" w:firstRowLastColumn="0" w:lastRowFirstColumn="0" w:lastRowLastColumn="0"/>
            </w:pPr>
          </w:p>
        </w:tc>
      </w:tr>
      <w:tr w:rsidR="00F4456E" w:rsidRPr="00487ED4" w14:paraId="4EA5161A" w14:textId="77777777" w:rsidTr="002A2A5D">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37E6C190" w14:textId="6315122D" w:rsidR="00F4456E" w:rsidRPr="00B01FFD" w:rsidRDefault="00F4456E" w:rsidP="00B01FFD">
            <w:pPr>
              <w:suppressAutoHyphens/>
              <w:spacing w:before="0" w:after="0"/>
              <w:jc w:val="left"/>
              <w:rPr>
                <w:color w:val="000000" w:themeColor="text1"/>
              </w:rPr>
            </w:pPr>
            <w:r w:rsidRPr="00B01FFD">
              <w:rPr>
                <w:color w:val="000000" w:themeColor="text1"/>
              </w:rPr>
              <w:t>Teléfono(s)</w:t>
            </w:r>
            <w:r w:rsidR="00767DA2">
              <w:rPr>
                <w:color w:val="000000" w:themeColor="text1"/>
              </w:rPr>
              <w:t>:</w:t>
            </w:r>
          </w:p>
        </w:tc>
        <w:tc>
          <w:tcPr>
            <w:tcW w:w="6156" w:type="dxa"/>
            <w:shd w:val="clear" w:color="auto" w:fill="auto"/>
          </w:tcPr>
          <w:p w14:paraId="2A9C70EE" w14:textId="77777777" w:rsidR="00F4456E" w:rsidRPr="00487ED4" w:rsidRDefault="00F4456E" w:rsidP="00DA0DB3">
            <w:pPr>
              <w:cnfStyle w:val="000000000000" w:firstRow="0" w:lastRow="0" w:firstColumn="0" w:lastColumn="0" w:oddVBand="0" w:evenVBand="0" w:oddHBand="0" w:evenHBand="0" w:firstRowFirstColumn="0" w:firstRowLastColumn="0" w:lastRowFirstColumn="0" w:lastRowLastColumn="0"/>
            </w:pPr>
          </w:p>
        </w:tc>
      </w:tr>
      <w:tr w:rsidR="00F4456E" w:rsidRPr="00487ED4" w14:paraId="76982763" w14:textId="77777777" w:rsidTr="002A2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2E4DD3C4" w14:textId="3A674302" w:rsidR="00F4456E" w:rsidRPr="00B01FFD" w:rsidRDefault="00F4456E" w:rsidP="00B01FFD">
            <w:pPr>
              <w:suppressAutoHyphens/>
              <w:spacing w:before="0" w:after="0"/>
              <w:jc w:val="left"/>
              <w:rPr>
                <w:color w:val="000000" w:themeColor="text1"/>
              </w:rPr>
            </w:pPr>
            <w:r w:rsidRPr="00B01FFD">
              <w:rPr>
                <w:color w:val="000000" w:themeColor="text1"/>
              </w:rPr>
              <w:t>Correo electrónico</w:t>
            </w:r>
            <w:r w:rsidR="00767DA2">
              <w:rPr>
                <w:color w:val="000000" w:themeColor="text1"/>
              </w:rPr>
              <w:t>:</w:t>
            </w:r>
          </w:p>
        </w:tc>
        <w:tc>
          <w:tcPr>
            <w:tcW w:w="6156" w:type="dxa"/>
            <w:shd w:val="clear" w:color="auto" w:fill="auto"/>
          </w:tcPr>
          <w:p w14:paraId="7AC1C464" w14:textId="77777777" w:rsidR="00F4456E" w:rsidRPr="00487ED4" w:rsidRDefault="00F4456E" w:rsidP="00DA0DB3">
            <w:pPr>
              <w:cnfStyle w:val="000000100000" w:firstRow="0" w:lastRow="0" w:firstColumn="0" w:lastColumn="0" w:oddVBand="0" w:evenVBand="0" w:oddHBand="1" w:evenHBand="0" w:firstRowFirstColumn="0" w:firstRowLastColumn="0" w:lastRowFirstColumn="0" w:lastRowLastColumn="0"/>
            </w:pPr>
          </w:p>
        </w:tc>
      </w:tr>
    </w:tbl>
    <w:p w14:paraId="5D4F226C" w14:textId="3D116E29" w:rsidR="00575BF7" w:rsidRPr="00595931" w:rsidRDefault="00575BF7" w:rsidP="00575BF7">
      <w:pPr>
        <w:pStyle w:val="Tit02espanol"/>
        <w:numPr>
          <w:ilvl w:val="1"/>
          <w:numId w:val="5"/>
        </w:numPr>
      </w:pPr>
      <w:bookmarkStart w:id="78" w:name="_Toc80091429"/>
      <w:bookmarkStart w:id="79" w:name="_Toc80091524"/>
      <w:bookmarkStart w:id="80" w:name="_Toc80091895"/>
      <w:bookmarkStart w:id="81" w:name="_Toc80092232"/>
      <w:bookmarkStart w:id="82" w:name="_Toc109897799"/>
      <w:bookmarkStart w:id="83" w:name="_Toc109912741"/>
      <w:bookmarkStart w:id="84" w:name="_Toc109912914"/>
      <w:bookmarkStart w:id="85" w:name="_Toc109913077"/>
      <w:bookmarkStart w:id="86" w:name="_Toc109913451"/>
      <w:bookmarkStart w:id="87" w:name="_Toc109915073"/>
      <w:bookmarkStart w:id="88" w:name="_Toc109915120"/>
      <w:bookmarkStart w:id="89" w:name="_Toc109915236"/>
      <w:bookmarkStart w:id="90" w:name="_Toc109916157"/>
      <w:bookmarkStart w:id="91" w:name="_Toc109916520"/>
      <w:bookmarkStart w:id="92" w:name="_Toc109916562"/>
      <w:bookmarkStart w:id="93" w:name="_Toc142662266"/>
      <w:bookmarkEnd w:id="74"/>
      <w:bookmarkEnd w:id="75"/>
      <w:bookmarkEnd w:id="76"/>
      <w:bookmarkEnd w:id="77"/>
      <w:r w:rsidRPr="00595E8C">
        <w:lastRenderedPageBreak/>
        <w:t>Descripción</w:t>
      </w:r>
      <w:r w:rsidRPr="00595931">
        <w:t xml:space="preserve"> del PM</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007E1B85">
        <w:t>EC</w:t>
      </w:r>
      <w:bookmarkEnd w:id="93"/>
    </w:p>
    <w:p w14:paraId="77770B28" w14:textId="12C6C4B5" w:rsidR="007E1B85" w:rsidRDefault="00575BF7" w:rsidP="00575BF7">
      <w:pPr>
        <w:rPr>
          <w:color w:val="CC3668"/>
        </w:rPr>
      </w:pPr>
      <w:r w:rsidRPr="00F4456E">
        <w:rPr>
          <w:color w:val="CC3668"/>
        </w:rPr>
        <w:t>Realice una breve descripción</w:t>
      </w:r>
      <w:r w:rsidR="002242D5">
        <w:rPr>
          <w:color w:val="CC3668"/>
        </w:rPr>
        <w:t xml:space="preserve"> que contenga la siguiente información</w:t>
      </w:r>
      <w:r w:rsidR="007E1B85">
        <w:rPr>
          <w:color w:val="CC3668"/>
        </w:rPr>
        <w:t>:</w:t>
      </w:r>
    </w:p>
    <w:p w14:paraId="00559051" w14:textId="1332C5F3" w:rsidR="001C6262" w:rsidRDefault="001C6262" w:rsidP="00A22049">
      <w:pPr>
        <w:pStyle w:val="ListParagraph"/>
        <w:numPr>
          <w:ilvl w:val="0"/>
          <w:numId w:val="1"/>
        </w:numPr>
        <w:ind w:left="284" w:hanging="284"/>
        <w:rPr>
          <w:color w:val="CC3668"/>
        </w:rPr>
      </w:pPr>
      <w:r>
        <w:rPr>
          <w:color w:val="CC3668"/>
        </w:rPr>
        <w:t xml:space="preserve">Indique si se trata de un Programa de </w:t>
      </w:r>
      <w:r w:rsidR="002009E6">
        <w:rPr>
          <w:color w:val="CC3668"/>
        </w:rPr>
        <w:t>A</w:t>
      </w:r>
      <w:r>
        <w:rPr>
          <w:color w:val="CC3668"/>
        </w:rPr>
        <w:t xml:space="preserve">ctividades, un Proyecto </w:t>
      </w:r>
      <w:r w:rsidR="002009E6">
        <w:rPr>
          <w:color w:val="CC3668"/>
        </w:rPr>
        <w:t>A</w:t>
      </w:r>
      <w:r>
        <w:rPr>
          <w:color w:val="CC3668"/>
        </w:rPr>
        <w:t>grupado o un Proyecto de</w:t>
      </w:r>
      <w:r w:rsidRPr="001C6262">
        <w:rPr>
          <w:color w:val="CC3668"/>
        </w:rPr>
        <w:t xml:space="preserve"> Materiales en Economía Circular</w:t>
      </w:r>
      <w:r>
        <w:rPr>
          <w:color w:val="CC3668"/>
        </w:rPr>
        <w:t>.</w:t>
      </w:r>
    </w:p>
    <w:p w14:paraId="0809CF81" w14:textId="6E22AEFC" w:rsidR="007E1B85" w:rsidRDefault="001C6262" w:rsidP="00A22049">
      <w:pPr>
        <w:pStyle w:val="ListParagraph"/>
        <w:numPr>
          <w:ilvl w:val="0"/>
          <w:numId w:val="1"/>
        </w:numPr>
        <w:ind w:left="284" w:hanging="284"/>
        <w:rPr>
          <w:color w:val="CC3668"/>
        </w:rPr>
      </w:pPr>
      <w:r>
        <w:rPr>
          <w:color w:val="CC3668"/>
        </w:rPr>
        <w:t>O</w:t>
      </w:r>
      <w:r w:rsidR="007E1B85">
        <w:rPr>
          <w:color w:val="CC3668"/>
        </w:rPr>
        <w:t>bjetivo</w:t>
      </w:r>
      <w:r>
        <w:rPr>
          <w:color w:val="CC3668"/>
        </w:rPr>
        <w:t xml:space="preserve"> y descripción</w:t>
      </w:r>
      <w:r w:rsidR="007E1B85">
        <w:rPr>
          <w:color w:val="CC3668"/>
        </w:rPr>
        <w:t xml:space="preserve"> de la actividad</w:t>
      </w:r>
      <w:r>
        <w:rPr>
          <w:color w:val="CC3668"/>
        </w:rPr>
        <w:t xml:space="preserve"> a realizar.</w:t>
      </w:r>
    </w:p>
    <w:p w14:paraId="2752ABA5" w14:textId="6289B573" w:rsidR="002242D5" w:rsidRDefault="002242D5" w:rsidP="00A22049">
      <w:pPr>
        <w:pStyle w:val="ListParagraph"/>
        <w:numPr>
          <w:ilvl w:val="0"/>
          <w:numId w:val="1"/>
        </w:numPr>
        <w:ind w:left="284" w:hanging="284"/>
        <w:rPr>
          <w:color w:val="CC3668"/>
        </w:rPr>
      </w:pPr>
      <w:r>
        <w:rPr>
          <w:color w:val="CC3668"/>
        </w:rPr>
        <w:t>U</w:t>
      </w:r>
      <w:r w:rsidRPr="00F4456E">
        <w:rPr>
          <w:color w:val="CC3668"/>
        </w:rPr>
        <w:t>bicación del área de implementación</w:t>
      </w:r>
      <w:r>
        <w:rPr>
          <w:color w:val="CC3668"/>
        </w:rPr>
        <w:t xml:space="preserve">. </w:t>
      </w:r>
    </w:p>
    <w:p w14:paraId="5802E899" w14:textId="3709D995" w:rsidR="002242D5" w:rsidRDefault="002242D5" w:rsidP="00A22049">
      <w:pPr>
        <w:pStyle w:val="ListParagraph"/>
        <w:numPr>
          <w:ilvl w:val="0"/>
          <w:numId w:val="1"/>
        </w:numPr>
        <w:ind w:left="284" w:hanging="284"/>
        <w:rPr>
          <w:color w:val="CC3668"/>
        </w:rPr>
      </w:pPr>
      <w:r>
        <w:rPr>
          <w:color w:val="CC3668"/>
        </w:rPr>
        <w:t>Tipo(s) de material</w:t>
      </w:r>
      <w:r w:rsidR="00290C6D">
        <w:rPr>
          <w:color w:val="CC3668"/>
        </w:rPr>
        <w:t>(es)</w:t>
      </w:r>
      <w:r>
        <w:rPr>
          <w:color w:val="CC3668"/>
        </w:rPr>
        <w:t xml:space="preserve"> con</w:t>
      </w:r>
      <w:r w:rsidR="004A2DF7">
        <w:rPr>
          <w:color w:val="CC3668"/>
        </w:rPr>
        <w:t>siderado(</w:t>
      </w:r>
      <w:r>
        <w:rPr>
          <w:color w:val="CC3668"/>
        </w:rPr>
        <w:t>s</w:t>
      </w:r>
      <w:r w:rsidR="004A2DF7">
        <w:rPr>
          <w:color w:val="CC3668"/>
        </w:rPr>
        <w:t>)</w:t>
      </w:r>
      <w:r>
        <w:rPr>
          <w:color w:val="CC3668"/>
        </w:rPr>
        <w:t xml:space="preserve"> </w:t>
      </w:r>
      <w:r w:rsidR="00E80D7A">
        <w:rPr>
          <w:color w:val="CC3668"/>
        </w:rPr>
        <w:t>en</w:t>
      </w:r>
      <w:r>
        <w:rPr>
          <w:color w:val="CC3668"/>
        </w:rPr>
        <w:t xml:space="preserve"> el proyecto.</w:t>
      </w:r>
    </w:p>
    <w:p w14:paraId="299FA5FB" w14:textId="6E93633A" w:rsidR="002242D5" w:rsidRDefault="002242D5" w:rsidP="00A22049">
      <w:pPr>
        <w:pStyle w:val="ListParagraph"/>
        <w:numPr>
          <w:ilvl w:val="0"/>
          <w:numId w:val="1"/>
        </w:numPr>
        <w:ind w:left="284" w:hanging="284"/>
        <w:rPr>
          <w:color w:val="CC3668"/>
        </w:rPr>
      </w:pPr>
      <w:r>
        <w:rPr>
          <w:color w:val="CC3668"/>
        </w:rPr>
        <w:t>Duración o vida útil del PMEC.</w:t>
      </w:r>
    </w:p>
    <w:p w14:paraId="056B6F8C" w14:textId="19213553" w:rsidR="002242D5" w:rsidRDefault="002242D5" w:rsidP="00A22049">
      <w:pPr>
        <w:pStyle w:val="ListParagraph"/>
        <w:numPr>
          <w:ilvl w:val="0"/>
          <w:numId w:val="1"/>
        </w:numPr>
        <w:ind w:left="284" w:hanging="284"/>
        <w:rPr>
          <w:color w:val="CC3668"/>
        </w:rPr>
      </w:pPr>
      <w:r>
        <w:rPr>
          <w:color w:val="CC3668"/>
        </w:rPr>
        <w:t>Breve descripción d</w:t>
      </w:r>
      <w:r w:rsidR="005672E7">
        <w:rPr>
          <w:color w:val="CC3668"/>
        </w:rPr>
        <w:t>el</w:t>
      </w:r>
      <w:r w:rsidR="00E80D7A">
        <w:rPr>
          <w:color w:val="CC3668"/>
        </w:rPr>
        <w:t xml:space="preserve"> escenario de</w:t>
      </w:r>
      <w:r>
        <w:rPr>
          <w:color w:val="CC3668"/>
        </w:rPr>
        <w:t xml:space="preserve"> línea base y </w:t>
      </w:r>
      <w:r w:rsidR="005672E7">
        <w:rPr>
          <w:color w:val="CC3668"/>
        </w:rPr>
        <w:t>d</w:t>
      </w:r>
      <w:r w:rsidRPr="00F4456E">
        <w:rPr>
          <w:color w:val="CC3668"/>
        </w:rPr>
        <w:t>el escenario de proyecto</w:t>
      </w:r>
      <w:r>
        <w:rPr>
          <w:color w:val="CC3668"/>
        </w:rPr>
        <w:t>.</w:t>
      </w:r>
    </w:p>
    <w:p w14:paraId="310A46D7" w14:textId="55D64B28" w:rsidR="002242D5" w:rsidRPr="002242D5" w:rsidRDefault="002242D5" w:rsidP="00A22049">
      <w:pPr>
        <w:pStyle w:val="ListParagraph"/>
        <w:numPr>
          <w:ilvl w:val="0"/>
          <w:numId w:val="1"/>
        </w:numPr>
        <w:ind w:left="284" w:hanging="284"/>
        <w:rPr>
          <w:color w:val="CC3668"/>
        </w:rPr>
      </w:pPr>
      <w:r>
        <w:rPr>
          <w:color w:val="CC3668"/>
        </w:rPr>
        <w:t>E</w:t>
      </w:r>
      <w:r w:rsidRPr="002242D5">
        <w:rPr>
          <w:color w:val="CC3668"/>
        </w:rPr>
        <w:t xml:space="preserve">stimación anual </w:t>
      </w:r>
      <w:r>
        <w:rPr>
          <w:color w:val="CC3668"/>
        </w:rPr>
        <w:t xml:space="preserve">(toneladas métricas/año) </w:t>
      </w:r>
      <w:r w:rsidRPr="002242D5">
        <w:rPr>
          <w:color w:val="CC3668"/>
        </w:rPr>
        <w:t xml:space="preserve">de la </w:t>
      </w:r>
      <w:r>
        <w:rPr>
          <w:color w:val="CC3668"/>
        </w:rPr>
        <w:t xml:space="preserve">reducción o recirculación de materiales </w:t>
      </w:r>
      <w:r w:rsidRPr="002242D5">
        <w:rPr>
          <w:color w:val="CC3668"/>
        </w:rPr>
        <w:t>del PM</w:t>
      </w:r>
      <w:r>
        <w:rPr>
          <w:color w:val="CC3668"/>
        </w:rPr>
        <w:t>EC.</w:t>
      </w:r>
    </w:p>
    <w:p w14:paraId="0B9C971C" w14:textId="477AD503" w:rsidR="002242D5" w:rsidRPr="007E1B85" w:rsidRDefault="002242D5" w:rsidP="00A22049">
      <w:pPr>
        <w:pStyle w:val="ListParagraph"/>
        <w:numPr>
          <w:ilvl w:val="0"/>
          <w:numId w:val="1"/>
        </w:numPr>
        <w:ind w:left="284" w:hanging="284"/>
        <w:rPr>
          <w:color w:val="CC3668"/>
        </w:rPr>
      </w:pPr>
      <w:r>
        <w:rPr>
          <w:color w:val="CC3668"/>
        </w:rPr>
        <w:t>I</w:t>
      </w:r>
      <w:r w:rsidRPr="007E1B85">
        <w:rPr>
          <w:color w:val="CC3668"/>
        </w:rPr>
        <w:t>mpacto</w:t>
      </w:r>
      <w:r>
        <w:rPr>
          <w:color w:val="CC3668"/>
        </w:rPr>
        <w:t>s</w:t>
      </w:r>
      <w:r w:rsidRPr="007E1B85">
        <w:rPr>
          <w:color w:val="CC3668"/>
        </w:rPr>
        <w:t xml:space="preserve"> positivo</w:t>
      </w:r>
      <w:r>
        <w:rPr>
          <w:color w:val="CC3668"/>
        </w:rPr>
        <w:t>s adicionales</w:t>
      </w:r>
      <w:r w:rsidRPr="007E1B85">
        <w:rPr>
          <w:color w:val="CC3668"/>
        </w:rPr>
        <w:t xml:space="preserve"> esperado</w:t>
      </w:r>
      <w:r w:rsidR="007B33A0">
        <w:rPr>
          <w:color w:val="CC3668"/>
        </w:rPr>
        <w:t>s</w:t>
      </w:r>
      <w:r w:rsidRPr="007E1B85">
        <w:rPr>
          <w:color w:val="CC3668"/>
        </w:rPr>
        <w:t xml:space="preserve"> por la implementación </w:t>
      </w:r>
      <w:r>
        <w:rPr>
          <w:color w:val="CC3668"/>
        </w:rPr>
        <w:t>del PMEC.</w:t>
      </w:r>
    </w:p>
    <w:p w14:paraId="2BE50F63" w14:textId="20A0A4EA" w:rsidR="00575BF7" w:rsidRPr="000B3A85" w:rsidRDefault="00575BF7" w:rsidP="00575BF7"/>
    <w:p w14:paraId="0D8C0A4E" w14:textId="7AE3FB0C" w:rsidR="00575BF7" w:rsidRPr="00EA748E" w:rsidRDefault="006B186F" w:rsidP="00575BF7">
      <w:pPr>
        <w:pStyle w:val="Tit03espanol"/>
        <w:numPr>
          <w:ilvl w:val="2"/>
          <w:numId w:val="5"/>
        </w:numPr>
        <w:rPr>
          <w:i/>
        </w:rPr>
      </w:pPr>
      <w:bookmarkStart w:id="94" w:name="_Toc142662267"/>
      <w:r>
        <w:t>Tipo</w:t>
      </w:r>
      <w:r w:rsidR="0027453B">
        <w:t xml:space="preserve"> </w:t>
      </w:r>
      <w:r>
        <w:t>de PMEC</w:t>
      </w:r>
      <w:bookmarkEnd w:id="94"/>
      <w:r>
        <w:t xml:space="preserve"> </w:t>
      </w:r>
    </w:p>
    <w:p w14:paraId="5BE7F323" w14:textId="7912EE3D" w:rsidR="0027453B" w:rsidRDefault="0027453B" w:rsidP="00575BF7">
      <w:pPr>
        <w:rPr>
          <w:color w:val="CC3668"/>
          <w:lang w:eastAsia="ja-JP"/>
        </w:rPr>
      </w:pPr>
      <w:r>
        <w:rPr>
          <w:color w:val="CC3668"/>
          <w:lang w:eastAsia="ja-JP"/>
        </w:rPr>
        <w:t xml:space="preserve">Indique el tipo de </w:t>
      </w:r>
      <w:r w:rsidR="004A0472">
        <w:rPr>
          <w:color w:val="CC3668"/>
          <w:lang w:eastAsia="ja-JP"/>
        </w:rPr>
        <w:t>c</w:t>
      </w:r>
      <w:r>
        <w:rPr>
          <w:color w:val="CC3668"/>
          <w:lang w:eastAsia="ja-JP"/>
        </w:rPr>
        <w:t xml:space="preserve">iclo, tipo de </w:t>
      </w:r>
      <w:r w:rsidR="004A0472">
        <w:rPr>
          <w:color w:val="CC3668"/>
          <w:lang w:eastAsia="ja-JP"/>
        </w:rPr>
        <w:t>a</w:t>
      </w:r>
      <w:r>
        <w:rPr>
          <w:color w:val="CC3668"/>
          <w:lang w:eastAsia="ja-JP"/>
        </w:rPr>
        <w:t xml:space="preserve">ctividad y tipo de </w:t>
      </w:r>
      <w:r w:rsidR="004A0472">
        <w:rPr>
          <w:color w:val="CC3668"/>
          <w:lang w:eastAsia="ja-JP"/>
        </w:rPr>
        <w:t>m</w:t>
      </w:r>
      <w:r>
        <w:rPr>
          <w:color w:val="CC3668"/>
          <w:lang w:eastAsia="ja-JP"/>
        </w:rPr>
        <w:t>aterial, de acuerdo con las siguientes categorías</w:t>
      </w:r>
      <w:r w:rsidR="00B6365D">
        <w:rPr>
          <w:color w:val="CC3668"/>
          <w:lang w:eastAsia="ja-JP"/>
        </w:rPr>
        <w:t xml:space="preserve"> (elimine la tabla tras diligenciar esta sección)</w:t>
      </w:r>
      <w:r>
        <w:rPr>
          <w:color w:val="CC3668"/>
          <w:lang w:eastAsia="ja-JP"/>
        </w:rPr>
        <w:t>:</w:t>
      </w:r>
    </w:p>
    <w:tbl>
      <w:tblPr>
        <w:tblStyle w:val="TableGrid1"/>
        <w:tblW w:w="909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2689"/>
        <w:gridCol w:w="236"/>
        <w:gridCol w:w="3005"/>
        <w:gridCol w:w="236"/>
        <w:gridCol w:w="1199"/>
        <w:gridCol w:w="1730"/>
      </w:tblGrid>
      <w:tr w:rsidR="00312C92" w:rsidRPr="00312C92" w14:paraId="1E906714" w14:textId="77777777" w:rsidTr="00E74992">
        <w:tc>
          <w:tcPr>
            <w:tcW w:w="2689" w:type="dxa"/>
            <w:tcBorders>
              <w:right w:val="single" w:sz="4" w:space="0" w:color="0070C0"/>
            </w:tcBorders>
            <w:shd w:val="clear" w:color="auto" w:fill="0070C0"/>
          </w:tcPr>
          <w:p w14:paraId="4B2ABAFD" w14:textId="77777777" w:rsidR="00312C92" w:rsidRPr="00312C92" w:rsidRDefault="00312C92" w:rsidP="00312C92">
            <w:pPr>
              <w:spacing w:after="0"/>
              <w:rPr>
                <w:rFonts w:eastAsia="MS Mincho"/>
                <w:b/>
                <w:bCs/>
                <w:sz w:val="20"/>
                <w:szCs w:val="20"/>
                <w:lang w:val="es-CO"/>
              </w:rPr>
            </w:pPr>
            <w:r w:rsidRPr="00312C92">
              <w:rPr>
                <w:rFonts w:eastAsia="MS Mincho"/>
                <w:b/>
                <w:bCs/>
                <w:sz w:val="20"/>
                <w:szCs w:val="20"/>
                <w:lang w:val="es-CO"/>
              </w:rPr>
              <w:t>Ciclo</w:t>
            </w:r>
          </w:p>
        </w:tc>
        <w:tc>
          <w:tcPr>
            <w:tcW w:w="236" w:type="dxa"/>
            <w:tcBorders>
              <w:top w:val="nil"/>
              <w:left w:val="single" w:sz="4" w:space="0" w:color="0070C0"/>
              <w:bottom w:val="nil"/>
              <w:right w:val="single" w:sz="4" w:space="0" w:color="0070C0"/>
            </w:tcBorders>
            <w:shd w:val="clear" w:color="auto" w:fill="auto"/>
          </w:tcPr>
          <w:p w14:paraId="415447AA" w14:textId="77777777" w:rsidR="00312C92" w:rsidRPr="00312C92" w:rsidRDefault="00312C92" w:rsidP="00312C92">
            <w:pPr>
              <w:spacing w:after="0"/>
              <w:rPr>
                <w:rFonts w:eastAsia="MS Mincho"/>
                <w:b/>
                <w:bCs/>
                <w:sz w:val="20"/>
                <w:szCs w:val="20"/>
                <w:lang w:val="es-CO"/>
              </w:rPr>
            </w:pPr>
          </w:p>
        </w:tc>
        <w:tc>
          <w:tcPr>
            <w:tcW w:w="3005" w:type="dxa"/>
            <w:tcBorders>
              <w:left w:val="single" w:sz="4" w:space="0" w:color="0070C0"/>
              <w:right w:val="single" w:sz="4" w:space="0" w:color="0070C0"/>
            </w:tcBorders>
            <w:shd w:val="clear" w:color="auto" w:fill="B4C6E7"/>
          </w:tcPr>
          <w:p w14:paraId="594E10BC" w14:textId="77777777" w:rsidR="00312C92" w:rsidRPr="00312C92" w:rsidRDefault="00312C92" w:rsidP="00312C92">
            <w:pPr>
              <w:spacing w:after="0"/>
              <w:rPr>
                <w:rFonts w:eastAsia="MS Mincho"/>
                <w:b/>
                <w:bCs/>
                <w:sz w:val="20"/>
                <w:szCs w:val="20"/>
                <w:lang w:val="es-CO"/>
              </w:rPr>
            </w:pPr>
            <w:r w:rsidRPr="00312C92">
              <w:rPr>
                <w:rFonts w:eastAsia="MS Mincho"/>
                <w:b/>
                <w:bCs/>
                <w:sz w:val="20"/>
                <w:szCs w:val="20"/>
                <w:lang w:val="es-CO"/>
              </w:rPr>
              <w:t>Tipo de Actividad</w:t>
            </w:r>
          </w:p>
        </w:tc>
        <w:tc>
          <w:tcPr>
            <w:tcW w:w="236" w:type="dxa"/>
            <w:tcBorders>
              <w:top w:val="nil"/>
              <w:left w:val="single" w:sz="4" w:space="0" w:color="0070C0"/>
              <w:bottom w:val="nil"/>
              <w:right w:val="single" w:sz="4" w:space="0" w:color="0070C0"/>
            </w:tcBorders>
            <w:shd w:val="clear" w:color="auto" w:fill="auto"/>
          </w:tcPr>
          <w:p w14:paraId="22E4DD2E" w14:textId="77777777" w:rsidR="00312C92" w:rsidRPr="00312C92" w:rsidRDefault="00312C92" w:rsidP="00312C92">
            <w:pPr>
              <w:spacing w:after="0"/>
              <w:rPr>
                <w:rFonts w:eastAsia="MS Mincho"/>
                <w:b/>
                <w:bCs/>
                <w:sz w:val="20"/>
                <w:szCs w:val="20"/>
                <w:lang w:val="es-CO"/>
              </w:rPr>
            </w:pPr>
          </w:p>
        </w:tc>
        <w:tc>
          <w:tcPr>
            <w:tcW w:w="2929" w:type="dxa"/>
            <w:gridSpan w:val="2"/>
            <w:tcBorders>
              <w:left w:val="single" w:sz="4" w:space="0" w:color="0070C0"/>
            </w:tcBorders>
            <w:shd w:val="clear" w:color="auto" w:fill="8EAADB"/>
          </w:tcPr>
          <w:p w14:paraId="4106023B" w14:textId="77777777" w:rsidR="00312C92" w:rsidRPr="00312C92" w:rsidRDefault="00312C92" w:rsidP="00312C92">
            <w:pPr>
              <w:spacing w:after="0"/>
              <w:rPr>
                <w:rFonts w:eastAsia="MS Mincho"/>
                <w:b/>
                <w:bCs/>
                <w:sz w:val="20"/>
                <w:szCs w:val="20"/>
                <w:lang w:val="es-CO"/>
              </w:rPr>
            </w:pPr>
            <w:r w:rsidRPr="00312C92">
              <w:rPr>
                <w:rFonts w:eastAsia="MS Mincho"/>
                <w:b/>
                <w:bCs/>
                <w:sz w:val="20"/>
                <w:szCs w:val="20"/>
                <w:lang w:val="es-CO"/>
              </w:rPr>
              <w:t>Tipo de Material</w:t>
            </w:r>
          </w:p>
        </w:tc>
      </w:tr>
      <w:tr w:rsidR="00312C92" w:rsidRPr="00312C92" w14:paraId="5A75C074" w14:textId="77777777" w:rsidTr="00E74992">
        <w:tc>
          <w:tcPr>
            <w:tcW w:w="2689" w:type="dxa"/>
            <w:tcBorders>
              <w:top w:val="single" w:sz="4" w:space="0" w:color="0070C0"/>
              <w:bottom w:val="single" w:sz="4" w:space="0" w:color="0070C0"/>
              <w:right w:val="single" w:sz="4" w:space="0" w:color="0070C0"/>
            </w:tcBorders>
          </w:tcPr>
          <w:p w14:paraId="24CF3559" w14:textId="4B58198D" w:rsidR="00312C92" w:rsidRPr="00312C92" w:rsidRDefault="00312C92" w:rsidP="00312C92">
            <w:pPr>
              <w:spacing w:after="0"/>
              <w:rPr>
                <w:rFonts w:eastAsia="MS Mincho"/>
                <w:sz w:val="20"/>
                <w:szCs w:val="20"/>
                <w:lang w:val="es-CO"/>
              </w:rPr>
            </w:pPr>
            <w:r w:rsidRPr="00312C92">
              <w:rPr>
                <w:rFonts w:eastAsia="MS Mincho"/>
                <w:sz w:val="20"/>
                <w:szCs w:val="20"/>
                <w:lang w:val="es-CO"/>
              </w:rPr>
              <w:t>1</w:t>
            </w:r>
            <w:r w:rsidR="00391B80">
              <w:rPr>
                <w:rFonts w:eastAsia="MS Mincho"/>
                <w:sz w:val="20"/>
                <w:szCs w:val="20"/>
                <w:lang w:val="es-CO"/>
              </w:rPr>
              <w:t>9</w:t>
            </w:r>
            <w:r w:rsidRPr="00312C92">
              <w:rPr>
                <w:rFonts w:eastAsia="MS Mincho"/>
                <w:sz w:val="20"/>
                <w:szCs w:val="20"/>
                <w:lang w:val="es-CO"/>
              </w:rPr>
              <w:t xml:space="preserve">: </w:t>
            </w:r>
            <w:r>
              <w:rPr>
                <w:rFonts w:eastAsia="MS Mincho"/>
                <w:sz w:val="20"/>
                <w:szCs w:val="20"/>
                <w:lang w:val="es-CO"/>
              </w:rPr>
              <w:t>B</w:t>
            </w:r>
            <w:r w:rsidRPr="00312C92">
              <w:rPr>
                <w:rFonts w:eastAsia="MS Mincho"/>
                <w:sz w:val="20"/>
                <w:szCs w:val="20"/>
                <w:lang w:val="es-CO"/>
              </w:rPr>
              <w:t>iológico</w:t>
            </w:r>
          </w:p>
        </w:tc>
        <w:tc>
          <w:tcPr>
            <w:tcW w:w="236" w:type="dxa"/>
            <w:tcBorders>
              <w:top w:val="nil"/>
              <w:left w:val="single" w:sz="4" w:space="0" w:color="0070C0"/>
              <w:bottom w:val="nil"/>
              <w:right w:val="single" w:sz="4" w:space="0" w:color="0070C0"/>
            </w:tcBorders>
          </w:tcPr>
          <w:p w14:paraId="3C3E4AF5" w14:textId="77777777" w:rsidR="00312C92" w:rsidRPr="00312C92" w:rsidRDefault="00312C92" w:rsidP="00312C92">
            <w:pPr>
              <w:spacing w:after="0"/>
              <w:rPr>
                <w:rFonts w:eastAsia="MS Mincho"/>
                <w:sz w:val="20"/>
                <w:szCs w:val="20"/>
                <w:lang w:val="es-CO"/>
              </w:rPr>
            </w:pPr>
          </w:p>
        </w:tc>
        <w:tc>
          <w:tcPr>
            <w:tcW w:w="3005" w:type="dxa"/>
            <w:tcBorders>
              <w:top w:val="single" w:sz="4" w:space="0" w:color="0070C0"/>
              <w:left w:val="single" w:sz="4" w:space="0" w:color="0070C0"/>
              <w:bottom w:val="single" w:sz="4" w:space="0" w:color="0070C0"/>
              <w:right w:val="single" w:sz="4" w:space="0" w:color="0070C0"/>
            </w:tcBorders>
          </w:tcPr>
          <w:p w14:paraId="3CCE789D"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 xml:space="preserve">C10: Rechazar </w:t>
            </w:r>
          </w:p>
        </w:tc>
        <w:tc>
          <w:tcPr>
            <w:tcW w:w="236" w:type="dxa"/>
            <w:tcBorders>
              <w:top w:val="nil"/>
              <w:left w:val="single" w:sz="4" w:space="0" w:color="0070C0"/>
              <w:bottom w:val="nil"/>
              <w:right w:val="single" w:sz="4" w:space="0" w:color="0070C0"/>
            </w:tcBorders>
            <w:shd w:val="clear" w:color="auto" w:fill="auto"/>
          </w:tcPr>
          <w:p w14:paraId="57F5F02E" w14:textId="77777777" w:rsidR="00312C92" w:rsidRPr="00312C92" w:rsidRDefault="00312C92" w:rsidP="00312C92">
            <w:pPr>
              <w:spacing w:after="0"/>
              <w:rPr>
                <w:rFonts w:eastAsia="MS Mincho"/>
                <w:sz w:val="20"/>
                <w:szCs w:val="20"/>
                <w:lang w:val="es-CO"/>
              </w:rPr>
            </w:pPr>
          </w:p>
        </w:tc>
        <w:tc>
          <w:tcPr>
            <w:tcW w:w="1199" w:type="dxa"/>
            <w:vMerge w:val="restart"/>
            <w:tcBorders>
              <w:top w:val="single" w:sz="4" w:space="0" w:color="0070C0"/>
              <w:left w:val="single" w:sz="4" w:space="0" w:color="0070C0"/>
            </w:tcBorders>
          </w:tcPr>
          <w:p w14:paraId="110C0A0D"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A. Plástico</w:t>
            </w:r>
          </w:p>
        </w:tc>
        <w:tc>
          <w:tcPr>
            <w:tcW w:w="1730" w:type="dxa"/>
            <w:tcBorders>
              <w:top w:val="single" w:sz="4" w:space="0" w:color="4472C4"/>
            </w:tcBorders>
          </w:tcPr>
          <w:p w14:paraId="15EA596F"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1A: PET</w:t>
            </w:r>
          </w:p>
        </w:tc>
      </w:tr>
      <w:tr w:rsidR="00312C92" w:rsidRPr="00312C92" w14:paraId="1AC058BD" w14:textId="77777777" w:rsidTr="00BD16EF">
        <w:tc>
          <w:tcPr>
            <w:tcW w:w="2689" w:type="dxa"/>
            <w:tcBorders>
              <w:bottom w:val="single" w:sz="4" w:space="0" w:color="0070C0"/>
              <w:right w:val="single" w:sz="4" w:space="0" w:color="0070C0"/>
            </w:tcBorders>
          </w:tcPr>
          <w:p w14:paraId="726506C4" w14:textId="30DCA178" w:rsidR="00312C92" w:rsidRPr="00312C92" w:rsidRDefault="00312C92" w:rsidP="00312C92">
            <w:pPr>
              <w:spacing w:after="0"/>
              <w:rPr>
                <w:rFonts w:eastAsia="MS Mincho"/>
                <w:sz w:val="20"/>
                <w:szCs w:val="20"/>
                <w:lang w:val="es-CO"/>
              </w:rPr>
            </w:pPr>
            <w:r w:rsidRPr="00312C92">
              <w:rPr>
                <w:rFonts w:eastAsia="MS Mincho"/>
                <w:sz w:val="20"/>
                <w:szCs w:val="20"/>
                <w:lang w:val="es-CO"/>
              </w:rPr>
              <w:t xml:space="preserve">20: </w:t>
            </w:r>
            <w:r>
              <w:rPr>
                <w:rFonts w:eastAsia="MS Mincho"/>
                <w:sz w:val="20"/>
                <w:szCs w:val="20"/>
                <w:lang w:val="es-CO"/>
              </w:rPr>
              <w:t>T</w:t>
            </w:r>
            <w:r w:rsidRPr="00312C92">
              <w:rPr>
                <w:rFonts w:eastAsia="MS Mincho"/>
                <w:sz w:val="20"/>
                <w:szCs w:val="20"/>
                <w:lang w:val="es-CO"/>
              </w:rPr>
              <w:t>ecnológico</w:t>
            </w:r>
          </w:p>
        </w:tc>
        <w:tc>
          <w:tcPr>
            <w:tcW w:w="236" w:type="dxa"/>
            <w:tcBorders>
              <w:top w:val="nil"/>
              <w:left w:val="single" w:sz="4" w:space="0" w:color="0070C0"/>
              <w:bottom w:val="nil"/>
              <w:right w:val="single" w:sz="4" w:space="0" w:color="0070C0"/>
            </w:tcBorders>
          </w:tcPr>
          <w:p w14:paraId="28C18B3C" w14:textId="77777777" w:rsidR="00312C92" w:rsidRPr="00312C92" w:rsidRDefault="00312C92" w:rsidP="00312C92">
            <w:pPr>
              <w:spacing w:after="0"/>
              <w:rPr>
                <w:rFonts w:eastAsia="MS Mincho"/>
                <w:sz w:val="20"/>
                <w:szCs w:val="20"/>
                <w:lang w:val="es-CO"/>
              </w:rPr>
            </w:pPr>
          </w:p>
        </w:tc>
        <w:tc>
          <w:tcPr>
            <w:tcW w:w="3005" w:type="dxa"/>
            <w:tcBorders>
              <w:left w:val="single" w:sz="4" w:space="0" w:color="0070C0"/>
              <w:right w:val="single" w:sz="4" w:space="0" w:color="0070C0"/>
            </w:tcBorders>
          </w:tcPr>
          <w:p w14:paraId="2407445B"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 xml:space="preserve">C11: Repensar </w:t>
            </w:r>
          </w:p>
        </w:tc>
        <w:tc>
          <w:tcPr>
            <w:tcW w:w="236" w:type="dxa"/>
            <w:tcBorders>
              <w:top w:val="nil"/>
              <w:left w:val="single" w:sz="4" w:space="0" w:color="0070C0"/>
              <w:bottom w:val="nil"/>
              <w:right w:val="single" w:sz="4" w:space="0" w:color="0070C0"/>
            </w:tcBorders>
            <w:shd w:val="clear" w:color="auto" w:fill="auto"/>
          </w:tcPr>
          <w:p w14:paraId="45D61C71" w14:textId="77777777" w:rsidR="00312C92" w:rsidRPr="00312C92" w:rsidRDefault="00312C92" w:rsidP="00312C92">
            <w:pPr>
              <w:spacing w:after="0"/>
              <w:rPr>
                <w:rFonts w:eastAsia="MS Mincho"/>
                <w:sz w:val="20"/>
                <w:szCs w:val="20"/>
                <w:lang w:val="es-CO"/>
              </w:rPr>
            </w:pPr>
          </w:p>
        </w:tc>
        <w:tc>
          <w:tcPr>
            <w:tcW w:w="1199" w:type="dxa"/>
            <w:vMerge/>
            <w:tcBorders>
              <w:left w:val="single" w:sz="4" w:space="0" w:color="0070C0"/>
            </w:tcBorders>
          </w:tcPr>
          <w:p w14:paraId="420DFC88" w14:textId="77777777" w:rsidR="00312C92" w:rsidRPr="00312C92" w:rsidRDefault="00312C92" w:rsidP="00312C92">
            <w:pPr>
              <w:spacing w:after="0"/>
              <w:rPr>
                <w:rFonts w:eastAsia="MS Mincho"/>
                <w:sz w:val="20"/>
                <w:szCs w:val="20"/>
                <w:lang w:val="es-CO"/>
              </w:rPr>
            </w:pPr>
          </w:p>
        </w:tc>
        <w:tc>
          <w:tcPr>
            <w:tcW w:w="1730" w:type="dxa"/>
          </w:tcPr>
          <w:p w14:paraId="2D9DD34F"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2A: HDPE</w:t>
            </w:r>
          </w:p>
        </w:tc>
      </w:tr>
      <w:tr w:rsidR="00312C92" w:rsidRPr="00312C92" w14:paraId="64FF0A55" w14:textId="77777777" w:rsidTr="00BD16EF">
        <w:trPr>
          <w:trHeight w:val="308"/>
        </w:trPr>
        <w:tc>
          <w:tcPr>
            <w:tcW w:w="2689" w:type="dxa"/>
            <w:vMerge w:val="restart"/>
            <w:tcBorders>
              <w:top w:val="single" w:sz="4" w:space="0" w:color="0070C0"/>
              <w:left w:val="nil"/>
              <w:bottom w:val="nil"/>
              <w:right w:val="nil"/>
            </w:tcBorders>
          </w:tcPr>
          <w:p w14:paraId="601918BC" w14:textId="77777777" w:rsidR="00312C92" w:rsidRPr="00312C92" w:rsidRDefault="00312C92" w:rsidP="00312C92">
            <w:pPr>
              <w:spacing w:after="0"/>
              <w:rPr>
                <w:rFonts w:eastAsia="MS Mincho"/>
                <w:sz w:val="20"/>
                <w:szCs w:val="20"/>
                <w:lang w:val="es-CO"/>
              </w:rPr>
            </w:pPr>
          </w:p>
        </w:tc>
        <w:tc>
          <w:tcPr>
            <w:tcW w:w="236" w:type="dxa"/>
            <w:tcBorders>
              <w:top w:val="nil"/>
              <w:left w:val="nil"/>
              <w:bottom w:val="nil"/>
              <w:right w:val="single" w:sz="4" w:space="0" w:color="0070C0"/>
            </w:tcBorders>
          </w:tcPr>
          <w:p w14:paraId="3DD6C87A" w14:textId="77777777" w:rsidR="00312C92" w:rsidRPr="00312C92" w:rsidRDefault="00312C92" w:rsidP="00312C92">
            <w:pPr>
              <w:spacing w:after="0"/>
              <w:ind w:left="-2"/>
              <w:rPr>
                <w:rFonts w:eastAsia="MS Mincho"/>
                <w:sz w:val="20"/>
                <w:szCs w:val="20"/>
                <w:lang w:val="es-CO"/>
              </w:rPr>
            </w:pPr>
          </w:p>
        </w:tc>
        <w:tc>
          <w:tcPr>
            <w:tcW w:w="3005" w:type="dxa"/>
            <w:tcBorders>
              <w:left w:val="single" w:sz="4" w:space="0" w:color="0070C0"/>
              <w:right w:val="single" w:sz="4" w:space="0" w:color="0070C0"/>
            </w:tcBorders>
          </w:tcPr>
          <w:p w14:paraId="73D5C489" w14:textId="77777777" w:rsidR="00312C92" w:rsidRPr="00312C92" w:rsidRDefault="00312C92" w:rsidP="00312C92">
            <w:pPr>
              <w:spacing w:after="0"/>
              <w:ind w:left="-2"/>
              <w:rPr>
                <w:rFonts w:eastAsia="MS Mincho"/>
                <w:sz w:val="20"/>
                <w:szCs w:val="20"/>
                <w:lang w:val="es-CO"/>
              </w:rPr>
            </w:pPr>
            <w:r w:rsidRPr="00312C92">
              <w:rPr>
                <w:rFonts w:eastAsia="MS Mincho"/>
                <w:sz w:val="20"/>
                <w:szCs w:val="20"/>
                <w:lang w:val="es-CO"/>
              </w:rPr>
              <w:t xml:space="preserve">C12: Reducir </w:t>
            </w:r>
          </w:p>
        </w:tc>
        <w:tc>
          <w:tcPr>
            <w:tcW w:w="236" w:type="dxa"/>
            <w:tcBorders>
              <w:top w:val="nil"/>
              <w:left w:val="single" w:sz="4" w:space="0" w:color="0070C0"/>
              <w:bottom w:val="nil"/>
              <w:right w:val="single" w:sz="4" w:space="0" w:color="0070C0"/>
            </w:tcBorders>
            <w:shd w:val="clear" w:color="auto" w:fill="auto"/>
          </w:tcPr>
          <w:p w14:paraId="6AE1C243" w14:textId="77777777" w:rsidR="00312C92" w:rsidRPr="00312C92" w:rsidRDefault="00312C92" w:rsidP="00312C92">
            <w:pPr>
              <w:spacing w:after="0"/>
              <w:rPr>
                <w:rFonts w:eastAsia="MS Mincho"/>
                <w:sz w:val="20"/>
                <w:szCs w:val="20"/>
                <w:lang w:val="es-CO"/>
              </w:rPr>
            </w:pPr>
          </w:p>
        </w:tc>
        <w:tc>
          <w:tcPr>
            <w:tcW w:w="1199" w:type="dxa"/>
            <w:vMerge/>
            <w:tcBorders>
              <w:left w:val="single" w:sz="4" w:space="0" w:color="0070C0"/>
            </w:tcBorders>
          </w:tcPr>
          <w:p w14:paraId="71E68656" w14:textId="77777777" w:rsidR="00312C92" w:rsidRPr="00312C92" w:rsidRDefault="00312C92" w:rsidP="00312C92">
            <w:pPr>
              <w:spacing w:after="0"/>
              <w:rPr>
                <w:rFonts w:eastAsia="MS Mincho"/>
                <w:sz w:val="20"/>
                <w:szCs w:val="20"/>
                <w:lang w:val="es-CO"/>
              </w:rPr>
            </w:pPr>
          </w:p>
        </w:tc>
        <w:tc>
          <w:tcPr>
            <w:tcW w:w="1730" w:type="dxa"/>
          </w:tcPr>
          <w:p w14:paraId="33BC9724"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3A: PVC</w:t>
            </w:r>
          </w:p>
        </w:tc>
      </w:tr>
      <w:tr w:rsidR="00312C92" w:rsidRPr="00312C92" w14:paraId="77A052AD" w14:textId="77777777" w:rsidTr="00BD16EF">
        <w:tc>
          <w:tcPr>
            <w:tcW w:w="2689" w:type="dxa"/>
            <w:vMerge/>
            <w:tcBorders>
              <w:top w:val="nil"/>
              <w:left w:val="nil"/>
              <w:bottom w:val="nil"/>
              <w:right w:val="nil"/>
            </w:tcBorders>
          </w:tcPr>
          <w:p w14:paraId="273C38F2" w14:textId="77777777" w:rsidR="00312C92" w:rsidRPr="00312C92" w:rsidRDefault="00312C92" w:rsidP="00312C92">
            <w:pPr>
              <w:spacing w:after="0"/>
              <w:rPr>
                <w:rFonts w:eastAsia="MS Mincho"/>
                <w:sz w:val="20"/>
                <w:szCs w:val="20"/>
                <w:lang w:val="es-CO"/>
              </w:rPr>
            </w:pPr>
          </w:p>
        </w:tc>
        <w:tc>
          <w:tcPr>
            <w:tcW w:w="236" w:type="dxa"/>
            <w:tcBorders>
              <w:top w:val="nil"/>
              <w:left w:val="nil"/>
              <w:bottom w:val="nil"/>
              <w:right w:val="single" w:sz="4" w:space="0" w:color="0070C0"/>
            </w:tcBorders>
          </w:tcPr>
          <w:p w14:paraId="4C615C21" w14:textId="77777777" w:rsidR="00312C92" w:rsidRPr="00312C92" w:rsidRDefault="00312C92" w:rsidP="00312C92">
            <w:pPr>
              <w:spacing w:after="0"/>
              <w:ind w:left="-2"/>
              <w:rPr>
                <w:rFonts w:eastAsia="MS Mincho"/>
                <w:sz w:val="20"/>
                <w:szCs w:val="20"/>
                <w:lang w:val="es-CO"/>
              </w:rPr>
            </w:pPr>
          </w:p>
        </w:tc>
        <w:tc>
          <w:tcPr>
            <w:tcW w:w="3005" w:type="dxa"/>
            <w:tcBorders>
              <w:left w:val="single" w:sz="4" w:space="0" w:color="0070C0"/>
              <w:right w:val="single" w:sz="4" w:space="0" w:color="0070C0"/>
            </w:tcBorders>
          </w:tcPr>
          <w:p w14:paraId="4E182B04" w14:textId="77777777" w:rsidR="00312C92" w:rsidRPr="00312C92" w:rsidRDefault="00312C92" w:rsidP="00312C92">
            <w:pPr>
              <w:spacing w:after="0"/>
              <w:ind w:left="-2"/>
              <w:rPr>
                <w:rFonts w:eastAsia="MS Mincho"/>
                <w:sz w:val="20"/>
                <w:szCs w:val="20"/>
                <w:lang w:val="es-CO"/>
              </w:rPr>
            </w:pPr>
            <w:r w:rsidRPr="00312C92">
              <w:rPr>
                <w:rFonts w:eastAsia="MS Mincho"/>
                <w:sz w:val="20"/>
                <w:szCs w:val="20"/>
                <w:lang w:val="es-CO"/>
              </w:rPr>
              <w:t>C20: Reutilizar/reusar</w:t>
            </w:r>
          </w:p>
        </w:tc>
        <w:tc>
          <w:tcPr>
            <w:tcW w:w="236" w:type="dxa"/>
            <w:tcBorders>
              <w:top w:val="nil"/>
              <w:left w:val="single" w:sz="4" w:space="0" w:color="0070C0"/>
              <w:bottom w:val="nil"/>
              <w:right w:val="single" w:sz="4" w:space="0" w:color="0070C0"/>
            </w:tcBorders>
            <w:shd w:val="clear" w:color="auto" w:fill="auto"/>
          </w:tcPr>
          <w:p w14:paraId="103707CE" w14:textId="77777777" w:rsidR="00312C92" w:rsidRPr="00312C92" w:rsidRDefault="00312C92" w:rsidP="00312C92">
            <w:pPr>
              <w:spacing w:after="0"/>
              <w:rPr>
                <w:rFonts w:eastAsia="MS Mincho"/>
                <w:sz w:val="20"/>
                <w:szCs w:val="20"/>
                <w:lang w:val="es-CO"/>
              </w:rPr>
            </w:pPr>
          </w:p>
        </w:tc>
        <w:tc>
          <w:tcPr>
            <w:tcW w:w="1199" w:type="dxa"/>
            <w:vMerge/>
            <w:tcBorders>
              <w:left w:val="single" w:sz="4" w:space="0" w:color="0070C0"/>
            </w:tcBorders>
          </w:tcPr>
          <w:p w14:paraId="2A332B06" w14:textId="77777777" w:rsidR="00312C92" w:rsidRPr="00312C92" w:rsidRDefault="00312C92" w:rsidP="00312C92">
            <w:pPr>
              <w:spacing w:after="0"/>
              <w:rPr>
                <w:rFonts w:eastAsia="MS Mincho"/>
                <w:sz w:val="20"/>
                <w:szCs w:val="20"/>
                <w:lang w:val="es-CO"/>
              </w:rPr>
            </w:pPr>
          </w:p>
        </w:tc>
        <w:tc>
          <w:tcPr>
            <w:tcW w:w="1730" w:type="dxa"/>
          </w:tcPr>
          <w:p w14:paraId="08066012"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4A: LDPE</w:t>
            </w:r>
          </w:p>
        </w:tc>
      </w:tr>
      <w:tr w:rsidR="00312C92" w:rsidRPr="00312C92" w14:paraId="09B6FC8A" w14:textId="77777777" w:rsidTr="00BD16EF">
        <w:tc>
          <w:tcPr>
            <w:tcW w:w="2689" w:type="dxa"/>
            <w:vMerge/>
            <w:tcBorders>
              <w:top w:val="nil"/>
              <w:left w:val="nil"/>
              <w:bottom w:val="nil"/>
              <w:right w:val="nil"/>
            </w:tcBorders>
          </w:tcPr>
          <w:p w14:paraId="5C90A344" w14:textId="77777777" w:rsidR="00312C92" w:rsidRPr="00312C92" w:rsidRDefault="00312C92" w:rsidP="00312C92">
            <w:pPr>
              <w:spacing w:after="0"/>
              <w:rPr>
                <w:rFonts w:eastAsia="MS Mincho"/>
                <w:sz w:val="20"/>
                <w:szCs w:val="20"/>
                <w:lang w:val="es-CO"/>
              </w:rPr>
            </w:pPr>
          </w:p>
        </w:tc>
        <w:tc>
          <w:tcPr>
            <w:tcW w:w="236" w:type="dxa"/>
            <w:tcBorders>
              <w:top w:val="nil"/>
              <w:left w:val="nil"/>
              <w:bottom w:val="nil"/>
              <w:right w:val="single" w:sz="4" w:space="0" w:color="0070C0"/>
            </w:tcBorders>
          </w:tcPr>
          <w:p w14:paraId="33D4619D" w14:textId="77777777" w:rsidR="00312C92" w:rsidRPr="00312C92" w:rsidRDefault="00312C92" w:rsidP="00312C92">
            <w:pPr>
              <w:spacing w:after="0"/>
              <w:ind w:left="-2"/>
              <w:rPr>
                <w:rFonts w:eastAsia="MS Mincho"/>
                <w:sz w:val="20"/>
                <w:szCs w:val="20"/>
                <w:lang w:val="es-CO"/>
              </w:rPr>
            </w:pPr>
          </w:p>
        </w:tc>
        <w:tc>
          <w:tcPr>
            <w:tcW w:w="3005" w:type="dxa"/>
            <w:tcBorders>
              <w:left w:val="single" w:sz="4" w:space="0" w:color="0070C0"/>
              <w:right w:val="single" w:sz="4" w:space="0" w:color="0070C0"/>
            </w:tcBorders>
          </w:tcPr>
          <w:p w14:paraId="75B18BD0" w14:textId="77777777" w:rsidR="00312C92" w:rsidRPr="00312C92" w:rsidRDefault="00312C92" w:rsidP="00312C92">
            <w:pPr>
              <w:spacing w:after="0"/>
              <w:ind w:left="-2"/>
              <w:rPr>
                <w:rFonts w:eastAsia="MS Mincho"/>
                <w:sz w:val="20"/>
                <w:szCs w:val="20"/>
                <w:lang w:val="es-CO"/>
              </w:rPr>
            </w:pPr>
            <w:r w:rsidRPr="00312C92">
              <w:rPr>
                <w:rFonts w:eastAsia="MS Mincho"/>
                <w:sz w:val="20"/>
                <w:szCs w:val="20"/>
                <w:lang w:val="es-CO"/>
              </w:rPr>
              <w:t>C21: Reparar</w:t>
            </w:r>
          </w:p>
        </w:tc>
        <w:tc>
          <w:tcPr>
            <w:tcW w:w="236" w:type="dxa"/>
            <w:tcBorders>
              <w:top w:val="nil"/>
              <w:left w:val="single" w:sz="4" w:space="0" w:color="0070C0"/>
              <w:bottom w:val="nil"/>
              <w:right w:val="single" w:sz="4" w:space="0" w:color="0070C0"/>
            </w:tcBorders>
            <w:shd w:val="clear" w:color="auto" w:fill="auto"/>
          </w:tcPr>
          <w:p w14:paraId="374DAB37" w14:textId="77777777" w:rsidR="00312C92" w:rsidRPr="00312C92" w:rsidRDefault="00312C92" w:rsidP="00312C92">
            <w:pPr>
              <w:spacing w:after="0"/>
              <w:rPr>
                <w:rFonts w:eastAsia="MS Mincho"/>
                <w:sz w:val="20"/>
                <w:szCs w:val="20"/>
                <w:lang w:val="es-CO"/>
              </w:rPr>
            </w:pPr>
          </w:p>
        </w:tc>
        <w:tc>
          <w:tcPr>
            <w:tcW w:w="1199" w:type="dxa"/>
            <w:vMerge/>
            <w:tcBorders>
              <w:left w:val="single" w:sz="4" w:space="0" w:color="0070C0"/>
            </w:tcBorders>
          </w:tcPr>
          <w:p w14:paraId="39AE322D" w14:textId="77777777" w:rsidR="00312C92" w:rsidRPr="00312C92" w:rsidRDefault="00312C92" w:rsidP="00312C92">
            <w:pPr>
              <w:spacing w:after="0"/>
              <w:rPr>
                <w:rFonts w:eastAsia="MS Mincho"/>
                <w:sz w:val="20"/>
                <w:szCs w:val="20"/>
                <w:lang w:val="es-CO"/>
              </w:rPr>
            </w:pPr>
          </w:p>
        </w:tc>
        <w:tc>
          <w:tcPr>
            <w:tcW w:w="1730" w:type="dxa"/>
          </w:tcPr>
          <w:p w14:paraId="6AC7AFFA"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5A: PP</w:t>
            </w:r>
          </w:p>
        </w:tc>
      </w:tr>
      <w:tr w:rsidR="00312C92" w:rsidRPr="00312C92" w14:paraId="4F1B03E5" w14:textId="77777777" w:rsidTr="00BD16EF">
        <w:trPr>
          <w:trHeight w:val="290"/>
        </w:trPr>
        <w:tc>
          <w:tcPr>
            <w:tcW w:w="2689" w:type="dxa"/>
            <w:vMerge/>
            <w:tcBorders>
              <w:top w:val="nil"/>
              <w:left w:val="nil"/>
              <w:bottom w:val="nil"/>
              <w:right w:val="nil"/>
            </w:tcBorders>
          </w:tcPr>
          <w:p w14:paraId="4C02F134" w14:textId="77777777" w:rsidR="00312C92" w:rsidRPr="00312C92" w:rsidRDefault="00312C92" w:rsidP="00312C92">
            <w:pPr>
              <w:spacing w:after="0"/>
              <w:rPr>
                <w:rFonts w:eastAsia="MS Mincho"/>
                <w:sz w:val="20"/>
                <w:szCs w:val="20"/>
                <w:lang w:val="es-CO"/>
              </w:rPr>
            </w:pPr>
          </w:p>
        </w:tc>
        <w:tc>
          <w:tcPr>
            <w:tcW w:w="236" w:type="dxa"/>
            <w:tcBorders>
              <w:top w:val="nil"/>
              <w:left w:val="nil"/>
              <w:bottom w:val="nil"/>
              <w:right w:val="single" w:sz="4" w:space="0" w:color="0070C0"/>
            </w:tcBorders>
          </w:tcPr>
          <w:p w14:paraId="27EC4523" w14:textId="77777777" w:rsidR="00312C92" w:rsidRPr="00312C92" w:rsidRDefault="00312C92" w:rsidP="00312C92">
            <w:pPr>
              <w:spacing w:after="0"/>
              <w:rPr>
                <w:rFonts w:eastAsia="MS Mincho"/>
                <w:sz w:val="20"/>
                <w:szCs w:val="20"/>
                <w:lang w:val="es-CO"/>
              </w:rPr>
            </w:pPr>
          </w:p>
        </w:tc>
        <w:tc>
          <w:tcPr>
            <w:tcW w:w="3005" w:type="dxa"/>
            <w:tcBorders>
              <w:left w:val="single" w:sz="4" w:space="0" w:color="0070C0"/>
              <w:bottom w:val="single" w:sz="4" w:space="0" w:color="0070C0"/>
              <w:right w:val="single" w:sz="4" w:space="0" w:color="0070C0"/>
            </w:tcBorders>
          </w:tcPr>
          <w:p w14:paraId="2E25231D"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C22: Restaurar</w:t>
            </w:r>
          </w:p>
        </w:tc>
        <w:tc>
          <w:tcPr>
            <w:tcW w:w="236" w:type="dxa"/>
            <w:tcBorders>
              <w:top w:val="nil"/>
              <w:left w:val="single" w:sz="4" w:space="0" w:color="0070C0"/>
              <w:bottom w:val="nil"/>
              <w:right w:val="single" w:sz="4" w:space="0" w:color="0070C0"/>
            </w:tcBorders>
            <w:shd w:val="clear" w:color="auto" w:fill="auto"/>
          </w:tcPr>
          <w:p w14:paraId="61C0C961" w14:textId="77777777" w:rsidR="00312C92" w:rsidRPr="00312C92" w:rsidRDefault="00312C92" w:rsidP="00312C92">
            <w:pPr>
              <w:spacing w:after="0"/>
              <w:rPr>
                <w:rFonts w:eastAsia="MS Mincho"/>
                <w:sz w:val="20"/>
                <w:szCs w:val="20"/>
                <w:lang w:val="es-CO"/>
              </w:rPr>
            </w:pPr>
          </w:p>
        </w:tc>
        <w:tc>
          <w:tcPr>
            <w:tcW w:w="1199" w:type="dxa"/>
            <w:vMerge/>
            <w:tcBorders>
              <w:left w:val="single" w:sz="4" w:space="0" w:color="0070C0"/>
            </w:tcBorders>
          </w:tcPr>
          <w:p w14:paraId="3BFA70C5" w14:textId="77777777" w:rsidR="00312C92" w:rsidRPr="00312C92" w:rsidRDefault="00312C92" w:rsidP="00312C92">
            <w:pPr>
              <w:spacing w:after="0"/>
              <w:rPr>
                <w:rFonts w:eastAsia="MS Mincho"/>
                <w:sz w:val="20"/>
                <w:szCs w:val="20"/>
                <w:lang w:val="es-CO"/>
              </w:rPr>
            </w:pPr>
          </w:p>
        </w:tc>
        <w:tc>
          <w:tcPr>
            <w:tcW w:w="1730" w:type="dxa"/>
          </w:tcPr>
          <w:p w14:paraId="11C509F0"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6A: PS</w:t>
            </w:r>
          </w:p>
        </w:tc>
      </w:tr>
      <w:tr w:rsidR="00312C92" w:rsidRPr="00312C92" w14:paraId="60A3AD96" w14:textId="77777777" w:rsidTr="00E74992">
        <w:trPr>
          <w:trHeight w:val="290"/>
        </w:trPr>
        <w:tc>
          <w:tcPr>
            <w:tcW w:w="2689" w:type="dxa"/>
            <w:vMerge/>
            <w:tcBorders>
              <w:top w:val="nil"/>
              <w:left w:val="nil"/>
              <w:bottom w:val="nil"/>
              <w:right w:val="nil"/>
            </w:tcBorders>
          </w:tcPr>
          <w:p w14:paraId="5A713B83" w14:textId="77777777" w:rsidR="00312C92" w:rsidRPr="00312C92" w:rsidRDefault="00312C92" w:rsidP="00312C92">
            <w:pPr>
              <w:spacing w:after="0"/>
              <w:rPr>
                <w:rFonts w:eastAsia="MS Mincho"/>
                <w:sz w:val="20"/>
                <w:szCs w:val="20"/>
                <w:lang w:val="es-CO"/>
              </w:rPr>
            </w:pPr>
          </w:p>
        </w:tc>
        <w:tc>
          <w:tcPr>
            <w:tcW w:w="236" w:type="dxa"/>
            <w:tcBorders>
              <w:top w:val="nil"/>
              <w:left w:val="nil"/>
              <w:bottom w:val="nil"/>
              <w:right w:val="single" w:sz="4" w:space="0" w:color="0070C0"/>
            </w:tcBorders>
          </w:tcPr>
          <w:p w14:paraId="4504E9D4" w14:textId="77777777" w:rsidR="00312C92" w:rsidRPr="00312C92" w:rsidRDefault="00312C92" w:rsidP="00312C92">
            <w:pPr>
              <w:spacing w:after="0"/>
              <w:rPr>
                <w:rFonts w:eastAsia="MS Mincho"/>
                <w:sz w:val="20"/>
                <w:szCs w:val="20"/>
                <w:lang w:val="es-CO"/>
              </w:rPr>
            </w:pPr>
          </w:p>
        </w:tc>
        <w:tc>
          <w:tcPr>
            <w:tcW w:w="3005" w:type="dxa"/>
            <w:tcBorders>
              <w:left w:val="single" w:sz="4" w:space="0" w:color="0070C0"/>
              <w:bottom w:val="single" w:sz="4" w:space="0" w:color="0070C0"/>
              <w:right w:val="single" w:sz="4" w:space="0" w:color="0070C0"/>
            </w:tcBorders>
          </w:tcPr>
          <w:p w14:paraId="688B50AA"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 xml:space="preserve">C23: Remanufacturar </w:t>
            </w:r>
          </w:p>
        </w:tc>
        <w:tc>
          <w:tcPr>
            <w:tcW w:w="236" w:type="dxa"/>
            <w:tcBorders>
              <w:top w:val="nil"/>
              <w:left w:val="single" w:sz="4" w:space="0" w:color="0070C0"/>
              <w:bottom w:val="nil"/>
              <w:right w:val="single" w:sz="4" w:space="0" w:color="0070C0"/>
            </w:tcBorders>
            <w:shd w:val="clear" w:color="auto" w:fill="auto"/>
          </w:tcPr>
          <w:p w14:paraId="43A2841E" w14:textId="77777777" w:rsidR="00312C92" w:rsidRPr="00312C92" w:rsidRDefault="00312C92" w:rsidP="00312C92">
            <w:pPr>
              <w:spacing w:after="0"/>
              <w:rPr>
                <w:rFonts w:eastAsia="MS Mincho"/>
                <w:sz w:val="20"/>
                <w:szCs w:val="20"/>
                <w:lang w:val="es-CO"/>
              </w:rPr>
            </w:pPr>
          </w:p>
        </w:tc>
        <w:tc>
          <w:tcPr>
            <w:tcW w:w="1199" w:type="dxa"/>
            <w:vMerge/>
            <w:tcBorders>
              <w:left w:val="single" w:sz="4" w:space="0" w:color="0070C0"/>
              <w:bottom w:val="single" w:sz="4" w:space="0" w:color="0070C0"/>
            </w:tcBorders>
          </w:tcPr>
          <w:p w14:paraId="4CB33E20" w14:textId="77777777" w:rsidR="00312C92" w:rsidRPr="00312C92" w:rsidRDefault="00312C92" w:rsidP="00312C92">
            <w:pPr>
              <w:spacing w:after="0"/>
              <w:rPr>
                <w:rFonts w:eastAsia="MS Mincho"/>
                <w:sz w:val="20"/>
                <w:szCs w:val="20"/>
                <w:lang w:val="es-CO"/>
              </w:rPr>
            </w:pPr>
          </w:p>
        </w:tc>
        <w:tc>
          <w:tcPr>
            <w:tcW w:w="1730" w:type="dxa"/>
            <w:tcBorders>
              <w:bottom w:val="single" w:sz="4" w:space="0" w:color="4472C4"/>
            </w:tcBorders>
          </w:tcPr>
          <w:p w14:paraId="1363398E"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7A: OTROS</w:t>
            </w:r>
          </w:p>
        </w:tc>
      </w:tr>
      <w:tr w:rsidR="00312C92" w:rsidRPr="00312C92" w14:paraId="59C8449D" w14:textId="77777777" w:rsidTr="00E74992">
        <w:trPr>
          <w:trHeight w:val="290"/>
        </w:trPr>
        <w:tc>
          <w:tcPr>
            <w:tcW w:w="2689" w:type="dxa"/>
            <w:vMerge/>
            <w:tcBorders>
              <w:top w:val="nil"/>
              <w:left w:val="nil"/>
              <w:bottom w:val="nil"/>
              <w:right w:val="nil"/>
            </w:tcBorders>
          </w:tcPr>
          <w:p w14:paraId="02474BC2" w14:textId="77777777" w:rsidR="00312C92" w:rsidRPr="00312C92" w:rsidRDefault="00312C92" w:rsidP="00312C92">
            <w:pPr>
              <w:spacing w:after="0"/>
              <w:rPr>
                <w:rFonts w:eastAsia="MS Mincho"/>
                <w:sz w:val="20"/>
                <w:szCs w:val="20"/>
                <w:lang w:val="es-CO"/>
              </w:rPr>
            </w:pPr>
          </w:p>
        </w:tc>
        <w:tc>
          <w:tcPr>
            <w:tcW w:w="236" w:type="dxa"/>
            <w:tcBorders>
              <w:top w:val="nil"/>
              <w:left w:val="nil"/>
              <w:bottom w:val="nil"/>
              <w:right w:val="single" w:sz="4" w:space="0" w:color="0070C0"/>
            </w:tcBorders>
          </w:tcPr>
          <w:p w14:paraId="0431F30C" w14:textId="77777777" w:rsidR="00312C92" w:rsidRPr="00312C92" w:rsidRDefault="00312C92" w:rsidP="00312C92">
            <w:pPr>
              <w:spacing w:after="0"/>
              <w:rPr>
                <w:rFonts w:eastAsia="MS Mincho"/>
                <w:sz w:val="20"/>
                <w:szCs w:val="20"/>
                <w:lang w:val="es-CO"/>
              </w:rPr>
            </w:pPr>
          </w:p>
        </w:tc>
        <w:tc>
          <w:tcPr>
            <w:tcW w:w="3005" w:type="dxa"/>
            <w:tcBorders>
              <w:left w:val="single" w:sz="4" w:space="0" w:color="0070C0"/>
              <w:bottom w:val="single" w:sz="4" w:space="0" w:color="0070C0"/>
              <w:right w:val="single" w:sz="4" w:space="0" w:color="0070C0"/>
            </w:tcBorders>
          </w:tcPr>
          <w:p w14:paraId="0B45D53A"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 xml:space="preserve">C24: Recuperar </w:t>
            </w:r>
          </w:p>
        </w:tc>
        <w:tc>
          <w:tcPr>
            <w:tcW w:w="236" w:type="dxa"/>
            <w:tcBorders>
              <w:top w:val="nil"/>
              <w:left w:val="single" w:sz="4" w:space="0" w:color="0070C0"/>
              <w:bottom w:val="nil"/>
              <w:right w:val="nil"/>
            </w:tcBorders>
            <w:shd w:val="clear" w:color="auto" w:fill="auto"/>
          </w:tcPr>
          <w:p w14:paraId="1111CF95" w14:textId="77777777" w:rsidR="00312C92" w:rsidRPr="00312C92" w:rsidRDefault="00312C92" w:rsidP="00312C92">
            <w:pPr>
              <w:spacing w:after="0"/>
              <w:rPr>
                <w:rFonts w:eastAsia="MS Mincho"/>
                <w:sz w:val="20"/>
                <w:szCs w:val="20"/>
                <w:lang w:val="es-CO"/>
              </w:rPr>
            </w:pPr>
          </w:p>
        </w:tc>
        <w:tc>
          <w:tcPr>
            <w:tcW w:w="1199" w:type="dxa"/>
            <w:tcBorders>
              <w:top w:val="single" w:sz="4" w:space="0" w:color="0070C0"/>
              <w:left w:val="nil"/>
              <w:bottom w:val="nil"/>
              <w:right w:val="nil"/>
            </w:tcBorders>
          </w:tcPr>
          <w:p w14:paraId="73553037" w14:textId="77777777" w:rsidR="00312C92" w:rsidRPr="00312C92" w:rsidRDefault="00312C92" w:rsidP="00312C92">
            <w:pPr>
              <w:spacing w:after="0"/>
              <w:rPr>
                <w:rFonts w:eastAsia="MS Mincho"/>
                <w:sz w:val="20"/>
                <w:szCs w:val="20"/>
                <w:lang w:val="es-CO"/>
              </w:rPr>
            </w:pPr>
          </w:p>
        </w:tc>
        <w:tc>
          <w:tcPr>
            <w:tcW w:w="1730" w:type="dxa"/>
            <w:tcBorders>
              <w:top w:val="single" w:sz="4" w:space="0" w:color="4472C4"/>
              <w:left w:val="nil"/>
              <w:bottom w:val="nil"/>
              <w:right w:val="nil"/>
            </w:tcBorders>
          </w:tcPr>
          <w:p w14:paraId="2627A3EB" w14:textId="77777777" w:rsidR="00312C92" w:rsidRPr="00312C92" w:rsidRDefault="00312C92" w:rsidP="00312C92">
            <w:pPr>
              <w:spacing w:after="0"/>
              <w:rPr>
                <w:rFonts w:eastAsia="MS Mincho"/>
                <w:sz w:val="20"/>
                <w:szCs w:val="20"/>
                <w:lang w:val="es-CO"/>
              </w:rPr>
            </w:pPr>
          </w:p>
        </w:tc>
      </w:tr>
      <w:tr w:rsidR="00312C92" w:rsidRPr="00312C92" w14:paraId="2BECC8DC" w14:textId="77777777" w:rsidTr="00BD16EF">
        <w:trPr>
          <w:trHeight w:val="290"/>
        </w:trPr>
        <w:tc>
          <w:tcPr>
            <w:tcW w:w="2689" w:type="dxa"/>
            <w:vMerge/>
            <w:tcBorders>
              <w:top w:val="nil"/>
              <w:left w:val="nil"/>
              <w:bottom w:val="nil"/>
              <w:right w:val="nil"/>
            </w:tcBorders>
          </w:tcPr>
          <w:p w14:paraId="72FD177E" w14:textId="77777777" w:rsidR="00312C92" w:rsidRPr="00312C92" w:rsidRDefault="00312C92" w:rsidP="00312C92">
            <w:pPr>
              <w:spacing w:after="0"/>
              <w:rPr>
                <w:rFonts w:eastAsia="MS Mincho"/>
                <w:sz w:val="20"/>
                <w:szCs w:val="20"/>
                <w:lang w:val="es-CO"/>
              </w:rPr>
            </w:pPr>
          </w:p>
        </w:tc>
        <w:tc>
          <w:tcPr>
            <w:tcW w:w="236" w:type="dxa"/>
            <w:tcBorders>
              <w:top w:val="nil"/>
              <w:left w:val="nil"/>
              <w:bottom w:val="nil"/>
              <w:right w:val="single" w:sz="4" w:space="0" w:color="0070C0"/>
            </w:tcBorders>
          </w:tcPr>
          <w:p w14:paraId="727B4285" w14:textId="77777777" w:rsidR="00312C92" w:rsidRPr="00312C92" w:rsidRDefault="00312C92" w:rsidP="00312C92">
            <w:pPr>
              <w:spacing w:after="0"/>
              <w:rPr>
                <w:rFonts w:eastAsia="MS Mincho"/>
                <w:sz w:val="20"/>
                <w:szCs w:val="20"/>
                <w:lang w:val="es-CO"/>
              </w:rPr>
            </w:pPr>
          </w:p>
        </w:tc>
        <w:tc>
          <w:tcPr>
            <w:tcW w:w="3005" w:type="dxa"/>
            <w:tcBorders>
              <w:left w:val="single" w:sz="4" w:space="0" w:color="0070C0"/>
              <w:bottom w:val="single" w:sz="4" w:space="0" w:color="0070C0"/>
              <w:right w:val="single" w:sz="4" w:space="0" w:color="0070C0"/>
            </w:tcBorders>
          </w:tcPr>
          <w:p w14:paraId="7DB3CAFE" w14:textId="77777777" w:rsidR="00312C92" w:rsidRPr="00312C92" w:rsidRDefault="00312C92" w:rsidP="00312C92">
            <w:pPr>
              <w:spacing w:after="0"/>
              <w:rPr>
                <w:rFonts w:eastAsia="MS Mincho"/>
                <w:sz w:val="20"/>
                <w:szCs w:val="20"/>
                <w:lang w:val="es-CO"/>
              </w:rPr>
            </w:pPr>
            <w:r w:rsidRPr="00312C92">
              <w:rPr>
                <w:rFonts w:eastAsia="MS Mincho"/>
                <w:sz w:val="20"/>
                <w:szCs w:val="20"/>
                <w:lang w:val="es-CO"/>
              </w:rPr>
              <w:t xml:space="preserve">C25: Reciclar </w:t>
            </w:r>
          </w:p>
        </w:tc>
        <w:tc>
          <w:tcPr>
            <w:tcW w:w="236" w:type="dxa"/>
            <w:tcBorders>
              <w:top w:val="nil"/>
              <w:left w:val="single" w:sz="4" w:space="0" w:color="0070C0"/>
              <w:bottom w:val="nil"/>
              <w:right w:val="nil"/>
            </w:tcBorders>
            <w:shd w:val="clear" w:color="auto" w:fill="auto"/>
          </w:tcPr>
          <w:p w14:paraId="757F7B04" w14:textId="77777777" w:rsidR="00312C92" w:rsidRPr="00312C92" w:rsidRDefault="00312C92" w:rsidP="00312C92">
            <w:pPr>
              <w:spacing w:after="0"/>
              <w:rPr>
                <w:rFonts w:eastAsia="MS Mincho"/>
                <w:sz w:val="20"/>
                <w:szCs w:val="20"/>
                <w:lang w:val="es-CO"/>
              </w:rPr>
            </w:pPr>
          </w:p>
        </w:tc>
        <w:tc>
          <w:tcPr>
            <w:tcW w:w="1199" w:type="dxa"/>
            <w:tcBorders>
              <w:top w:val="nil"/>
              <w:left w:val="nil"/>
              <w:bottom w:val="nil"/>
              <w:right w:val="nil"/>
            </w:tcBorders>
          </w:tcPr>
          <w:p w14:paraId="369F3553" w14:textId="77777777" w:rsidR="00312C92" w:rsidRPr="00312C92" w:rsidRDefault="00312C92" w:rsidP="00312C92">
            <w:pPr>
              <w:spacing w:after="0"/>
              <w:rPr>
                <w:rFonts w:eastAsia="MS Mincho"/>
                <w:sz w:val="20"/>
                <w:szCs w:val="20"/>
                <w:lang w:val="es-CO"/>
              </w:rPr>
            </w:pPr>
          </w:p>
        </w:tc>
        <w:tc>
          <w:tcPr>
            <w:tcW w:w="1730" w:type="dxa"/>
            <w:tcBorders>
              <w:top w:val="nil"/>
              <w:left w:val="nil"/>
              <w:bottom w:val="nil"/>
              <w:right w:val="nil"/>
            </w:tcBorders>
          </w:tcPr>
          <w:p w14:paraId="14CD8826" w14:textId="77777777" w:rsidR="00312C92" w:rsidRPr="00312C92" w:rsidRDefault="00312C92" w:rsidP="00312C92">
            <w:pPr>
              <w:spacing w:after="0"/>
              <w:rPr>
                <w:rFonts w:eastAsia="MS Mincho"/>
                <w:sz w:val="20"/>
                <w:szCs w:val="20"/>
                <w:lang w:val="es-CO"/>
              </w:rPr>
            </w:pPr>
          </w:p>
        </w:tc>
      </w:tr>
    </w:tbl>
    <w:p w14:paraId="566D4960" w14:textId="089852F7" w:rsidR="0027453B" w:rsidRDefault="0027453B" w:rsidP="00575BF7">
      <w:pPr>
        <w:rPr>
          <w:color w:val="CC3668"/>
          <w:lang w:eastAsia="ja-JP"/>
        </w:rPr>
      </w:pPr>
    </w:p>
    <w:p w14:paraId="366A6752" w14:textId="036FD44E" w:rsidR="00575BF7" w:rsidRDefault="00575BF7" w:rsidP="00575BF7">
      <w:pPr>
        <w:pStyle w:val="Tit03espanol"/>
        <w:numPr>
          <w:ilvl w:val="2"/>
          <w:numId w:val="5"/>
        </w:numPr>
      </w:pPr>
      <w:bookmarkStart w:id="95" w:name="_Toc80091430"/>
      <w:bookmarkStart w:id="96" w:name="_Toc80091525"/>
      <w:bookmarkStart w:id="97" w:name="_Toc80091896"/>
      <w:bookmarkStart w:id="98" w:name="_Toc80092233"/>
      <w:bookmarkStart w:id="99" w:name="_Toc109897801"/>
      <w:bookmarkStart w:id="100" w:name="_Toc109912743"/>
      <w:bookmarkStart w:id="101" w:name="_Toc109912916"/>
      <w:bookmarkStart w:id="102" w:name="_Toc109913079"/>
      <w:bookmarkStart w:id="103" w:name="_Toc109913453"/>
      <w:bookmarkStart w:id="104" w:name="_Toc109915075"/>
      <w:bookmarkStart w:id="105" w:name="_Toc109915122"/>
      <w:bookmarkStart w:id="106" w:name="_Toc109915238"/>
      <w:bookmarkStart w:id="107" w:name="_Toc109916159"/>
      <w:bookmarkStart w:id="108" w:name="_Toc109916522"/>
      <w:bookmarkStart w:id="109" w:name="_Toc109916564"/>
      <w:bookmarkStart w:id="110" w:name="_Toc142662268"/>
      <w:r w:rsidRPr="00D97254">
        <w:t>Ubicación del P</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00B64D0B">
        <w:t>MEC</w:t>
      </w:r>
      <w:bookmarkEnd w:id="110"/>
    </w:p>
    <w:p w14:paraId="3926B873" w14:textId="3F58F98B" w:rsidR="00575BF7" w:rsidRDefault="00575BF7" w:rsidP="00575BF7">
      <w:pPr>
        <w:rPr>
          <w:color w:val="CC3668"/>
        </w:rPr>
      </w:pPr>
      <w:r w:rsidRPr="00F4456E">
        <w:rPr>
          <w:color w:val="CC3668"/>
        </w:rPr>
        <w:t>Detalle la ubicación y límites geográficos del PM</w:t>
      </w:r>
      <w:r w:rsidR="0027453B">
        <w:rPr>
          <w:color w:val="CC3668"/>
        </w:rPr>
        <w:t>EC</w:t>
      </w:r>
      <w:r w:rsidRPr="00F4456E">
        <w:rPr>
          <w:color w:val="CC3668"/>
        </w:rPr>
        <w:t>,</w:t>
      </w:r>
      <w:r w:rsidR="00E7504C">
        <w:rPr>
          <w:color w:val="CC3668"/>
        </w:rPr>
        <w:t xml:space="preserve"> </w:t>
      </w:r>
      <w:r w:rsidRPr="00F4456E">
        <w:rPr>
          <w:color w:val="CC3668"/>
        </w:rPr>
        <w:t>incluyendo la información de ubicación organizacional, geográfica y física, que permita la identificación y delimitación única del PM</w:t>
      </w:r>
      <w:r w:rsidR="00D900AF">
        <w:rPr>
          <w:color w:val="CC3668"/>
        </w:rPr>
        <w:t>EC</w:t>
      </w:r>
      <w:r w:rsidRPr="00F4456E">
        <w:rPr>
          <w:color w:val="CC3668"/>
        </w:rPr>
        <w:t>. Dicha información debe reportarse en forma georreferenciada (shp</w:t>
      </w:r>
      <w:r w:rsidR="00BD16C5">
        <w:rPr>
          <w:color w:val="CC3668"/>
        </w:rPr>
        <w:t>,</w:t>
      </w:r>
      <w:r w:rsidRPr="00F4456E">
        <w:rPr>
          <w:color w:val="CC3668"/>
        </w:rPr>
        <w:t xml:space="preserve"> kml</w:t>
      </w:r>
      <w:r w:rsidR="00E944AB">
        <w:rPr>
          <w:color w:val="CC3668"/>
        </w:rPr>
        <w:t>, o equivalente</w:t>
      </w:r>
      <w:r w:rsidRPr="00F4456E">
        <w:rPr>
          <w:color w:val="CC3668"/>
        </w:rPr>
        <w:t>), en gráfico multinivel (mapa con ubicación en país/subdivisión nacional/municipio y PM</w:t>
      </w:r>
      <w:r w:rsidR="00B6365D">
        <w:rPr>
          <w:color w:val="CC3668"/>
        </w:rPr>
        <w:t>EC</w:t>
      </w:r>
      <w:r w:rsidRPr="00F4456E">
        <w:rPr>
          <w:color w:val="CC3668"/>
        </w:rPr>
        <w:t>) y en forma narrativa (descripción legal de los linderos de las áreas del PM</w:t>
      </w:r>
      <w:r w:rsidR="00B6365D">
        <w:rPr>
          <w:color w:val="CC3668"/>
        </w:rPr>
        <w:t>EC</w:t>
      </w:r>
      <w:r w:rsidRPr="00F4456E">
        <w:rPr>
          <w:color w:val="CC3668"/>
        </w:rPr>
        <w:t>)</w:t>
      </w:r>
      <w:r w:rsidR="00B6365D">
        <w:rPr>
          <w:color w:val="CC3668"/>
        </w:rPr>
        <w:t>.</w:t>
      </w:r>
    </w:p>
    <w:p w14:paraId="5A36812F" w14:textId="77777777" w:rsidR="00786909" w:rsidRDefault="00786909" w:rsidP="00575BF7">
      <w:pPr>
        <w:rPr>
          <w:color w:val="CC3668"/>
        </w:rPr>
      </w:pPr>
    </w:p>
    <w:p w14:paraId="670B61D8" w14:textId="37A6DDF3" w:rsidR="00575BF7" w:rsidRPr="001965E0" w:rsidRDefault="00575BF7" w:rsidP="00575BF7">
      <w:pPr>
        <w:pStyle w:val="Tit02espanol"/>
        <w:numPr>
          <w:ilvl w:val="1"/>
          <w:numId w:val="5"/>
        </w:numPr>
      </w:pPr>
      <w:bookmarkStart w:id="111" w:name="_Toc90811307"/>
      <w:bookmarkStart w:id="112" w:name="_Toc109897802"/>
      <w:bookmarkStart w:id="113" w:name="_Toc109912744"/>
      <w:bookmarkStart w:id="114" w:name="_Toc109912917"/>
      <w:bookmarkStart w:id="115" w:name="_Toc109913080"/>
      <w:bookmarkStart w:id="116" w:name="_Toc109913454"/>
      <w:bookmarkStart w:id="117" w:name="_Toc109915076"/>
      <w:bookmarkStart w:id="118" w:name="_Toc109915123"/>
      <w:bookmarkStart w:id="119" w:name="_Toc109915239"/>
      <w:bookmarkStart w:id="120" w:name="_Toc109916160"/>
      <w:bookmarkStart w:id="121" w:name="_Toc109916523"/>
      <w:bookmarkStart w:id="122" w:name="_Toc109916565"/>
      <w:bookmarkStart w:id="123" w:name="_Toc142662269"/>
      <w:r w:rsidRPr="001965E0">
        <w:t xml:space="preserve">Titularidad </w:t>
      </w:r>
      <w:bookmarkEnd w:id="111"/>
      <w:bookmarkEnd w:id="112"/>
      <w:bookmarkEnd w:id="113"/>
      <w:bookmarkEnd w:id="114"/>
      <w:bookmarkEnd w:id="115"/>
      <w:bookmarkEnd w:id="116"/>
      <w:bookmarkEnd w:id="117"/>
      <w:bookmarkEnd w:id="118"/>
      <w:bookmarkEnd w:id="119"/>
      <w:bookmarkEnd w:id="120"/>
      <w:bookmarkEnd w:id="121"/>
      <w:bookmarkEnd w:id="122"/>
      <w:r w:rsidR="00E7504C">
        <w:t xml:space="preserve">sobre el </w:t>
      </w:r>
      <w:r w:rsidR="00B64D0B">
        <w:t>PMEC</w:t>
      </w:r>
      <w:bookmarkEnd w:id="123"/>
    </w:p>
    <w:p w14:paraId="3AB597B3" w14:textId="42718B2C" w:rsidR="00575BF7" w:rsidRPr="00F4456E" w:rsidRDefault="00575BF7" w:rsidP="00575BF7">
      <w:pPr>
        <w:rPr>
          <w:i/>
          <w:color w:val="CC3668"/>
        </w:rPr>
      </w:pPr>
      <w:r w:rsidRPr="00F4456E">
        <w:rPr>
          <w:color w:val="CC3668"/>
        </w:rPr>
        <w:lastRenderedPageBreak/>
        <w:t>Describa y proporcione evidencia de la titularidad o de los derechos de propiedad sobre el(as) área(s), instalación</w:t>
      </w:r>
      <w:r w:rsidR="00B6365D">
        <w:rPr>
          <w:color w:val="CC3668"/>
        </w:rPr>
        <w:t>, actividad</w:t>
      </w:r>
      <w:r w:rsidRPr="00F4456E">
        <w:rPr>
          <w:color w:val="CC3668"/>
        </w:rPr>
        <w:t xml:space="preserve"> o proceso </w:t>
      </w:r>
      <w:r w:rsidR="00B6365D">
        <w:rPr>
          <w:color w:val="CC3668"/>
        </w:rPr>
        <w:t>d</w:t>
      </w:r>
      <w:r w:rsidRPr="00F4456E">
        <w:rPr>
          <w:color w:val="CC3668"/>
        </w:rPr>
        <w:t>el PM</w:t>
      </w:r>
      <w:r w:rsidR="00B6365D">
        <w:rPr>
          <w:color w:val="CC3668"/>
        </w:rPr>
        <w:t>EC</w:t>
      </w:r>
      <w:r w:rsidRPr="00F4456E">
        <w:rPr>
          <w:color w:val="CC3668"/>
        </w:rPr>
        <w:t>. Puede incluir, según corresponda, pero sin limitarse a:</w:t>
      </w:r>
    </w:p>
    <w:p w14:paraId="0A34FC20" w14:textId="182481B7" w:rsidR="00B6365D" w:rsidRPr="00F4456E" w:rsidRDefault="00B6365D" w:rsidP="00B6365D">
      <w:pPr>
        <w:pStyle w:val="ListParagraph"/>
        <w:numPr>
          <w:ilvl w:val="0"/>
          <w:numId w:val="4"/>
        </w:numPr>
        <w:ind w:left="284" w:hanging="284"/>
        <w:rPr>
          <w:color w:val="CC3668"/>
        </w:rPr>
      </w:pPr>
      <w:r>
        <w:rPr>
          <w:color w:val="CC3668"/>
        </w:rPr>
        <w:t>Titularidad otorgada por alguna autoridad local, como p</w:t>
      </w:r>
      <w:r w:rsidRPr="00F4456E">
        <w:rPr>
          <w:color w:val="CC3668"/>
        </w:rPr>
        <w:t xml:space="preserve">ermisos o concesiones de uso </w:t>
      </w:r>
      <w:r>
        <w:rPr>
          <w:color w:val="CC3668"/>
        </w:rPr>
        <w:t xml:space="preserve">de </w:t>
      </w:r>
      <w:r w:rsidR="004B63D8">
        <w:rPr>
          <w:color w:val="CC3668"/>
        </w:rPr>
        <w:t>materiales</w:t>
      </w:r>
      <w:r w:rsidR="004B63D8">
        <w:rPr>
          <w:rStyle w:val="FootnoteReference"/>
          <w:color w:val="CC3668"/>
        </w:rPr>
        <w:footnoteReference w:id="2"/>
      </w:r>
      <w:r w:rsidRPr="00F4456E">
        <w:rPr>
          <w:color w:val="CC3668"/>
        </w:rPr>
        <w:t xml:space="preserve">. </w:t>
      </w:r>
    </w:p>
    <w:p w14:paraId="0C9CF11F" w14:textId="76743E7C" w:rsidR="00B6365D" w:rsidRDefault="00B6365D" w:rsidP="00B6365D">
      <w:pPr>
        <w:pStyle w:val="ListParagraph"/>
        <w:numPr>
          <w:ilvl w:val="0"/>
          <w:numId w:val="4"/>
        </w:numPr>
        <w:ind w:left="284" w:hanging="284"/>
        <w:rPr>
          <w:color w:val="CC3668"/>
        </w:rPr>
      </w:pPr>
      <w:r>
        <w:rPr>
          <w:color w:val="CC3668"/>
        </w:rPr>
        <w:t>Acuerdos bilaterales o comerciales.</w:t>
      </w:r>
    </w:p>
    <w:p w14:paraId="56B8A332" w14:textId="77777777" w:rsidR="00B6365D" w:rsidRDefault="00575BF7" w:rsidP="00B6365D">
      <w:pPr>
        <w:pStyle w:val="ListParagraph"/>
        <w:numPr>
          <w:ilvl w:val="0"/>
          <w:numId w:val="4"/>
        </w:numPr>
        <w:ind w:left="284" w:hanging="284"/>
        <w:rPr>
          <w:color w:val="CC3668"/>
        </w:rPr>
      </w:pPr>
      <w:r w:rsidRPr="00F4456E">
        <w:rPr>
          <w:color w:val="CC3668"/>
        </w:rPr>
        <w:t>Certificados de tradición y libertad o lo que corresponda.</w:t>
      </w:r>
    </w:p>
    <w:p w14:paraId="138B8933" w14:textId="2A18F81C" w:rsidR="00575BF7" w:rsidRPr="00B6365D" w:rsidRDefault="00575BF7" w:rsidP="00B6365D">
      <w:pPr>
        <w:pStyle w:val="ListParagraph"/>
        <w:numPr>
          <w:ilvl w:val="0"/>
          <w:numId w:val="4"/>
        </w:numPr>
        <w:ind w:left="284" w:hanging="284"/>
        <w:rPr>
          <w:color w:val="CC3668"/>
        </w:rPr>
      </w:pPr>
      <w:r w:rsidRPr="00B6365D">
        <w:rPr>
          <w:color w:val="CC3668"/>
        </w:rPr>
        <w:t>Información de registros locales, como catastro</w:t>
      </w:r>
      <w:r w:rsidR="00601696">
        <w:rPr>
          <w:color w:val="CC3668"/>
        </w:rPr>
        <w:t xml:space="preserve"> o</w:t>
      </w:r>
      <w:r w:rsidRPr="00B6365D">
        <w:rPr>
          <w:color w:val="CC3668"/>
        </w:rPr>
        <w:t xml:space="preserve"> registro de propietarios</w:t>
      </w:r>
      <w:r w:rsidR="00E170E6">
        <w:rPr>
          <w:color w:val="CC3668"/>
        </w:rPr>
        <w:t>.</w:t>
      </w:r>
    </w:p>
    <w:p w14:paraId="6B1B33DB" w14:textId="48C84A28" w:rsidR="00575BF7" w:rsidRDefault="00575BF7" w:rsidP="00575BF7">
      <w:pPr>
        <w:pStyle w:val="ListParagraph"/>
        <w:numPr>
          <w:ilvl w:val="0"/>
          <w:numId w:val="4"/>
        </w:numPr>
        <w:ind w:left="284" w:hanging="284"/>
        <w:rPr>
          <w:color w:val="CC3668"/>
        </w:rPr>
      </w:pPr>
      <w:r w:rsidRPr="00F4456E">
        <w:rPr>
          <w:color w:val="CC3668"/>
        </w:rPr>
        <w:t>Otros que apliquen al contexto del PM</w:t>
      </w:r>
      <w:r w:rsidR="00B6365D">
        <w:rPr>
          <w:color w:val="CC3668"/>
        </w:rPr>
        <w:t>EC.</w:t>
      </w:r>
    </w:p>
    <w:p w14:paraId="0612B3FC" w14:textId="6C89158B" w:rsidR="00B6365D" w:rsidRPr="00593934" w:rsidRDefault="00B6365D" w:rsidP="00593934"/>
    <w:p w14:paraId="7D2B3862" w14:textId="66D2AFA3" w:rsidR="00575BF7" w:rsidRPr="00D97254" w:rsidRDefault="00575BF7" w:rsidP="00575BF7">
      <w:pPr>
        <w:pStyle w:val="Tit02espanol"/>
        <w:numPr>
          <w:ilvl w:val="1"/>
          <w:numId w:val="5"/>
        </w:numPr>
      </w:pPr>
      <w:bookmarkStart w:id="124" w:name="_Toc80091432"/>
      <w:bookmarkStart w:id="125" w:name="_Toc80091527"/>
      <w:bookmarkStart w:id="126" w:name="_Toc80091898"/>
      <w:bookmarkStart w:id="127" w:name="_Toc80092235"/>
      <w:bookmarkStart w:id="128" w:name="_Toc90811308"/>
      <w:bookmarkStart w:id="129" w:name="_Toc109897803"/>
      <w:bookmarkStart w:id="130" w:name="_Toc109912745"/>
      <w:bookmarkStart w:id="131" w:name="_Toc109912918"/>
      <w:bookmarkStart w:id="132" w:name="_Toc109913081"/>
      <w:bookmarkStart w:id="133" w:name="_Toc109913455"/>
      <w:bookmarkStart w:id="134" w:name="_Toc109915077"/>
      <w:bookmarkStart w:id="135" w:name="_Toc109915124"/>
      <w:bookmarkStart w:id="136" w:name="_Toc109915240"/>
      <w:bookmarkStart w:id="137" w:name="_Toc109916161"/>
      <w:bookmarkStart w:id="138" w:name="_Toc109916524"/>
      <w:bookmarkStart w:id="139" w:name="_Toc109916566"/>
      <w:bookmarkStart w:id="140" w:name="_Toc142662270"/>
      <w:r w:rsidRPr="00D97254">
        <w:t xml:space="preserve">Características </w:t>
      </w:r>
      <w:r>
        <w:t>y</w:t>
      </w:r>
      <w:r w:rsidRPr="00D97254">
        <w:t xml:space="preserve"> condiciones previas al inicio del P</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00B34DB1">
        <w:t>MEC</w:t>
      </w:r>
      <w:bookmarkEnd w:id="140"/>
    </w:p>
    <w:p w14:paraId="7E1F0255" w14:textId="2280726F" w:rsidR="00575BF7" w:rsidRPr="00F4456E" w:rsidRDefault="00575BF7" w:rsidP="00575BF7">
      <w:pPr>
        <w:rPr>
          <w:color w:val="CC3668"/>
        </w:rPr>
      </w:pPr>
      <w:r w:rsidRPr="00F4456E">
        <w:rPr>
          <w:color w:val="CC3668"/>
        </w:rPr>
        <w:t>Detalle las condiciones existentes en cuanto a tecnologías, productos o servicios previos al inicio del PM</w:t>
      </w:r>
      <w:r w:rsidR="00B6365D">
        <w:rPr>
          <w:color w:val="CC3668"/>
        </w:rPr>
        <w:t>EC</w:t>
      </w:r>
      <w:r w:rsidRPr="00F4456E">
        <w:rPr>
          <w:color w:val="CC3668"/>
        </w:rPr>
        <w:t xml:space="preserve"> que serían cambiados </w:t>
      </w:r>
      <w:r w:rsidR="00627511">
        <w:rPr>
          <w:color w:val="CC3668"/>
        </w:rPr>
        <w:t>tras</w:t>
      </w:r>
      <w:r w:rsidRPr="00F4456E">
        <w:rPr>
          <w:color w:val="CC3668"/>
        </w:rPr>
        <w:t xml:space="preserve"> su implementación</w:t>
      </w:r>
      <w:r w:rsidR="00627511">
        <w:rPr>
          <w:color w:val="CC3668"/>
        </w:rPr>
        <w:t xml:space="preserve">. </w:t>
      </w:r>
      <w:r w:rsidRPr="00F4456E">
        <w:rPr>
          <w:color w:val="CC3668"/>
        </w:rPr>
        <w:t>Si el escenario de línea base es el mismo que las condiciones existentes previas al inicio del PM</w:t>
      </w:r>
      <w:r w:rsidR="00627511">
        <w:rPr>
          <w:color w:val="CC3668"/>
        </w:rPr>
        <w:t>EC</w:t>
      </w:r>
      <w:r w:rsidRPr="00F4456E">
        <w:rPr>
          <w:color w:val="CC3668"/>
        </w:rPr>
        <w:t>, no es necesario repetir su descripción, esta debe ampliarse en la sección del escenario de línea base.</w:t>
      </w:r>
    </w:p>
    <w:p w14:paraId="06A9651A" w14:textId="10673FCE" w:rsidR="00CA7E0D" w:rsidRDefault="00575BF7" w:rsidP="00575BF7">
      <w:r w:rsidRPr="000C2C14">
        <w:t xml:space="preserve"> </w:t>
      </w:r>
    </w:p>
    <w:p w14:paraId="4680427D" w14:textId="77777777" w:rsidR="00CA7E0D" w:rsidRDefault="00CA7E0D">
      <w:pPr>
        <w:spacing w:after="160" w:line="259" w:lineRule="auto"/>
        <w:jc w:val="left"/>
      </w:pPr>
      <w:r>
        <w:br w:type="page"/>
      </w:r>
    </w:p>
    <w:p w14:paraId="0EE5BC79" w14:textId="56381B9E" w:rsidR="004E102D" w:rsidRPr="001C6262" w:rsidRDefault="00333B13" w:rsidP="004E102D">
      <w:pPr>
        <w:pStyle w:val="Tit01espanol"/>
        <w:numPr>
          <w:ilvl w:val="0"/>
          <w:numId w:val="5"/>
        </w:numPr>
      </w:pPr>
      <w:bookmarkStart w:id="141" w:name="_Toc142662271"/>
      <w:bookmarkStart w:id="142" w:name="_Toc80091434"/>
      <w:bookmarkStart w:id="143" w:name="_Toc80091529"/>
      <w:bookmarkStart w:id="144" w:name="_Toc80091900"/>
      <w:bookmarkStart w:id="145" w:name="_Toc80092237"/>
      <w:bookmarkStart w:id="146" w:name="_Hlk20478613"/>
      <w:r w:rsidRPr="001C6262">
        <w:lastRenderedPageBreak/>
        <w:t xml:space="preserve">Gestión del </w:t>
      </w:r>
      <w:r w:rsidR="00715FC9">
        <w:t>p</w:t>
      </w:r>
      <w:r w:rsidRPr="001C6262">
        <w:t xml:space="preserve">rograma de </w:t>
      </w:r>
      <w:r w:rsidR="00715FC9">
        <w:t>a</w:t>
      </w:r>
      <w:r w:rsidRPr="001C6262">
        <w:t xml:space="preserve">ctividades en </w:t>
      </w:r>
      <w:r w:rsidR="00715FC9">
        <w:t>e</w:t>
      </w:r>
      <w:r w:rsidRPr="001C6262">
        <w:t xml:space="preserve">conomía </w:t>
      </w:r>
      <w:r w:rsidR="00715FC9">
        <w:t>c</w:t>
      </w:r>
      <w:r w:rsidRPr="001C6262">
        <w:t>ircular</w:t>
      </w:r>
      <w:bookmarkEnd w:id="141"/>
      <w:r w:rsidR="00EE2D3B">
        <w:t xml:space="preserve"> </w:t>
      </w:r>
    </w:p>
    <w:p w14:paraId="36A1DD90" w14:textId="29CDE38B" w:rsidR="00333B13" w:rsidRDefault="001C6262" w:rsidP="00333B13">
      <w:pPr>
        <w:rPr>
          <w:b/>
          <w:bCs/>
          <w:color w:val="CC3668"/>
        </w:rPr>
      </w:pPr>
      <w:r w:rsidRPr="00EE2D3B">
        <w:rPr>
          <w:b/>
          <w:bCs/>
          <w:color w:val="CC3668"/>
        </w:rPr>
        <w:t>De no tratarse de un Programa de Actividades, por favor</w:t>
      </w:r>
      <w:r w:rsidR="00AC610D">
        <w:rPr>
          <w:b/>
          <w:bCs/>
          <w:color w:val="CC3668"/>
        </w:rPr>
        <w:t>,</w:t>
      </w:r>
      <w:r w:rsidRPr="00EE2D3B">
        <w:rPr>
          <w:b/>
          <w:bCs/>
          <w:color w:val="CC3668"/>
        </w:rPr>
        <w:t xml:space="preserve"> </w:t>
      </w:r>
      <w:r w:rsidR="00ED6D60" w:rsidRPr="00EE2D3B">
        <w:rPr>
          <w:b/>
          <w:bCs/>
          <w:color w:val="CC3668"/>
        </w:rPr>
        <w:t>ELIMINE</w:t>
      </w:r>
      <w:r w:rsidRPr="00EE2D3B">
        <w:rPr>
          <w:b/>
          <w:bCs/>
          <w:color w:val="CC3668"/>
        </w:rPr>
        <w:t xml:space="preserve"> </w:t>
      </w:r>
      <w:r w:rsidR="007A414E">
        <w:rPr>
          <w:b/>
          <w:bCs/>
          <w:color w:val="CC3668"/>
        </w:rPr>
        <w:t>todo el numeral 2.</w:t>
      </w:r>
    </w:p>
    <w:p w14:paraId="49FC1D07" w14:textId="5CAC5004" w:rsidR="00BD7FC4" w:rsidRPr="00D831A4" w:rsidRDefault="00FA16AA" w:rsidP="00333B13">
      <w:pPr>
        <w:rPr>
          <w:color w:val="CC3668"/>
        </w:rPr>
      </w:pPr>
      <w:r w:rsidRPr="00D831A4">
        <w:rPr>
          <w:color w:val="CC3668"/>
        </w:rPr>
        <w:t xml:space="preserve">Si incluye esta sección, </w:t>
      </w:r>
      <w:r w:rsidR="008A11A3">
        <w:rPr>
          <w:color w:val="CC3668"/>
        </w:rPr>
        <w:t>agregue</w:t>
      </w:r>
      <w:r w:rsidRPr="00D831A4">
        <w:rPr>
          <w:color w:val="CC3668"/>
        </w:rPr>
        <w:t xml:space="preserve"> las siglas pertinentes </w:t>
      </w:r>
      <w:r w:rsidR="008A11A3">
        <w:rPr>
          <w:color w:val="CC3668"/>
        </w:rPr>
        <w:t>al inicio de</w:t>
      </w:r>
      <w:r w:rsidRPr="00D831A4">
        <w:rPr>
          <w:color w:val="CC3668"/>
        </w:rPr>
        <w:t>l documento.</w:t>
      </w:r>
    </w:p>
    <w:p w14:paraId="15D436AD" w14:textId="67D33F2F" w:rsidR="00EE2D3B" w:rsidRPr="009214F0" w:rsidRDefault="00EE2D3B" w:rsidP="009214F0"/>
    <w:p w14:paraId="1E7C32BE" w14:textId="69A1FEEA" w:rsidR="004E102D" w:rsidRDefault="00333B13" w:rsidP="00333B13">
      <w:pPr>
        <w:pStyle w:val="Tit02espanol"/>
        <w:numPr>
          <w:ilvl w:val="1"/>
          <w:numId w:val="5"/>
        </w:numPr>
      </w:pPr>
      <w:bookmarkStart w:id="147" w:name="_Toc142662272"/>
      <w:r>
        <w:t>Entidad coordinadora</w:t>
      </w:r>
      <w:bookmarkEnd w:id="147"/>
      <w:r>
        <w:t xml:space="preserve"> </w:t>
      </w:r>
    </w:p>
    <w:p w14:paraId="06BD3E43" w14:textId="6994F809" w:rsidR="001C6262" w:rsidRDefault="001C6262" w:rsidP="001C6262">
      <w:pPr>
        <w:rPr>
          <w:color w:val="CC3668"/>
        </w:rPr>
      </w:pPr>
      <w:r w:rsidRPr="001C6262">
        <w:rPr>
          <w:color w:val="CC3668"/>
        </w:rPr>
        <w:t>Indique el nombre de la Entidad Coordinadora (E</w:t>
      </w:r>
      <w:r w:rsidR="0095341F" w:rsidRPr="001C6262">
        <w:rPr>
          <w:color w:val="CC3668"/>
        </w:rPr>
        <w:t>c</w:t>
      </w:r>
      <w:r w:rsidRPr="001C6262">
        <w:rPr>
          <w:color w:val="CC3668"/>
        </w:rPr>
        <w:t>o</w:t>
      </w:r>
      <w:r w:rsidR="0095341F">
        <w:rPr>
          <w:color w:val="CC3668"/>
        </w:rPr>
        <w:t>).</w:t>
      </w:r>
    </w:p>
    <w:p w14:paraId="1CCB32C0" w14:textId="0ADA4F41" w:rsidR="00EE2D3B" w:rsidRPr="009214F0" w:rsidRDefault="00EE2D3B" w:rsidP="009214F0"/>
    <w:p w14:paraId="331EB218" w14:textId="7715D1B4" w:rsidR="001C6262" w:rsidRPr="00C20871" w:rsidRDefault="00C20871" w:rsidP="00C20871">
      <w:pPr>
        <w:pStyle w:val="Tit02espanol"/>
        <w:numPr>
          <w:ilvl w:val="1"/>
          <w:numId w:val="5"/>
        </w:numPr>
      </w:pPr>
      <w:bookmarkStart w:id="148" w:name="_Toc142662273"/>
      <w:r w:rsidRPr="00C20871">
        <w:t>Sistema de gestión de la ECo</w:t>
      </w:r>
      <w:bookmarkEnd w:id="148"/>
    </w:p>
    <w:p w14:paraId="7F958902" w14:textId="4A7F5D84" w:rsidR="00C20871" w:rsidRDefault="00C20871" w:rsidP="001C6262">
      <w:pPr>
        <w:rPr>
          <w:color w:val="CC3668"/>
        </w:rPr>
      </w:pPr>
      <w:r>
        <w:rPr>
          <w:color w:val="CC3668"/>
        </w:rPr>
        <w:t xml:space="preserve">Provea la siguiente información: </w:t>
      </w:r>
    </w:p>
    <w:p w14:paraId="7C20E4E5" w14:textId="43559FFA" w:rsidR="001C6262" w:rsidRDefault="00C20871" w:rsidP="000D54A7">
      <w:pPr>
        <w:pStyle w:val="ListParagraph"/>
        <w:numPr>
          <w:ilvl w:val="0"/>
          <w:numId w:val="4"/>
        </w:numPr>
        <w:ind w:left="284" w:hanging="284"/>
        <w:rPr>
          <w:color w:val="CC3668"/>
        </w:rPr>
      </w:pPr>
      <w:r>
        <w:rPr>
          <w:color w:val="CC3668"/>
        </w:rPr>
        <w:t>Descripción de</w:t>
      </w:r>
      <w:r w:rsidRPr="00C20871">
        <w:rPr>
          <w:color w:val="CC3668"/>
        </w:rPr>
        <w:t xml:space="preserve"> funciones y responsabilidades de la E</w:t>
      </w:r>
      <w:r>
        <w:rPr>
          <w:color w:val="CC3668"/>
        </w:rPr>
        <w:t>C</w:t>
      </w:r>
      <w:r w:rsidRPr="00C20871">
        <w:rPr>
          <w:color w:val="CC3668"/>
        </w:rPr>
        <w:t>o.</w:t>
      </w:r>
    </w:p>
    <w:p w14:paraId="42172DD8" w14:textId="78CD867D" w:rsidR="00C20871" w:rsidRDefault="00C20871" w:rsidP="000D54A7">
      <w:pPr>
        <w:pStyle w:val="ListParagraph"/>
        <w:numPr>
          <w:ilvl w:val="0"/>
          <w:numId w:val="4"/>
        </w:numPr>
        <w:ind w:left="284" w:hanging="284"/>
        <w:rPr>
          <w:color w:val="CC3668"/>
        </w:rPr>
      </w:pPr>
      <w:r>
        <w:rPr>
          <w:color w:val="CC3668"/>
        </w:rPr>
        <w:t>P</w:t>
      </w:r>
      <w:r w:rsidR="00FC1192">
        <w:rPr>
          <w:color w:val="CC3668"/>
        </w:rPr>
        <w:t>roceso y p</w:t>
      </w:r>
      <w:r>
        <w:rPr>
          <w:color w:val="CC3668"/>
        </w:rPr>
        <w:t xml:space="preserve">arámetros de revisión para la inclusión de </w:t>
      </w:r>
      <w:r w:rsidR="00FC1192">
        <w:rPr>
          <w:color w:val="CC3668"/>
        </w:rPr>
        <w:t>Actividades de Programa de Economía Circular (APEC).</w:t>
      </w:r>
    </w:p>
    <w:p w14:paraId="02EECD6C" w14:textId="07A16D06" w:rsidR="00FC1192" w:rsidRDefault="00FC1192" w:rsidP="000D54A7">
      <w:pPr>
        <w:pStyle w:val="ListParagraph"/>
        <w:numPr>
          <w:ilvl w:val="0"/>
          <w:numId w:val="4"/>
        </w:numPr>
        <w:ind w:left="284" w:hanging="284"/>
        <w:rPr>
          <w:color w:val="CC3668"/>
        </w:rPr>
      </w:pPr>
      <w:r>
        <w:rPr>
          <w:color w:val="CC3668"/>
        </w:rPr>
        <w:t>Sistema de control documental para l</w:t>
      </w:r>
      <w:r w:rsidR="00FA6078">
        <w:rPr>
          <w:color w:val="CC3668"/>
        </w:rPr>
        <w:t>a</w:t>
      </w:r>
      <w:r>
        <w:rPr>
          <w:color w:val="CC3668"/>
        </w:rPr>
        <w:t>s APEC.</w:t>
      </w:r>
    </w:p>
    <w:p w14:paraId="40245A7A" w14:textId="305447AA" w:rsidR="51CE87CA" w:rsidRDefault="51CE87CA" w:rsidP="000D54A7">
      <w:pPr>
        <w:pStyle w:val="ListParagraph"/>
        <w:numPr>
          <w:ilvl w:val="0"/>
          <w:numId w:val="4"/>
        </w:numPr>
        <w:ind w:left="284" w:hanging="284"/>
        <w:rPr>
          <w:color w:val="CC3668"/>
        </w:rPr>
      </w:pPr>
      <w:r w:rsidRPr="51CE87CA">
        <w:rPr>
          <w:color w:val="CC3668"/>
        </w:rPr>
        <w:t>Cumplimiento de los principios de los CEC.</w:t>
      </w:r>
    </w:p>
    <w:p w14:paraId="1FDCC934" w14:textId="69BB37E5" w:rsidR="51CE87CA" w:rsidRPr="009214F0" w:rsidRDefault="51CE87CA" w:rsidP="009214F0"/>
    <w:p w14:paraId="67DE1E27" w14:textId="41E2A7AF" w:rsidR="51CE87CA" w:rsidRDefault="51CE87CA" w:rsidP="003F75FF">
      <w:pPr>
        <w:pStyle w:val="Tit02espanol"/>
        <w:numPr>
          <w:ilvl w:val="1"/>
          <w:numId w:val="5"/>
        </w:numPr>
      </w:pPr>
      <w:bookmarkStart w:id="149" w:name="_Toc142662274"/>
      <w:r>
        <w:t>Per</w:t>
      </w:r>
      <w:r w:rsidR="007A1BBA">
        <w:t>í</w:t>
      </w:r>
      <w:r>
        <w:t xml:space="preserve">odo </w:t>
      </w:r>
      <w:r w:rsidR="008C7FAE">
        <w:t>de acreditación</w:t>
      </w:r>
      <w:bookmarkEnd w:id="149"/>
    </w:p>
    <w:p w14:paraId="301A553E" w14:textId="73D623CF" w:rsidR="51CE87CA" w:rsidRDefault="51CE87CA" w:rsidP="51CE87CA">
      <w:pPr>
        <w:rPr>
          <w:color w:val="CC3668"/>
        </w:rPr>
      </w:pPr>
      <w:r w:rsidRPr="51CE87CA">
        <w:rPr>
          <w:color w:val="CC3668"/>
        </w:rPr>
        <w:t xml:space="preserve">Presente y justifique la fecha de inicio y fin del período de acreditación del Programa de Actividades (día.mes.año a día.mes.año). El período de acreditación </w:t>
      </w:r>
      <w:r w:rsidR="00E872A1">
        <w:rPr>
          <w:color w:val="CC3668"/>
        </w:rPr>
        <w:t>será máximo</w:t>
      </w:r>
      <w:r w:rsidR="00BF53B5">
        <w:rPr>
          <w:color w:val="CC3668"/>
        </w:rPr>
        <w:t xml:space="preserve"> de</w:t>
      </w:r>
      <w:r w:rsidRPr="51CE87CA">
        <w:rPr>
          <w:color w:val="CC3668"/>
        </w:rPr>
        <w:t xml:space="preserve"> 20 años. </w:t>
      </w:r>
    </w:p>
    <w:p w14:paraId="410DE1E9" w14:textId="4DE5147E" w:rsidR="51CE87CA" w:rsidRPr="009214F0" w:rsidRDefault="51CE87CA" w:rsidP="009214F0"/>
    <w:p w14:paraId="5B01957C" w14:textId="308D16D3" w:rsidR="51CE87CA" w:rsidRDefault="51CE87CA" w:rsidP="51CE87CA">
      <w:pPr>
        <w:rPr>
          <w:color w:val="CC3668"/>
        </w:rPr>
      </w:pPr>
    </w:p>
    <w:p w14:paraId="453D609D" w14:textId="5A2B3A36" w:rsidR="00B6365D" w:rsidRDefault="00B6365D">
      <w:pPr>
        <w:spacing w:after="160" w:line="259" w:lineRule="auto"/>
        <w:jc w:val="left"/>
        <w:rPr>
          <w:color w:val="CC3668"/>
        </w:rPr>
      </w:pPr>
      <w:r>
        <w:rPr>
          <w:color w:val="CC3668"/>
        </w:rPr>
        <w:br w:type="page"/>
      </w:r>
    </w:p>
    <w:p w14:paraId="4473A72A" w14:textId="24520FA9" w:rsidR="000C3C58" w:rsidRPr="00401869" w:rsidRDefault="003A7130" w:rsidP="005C195F">
      <w:pPr>
        <w:pStyle w:val="Tit01espanol"/>
        <w:numPr>
          <w:ilvl w:val="0"/>
          <w:numId w:val="5"/>
        </w:numPr>
      </w:pPr>
      <w:bookmarkStart w:id="150" w:name="_Toc142662275"/>
      <w:r w:rsidRPr="00401869">
        <w:lastRenderedPageBreak/>
        <w:t>Proyecto agrupado</w:t>
      </w:r>
      <w:bookmarkEnd w:id="150"/>
    </w:p>
    <w:p w14:paraId="23D3C2FB" w14:textId="448DA6D0" w:rsidR="00DA6EE6" w:rsidRPr="00DA6EE6" w:rsidRDefault="00DA6EE6" w:rsidP="00DA6EE6">
      <w:pPr>
        <w:rPr>
          <w:b/>
          <w:bCs/>
          <w:color w:val="CC3668"/>
        </w:rPr>
      </w:pPr>
      <w:r w:rsidRPr="00DA6EE6">
        <w:rPr>
          <w:b/>
          <w:bCs/>
          <w:color w:val="CC3668"/>
        </w:rPr>
        <w:t xml:space="preserve">De no tratarse de un </w:t>
      </w:r>
      <w:r w:rsidR="00B76815">
        <w:rPr>
          <w:b/>
          <w:bCs/>
          <w:color w:val="CC3668"/>
        </w:rPr>
        <w:t>P</w:t>
      </w:r>
      <w:r w:rsidR="003A7130">
        <w:rPr>
          <w:b/>
          <w:bCs/>
          <w:color w:val="CC3668"/>
        </w:rPr>
        <w:t xml:space="preserve">royecto </w:t>
      </w:r>
      <w:r w:rsidR="00B76815">
        <w:rPr>
          <w:b/>
          <w:bCs/>
          <w:color w:val="CC3668"/>
        </w:rPr>
        <w:t>A</w:t>
      </w:r>
      <w:r w:rsidR="003A7130">
        <w:rPr>
          <w:b/>
          <w:bCs/>
          <w:color w:val="CC3668"/>
        </w:rPr>
        <w:t>grupado</w:t>
      </w:r>
      <w:r w:rsidRPr="00DA6EE6">
        <w:rPr>
          <w:b/>
          <w:bCs/>
          <w:color w:val="CC3668"/>
        </w:rPr>
        <w:t>, por favor</w:t>
      </w:r>
      <w:r w:rsidR="00401869">
        <w:rPr>
          <w:b/>
          <w:bCs/>
          <w:color w:val="CC3668"/>
        </w:rPr>
        <w:t>,</w:t>
      </w:r>
      <w:r w:rsidRPr="00DA6EE6">
        <w:rPr>
          <w:b/>
          <w:bCs/>
          <w:color w:val="CC3668"/>
        </w:rPr>
        <w:t xml:space="preserve"> ELIMINE todo el numeral </w:t>
      </w:r>
      <w:r>
        <w:rPr>
          <w:b/>
          <w:bCs/>
          <w:color w:val="CC3668"/>
        </w:rPr>
        <w:t>3</w:t>
      </w:r>
      <w:r w:rsidRPr="00DA6EE6">
        <w:rPr>
          <w:b/>
          <w:bCs/>
          <w:color w:val="CC3668"/>
        </w:rPr>
        <w:t>.</w:t>
      </w:r>
    </w:p>
    <w:p w14:paraId="65D01095" w14:textId="6CD865CE" w:rsidR="00924454" w:rsidRPr="00924454" w:rsidRDefault="00A56E23" w:rsidP="00924454">
      <w:pPr>
        <w:rPr>
          <w:color w:val="CC3668"/>
        </w:rPr>
      </w:pPr>
      <w:r>
        <w:rPr>
          <w:color w:val="CC3668"/>
        </w:rPr>
        <w:t xml:space="preserve">Si se trata de un proyecto agrupado, </w:t>
      </w:r>
      <w:r w:rsidR="00924454" w:rsidRPr="00924454">
        <w:rPr>
          <w:color w:val="CC3668"/>
        </w:rPr>
        <w:t xml:space="preserve">describa y justifique las áreas, instalaciones o procesos que lo conforman y la posible agregación futura de instancias (si se conocen de antemano). </w:t>
      </w:r>
    </w:p>
    <w:p w14:paraId="43F6772F" w14:textId="72CF176D" w:rsidR="000C3C58" w:rsidRPr="00B76815" w:rsidRDefault="000C3C58" w:rsidP="00B76815"/>
    <w:p w14:paraId="0FFB281C" w14:textId="4C87FB32" w:rsidR="00A56E23" w:rsidRDefault="00A56E23">
      <w:pPr>
        <w:spacing w:after="160" w:line="259" w:lineRule="auto"/>
        <w:jc w:val="left"/>
        <w:rPr>
          <w:highlight w:val="yellow"/>
          <w:lang w:eastAsia="es-ES"/>
        </w:rPr>
      </w:pPr>
      <w:r>
        <w:rPr>
          <w:highlight w:val="yellow"/>
          <w:lang w:eastAsia="es-ES"/>
        </w:rPr>
        <w:br w:type="page"/>
      </w:r>
    </w:p>
    <w:p w14:paraId="10274871" w14:textId="099C18E4" w:rsidR="002F66A8" w:rsidRPr="00E47584" w:rsidRDefault="51CE87CA" w:rsidP="005C195F">
      <w:pPr>
        <w:pStyle w:val="Tit01espanol"/>
        <w:numPr>
          <w:ilvl w:val="0"/>
          <w:numId w:val="5"/>
        </w:numPr>
      </w:pPr>
      <w:bookmarkStart w:id="151" w:name="_Toc142662276"/>
      <w:r w:rsidRPr="00E47584">
        <w:lastRenderedPageBreak/>
        <w:t>Límites temporales</w:t>
      </w:r>
      <w:bookmarkEnd w:id="151"/>
      <w:r w:rsidRPr="00E47584">
        <w:t xml:space="preserve"> </w:t>
      </w:r>
    </w:p>
    <w:p w14:paraId="1C5BF5F4" w14:textId="39C61B46" w:rsidR="51CE87CA" w:rsidRPr="00E47584" w:rsidRDefault="51CE87CA" w:rsidP="006E6834">
      <w:pPr>
        <w:pStyle w:val="Tit02espanol"/>
        <w:numPr>
          <w:ilvl w:val="1"/>
          <w:numId w:val="5"/>
        </w:numPr>
      </w:pPr>
      <w:bookmarkStart w:id="152" w:name="_Toc142662277"/>
      <w:r w:rsidRPr="00E47584">
        <w:t>Plan cronológico</w:t>
      </w:r>
      <w:bookmarkEnd w:id="152"/>
      <w:r w:rsidRPr="00E47584">
        <w:t xml:space="preserve"> </w:t>
      </w:r>
    </w:p>
    <w:p w14:paraId="550870CA" w14:textId="543EBF7E" w:rsidR="00A32248" w:rsidRPr="00E47584" w:rsidRDefault="00627511" w:rsidP="00A32248">
      <w:pPr>
        <w:rPr>
          <w:i/>
          <w:color w:val="CC3668"/>
        </w:rPr>
      </w:pPr>
      <w:r w:rsidRPr="00E47584">
        <w:rPr>
          <w:color w:val="CC3668"/>
        </w:rPr>
        <w:t>Describa el estado actual del proyecto indicando los hitos importantes que ha superado y los planes o tiempos proyectados</w:t>
      </w:r>
      <w:r w:rsidR="007B67B0" w:rsidRPr="00E47584">
        <w:rPr>
          <w:color w:val="CC3668"/>
        </w:rPr>
        <w:t xml:space="preserve"> para su ejecución</w:t>
      </w:r>
      <w:r w:rsidR="00DA7497" w:rsidRPr="00E47584">
        <w:rPr>
          <w:color w:val="CC3668"/>
        </w:rPr>
        <w:t xml:space="preserve"> con sus respectivas fechas (día.mes.año)</w:t>
      </w:r>
      <w:r w:rsidR="00A32248" w:rsidRPr="00E47584">
        <w:rPr>
          <w:color w:val="CC3668"/>
        </w:rPr>
        <w:t>. Puede incluir, según corresponda, pero sin limitarse a:</w:t>
      </w:r>
    </w:p>
    <w:p w14:paraId="2940F4C6" w14:textId="56944636" w:rsidR="00DA7497" w:rsidRPr="00E47584" w:rsidRDefault="00DA7497" w:rsidP="00E47584">
      <w:pPr>
        <w:pStyle w:val="ListParagraph"/>
        <w:numPr>
          <w:ilvl w:val="0"/>
          <w:numId w:val="4"/>
        </w:numPr>
        <w:ind w:left="284" w:hanging="284"/>
        <w:rPr>
          <w:color w:val="CC3668"/>
        </w:rPr>
      </w:pPr>
      <w:r w:rsidRPr="00E47584">
        <w:rPr>
          <w:color w:val="CC3668"/>
        </w:rPr>
        <w:t xml:space="preserve">Estudio de factibilidad.  </w:t>
      </w:r>
    </w:p>
    <w:p w14:paraId="70FAF63C" w14:textId="4461F7FF" w:rsidR="007920A1" w:rsidRPr="00E47584" w:rsidRDefault="00A5523B" w:rsidP="00E47584">
      <w:pPr>
        <w:pStyle w:val="ListParagraph"/>
        <w:numPr>
          <w:ilvl w:val="0"/>
          <w:numId w:val="4"/>
        </w:numPr>
        <w:ind w:left="284" w:hanging="284"/>
        <w:rPr>
          <w:color w:val="CC3668"/>
        </w:rPr>
      </w:pPr>
      <w:r w:rsidRPr="00E47584">
        <w:rPr>
          <w:color w:val="CC3668"/>
        </w:rPr>
        <w:t>Concesión</w:t>
      </w:r>
      <w:r w:rsidR="007920A1" w:rsidRPr="00E47584">
        <w:rPr>
          <w:color w:val="CC3668"/>
        </w:rPr>
        <w:t xml:space="preserve"> de permisos </w:t>
      </w:r>
      <w:r w:rsidRPr="00E47584">
        <w:rPr>
          <w:color w:val="CC3668"/>
        </w:rPr>
        <w:t>otorgados por la autoridad local</w:t>
      </w:r>
      <w:r w:rsidR="00DA7497" w:rsidRPr="00E47584">
        <w:rPr>
          <w:color w:val="CC3668"/>
        </w:rPr>
        <w:t>.</w:t>
      </w:r>
    </w:p>
    <w:p w14:paraId="57D78AB6" w14:textId="31CD5843" w:rsidR="00A5523B" w:rsidRPr="00E47584" w:rsidRDefault="00A5523B" w:rsidP="00E47584">
      <w:pPr>
        <w:pStyle w:val="ListParagraph"/>
        <w:numPr>
          <w:ilvl w:val="0"/>
          <w:numId w:val="4"/>
        </w:numPr>
        <w:ind w:left="284" w:hanging="284"/>
        <w:rPr>
          <w:color w:val="CC3668"/>
        </w:rPr>
      </w:pPr>
      <w:r w:rsidRPr="00E47584">
        <w:rPr>
          <w:color w:val="CC3668"/>
        </w:rPr>
        <w:t>Diseño</w:t>
      </w:r>
      <w:r w:rsidR="00DA7497" w:rsidRPr="00E47584">
        <w:rPr>
          <w:color w:val="CC3668"/>
        </w:rPr>
        <w:t xml:space="preserve"> definitivo</w:t>
      </w:r>
      <w:r w:rsidR="00B55BA0" w:rsidRPr="00E47584">
        <w:rPr>
          <w:color w:val="CC3668"/>
        </w:rPr>
        <w:t xml:space="preserve"> </w:t>
      </w:r>
      <w:r w:rsidR="00DA7497" w:rsidRPr="00E47584">
        <w:rPr>
          <w:color w:val="CC3668"/>
        </w:rPr>
        <w:t>de</w:t>
      </w:r>
      <w:r w:rsidR="00A52279">
        <w:rPr>
          <w:color w:val="CC3668"/>
        </w:rPr>
        <w:t>l</w:t>
      </w:r>
      <w:r w:rsidR="00DA7497" w:rsidRPr="00E47584">
        <w:rPr>
          <w:color w:val="CC3668"/>
        </w:rPr>
        <w:t xml:space="preserve"> proyecto.</w:t>
      </w:r>
    </w:p>
    <w:p w14:paraId="1055B104" w14:textId="77777777" w:rsidR="00C95F07" w:rsidRPr="00E47584" w:rsidRDefault="00277342" w:rsidP="00E47584">
      <w:pPr>
        <w:pStyle w:val="ListParagraph"/>
        <w:numPr>
          <w:ilvl w:val="0"/>
          <w:numId w:val="4"/>
        </w:numPr>
        <w:ind w:left="284" w:hanging="284"/>
        <w:rPr>
          <w:color w:val="CC3668"/>
        </w:rPr>
      </w:pPr>
      <w:r w:rsidRPr="00E47584">
        <w:rPr>
          <w:color w:val="CC3668"/>
        </w:rPr>
        <w:t>Contratos con proveedores.</w:t>
      </w:r>
    </w:p>
    <w:p w14:paraId="4238C8C0" w14:textId="3F8057C5" w:rsidR="00C95F07" w:rsidRPr="00E47584" w:rsidRDefault="00C95F07" w:rsidP="00E47584">
      <w:pPr>
        <w:pStyle w:val="ListParagraph"/>
        <w:numPr>
          <w:ilvl w:val="0"/>
          <w:numId w:val="4"/>
        </w:numPr>
        <w:ind w:left="284" w:hanging="284"/>
        <w:rPr>
          <w:color w:val="CC3668"/>
        </w:rPr>
      </w:pPr>
      <w:r w:rsidRPr="00E47584">
        <w:rPr>
          <w:color w:val="CC3668"/>
        </w:rPr>
        <w:t xml:space="preserve">Duración o vida útil del </w:t>
      </w:r>
      <w:r w:rsidR="00041018" w:rsidRPr="00E47584">
        <w:rPr>
          <w:color w:val="CC3668"/>
        </w:rPr>
        <w:t>proyecto</w:t>
      </w:r>
      <w:r w:rsidRPr="00E47584">
        <w:rPr>
          <w:color w:val="CC3668"/>
        </w:rPr>
        <w:t xml:space="preserve"> (en años): indicando la fecha de inicio de las actividades (día.mes.año) y la fecha de finalización </w:t>
      </w:r>
      <w:r w:rsidR="00D660AA" w:rsidRPr="00E47584">
        <w:rPr>
          <w:color w:val="CC3668"/>
        </w:rPr>
        <w:t xml:space="preserve">del </w:t>
      </w:r>
      <w:r w:rsidRPr="00E47584">
        <w:rPr>
          <w:color w:val="CC3668"/>
        </w:rPr>
        <w:t xml:space="preserve">proyecto (día.mes.año). </w:t>
      </w:r>
    </w:p>
    <w:p w14:paraId="07A4681F" w14:textId="0609381F" w:rsidR="00C73451" w:rsidRPr="00441AF8" w:rsidRDefault="00C73451" w:rsidP="00441AF8"/>
    <w:p w14:paraId="594E3607" w14:textId="515689D1" w:rsidR="00493321" w:rsidRDefault="51CE87CA" w:rsidP="00061A69">
      <w:pPr>
        <w:pStyle w:val="Tit02espanol"/>
        <w:numPr>
          <w:ilvl w:val="1"/>
          <w:numId w:val="5"/>
        </w:numPr>
      </w:pPr>
      <w:bookmarkStart w:id="153" w:name="_Toc142662278"/>
      <w:r>
        <w:t>Fecha de inicio del PMEC</w:t>
      </w:r>
      <w:bookmarkEnd w:id="153"/>
    </w:p>
    <w:p w14:paraId="3294A9D4" w14:textId="77777777" w:rsidR="00261923" w:rsidRDefault="00C81E64" w:rsidP="00261923">
      <w:pPr>
        <w:rPr>
          <w:color w:val="CC3668"/>
        </w:rPr>
      </w:pPr>
      <w:r w:rsidRPr="00C81E64">
        <w:rPr>
          <w:color w:val="CC3668"/>
        </w:rPr>
        <w:t xml:space="preserve">Presente y justifique la fecha de inicio del </w:t>
      </w:r>
      <w:r w:rsidR="00F33550">
        <w:rPr>
          <w:color w:val="CC3668"/>
        </w:rPr>
        <w:t>PMEC</w:t>
      </w:r>
      <w:r w:rsidRPr="00C81E64">
        <w:rPr>
          <w:color w:val="CC3668"/>
        </w:rPr>
        <w:t xml:space="preserve"> (día.mes.año)</w:t>
      </w:r>
      <w:r w:rsidR="00261923">
        <w:rPr>
          <w:color w:val="CC3668"/>
        </w:rPr>
        <w:t xml:space="preserve"> de acuerdo con lo establecido en la última versión del </w:t>
      </w:r>
      <w:r w:rsidR="00261923" w:rsidRPr="0017756D">
        <w:rPr>
          <w:b/>
          <w:bCs/>
          <w:i/>
          <w:iCs/>
          <w:color w:val="CC3668"/>
        </w:rPr>
        <w:t>Protocolo de Basura Cero Global y Cercarbono para la certificación voluntaria de economía circular.</w:t>
      </w:r>
    </w:p>
    <w:p w14:paraId="2BE8F4D8" w14:textId="731F9D01" w:rsidR="00C73451" w:rsidRPr="00441AF8" w:rsidRDefault="00C73451" w:rsidP="00441AF8"/>
    <w:p w14:paraId="342D9604" w14:textId="37BDB154" w:rsidR="00AC6E14" w:rsidRDefault="51CE87CA" w:rsidP="00061A69">
      <w:pPr>
        <w:pStyle w:val="Tit02espanol"/>
        <w:numPr>
          <w:ilvl w:val="1"/>
          <w:numId w:val="5"/>
        </w:numPr>
      </w:pPr>
      <w:bookmarkStart w:id="154" w:name="_Toc142662279"/>
      <w:r>
        <w:t>Per</w:t>
      </w:r>
      <w:r w:rsidR="00494499">
        <w:t>í</w:t>
      </w:r>
      <w:r>
        <w:t>odo de acreditación</w:t>
      </w:r>
      <w:bookmarkEnd w:id="154"/>
      <w:r>
        <w:t xml:space="preserve"> </w:t>
      </w:r>
    </w:p>
    <w:p w14:paraId="53E0E47B" w14:textId="4AED0D26" w:rsidR="00AC6E14" w:rsidRDefault="00AC6E14" w:rsidP="00AC6E14">
      <w:pPr>
        <w:rPr>
          <w:color w:val="CC3668"/>
        </w:rPr>
      </w:pPr>
      <w:r w:rsidRPr="00EB6555">
        <w:rPr>
          <w:color w:val="CC3668"/>
        </w:rPr>
        <w:t>Presente y justifique la fecha de inicio</w:t>
      </w:r>
      <w:r>
        <w:rPr>
          <w:color w:val="CC3668"/>
        </w:rPr>
        <w:t xml:space="preserve"> y fin</w:t>
      </w:r>
      <w:r w:rsidRPr="00EB6555">
        <w:rPr>
          <w:color w:val="CC3668"/>
        </w:rPr>
        <w:t xml:space="preserve"> del período de acreditación </w:t>
      </w:r>
      <w:r>
        <w:rPr>
          <w:color w:val="CC3668"/>
        </w:rPr>
        <w:t>del PMEC (</w:t>
      </w:r>
      <w:r w:rsidRPr="00F4456E">
        <w:rPr>
          <w:color w:val="CC3668"/>
        </w:rPr>
        <w:t>día.mes.año a día.mes.año)</w:t>
      </w:r>
      <w:r w:rsidRPr="00EB6555">
        <w:rPr>
          <w:color w:val="CC3668"/>
        </w:rPr>
        <w:t xml:space="preserve">. </w:t>
      </w:r>
      <w:r w:rsidR="002071C8" w:rsidRPr="002071C8">
        <w:rPr>
          <w:color w:val="CC3668"/>
        </w:rPr>
        <w:t>El período de acreditación de los PMEC es de 10 años, renovable una vez por máximo 10 años.</w:t>
      </w:r>
      <w:r w:rsidR="002071C8">
        <w:rPr>
          <w:color w:val="CC3668"/>
        </w:rPr>
        <w:t xml:space="preserve"> </w:t>
      </w:r>
    </w:p>
    <w:p w14:paraId="4F86D07F" w14:textId="7A9EA433" w:rsidR="00C73451" w:rsidRPr="00442AD4" w:rsidRDefault="00C73451" w:rsidP="00442AD4"/>
    <w:p w14:paraId="1805E16B" w14:textId="449A648F" w:rsidR="00544931" w:rsidRPr="00544931" w:rsidRDefault="51CE87CA" w:rsidP="00061A69">
      <w:pPr>
        <w:pStyle w:val="Tit02espanol"/>
        <w:numPr>
          <w:ilvl w:val="1"/>
          <w:numId w:val="5"/>
        </w:numPr>
      </w:pPr>
      <w:bookmarkStart w:id="155" w:name="_Toc142662280"/>
      <w:r>
        <w:t xml:space="preserve">Frecuencia estimada de eventos de </w:t>
      </w:r>
      <w:r w:rsidR="00442AD4">
        <w:t>v</w:t>
      </w:r>
      <w:r>
        <w:t>erificación</w:t>
      </w:r>
      <w:bookmarkEnd w:id="155"/>
    </w:p>
    <w:p w14:paraId="75943534" w14:textId="25D20D07" w:rsidR="00020D58" w:rsidRDefault="00293BA6" w:rsidP="00D660AA">
      <w:pPr>
        <w:rPr>
          <w:color w:val="CC3668"/>
        </w:rPr>
      </w:pPr>
      <w:r>
        <w:rPr>
          <w:color w:val="CC3668"/>
        </w:rPr>
        <w:t xml:space="preserve">Indique la </w:t>
      </w:r>
      <w:r w:rsidRPr="00293BA6">
        <w:rPr>
          <w:color w:val="CC3668"/>
        </w:rPr>
        <w:t>frecuencia</w:t>
      </w:r>
      <w:r>
        <w:rPr>
          <w:color w:val="CC3668"/>
        </w:rPr>
        <w:t xml:space="preserve"> en la que se pretenden realizar </w:t>
      </w:r>
      <w:r w:rsidRPr="00293BA6">
        <w:rPr>
          <w:color w:val="CC3668"/>
        </w:rPr>
        <w:t>los eventos de verificación,</w:t>
      </w:r>
      <w:r>
        <w:rPr>
          <w:color w:val="CC3668"/>
        </w:rPr>
        <w:t xml:space="preserve"> de acuerdo con </w:t>
      </w:r>
      <w:r w:rsidR="00EC200C">
        <w:rPr>
          <w:color w:val="CC3668"/>
        </w:rPr>
        <w:t>el plan</w:t>
      </w:r>
      <w:r w:rsidRPr="00F4456E">
        <w:rPr>
          <w:color w:val="CC3668"/>
        </w:rPr>
        <w:t xml:space="preserve"> de monitoreo e informes del P</w:t>
      </w:r>
      <w:r>
        <w:rPr>
          <w:color w:val="CC3668"/>
        </w:rPr>
        <w:t>MEC.</w:t>
      </w:r>
    </w:p>
    <w:p w14:paraId="1971BC32" w14:textId="6F23E723" w:rsidR="00575BF7" w:rsidRPr="00E77410" w:rsidRDefault="00575BF7" w:rsidP="00EC200C">
      <w:r>
        <w:br w:type="page"/>
      </w:r>
    </w:p>
    <w:p w14:paraId="3B4D8475" w14:textId="77777777" w:rsidR="00575BF7" w:rsidRPr="00D97254" w:rsidRDefault="00575BF7" w:rsidP="00575BF7">
      <w:pPr>
        <w:pStyle w:val="Tit01espanol"/>
        <w:numPr>
          <w:ilvl w:val="0"/>
          <w:numId w:val="5"/>
        </w:numPr>
      </w:pPr>
      <w:bookmarkStart w:id="156" w:name="_Toc80091436"/>
      <w:bookmarkStart w:id="157" w:name="_Toc80091531"/>
      <w:bookmarkStart w:id="158" w:name="_Toc80091902"/>
      <w:bookmarkStart w:id="159" w:name="_Toc80092239"/>
      <w:bookmarkStart w:id="160" w:name="_Toc109897806"/>
      <w:bookmarkStart w:id="161" w:name="_Toc109912748"/>
      <w:bookmarkStart w:id="162" w:name="_Toc109912921"/>
      <w:bookmarkStart w:id="163" w:name="_Toc109913084"/>
      <w:bookmarkStart w:id="164" w:name="_Toc109913458"/>
      <w:bookmarkStart w:id="165" w:name="_Toc109915080"/>
      <w:bookmarkStart w:id="166" w:name="_Toc109915127"/>
      <w:bookmarkStart w:id="167" w:name="_Toc109915243"/>
      <w:bookmarkStart w:id="168" w:name="_Toc109916164"/>
      <w:bookmarkStart w:id="169" w:name="_Toc109916527"/>
      <w:bookmarkStart w:id="170" w:name="_Toc109916569"/>
      <w:bookmarkStart w:id="171" w:name="_Toc142662281"/>
      <w:bookmarkEnd w:id="142"/>
      <w:bookmarkEnd w:id="143"/>
      <w:bookmarkEnd w:id="144"/>
      <w:bookmarkEnd w:id="145"/>
      <w:bookmarkEnd w:id="146"/>
      <w:r w:rsidRPr="00D97254">
        <w:lastRenderedPageBreak/>
        <w:t>Metodología</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27DF627C" w14:textId="6F89864D" w:rsidR="00575BF7" w:rsidRPr="00F4456E" w:rsidRDefault="00575BF7" w:rsidP="00575BF7">
      <w:pPr>
        <w:rPr>
          <w:i/>
          <w:color w:val="CC3668"/>
        </w:rPr>
      </w:pPr>
      <w:r w:rsidRPr="00F4456E">
        <w:rPr>
          <w:color w:val="CC3668"/>
        </w:rPr>
        <w:t>Proporcione el nombre y la referencia o versión de la metodología y otras herramientas metodológicas utilizadas</w:t>
      </w:r>
      <w:r w:rsidRPr="00F4456E">
        <w:rPr>
          <w:rStyle w:val="FootnoteReference"/>
          <w:color w:val="CC3668"/>
        </w:rPr>
        <w:footnoteReference w:id="3"/>
      </w:r>
      <w:r w:rsidRPr="00F4456E">
        <w:rPr>
          <w:color w:val="CC3668"/>
        </w:rPr>
        <w:t xml:space="preserve"> </w:t>
      </w:r>
      <w:r w:rsidR="00FA67A9">
        <w:rPr>
          <w:color w:val="CC3668"/>
        </w:rPr>
        <w:t>en</w:t>
      </w:r>
      <w:r w:rsidRPr="00F4456E">
        <w:rPr>
          <w:color w:val="CC3668"/>
        </w:rPr>
        <w:t xml:space="preserve"> el desarrollo del PM</w:t>
      </w:r>
      <w:r w:rsidR="00FA67A9">
        <w:rPr>
          <w:color w:val="CC3668"/>
        </w:rPr>
        <w:t>EC</w:t>
      </w:r>
      <w:r w:rsidRPr="00F4456E">
        <w:rPr>
          <w:color w:val="CC3668"/>
        </w:rPr>
        <w:t>.</w:t>
      </w:r>
    </w:p>
    <w:tbl>
      <w:tblPr>
        <w:tblStyle w:val="TableGrid"/>
        <w:tblW w:w="887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6983"/>
        <w:gridCol w:w="1892"/>
      </w:tblGrid>
      <w:tr w:rsidR="001F7CA3" w14:paraId="722F7E77" w14:textId="77777777" w:rsidTr="003948B7">
        <w:trPr>
          <w:trHeight w:val="535"/>
        </w:trPr>
        <w:tc>
          <w:tcPr>
            <w:tcW w:w="6983" w:type="dxa"/>
            <w:shd w:val="clear" w:color="auto" w:fill="8EAADB" w:themeFill="accent1" w:themeFillTint="99"/>
            <w:vAlign w:val="center"/>
          </w:tcPr>
          <w:p w14:paraId="3FD1EAB1" w14:textId="77777777" w:rsidR="001F7CA3" w:rsidRPr="005469FF" w:rsidRDefault="001F7CA3" w:rsidP="00F4456E">
            <w:pPr>
              <w:spacing w:after="0"/>
              <w:jc w:val="center"/>
              <w:rPr>
                <w:rFonts w:eastAsia="Times New Roman"/>
                <w:b/>
                <w:bCs/>
                <w:lang w:eastAsia="en-GB"/>
              </w:rPr>
            </w:pPr>
            <w:r w:rsidRPr="005469FF">
              <w:rPr>
                <w:rFonts w:eastAsia="Times New Roman"/>
                <w:b/>
                <w:bCs/>
                <w:lang w:eastAsia="en-GB"/>
              </w:rPr>
              <w:t>Nombre de metodología o herramienta</w:t>
            </w:r>
          </w:p>
        </w:tc>
        <w:tc>
          <w:tcPr>
            <w:tcW w:w="1892" w:type="dxa"/>
            <w:shd w:val="clear" w:color="auto" w:fill="8EAADB" w:themeFill="accent1" w:themeFillTint="99"/>
            <w:vAlign w:val="center"/>
          </w:tcPr>
          <w:p w14:paraId="79D16C2A" w14:textId="77777777" w:rsidR="001F7CA3" w:rsidRPr="005469FF" w:rsidRDefault="001F7CA3" w:rsidP="00F4456E">
            <w:pPr>
              <w:spacing w:after="0"/>
              <w:jc w:val="center"/>
              <w:rPr>
                <w:rFonts w:eastAsia="Times New Roman"/>
                <w:b/>
                <w:bCs/>
                <w:lang w:eastAsia="en-GB"/>
              </w:rPr>
            </w:pPr>
            <w:r w:rsidRPr="005469FF">
              <w:rPr>
                <w:rFonts w:eastAsia="Times New Roman"/>
                <w:b/>
                <w:bCs/>
                <w:lang w:eastAsia="en-GB"/>
              </w:rPr>
              <w:t>Versión</w:t>
            </w:r>
          </w:p>
        </w:tc>
      </w:tr>
      <w:tr w:rsidR="001F7CA3" w14:paraId="089025DA" w14:textId="77777777" w:rsidTr="003948B7">
        <w:trPr>
          <w:trHeight w:val="427"/>
        </w:trPr>
        <w:tc>
          <w:tcPr>
            <w:tcW w:w="6983" w:type="dxa"/>
          </w:tcPr>
          <w:p w14:paraId="23139B23" w14:textId="77777777" w:rsidR="001F7CA3" w:rsidRDefault="001F7CA3" w:rsidP="00DA0DB3"/>
        </w:tc>
        <w:tc>
          <w:tcPr>
            <w:tcW w:w="1892" w:type="dxa"/>
          </w:tcPr>
          <w:p w14:paraId="43B4C256" w14:textId="77777777" w:rsidR="001F7CA3" w:rsidRDefault="001F7CA3" w:rsidP="00DA0DB3"/>
        </w:tc>
      </w:tr>
    </w:tbl>
    <w:p w14:paraId="1D08D00C" w14:textId="77777777" w:rsidR="00575BF7" w:rsidRDefault="00575BF7" w:rsidP="00575BF7"/>
    <w:p w14:paraId="76222A82" w14:textId="5C60F4F1" w:rsidR="00575BF7" w:rsidRDefault="00575BF7" w:rsidP="00575BF7">
      <w:pPr>
        <w:pStyle w:val="Tit02espanol"/>
        <w:numPr>
          <w:ilvl w:val="1"/>
          <w:numId w:val="5"/>
        </w:numPr>
      </w:pPr>
      <w:bookmarkStart w:id="172" w:name="_Toc102661556"/>
      <w:bookmarkStart w:id="173" w:name="_Toc109897807"/>
      <w:bookmarkStart w:id="174" w:name="_Toc109912749"/>
      <w:bookmarkStart w:id="175" w:name="_Toc109912922"/>
      <w:bookmarkStart w:id="176" w:name="_Toc109913085"/>
      <w:bookmarkStart w:id="177" w:name="_Toc109913459"/>
      <w:bookmarkStart w:id="178" w:name="_Toc109915081"/>
      <w:bookmarkStart w:id="179" w:name="_Toc109915128"/>
      <w:bookmarkStart w:id="180" w:name="_Toc109915244"/>
      <w:bookmarkStart w:id="181" w:name="_Toc109916165"/>
      <w:bookmarkStart w:id="182" w:name="_Toc109916528"/>
      <w:bookmarkStart w:id="183" w:name="_Toc109916570"/>
      <w:bookmarkStart w:id="184" w:name="_Toc142662282"/>
      <w:r>
        <w:t>Aplicabilidad de la metodología seleccionada al PM</w:t>
      </w:r>
      <w:bookmarkEnd w:id="172"/>
      <w:bookmarkEnd w:id="173"/>
      <w:bookmarkEnd w:id="174"/>
      <w:bookmarkEnd w:id="175"/>
      <w:bookmarkEnd w:id="176"/>
      <w:bookmarkEnd w:id="177"/>
      <w:bookmarkEnd w:id="178"/>
      <w:bookmarkEnd w:id="179"/>
      <w:bookmarkEnd w:id="180"/>
      <w:bookmarkEnd w:id="181"/>
      <w:bookmarkEnd w:id="182"/>
      <w:bookmarkEnd w:id="183"/>
      <w:r w:rsidR="00B34DB1">
        <w:t>EC</w:t>
      </w:r>
      <w:bookmarkEnd w:id="184"/>
    </w:p>
    <w:p w14:paraId="37B831DF" w14:textId="2730F4CC" w:rsidR="00B54665" w:rsidRDefault="00575BF7" w:rsidP="00575BF7">
      <w:pPr>
        <w:rPr>
          <w:color w:val="CC3668"/>
        </w:rPr>
      </w:pPr>
      <w:r w:rsidRPr="00F4456E">
        <w:rPr>
          <w:color w:val="CC3668"/>
        </w:rPr>
        <w:t xml:space="preserve">Describa </w:t>
      </w:r>
      <w:r w:rsidR="00B54665">
        <w:rPr>
          <w:color w:val="CC3668"/>
        </w:rPr>
        <w:t xml:space="preserve">cómo el PMEC da cumplimiento a </w:t>
      </w:r>
      <w:r w:rsidRPr="00F4456E">
        <w:rPr>
          <w:color w:val="CC3668"/>
        </w:rPr>
        <w:t>todos los criterios o condiciones de aplicabilidad</w:t>
      </w:r>
      <w:r w:rsidR="00B54665">
        <w:rPr>
          <w:color w:val="CC3668"/>
        </w:rPr>
        <w:t xml:space="preserve"> de la metodología seleccionada.</w:t>
      </w:r>
    </w:p>
    <w:p w14:paraId="14D93B20" w14:textId="14ACD125" w:rsidR="00575BF7" w:rsidRPr="00555EFA" w:rsidRDefault="00575BF7" w:rsidP="00575BF7"/>
    <w:p w14:paraId="6CBE02B4" w14:textId="77777777" w:rsidR="00575BF7" w:rsidRPr="000C2C14" w:rsidRDefault="00575BF7" w:rsidP="00575BF7">
      <w:pPr>
        <w:pStyle w:val="Tit02espanol"/>
        <w:numPr>
          <w:ilvl w:val="1"/>
          <w:numId w:val="5"/>
        </w:numPr>
        <w:rPr>
          <w:i/>
          <w:iCs/>
        </w:rPr>
      </w:pPr>
      <w:bookmarkStart w:id="185" w:name="_Toc80091437"/>
      <w:bookmarkStart w:id="186" w:name="_Toc80091532"/>
      <w:bookmarkStart w:id="187" w:name="_Toc80091903"/>
      <w:bookmarkStart w:id="188" w:name="_Toc80092240"/>
      <w:bookmarkStart w:id="189" w:name="_Toc109897808"/>
      <w:bookmarkStart w:id="190" w:name="_Toc109912750"/>
      <w:bookmarkStart w:id="191" w:name="_Toc109912923"/>
      <w:bookmarkStart w:id="192" w:name="_Toc109913086"/>
      <w:bookmarkStart w:id="193" w:name="_Toc109913460"/>
      <w:bookmarkStart w:id="194" w:name="_Toc109915082"/>
      <w:bookmarkStart w:id="195" w:name="_Toc109915129"/>
      <w:bookmarkStart w:id="196" w:name="_Toc109915245"/>
      <w:bookmarkStart w:id="197" w:name="_Toc109916166"/>
      <w:bookmarkStart w:id="198" w:name="_Toc109916529"/>
      <w:bookmarkStart w:id="199" w:name="_Toc109916571"/>
      <w:bookmarkStart w:id="200" w:name="_Toc142662283"/>
      <w:bookmarkStart w:id="201" w:name="_Toc19964787"/>
      <w:r>
        <w:t>Adicionalidad</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78C7E492" w14:textId="7759F669" w:rsidR="007D2EE0" w:rsidRDefault="00575BF7" w:rsidP="00575BF7">
      <w:pPr>
        <w:rPr>
          <w:color w:val="CC3668"/>
        </w:rPr>
      </w:pPr>
      <w:bookmarkStart w:id="202" w:name="_Toc80091440"/>
      <w:bookmarkStart w:id="203" w:name="_Toc80091535"/>
      <w:bookmarkStart w:id="204" w:name="_Toc80091906"/>
      <w:bookmarkStart w:id="205" w:name="_Toc80092243"/>
      <w:r w:rsidRPr="00F4456E">
        <w:rPr>
          <w:color w:val="CC3668"/>
        </w:rPr>
        <w:t>Demuestre</w:t>
      </w:r>
      <w:r w:rsidR="007D2EE0">
        <w:rPr>
          <w:color w:val="CC3668"/>
        </w:rPr>
        <w:t xml:space="preserve"> que el PMEC </w:t>
      </w:r>
      <w:r w:rsidR="00A51D31">
        <w:rPr>
          <w:color w:val="CC3668"/>
        </w:rPr>
        <w:t>es adicional de acuerdo con</w:t>
      </w:r>
      <w:r w:rsidR="00A01EB4">
        <w:rPr>
          <w:color w:val="CC3668"/>
        </w:rPr>
        <w:t xml:space="preserve"> las condiciones de adicionalidad establecidas en la metodología seleccionada.</w:t>
      </w:r>
    </w:p>
    <w:p w14:paraId="0CC7714C" w14:textId="44F8333A" w:rsidR="00575BF7" w:rsidRPr="00886F92" w:rsidRDefault="00575BF7" w:rsidP="00575BF7"/>
    <w:p w14:paraId="0EF1C9FE" w14:textId="22716524" w:rsidR="00564F68" w:rsidRPr="00456061" w:rsidRDefault="00F047D6" w:rsidP="00564F68">
      <w:pPr>
        <w:pStyle w:val="Tit02espanol"/>
        <w:numPr>
          <w:ilvl w:val="1"/>
          <w:numId w:val="5"/>
        </w:numPr>
      </w:pPr>
      <w:bookmarkStart w:id="206" w:name="_Toc142662284"/>
      <w:bookmarkStart w:id="207" w:name="_Toc109897809"/>
      <w:bookmarkStart w:id="208" w:name="_Toc109912751"/>
      <w:bookmarkStart w:id="209" w:name="_Toc109912924"/>
      <w:bookmarkStart w:id="210" w:name="_Toc109913087"/>
      <w:bookmarkStart w:id="211" w:name="_Toc109913461"/>
      <w:bookmarkStart w:id="212" w:name="_Toc109915083"/>
      <w:bookmarkStart w:id="213" w:name="_Toc109915130"/>
      <w:bookmarkStart w:id="214" w:name="_Toc109915246"/>
      <w:bookmarkStart w:id="215" w:name="_Toc109916167"/>
      <w:bookmarkStart w:id="216" w:name="_Toc109916530"/>
      <w:bookmarkStart w:id="217" w:name="_Toc109916572"/>
      <w:r w:rsidRPr="00456061">
        <w:t xml:space="preserve">Alcance </w:t>
      </w:r>
      <w:r w:rsidR="00C66F72" w:rsidRPr="00456061">
        <w:t>del proyecto</w:t>
      </w:r>
      <w:bookmarkEnd w:id="206"/>
    </w:p>
    <w:p w14:paraId="6F77F739" w14:textId="6ECBF596" w:rsidR="00564F68" w:rsidRDefault="00760D38" w:rsidP="00564F68">
      <w:pPr>
        <w:rPr>
          <w:color w:val="CC3668"/>
        </w:rPr>
      </w:pPr>
      <w:r w:rsidRPr="00456061">
        <w:rPr>
          <w:color w:val="CC3668"/>
        </w:rPr>
        <w:t xml:space="preserve">Describa </w:t>
      </w:r>
      <w:r w:rsidR="00F047D6" w:rsidRPr="00456061">
        <w:rPr>
          <w:color w:val="CC3668"/>
        </w:rPr>
        <w:t xml:space="preserve">el alcance </w:t>
      </w:r>
      <w:r w:rsidR="008849E0" w:rsidRPr="00456061">
        <w:rPr>
          <w:color w:val="CC3668"/>
        </w:rPr>
        <w:t xml:space="preserve">del </w:t>
      </w:r>
      <w:r w:rsidR="00A57866" w:rsidRPr="00456061">
        <w:rPr>
          <w:color w:val="CC3668"/>
        </w:rPr>
        <w:t>PMEC</w:t>
      </w:r>
      <w:r w:rsidR="008849E0" w:rsidRPr="00456061">
        <w:rPr>
          <w:color w:val="CC3668"/>
        </w:rPr>
        <w:t xml:space="preserve"> </w:t>
      </w:r>
      <w:r w:rsidR="007E760C" w:rsidRPr="00456061">
        <w:rPr>
          <w:color w:val="CC3668"/>
        </w:rPr>
        <w:t>incluyendo la fuente de los materiales</w:t>
      </w:r>
      <w:r w:rsidR="002B0B93" w:rsidRPr="00456061">
        <w:rPr>
          <w:color w:val="CC3668"/>
        </w:rPr>
        <w:t>, el proceso de reducción o recirculación</w:t>
      </w:r>
      <w:r w:rsidR="00346B3A" w:rsidRPr="00456061">
        <w:rPr>
          <w:color w:val="CC3668"/>
        </w:rPr>
        <w:t xml:space="preserve">, </w:t>
      </w:r>
      <w:r w:rsidR="002B0B93" w:rsidRPr="00456061">
        <w:rPr>
          <w:color w:val="CC3668"/>
        </w:rPr>
        <w:t xml:space="preserve">y el </w:t>
      </w:r>
      <w:r w:rsidR="001816F6" w:rsidRPr="00456061">
        <w:rPr>
          <w:color w:val="CC3668"/>
        </w:rPr>
        <w:t>siguiente destino dentro d</w:t>
      </w:r>
      <w:r w:rsidR="00EE2657" w:rsidRPr="00456061">
        <w:rPr>
          <w:color w:val="CC3668"/>
        </w:rPr>
        <w:t>el ciclo tecnológico o biológico</w:t>
      </w:r>
      <w:r w:rsidR="001816F6" w:rsidRPr="00456061">
        <w:rPr>
          <w:color w:val="CC3668"/>
        </w:rPr>
        <w:t xml:space="preserve"> del material</w:t>
      </w:r>
      <w:r w:rsidR="00EE2657" w:rsidRPr="00456061">
        <w:rPr>
          <w:color w:val="CC3668"/>
        </w:rPr>
        <w:t>.</w:t>
      </w:r>
      <w:r w:rsidR="00EE2657" w:rsidRPr="00A57866">
        <w:rPr>
          <w:color w:val="CC3668"/>
        </w:rPr>
        <w:t xml:space="preserve"> </w:t>
      </w:r>
      <w:r w:rsidR="002F4C2D">
        <w:rPr>
          <w:color w:val="CC3668"/>
        </w:rPr>
        <w:t xml:space="preserve">Incluya un diagrama </w:t>
      </w:r>
      <w:r w:rsidR="00DD4D8F">
        <w:rPr>
          <w:color w:val="CC3668"/>
        </w:rPr>
        <w:t xml:space="preserve">donde muestre los procesos que componen el proyecto y </w:t>
      </w:r>
      <w:r w:rsidR="002178E3">
        <w:rPr>
          <w:color w:val="CC3668"/>
        </w:rPr>
        <w:t>los vínculos entre ellos.</w:t>
      </w:r>
    </w:p>
    <w:p w14:paraId="183F4C95" w14:textId="3A38CDE2" w:rsidR="002178E3" w:rsidRPr="00796791" w:rsidRDefault="002178E3" w:rsidP="00796791"/>
    <w:p w14:paraId="5A5239BD" w14:textId="77777777" w:rsidR="00575BF7" w:rsidRDefault="00575BF7" w:rsidP="00575BF7">
      <w:pPr>
        <w:pStyle w:val="Tit02espanol"/>
        <w:numPr>
          <w:ilvl w:val="1"/>
          <w:numId w:val="5"/>
        </w:numPr>
      </w:pPr>
      <w:bookmarkStart w:id="218" w:name="_Toc142662285"/>
      <w:r>
        <w:t>No doble contabilidad</w:t>
      </w:r>
      <w:bookmarkEnd w:id="207"/>
      <w:bookmarkEnd w:id="208"/>
      <w:bookmarkEnd w:id="209"/>
      <w:bookmarkEnd w:id="210"/>
      <w:bookmarkEnd w:id="211"/>
      <w:bookmarkEnd w:id="212"/>
      <w:bookmarkEnd w:id="213"/>
      <w:bookmarkEnd w:id="214"/>
      <w:bookmarkEnd w:id="215"/>
      <w:bookmarkEnd w:id="216"/>
      <w:bookmarkEnd w:id="217"/>
      <w:bookmarkEnd w:id="218"/>
    </w:p>
    <w:p w14:paraId="1F7DEC4B" w14:textId="5201F6B8" w:rsidR="00575BF7" w:rsidRDefault="6D8BFBF7" w:rsidP="00575BF7">
      <w:pPr>
        <w:rPr>
          <w:color w:val="CC3668"/>
          <w:lang w:eastAsia="ja-JP"/>
        </w:rPr>
      </w:pPr>
      <w:r w:rsidRPr="6D8BFBF7">
        <w:rPr>
          <w:color w:val="CC3668"/>
          <w:lang w:eastAsia="ja-JP"/>
        </w:rPr>
        <w:t>El PMEC debe justificar (aportando evidencias) que no ha registrado ni va a registrar las mismas actividades (incluso parcialmente) en otros estándares o programas de certificación de</w:t>
      </w:r>
      <w:r w:rsidR="002F5DED">
        <w:rPr>
          <w:color w:val="CC3668"/>
          <w:lang w:eastAsia="ja-JP"/>
        </w:rPr>
        <w:t xml:space="preserve"> economía circular</w:t>
      </w:r>
      <w:r w:rsidRPr="6D8BFBF7">
        <w:rPr>
          <w:color w:val="CC3668"/>
          <w:lang w:eastAsia="ja-JP"/>
        </w:rPr>
        <w:t>.</w:t>
      </w:r>
    </w:p>
    <w:p w14:paraId="511DEB2F" w14:textId="234DADAF" w:rsidR="6D8BFBF7" w:rsidRPr="002F5DED" w:rsidRDefault="6D8BFBF7" w:rsidP="002F5DED"/>
    <w:p w14:paraId="14627E37" w14:textId="59D6FF9C" w:rsidR="6D8BFBF7" w:rsidRPr="00EB4F6A" w:rsidRDefault="6D8BFBF7" w:rsidP="6D8BFBF7">
      <w:pPr>
        <w:pStyle w:val="Tit02espanol"/>
        <w:numPr>
          <w:ilvl w:val="1"/>
          <w:numId w:val="5"/>
        </w:numPr>
      </w:pPr>
      <w:bookmarkStart w:id="219" w:name="_Toc142662286"/>
      <w:r w:rsidRPr="00EB4F6A">
        <w:t xml:space="preserve">Fuentes de generación de </w:t>
      </w:r>
      <w:r w:rsidR="00B94407">
        <w:t>materiales</w:t>
      </w:r>
      <w:bookmarkEnd w:id="219"/>
    </w:p>
    <w:p w14:paraId="07B3DCB1" w14:textId="5D2BA5B8" w:rsidR="6D8BFBF7" w:rsidRDefault="6D8BFBF7" w:rsidP="6D8BFBF7">
      <w:pPr>
        <w:rPr>
          <w:color w:val="CC3668"/>
          <w:lang w:eastAsia="ja-JP"/>
        </w:rPr>
      </w:pPr>
      <w:r w:rsidRPr="6D8BFBF7">
        <w:rPr>
          <w:color w:val="CC3668"/>
          <w:lang w:eastAsia="ja-JP"/>
        </w:rPr>
        <w:t xml:space="preserve">Explique de dónde provienen los </w:t>
      </w:r>
      <w:r w:rsidR="00B94407">
        <w:rPr>
          <w:color w:val="CC3668"/>
          <w:lang w:eastAsia="ja-JP"/>
        </w:rPr>
        <w:t>materiales</w:t>
      </w:r>
      <w:r w:rsidRPr="6D8BFBF7">
        <w:rPr>
          <w:color w:val="CC3668"/>
          <w:lang w:eastAsia="ja-JP"/>
        </w:rPr>
        <w:t xml:space="preserve"> que serán utilizados en el proyecto de acuerdo con lo establecido en la metodología seleccionada.</w:t>
      </w:r>
    </w:p>
    <w:p w14:paraId="4541AAA1" w14:textId="77777777" w:rsidR="00575BF7" w:rsidRPr="00D97254" w:rsidRDefault="6D8BFBF7" w:rsidP="00575BF7">
      <w:pPr>
        <w:pStyle w:val="Tit02espanol"/>
        <w:numPr>
          <w:ilvl w:val="1"/>
          <w:numId w:val="5"/>
        </w:numPr>
      </w:pPr>
      <w:bookmarkStart w:id="220" w:name="_Toc109897810"/>
      <w:bookmarkStart w:id="221" w:name="_Toc109912752"/>
      <w:bookmarkStart w:id="222" w:name="_Toc109912925"/>
      <w:bookmarkStart w:id="223" w:name="_Toc109913088"/>
      <w:bookmarkStart w:id="224" w:name="_Toc109913462"/>
      <w:bookmarkStart w:id="225" w:name="_Toc109915084"/>
      <w:bookmarkStart w:id="226" w:name="_Toc109915131"/>
      <w:bookmarkStart w:id="227" w:name="_Toc109915247"/>
      <w:bookmarkStart w:id="228" w:name="_Toc109916168"/>
      <w:bookmarkStart w:id="229" w:name="_Toc109916531"/>
      <w:bookmarkStart w:id="230" w:name="_Toc109916573"/>
      <w:bookmarkStart w:id="231" w:name="_Toc142662287"/>
      <w:r>
        <w:lastRenderedPageBreak/>
        <w:t>Escenario de línea base</w:t>
      </w:r>
      <w:bookmarkEnd w:id="202"/>
      <w:bookmarkEnd w:id="203"/>
      <w:bookmarkEnd w:id="204"/>
      <w:bookmarkEnd w:id="205"/>
      <w:bookmarkEnd w:id="220"/>
      <w:bookmarkEnd w:id="221"/>
      <w:bookmarkEnd w:id="222"/>
      <w:bookmarkEnd w:id="223"/>
      <w:bookmarkEnd w:id="224"/>
      <w:bookmarkEnd w:id="225"/>
      <w:bookmarkEnd w:id="226"/>
      <w:bookmarkEnd w:id="227"/>
      <w:bookmarkEnd w:id="228"/>
      <w:bookmarkEnd w:id="229"/>
      <w:bookmarkEnd w:id="230"/>
      <w:bookmarkEnd w:id="231"/>
      <w:r>
        <w:t xml:space="preserve"> </w:t>
      </w:r>
    </w:p>
    <w:p w14:paraId="033BC04D" w14:textId="3952D865" w:rsidR="00575BF7" w:rsidRPr="00F4456E" w:rsidRDefault="00575BF7" w:rsidP="00575BF7">
      <w:pPr>
        <w:rPr>
          <w:i/>
          <w:color w:val="CC3668"/>
        </w:rPr>
      </w:pPr>
      <w:r w:rsidRPr="00F4456E">
        <w:rPr>
          <w:color w:val="CC3668"/>
        </w:rPr>
        <w:t xml:space="preserve">Identifique y justifique el escenario de línea base y los procedimientos para determinarlo, </w:t>
      </w:r>
      <w:r w:rsidR="007207B2">
        <w:rPr>
          <w:color w:val="CC3668"/>
        </w:rPr>
        <w:t>tenien</w:t>
      </w:r>
      <w:r w:rsidR="00726EB8">
        <w:rPr>
          <w:color w:val="CC3668"/>
        </w:rPr>
        <w:t xml:space="preserve">do en cuenta el principio de </w:t>
      </w:r>
      <w:r w:rsidR="00726EB8" w:rsidRPr="00362BC7">
        <w:rPr>
          <w:color w:val="CC3668"/>
        </w:rPr>
        <w:t>conservadurismo</w:t>
      </w:r>
      <w:r w:rsidR="00726EB8">
        <w:rPr>
          <w:color w:val="CC3668"/>
        </w:rPr>
        <w:t xml:space="preserve"> y </w:t>
      </w:r>
      <w:r w:rsidRPr="00F4456E">
        <w:rPr>
          <w:color w:val="CC3668"/>
        </w:rPr>
        <w:t>considerando lo</w:t>
      </w:r>
      <w:r w:rsidR="00726EB8">
        <w:rPr>
          <w:color w:val="CC3668"/>
        </w:rPr>
        <w:t>s siguientes aspectos:</w:t>
      </w:r>
    </w:p>
    <w:p w14:paraId="64E58C70" w14:textId="38731AA1" w:rsidR="00E75BCE" w:rsidRPr="00362BC7" w:rsidRDefault="00B735CC" w:rsidP="00575BF7">
      <w:pPr>
        <w:pStyle w:val="ListParagraph"/>
        <w:numPr>
          <w:ilvl w:val="0"/>
          <w:numId w:val="2"/>
        </w:numPr>
        <w:ind w:left="284" w:hanging="284"/>
        <w:rPr>
          <w:color w:val="CC3668"/>
        </w:rPr>
      </w:pPr>
      <w:r w:rsidRPr="00362BC7">
        <w:rPr>
          <w:color w:val="CC3668"/>
        </w:rPr>
        <w:t xml:space="preserve">Descripción del </w:t>
      </w:r>
      <w:r w:rsidR="00E777BE">
        <w:rPr>
          <w:color w:val="CC3668"/>
        </w:rPr>
        <w:t>p</w:t>
      </w:r>
      <w:r w:rsidR="002A32E5" w:rsidRPr="00362BC7">
        <w:rPr>
          <w:color w:val="CC3668"/>
        </w:rPr>
        <w:t xml:space="preserve">roceso </w:t>
      </w:r>
      <w:r w:rsidR="00E777BE">
        <w:rPr>
          <w:color w:val="CC3668"/>
        </w:rPr>
        <w:t>l</w:t>
      </w:r>
      <w:r w:rsidR="002A32E5" w:rsidRPr="00362BC7">
        <w:rPr>
          <w:color w:val="CC3668"/>
        </w:rPr>
        <w:t>ineal</w:t>
      </w:r>
      <w:r w:rsidRPr="00362BC7">
        <w:rPr>
          <w:color w:val="CC3668"/>
        </w:rPr>
        <w:t xml:space="preserve"> proyectado</w:t>
      </w:r>
      <w:r w:rsidR="005B4DAA" w:rsidRPr="00362BC7">
        <w:rPr>
          <w:color w:val="CC3668"/>
        </w:rPr>
        <w:t xml:space="preserve">, incluyendo </w:t>
      </w:r>
      <w:r w:rsidR="00824C66" w:rsidRPr="00362BC7">
        <w:rPr>
          <w:color w:val="CC3668"/>
        </w:rPr>
        <w:t>el</w:t>
      </w:r>
      <w:r w:rsidR="005B4DAA" w:rsidRPr="00362BC7">
        <w:rPr>
          <w:color w:val="CC3668"/>
        </w:rPr>
        <w:t xml:space="preserve"> destino final </w:t>
      </w:r>
      <w:r w:rsidR="00824C66" w:rsidRPr="00362BC7">
        <w:rPr>
          <w:color w:val="CC3668"/>
        </w:rPr>
        <w:t xml:space="preserve">más probable </w:t>
      </w:r>
      <w:r w:rsidR="00AB0A10" w:rsidRPr="00362BC7">
        <w:rPr>
          <w:color w:val="CC3668"/>
        </w:rPr>
        <w:t xml:space="preserve">del material si </w:t>
      </w:r>
      <w:r w:rsidR="007E606B" w:rsidRPr="00362BC7">
        <w:rPr>
          <w:color w:val="CC3668"/>
        </w:rPr>
        <w:t>no</w:t>
      </w:r>
      <w:r w:rsidR="00AB0A10" w:rsidRPr="00362BC7">
        <w:rPr>
          <w:color w:val="CC3668"/>
        </w:rPr>
        <w:t xml:space="preserve"> se llevara a</w:t>
      </w:r>
      <w:r w:rsidR="007E606B" w:rsidRPr="00362BC7">
        <w:rPr>
          <w:color w:val="CC3668"/>
        </w:rPr>
        <w:t xml:space="preserve"> cabo el proyecto.</w:t>
      </w:r>
    </w:p>
    <w:p w14:paraId="5DC0710D" w14:textId="416A6DF4" w:rsidR="00D4210B" w:rsidRPr="00362BC7" w:rsidRDefault="001B2FE6" w:rsidP="00575BF7">
      <w:pPr>
        <w:pStyle w:val="ListParagraph"/>
        <w:numPr>
          <w:ilvl w:val="0"/>
          <w:numId w:val="2"/>
        </w:numPr>
        <w:ind w:left="284" w:hanging="284"/>
        <w:rPr>
          <w:color w:val="CC3668"/>
        </w:rPr>
      </w:pPr>
      <w:r w:rsidRPr="00362BC7">
        <w:rPr>
          <w:color w:val="CC3668"/>
        </w:rPr>
        <w:t>Práctica</w:t>
      </w:r>
      <w:r w:rsidR="00D4210B" w:rsidRPr="00362BC7">
        <w:rPr>
          <w:color w:val="CC3668"/>
        </w:rPr>
        <w:t xml:space="preserve"> común </w:t>
      </w:r>
      <w:r w:rsidR="008B2089" w:rsidRPr="00362BC7">
        <w:rPr>
          <w:color w:val="CC3668"/>
        </w:rPr>
        <w:t>de manejo del material en la zona del proyecto.</w:t>
      </w:r>
    </w:p>
    <w:p w14:paraId="17E96EFB" w14:textId="33E916CE" w:rsidR="001B2FE6" w:rsidRPr="00362BC7" w:rsidRDefault="001B2FE6" w:rsidP="001B2FE6">
      <w:pPr>
        <w:pStyle w:val="ListParagraph"/>
        <w:numPr>
          <w:ilvl w:val="0"/>
          <w:numId w:val="2"/>
        </w:numPr>
        <w:ind w:left="284" w:hanging="284"/>
        <w:rPr>
          <w:color w:val="CC3668"/>
        </w:rPr>
      </w:pPr>
      <w:r w:rsidRPr="00362BC7">
        <w:rPr>
          <w:color w:val="CC3668"/>
        </w:rPr>
        <w:t>Tendencias futuras</w:t>
      </w:r>
      <w:r w:rsidR="002F69E3" w:rsidRPr="00362BC7">
        <w:rPr>
          <w:color w:val="CC3668"/>
        </w:rPr>
        <w:t xml:space="preserve"> probables</w:t>
      </w:r>
      <w:r w:rsidRPr="00362BC7">
        <w:rPr>
          <w:color w:val="CC3668"/>
        </w:rPr>
        <w:t xml:space="preserve"> de explotación del material.</w:t>
      </w:r>
    </w:p>
    <w:p w14:paraId="4EBDFDBB" w14:textId="76FAC924" w:rsidR="0079172B" w:rsidRPr="00362BC7" w:rsidRDefault="00031652" w:rsidP="00D4210B">
      <w:pPr>
        <w:pStyle w:val="ListParagraph"/>
        <w:numPr>
          <w:ilvl w:val="0"/>
          <w:numId w:val="2"/>
        </w:numPr>
        <w:ind w:left="284" w:hanging="284"/>
        <w:rPr>
          <w:color w:val="CC3668"/>
        </w:rPr>
      </w:pPr>
      <w:r w:rsidRPr="00362BC7">
        <w:rPr>
          <w:color w:val="CC3668"/>
        </w:rPr>
        <w:t xml:space="preserve">Tendencias futuras </w:t>
      </w:r>
      <w:r w:rsidR="002F69E3" w:rsidRPr="00362BC7">
        <w:rPr>
          <w:color w:val="CC3668"/>
        </w:rPr>
        <w:t xml:space="preserve">probables </w:t>
      </w:r>
      <w:r w:rsidRPr="00362BC7">
        <w:rPr>
          <w:color w:val="CC3668"/>
        </w:rPr>
        <w:t xml:space="preserve">de </w:t>
      </w:r>
      <w:r w:rsidR="000D6C26" w:rsidRPr="00362BC7">
        <w:rPr>
          <w:color w:val="CC3668"/>
        </w:rPr>
        <w:t xml:space="preserve">generación </w:t>
      </w:r>
      <w:r w:rsidR="001713C8" w:rsidRPr="00362BC7">
        <w:rPr>
          <w:color w:val="CC3668"/>
        </w:rPr>
        <w:t xml:space="preserve">del </w:t>
      </w:r>
      <w:r w:rsidR="00136E40">
        <w:rPr>
          <w:color w:val="CC3668"/>
        </w:rPr>
        <w:t>material</w:t>
      </w:r>
      <w:r w:rsidR="001713C8" w:rsidRPr="00362BC7">
        <w:rPr>
          <w:color w:val="CC3668"/>
        </w:rPr>
        <w:t>.</w:t>
      </w:r>
    </w:p>
    <w:p w14:paraId="67B54B20" w14:textId="77777777" w:rsidR="000A55C4" w:rsidRPr="00362BC7" w:rsidRDefault="000A55C4" w:rsidP="000A55C4">
      <w:pPr>
        <w:pStyle w:val="ListParagraph"/>
        <w:numPr>
          <w:ilvl w:val="0"/>
          <w:numId w:val="2"/>
        </w:numPr>
        <w:ind w:left="284" w:hanging="284"/>
        <w:rPr>
          <w:color w:val="CC3668"/>
        </w:rPr>
      </w:pPr>
      <w:r w:rsidRPr="00362BC7">
        <w:rPr>
          <w:color w:val="CC3668"/>
        </w:rPr>
        <w:t xml:space="preserve">Disponibilidad de datos, su confiabilidad y limitaciones. </w:t>
      </w:r>
    </w:p>
    <w:p w14:paraId="291DB4E9" w14:textId="77777777" w:rsidR="002C671C" w:rsidRPr="00362BC7" w:rsidRDefault="00AD2993" w:rsidP="002C671C">
      <w:pPr>
        <w:pStyle w:val="ListParagraph"/>
        <w:numPr>
          <w:ilvl w:val="0"/>
          <w:numId w:val="2"/>
        </w:numPr>
        <w:ind w:left="284" w:hanging="284"/>
        <w:rPr>
          <w:color w:val="CC3668"/>
        </w:rPr>
      </w:pPr>
      <w:r w:rsidRPr="00362BC7">
        <w:rPr>
          <w:color w:val="CC3668"/>
        </w:rPr>
        <w:t>Otra información relevante sobre las condiciones presentes o futuras, como las normas o leyes bajo las cuales se rige, supuestos o proyecciones técnicas, económicas, socioculturales, ambientales, geográficas, específicas del sitio y temporales.</w:t>
      </w:r>
    </w:p>
    <w:p w14:paraId="55AA9FC0" w14:textId="49902648" w:rsidR="002C671C" w:rsidRPr="00362BC7" w:rsidRDefault="00BB2C55" w:rsidP="002C671C">
      <w:pPr>
        <w:pStyle w:val="ListParagraph"/>
        <w:numPr>
          <w:ilvl w:val="0"/>
          <w:numId w:val="2"/>
        </w:numPr>
        <w:ind w:left="284" w:hanging="284"/>
        <w:rPr>
          <w:color w:val="CC3668"/>
        </w:rPr>
      </w:pPr>
      <w:r w:rsidRPr="00362BC7">
        <w:rPr>
          <w:color w:val="CC3668"/>
        </w:rPr>
        <w:t>En caso de tratarse de un aumento de capacidad</w:t>
      </w:r>
      <w:r w:rsidR="002C671C" w:rsidRPr="00362BC7">
        <w:rPr>
          <w:color w:val="CC3668"/>
        </w:rPr>
        <w:t xml:space="preserve">, </w:t>
      </w:r>
      <w:r w:rsidRPr="00362BC7">
        <w:rPr>
          <w:color w:val="CC3668"/>
        </w:rPr>
        <w:t xml:space="preserve">provea </w:t>
      </w:r>
      <w:r w:rsidR="002C671C" w:rsidRPr="00362BC7">
        <w:rPr>
          <w:color w:val="CC3668"/>
        </w:rPr>
        <w:t>una lista de las instalaciones, sistemas y equipos en operación bajo el escenario existente antes de la implementación del PM</w:t>
      </w:r>
      <w:r w:rsidRPr="00362BC7">
        <w:rPr>
          <w:color w:val="CC3668"/>
        </w:rPr>
        <w:t>EC.</w:t>
      </w:r>
    </w:p>
    <w:p w14:paraId="6094E4D0" w14:textId="41AB7F40" w:rsidR="00575BF7" w:rsidRPr="00ED11D2" w:rsidRDefault="00575BF7" w:rsidP="00575BF7"/>
    <w:p w14:paraId="4B1AEE4E" w14:textId="77777777" w:rsidR="00575BF7" w:rsidRPr="00D97254" w:rsidRDefault="6D8BFBF7" w:rsidP="00575BF7">
      <w:pPr>
        <w:pStyle w:val="Tit02espanol"/>
        <w:numPr>
          <w:ilvl w:val="1"/>
          <w:numId w:val="5"/>
        </w:numPr>
      </w:pPr>
      <w:bookmarkStart w:id="232" w:name="_Toc80091441"/>
      <w:bookmarkStart w:id="233" w:name="_Toc80091536"/>
      <w:bookmarkStart w:id="234" w:name="_Toc80091907"/>
      <w:bookmarkStart w:id="235" w:name="_Toc80092244"/>
      <w:bookmarkStart w:id="236" w:name="_Toc109897811"/>
      <w:bookmarkStart w:id="237" w:name="_Toc109912753"/>
      <w:bookmarkStart w:id="238" w:name="_Toc109912926"/>
      <w:bookmarkStart w:id="239" w:name="_Toc109913089"/>
      <w:bookmarkStart w:id="240" w:name="_Toc109913463"/>
      <w:bookmarkStart w:id="241" w:name="_Toc109915085"/>
      <w:bookmarkStart w:id="242" w:name="_Toc109915132"/>
      <w:bookmarkStart w:id="243" w:name="_Toc109915248"/>
      <w:bookmarkStart w:id="244" w:name="_Toc109916169"/>
      <w:bookmarkStart w:id="245" w:name="_Toc109916532"/>
      <w:bookmarkStart w:id="246" w:name="_Toc109916574"/>
      <w:bookmarkStart w:id="247" w:name="_Toc142662288"/>
      <w:r>
        <w:t>Escenario de proyecto</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4E442771" w14:textId="3C1B5AA2" w:rsidR="00F355A2" w:rsidRDefault="001C7553" w:rsidP="00F355A2">
      <w:pPr>
        <w:rPr>
          <w:color w:val="CC3668"/>
        </w:rPr>
      </w:pPr>
      <w:r>
        <w:rPr>
          <w:color w:val="CC3668"/>
        </w:rPr>
        <w:t>Describa c</w:t>
      </w:r>
      <w:r w:rsidR="00AA7CB4">
        <w:rPr>
          <w:color w:val="CC3668"/>
        </w:rPr>
        <w:t>ó</w:t>
      </w:r>
      <w:r>
        <w:rPr>
          <w:color w:val="CC3668"/>
        </w:rPr>
        <w:t xml:space="preserve">mo se transformaría </w:t>
      </w:r>
      <w:r w:rsidR="00F544E0">
        <w:rPr>
          <w:color w:val="CC3668"/>
        </w:rPr>
        <w:t>el ciclo del material, de lineal a circular</w:t>
      </w:r>
      <w:r w:rsidR="00AA7CB4">
        <w:rPr>
          <w:color w:val="CC3668"/>
        </w:rPr>
        <w:t>,</w:t>
      </w:r>
      <w:r w:rsidR="00F544E0">
        <w:rPr>
          <w:color w:val="CC3668"/>
        </w:rPr>
        <w:t xml:space="preserve"> </w:t>
      </w:r>
      <w:r w:rsidR="00463A56">
        <w:rPr>
          <w:color w:val="CC3668"/>
        </w:rPr>
        <w:t>debido</w:t>
      </w:r>
      <w:r w:rsidR="00F544E0">
        <w:rPr>
          <w:color w:val="CC3668"/>
        </w:rPr>
        <w:t xml:space="preserve"> a la implementación del PMEC</w:t>
      </w:r>
      <w:r w:rsidR="00AA7CB4">
        <w:rPr>
          <w:color w:val="CC3668"/>
        </w:rPr>
        <w:t xml:space="preserve">. </w:t>
      </w:r>
    </w:p>
    <w:p w14:paraId="3D23D1C3" w14:textId="3C8AF71A" w:rsidR="00F355A2" w:rsidRPr="00F4456E" w:rsidRDefault="00F355A2" w:rsidP="00F355A2">
      <w:pPr>
        <w:rPr>
          <w:color w:val="CC3668"/>
        </w:rPr>
      </w:pPr>
      <w:r w:rsidRPr="00F4456E">
        <w:rPr>
          <w:color w:val="CC3668"/>
        </w:rPr>
        <w:t xml:space="preserve">Describa </w:t>
      </w:r>
      <w:r>
        <w:rPr>
          <w:color w:val="CC3668"/>
        </w:rPr>
        <w:t>detalladamente</w:t>
      </w:r>
      <w:r w:rsidR="009570EC">
        <w:rPr>
          <w:color w:val="CC3668"/>
        </w:rPr>
        <w:t xml:space="preserve"> el proceso,</w:t>
      </w:r>
      <w:r>
        <w:rPr>
          <w:color w:val="CC3668"/>
        </w:rPr>
        <w:t xml:space="preserve"> </w:t>
      </w:r>
      <w:r w:rsidRPr="00F4456E">
        <w:rPr>
          <w:color w:val="CC3668"/>
        </w:rPr>
        <w:t>las tecnologías,</w:t>
      </w:r>
      <w:r>
        <w:rPr>
          <w:color w:val="CC3668"/>
        </w:rPr>
        <w:t xml:space="preserve"> instalaciones,</w:t>
      </w:r>
      <w:r w:rsidRPr="00F4456E">
        <w:rPr>
          <w:color w:val="CC3668"/>
        </w:rPr>
        <w:t xml:space="preserve"> productos, servicios o medidas que implementará el PM</w:t>
      </w:r>
      <w:r>
        <w:rPr>
          <w:color w:val="CC3668"/>
        </w:rPr>
        <w:t>EC</w:t>
      </w:r>
      <w:r w:rsidR="005958E9">
        <w:rPr>
          <w:color w:val="CC3668"/>
        </w:rPr>
        <w:t>, teniendo en cuenta los siguientes aspectos, pero sin limitarse a e</w:t>
      </w:r>
      <w:r w:rsidR="008B0528">
        <w:rPr>
          <w:color w:val="CC3668"/>
        </w:rPr>
        <w:t>stos</w:t>
      </w:r>
      <w:r w:rsidR="005958E9">
        <w:rPr>
          <w:color w:val="CC3668"/>
        </w:rPr>
        <w:t>:</w:t>
      </w:r>
    </w:p>
    <w:p w14:paraId="34B01DD7" w14:textId="07F1A383" w:rsidR="00450C7E" w:rsidRPr="00E818D6" w:rsidRDefault="00575BF7" w:rsidP="00E818D6">
      <w:pPr>
        <w:pStyle w:val="ListParagraph"/>
        <w:numPr>
          <w:ilvl w:val="0"/>
          <w:numId w:val="4"/>
        </w:numPr>
        <w:ind w:left="284" w:hanging="284"/>
        <w:rPr>
          <w:color w:val="CC3668"/>
        </w:rPr>
      </w:pPr>
      <w:r w:rsidRPr="00EB6555">
        <w:rPr>
          <w:color w:val="CC3668"/>
        </w:rPr>
        <w:t>Descripción de las principales tecnologías, sistemas y equipos de fabricación o producción involucrados, incluyendo información sobre la antigüedad y la vida útil promedio del equipo según las especificaciones</w:t>
      </w:r>
      <w:r w:rsidR="0028759D">
        <w:rPr>
          <w:color w:val="CC3668"/>
        </w:rPr>
        <w:t xml:space="preserve"> técnicas</w:t>
      </w:r>
      <w:r w:rsidRPr="00EB6555">
        <w:rPr>
          <w:color w:val="CC3668"/>
        </w:rPr>
        <w:t xml:space="preserve"> del fabricante y los estándares de la industria, así como las capacidades, factores de carga y eficiencias existentes y previstas. </w:t>
      </w:r>
    </w:p>
    <w:p w14:paraId="639C5B2F" w14:textId="1B712932" w:rsidR="00575BF7" w:rsidRPr="00EB6555" w:rsidRDefault="00575BF7" w:rsidP="00575BF7">
      <w:pPr>
        <w:pStyle w:val="ListParagraph"/>
        <w:numPr>
          <w:ilvl w:val="0"/>
          <w:numId w:val="4"/>
        </w:numPr>
        <w:ind w:left="284" w:hanging="284"/>
        <w:rPr>
          <w:color w:val="CC3668"/>
        </w:rPr>
      </w:pPr>
      <w:r w:rsidRPr="00EB6555">
        <w:rPr>
          <w:color w:val="CC3668"/>
        </w:rPr>
        <w:t>Tipos y niveles de servicios (normalmente en términos de flujos de masa o energía) proporcionados por los sistemas y equipos que se están modificando o instalando y su relación, si la hay, con otros equipos y sistemas de fabricación o producción fuera del límite del PM</w:t>
      </w:r>
      <w:r w:rsidR="002C671C">
        <w:rPr>
          <w:color w:val="CC3668"/>
        </w:rPr>
        <w:t>EC.</w:t>
      </w:r>
    </w:p>
    <w:p w14:paraId="3FC93B6F" w14:textId="12EAAF3E" w:rsidR="00E818D6" w:rsidRPr="007B2274" w:rsidRDefault="00E818D6" w:rsidP="00E818D6">
      <w:pPr>
        <w:pStyle w:val="ListParagraph"/>
        <w:numPr>
          <w:ilvl w:val="0"/>
          <w:numId w:val="4"/>
        </w:numPr>
        <w:ind w:left="284" w:hanging="284"/>
        <w:rPr>
          <w:color w:val="CC3668"/>
        </w:rPr>
      </w:pPr>
      <w:r w:rsidRPr="007B2274">
        <w:rPr>
          <w:color w:val="CC3668"/>
        </w:rPr>
        <w:t>Para los procesos que se realizan mayoritariamente con mano de obra, indique cuánto personal se requiere en cada parte del proceso, tipo de mano de obra (cualificada o no cualificada)</w:t>
      </w:r>
      <w:r w:rsidR="00B77FA7">
        <w:rPr>
          <w:color w:val="CC3668"/>
        </w:rPr>
        <w:t xml:space="preserve"> y</w:t>
      </w:r>
      <w:r w:rsidRPr="007B2274">
        <w:rPr>
          <w:color w:val="CC3668"/>
        </w:rPr>
        <w:t xml:space="preserve"> relación que existe con los trabajadores (contractual, de servicios, por tonelada entregada, etc.).</w:t>
      </w:r>
    </w:p>
    <w:p w14:paraId="2A3B9DF4" w14:textId="77777777" w:rsidR="001612CA" w:rsidRDefault="001612CA" w:rsidP="001612CA">
      <w:pPr>
        <w:spacing w:after="160" w:line="259" w:lineRule="auto"/>
        <w:jc w:val="left"/>
        <w:rPr>
          <w:color w:val="5B9BD5" w:themeColor="accent5"/>
        </w:rPr>
      </w:pPr>
      <w:bookmarkStart w:id="248" w:name="_Toc80091442"/>
      <w:bookmarkStart w:id="249" w:name="_Toc80091537"/>
      <w:bookmarkStart w:id="250" w:name="_Toc80091908"/>
      <w:bookmarkStart w:id="251" w:name="_Toc80092245"/>
      <w:bookmarkStart w:id="252" w:name="_Toc109897812"/>
      <w:bookmarkStart w:id="253" w:name="_Toc109912754"/>
      <w:bookmarkStart w:id="254" w:name="_Toc109912927"/>
      <w:bookmarkStart w:id="255" w:name="_Toc109913090"/>
      <w:bookmarkStart w:id="256" w:name="_Toc109913464"/>
      <w:bookmarkStart w:id="257" w:name="_Toc109915086"/>
      <w:bookmarkStart w:id="258" w:name="_Toc109915133"/>
      <w:bookmarkStart w:id="259" w:name="_Toc109915249"/>
      <w:bookmarkStart w:id="260" w:name="_Toc109916170"/>
      <w:bookmarkStart w:id="261" w:name="_Toc109916533"/>
      <w:bookmarkStart w:id="262" w:name="_Toc109916575"/>
      <w:r>
        <w:rPr>
          <w:color w:val="5B9BD5" w:themeColor="accent5"/>
        </w:rPr>
        <w:br w:type="page"/>
      </w:r>
    </w:p>
    <w:p w14:paraId="15795A66" w14:textId="77777777" w:rsidR="00575BF7" w:rsidRDefault="6D8BFBF7" w:rsidP="00575BF7">
      <w:pPr>
        <w:pStyle w:val="Tit02espanol"/>
        <w:numPr>
          <w:ilvl w:val="1"/>
          <w:numId w:val="5"/>
        </w:numPr>
      </w:pPr>
      <w:bookmarkStart w:id="263" w:name="_Toc90811318"/>
      <w:bookmarkStart w:id="264" w:name="_Toc109897813"/>
      <w:bookmarkStart w:id="265" w:name="_Toc109912755"/>
      <w:bookmarkStart w:id="266" w:name="_Toc109912928"/>
      <w:bookmarkStart w:id="267" w:name="_Toc109913091"/>
      <w:bookmarkStart w:id="268" w:name="_Toc109913465"/>
      <w:bookmarkStart w:id="269" w:name="_Toc109915087"/>
      <w:bookmarkStart w:id="270" w:name="_Toc109915134"/>
      <w:bookmarkStart w:id="271" w:name="_Toc109915250"/>
      <w:bookmarkStart w:id="272" w:name="_Toc109916171"/>
      <w:bookmarkStart w:id="273" w:name="_Toc109916534"/>
      <w:bookmarkStart w:id="274" w:name="_Toc109916576"/>
      <w:bookmarkStart w:id="275" w:name="_Toc142662289"/>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lastRenderedPageBreak/>
        <w:t>Desviaciones metodológicas</w:t>
      </w:r>
      <w:bookmarkEnd w:id="263"/>
      <w:bookmarkEnd w:id="264"/>
      <w:bookmarkEnd w:id="265"/>
      <w:bookmarkEnd w:id="266"/>
      <w:bookmarkEnd w:id="267"/>
      <w:bookmarkEnd w:id="268"/>
      <w:bookmarkEnd w:id="269"/>
      <w:bookmarkEnd w:id="270"/>
      <w:bookmarkEnd w:id="271"/>
      <w:bookmarkEnd w:id="272"/>
      <w:bookmarkEnd w:id="273"/>
      <w:bookmarkEnd w:id="274"/>
      <w:bookmarkEnd w:id="275"/>
    </w:p>
    <w:p w14:paraId="6B8DBCEA" w14:textId="7E5A5696" w:rsidR="00575BF7" w:rsidRDefault="00575BF7" w:rsidP="00575BF7">
      <w:pPr>
        <w:rPr>
          <w:rFonts w:eastAsia="Times New Roman" w:cs="Arial"/>
          <w:color w:val="CC3668"/>
        </w:rPr>
      </w:pPr>
      <w:r w:rsidRPr="00EB6555">
        <w:rPr>
          <w:color w:val="CC3668"/>
          <w:lang w:eastAsia="ja-JP"/>
        </w:rPr>
        <w:t>Si el PM</w:t>
      </w:r>
      <w:r w:rsidR="00D900AF">
        <w:rPr>
          <w:color w:val="CC3668"/>
          <w:lang w:eastAsia="ja-JP"/>
        </w:rPr>
        <w:t>EC</w:t>
      </w:r>
      <w:r w:rsidRPr="00EB6555">
        <w:rPr>
          <w:color w:val="CC3668"/>
          <w:lang w:eastAsia="ja-JP"/>
        </w:rPr>
        <w:t xml:space="preserve"> requiere una desviación metodológica, deberá diligenciar y presentar el formulario </w:t>
      </w:r>
      <w:r w:rsidRPr="00EB6555">
        <w:rPr>
          <w:b/>
          <w:i/>
          <w:iCs/>
          <w:color w:val="CC3668"/>
          <w:lang w:eastAsia="ja-JP"/>
        </w:rPr>
        <w:t>Solicitud de desviación metodológica</w:t>
      </w:r>
      <w:r w:rsidRPr="00EB6555">
        <w:rPr>
          <w:color w:val="CC3668"/>
          <w:lang w:eastAsia="ja-JP"/>
        </w:rPr>
        <w:t xml:space="preserve">, </w:t>
      </w:r>
      <w:r w:rsidRPr="00EB6555">
        <w:rPr>
          <w:rFonts w:eastAsia="Times New Roman" w:cs="Arial"/>
          <w:color w:val="CC3668"/>
        </w:rPr>
        <w:t xml:space="preserve">disponible en </w:t>
      </w:r>
      <w:hyperlink r:id="rId14" w:history="1">
        <w:r w:rsidRPr="00EB6555">
          <w:rPr>
            <w:rFonts w:eastAsia="Times New Roman" w:cs="Arial"/>
            <w:color w:val="CC3668"/>
            <w:u w:val="single"/>
          </w:rPr>
          <w:t>www.cercarbono.com</w:t>
        </w:r>
      </w:hyperlink>
      <w:r w:rsidR="00913E9E">
        <w:rPr>
          <w:rFonts w:eastAsia="Times New Roman" w:cs="Arial"/>
          <w:color w:val="CC3668"/>
        </w:rPr>
        <w:t>.</w:t>
      </w:r>
    </w:p>
    <w:p w14:paraId="34C1AD65" w14:textId="33428ADC" w:rsidR="00F5332D" w:rsidRPr="00F5332D" w:rsidRDefault="00F5332D" w:rsidP="00F5332D"/>
    <w:p w14:paraId="37955040" w14:textId="77777777" w:rsidR="00575BF7" w:rsidRPr="0088376C" w:rsidRDefault="00575BF7" w:rsidP="00575BF7"/>
    <w:bookmarkEnd w:id="201"/>
    <w:p w14:paraId="1A66DE83" w14:textId="77777777" w:rsidR="00575BF7" w:rsidRPr="00136321" w:rsidRDefault="00575BF7" w:rsidP="00575BF7">
      <w:r>
        <w:br w:type="page"/>
      </w:r>
    </w:p>
    <w:p w14:paraId="7772F717" w14:textId="3D9EEEF0" w:rsidR="00575BF7" w:rsidRPr="000C2C14" w:rsidRDefault="00575BF7" w:rsidP="00575BF7">
      <w:pPr>
        <w:pStyle w:val="Tit01espanol"/>
        <w:numPr>
          <w:ilvl w:val="0"/>
          <w:numId w:val="5"/>
        </w:numPr>
      </w:pPr>
      <w:bookmarkStart w:id="276" w:name="_Toc90811323"/>
      <w:bookmarkStart w:id="277" w:name="_Toc109897815"/>
      <w:bookmarkStart w:id="278" w:name="_Toc109912757"/>
      <w:bookmarkStart w:id="279" w:name="_Toc109912930"/>
      <w:bookmarkStart w:id="280" w:name="_Toc109913093"/>
      <w:bookmarkStart w:id="281" w:name="_Toc109913467"/>
      <w:bookmarkStart w:id="282" w:name="_Toc109915089"/>
      <w:bookmarkStart w:id="283" w:name="_Toc109915136"/>
      <w:bookmarkStart w:id="284" w:name="_Toc109915252"/>
      <w:bookmarkStart w:id="285" w:name="_Toc109916173"/>
      <w:bookmarkStart w:id="286" w:name="_Toc109916536"/>
      <w:bookmarkStart w:id="287" w:name="_Toc109916578"/>
      <w:bookmarkStart w:id="288" w:name="_Toc142662290"/>
      <w:bookmarkStart w:id="289" w:name="_Toc80091445"/>
      <w:bookmarkStart w:id="290" w:name="_Toc80091540"/>
      <w:bookmarkStart w:id="291" w:name="_Toc80091911"/>
      <w:bookmarkStart w:id="292" w:name="_Toc80092248"/>
      <w:r w:rsidRPr="000C2C14">
        <w:lastRenderedPageBreak/>
        <w:t>C</w:t>
      </w:r>
      <w:r>
        <w:t>uantificación</w:t>
      </w:r>
      <w:r w:rsidRPr="000C2C14">
        <w:t xml:space="preserve"> </w:t>
      </w:r>
      <w:bookmarkEnd w:id="276"/>
      <w:bookmarkEnd w:id="277"/>
      <w:bookmarkEnd w:id="278"/>
      <w:bookmarkEnd w:id="279"/>
      <w:bookmarkEnd w:id="280"/>
      <w:bookmarkEnd w:id="281"/>
      <w:bookmarkEnd w:id="282"/>
      <w:bookmarkEnd w:id="283"/>
      <w:bookmarkEnd w:id="284"/>
      <w:bookmarkEnd w:id="285"/>
      <w:bookmarkEnd w:id="286"/>
      <w:bookmarkEnd w:id="287"/>
      <w:r w:rsidR="00D134F7">
        <w:t xml:space="preserve">de la </w:t>
      </w:r>
      <w:r w:rsidR="00B34DB1">
        <w:t>reducción o recirculación de materiales</w:t>
      </w:r>
      <w:bookmarkEnd w:id="288"/>
      <w:r w:rsidRPr="000C2C14">
        <w:t xml:space="preserve"> </w:t>
      </w:r>
      <w:bookmarkEnd w:id="289"/>
      <w:bookmarkEnd w:id="290"/>
      <w:bookmarkEnd w:id="291"/>
      <w:bookmarkEnd w:id="292"/>
    </w:p>
    <w:p w14:paraId="107E33B5" w14:textId="462CCEF2" w:rsidR="00575BF7" w:rsidRPr="000C2C14" w:rsidRDefault="00575BF7" w:rsidP="00575BF7">
      <w:pPr>
        <w:pStyle w:val="Tit02espanol"/>
        <w:numPr>
          <w:ilvl w:val="1"/>
          <w:numId w:val="5"/>
        </w:numPr>
      </w:pPr>
      <w:bookmarkStart w:id="293" w:name="_Toc90811324"/>
      <w:bookmarkStart w:id="294" w:name="_Toc109897816"/>
      <w:bookmarkStart w:id="295" w:name="_Toc109912758"/>
      <w:bookmarkStart w:id="296" w:name="_Toc109912931"/>
      <w:bookmarkStart w:id="297" w:name="_Toc109913094"/>
      <w:bookmarkStart w:id="298" w:name="_Toc109913468"/>
      <w:bookmarkStart w:id="299" w:name="_Toc109915090"/>
      <w:bookmarkStart w:id="300" w:name="_Toc109915137"/>
      <w:bookmarkStart w:id="301" w:name="_Toc109915253"/>
      <w:bookmarkStart w:id="302" w:name="_Toc109916174"/>
      <w:bookmarkStart w:id="303" w:name="_Toc109916537"/>
      <w:bookmarkStart w:id="304" w:name="_Toc109916579"/>
      <w:bookmarkStart w:id="305" w:name="_Toc142662291"/>
      <w:bookmarkStart w:id="306" w:name="_Toc26463795"/>
      <w:bookmarkStart w:id="307" w:name="_Toc80091446"/>
      <w:bookmarkStart w:id="308" w:name="_Toc80091541"/>
      <w:bookmarkStart w:id="309" w:name="_Toc80091912"/>
      <w:bookmarkStart w:id="310" w:name="_Toc80092249"/>
      <w:r w:rsidRPr="00E04242">
        <w:t>Cuantificación</w:t>
      </w:r>
      <w:r w:rsidR="00B34DB1" w:rsidRPr="00E04242">
        <w:t xml:space="preserve"> </w:t>
      </w:r>
      <w:r w:rsidR="00D134F7">
        <w:t>de materiales</w:t>
      </w:r>
      <w:r w:rsidR="00B34DB1" w:rsidRPr="00E04242">
        <w:t xml:space="preserve"> </w:t>
      </w:r>
      <w:r w:rsidRPr="00E04242">
        <w:t>en el escenario</w:t>
      </w:r>
      <w:r w:rsidRPr="00C75991">
        <w:t xml:space="preserve"> de línea base</w:t>
      </w:r>
      <w:bookmarkEnd w:id="293"/>
      <w:bookmarkEnd w:id="294"/>
      <w:bookmarkEnd w:id="295"/>
      <w:bookmarkEnd w:id="296"/>
      <w:bookmarkEnd w:id="297"/>
      <w:bookmarkEnd w:id="298"/>
      <w:bookmarkEnd w:id="299"/>
      <w:bookmarkEnd w:id="300"/>
      <w:bookmarkEnd w:id="301"/>
      <w:bookmarkEnd w:id="302"/>
      <w:bookmarkEnd w:id="303"/>
      <w:bookmarkEnd w:id="304"/>
      <w:bookmarkEnd w:id="305"/>
      <w:r w:rsidRPr="000C2C14">
        <w:t xml:space="preserve"> </w:t>
      </w:r>
      <w:bookmarkEnd w:id="306"/>
      <w:bookmarkEnd w:id="307"/>
      <w:bookmarkEnd w:id="308"/>
      <w:bookmarkEnd w:id="309"/>
      <w:bookmarkEnd w:id="310"/>
      <w:r w:rsidRPr="000C2C14">
        <w:t xml:space="preserve"> </w:t>
      </w:r>
    </w:p>
    <w:p w14:paraId="54924E17" w14:textId="4ECFB038" w:rsidR="00575BF7" w:rsidRPr="00EB6555" w:rsidRDefault="00575BF7" w:rsidP="00575BF7">
      <w:pPr>
        <w:rPr>
          <w:color w:val="CC3668"/>
        </w:rPr>
      </w:pPr>
      <w:r w:rsidRPr="00EB6555">
        <w:rPr>
          <w:color w:val="CC3668"/>
        </w:rPr>
        <w:t>Describa los criterios y procedimientos utilizados para cuantificar las</w:t>
      </w:r>
      <w:r w:rsidR="009F4C5C">
        <w:rPr>
          <w:color w:val="CC3668"/>
        </w:rPr>
        <w:t xml:space="preserve"> toneladas </w:t>
      </w:r>
      <w:r w:rsidR="006F70D3">
        <w:rPr>
          <w:color w:val="CC3668"/>
        </w:rPr>
        <w:t>de materiales</w:t>
      </w:r>
      <w:r w:rsidR="009F4C5C">
        <w:rPr>
          <w:color w:val="CC3668"/>
        </w:rPr>
        <w:t xml:space="preserve"> generad</w:t>
      </w:r>
      <w:r w:rsidR="006F70D3">
        <w:rPr>
          <w:color w:val="CC3668"/>
        </w:rPr>
        <w:t>a</w:t>
      </w:r>
      <w:r w:rsidR="009F4C5C">
        <w:rPr>
          <w:color w:val="CC3668"/>
        </w:rPr>
        <w:t>s</w:t>
      </w:r>
      <w:r w:rsidRPr="00EB6555">
        <w:rPr>
          <w:color w:val="CC3668"/>
        </w:rPr>
        <w:t xml:space="preserve"> </w:t>
      </w:r>
      <w:r w:rsidR="00BF2F2D">
        <w:rPr>
          <w:color w:val="CC3668"/>
        </w:rPr>
        <w:t xml:space="preserve">en </w:t>
      </w:r>
      <w:r w:rsidRPr="00EB6555">
        <w:rPr>
          <w:color w:val="CC3668"/>
        </w:rPr>
        <w:t>el escenario de línea base</w:t>
      </w:r>
      <w:r w:rsidR="007D2E84">
        <w:rPr>
          <w:color w:val="CC3668"/>
        </w:rPr>
        <w:t xml:space="preserve"> de acuerdo con la metodología seleccionada. </w:t>
      </w:r>
      <w:r w:rsidRPr="00EB6555">
        <w:rPr>
          <w:color w:val="CC3668"/>
        </w:rPr>
        <w:t xml:space="preserve"> </w:t>
      </w:r>
    </w:p>
    <w:p w14:paraId="0BCAB00F" w14:textId="5EB370B9" w:rsidR="00575BF7" w:rsidRPr="00EB6555" w:rsidRDefault="00575BF7" w:rsidP="00575BF7">
      <w:pPr>
        <w:rPr>
          <w:i/>
          <w:color w:val="CC3668"/>
        </w:rPr>
      </w:pPr>
      <w:r w:rsidRPr="00EB6555">
        <w:rPr>
          <w:color w:val="CC3668"/>
        </w:rPr>
        <w:t xml:space="preserve">Especifique las herramientas utilizadas, las ecuaciones y los valores por defecto incluidos en el cálculo. </w:t>
      </w:r>
      <w:r w:rsidR="007A4C54">
        <w:rPr>
          <w:color w:val="CC3668"/>
        </w:rPr>
        <w:t xml:space="preserve">Indique los resultados en unidades de </w:t>
      </w:r>
      <w:r w:rsidR="006055AB">
        <w:rPr>
          <w:color w:val="CC3668"/>
        </w:rPr>
        <w:t>t</w:t>
      </w:r>
      <w:r w:rsidR="007A4C54">
        <w:rPr>
          <w:color w:val="CC3668"/>
        </w:rPr>
        <w:t>oneladas métricas</w:t>
      </w:r>
      <w:r w:rsidR="009B00FC">
        <w:rPr>
          <w:color w:val="CC3668"/>
        </w:rPr>
        <w:t xml:space="preserve"> por año</w:t>
      </w:r>
      <w:r w:rsidR="006055AB">
        <w:rPr>
          <w:color w:val="CC3668"/>
        </w:rPr>
        <w:t>.</w:t>
      </w:r>
    </w:p>
    <w:p w14:paraId="79D0F1E8" w14:textId="1DA7A245" w:rsidR="00575BF7" w:rsidRPr="008D28E5" w:rsidRDefault="00575BF7" w:rsidP="00575BF7"/>
    <w:p w14:paraId="5FDD55E7" w14:textId="0E31F7CB" w:rsidR="00575BF7" w:rsidRPr="000C2C14" w:rsidRDefault="00575BF7" w:rsidP="00575BF7">
      <w:pPr>
        <w:pStyle w:val="Tit02espanol"/>
        <w:numPr>
          <w:ilvl w:val="1"/>
          <w:numId w:val="5"/>
        </w:numPr>
      </w:pPr>
      <w:bookmarkStart w:id="311" w:name="_Toc80091447"/>
      <w:bookmarkStart w:id="312" w:name="_Toc80091542"/>
      <w:bookmarkStart w:id="313" w:name="_Toc80091913"/>
      <w:bookmarkStart w:id="314" w:name="_Toc80092250"/>
      <w:bookmarkStart w:id="315" w:name="_Toc90811325"/>
      <w:bookmarkStart w:id="316" w:name="_Toc109897817"/>
      <w:bookmarkStart w:id="317" w:name="_Toc109912759"/>
      <w:bookmarkStart w:id="318" w:name="_Toc109912932"/>
      <w:bookmarkStart w:id="319" w:name="_Toc109913095"/>
      <w:bookmarkStart w:id="320" w:name="_Toc109913469"/>
      <w:bookmarkStart w:id="321" w:name="_Toc109915091"/>
      <w:bookmarkStart w:id="322" w:name="_Toc109915138"/>
      <w:bookmarkStart w:id="323" w:name="_Toc109915254"/>
      <w:bookmarkStart w:id="324" w:name="_Toc109916175"/>
      <w:bookmarkStart w:id="325" w:name="_Toc109916538"/>
      <w:bookmarkStart w:id="326" w:name="_Toc109916580"/>
      <w:bookmarkStart w:id="327" w:name="_Toc142662292"/>
      <w:r w:rsidRPr="007129FB">
        <w:t xml:space="preserve">Cuantificación </w:t>
      </w:r>
      <w:r w:rsidRPr="00E04242">
        <w:t xml:space="preserve">de </w:t>
      </w:r>
      <w:r w:rsidR="00BF2F2D">
        <w:t xml:space="preserve">la </w:t>
      </w:r>
      <w:r w:rsidR="00B34DB1" w:rsidRPr="00E04242">
        <w:t>reducción o recirculación de materiales</w:t>
      </w:r>
      <w:r w:rsidR="00B34DB1" w:rsidRPr="000C2C14">
        <w:t xml:space="preserve"> </w:t>
      </w:r>
      <w:r w:rsidRPr="007129FB">
        <w:t>en el escenario de proyecto</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p w14:paraId="6060CD53" w14:textId="3EF6639E" w:rsidR="00E927A7" w:rsidRPr="00E927A7" w:rsidRDefault="00E927A7" w:rsidP="00053B61">
      <w:pPr>
        <w:rPr>
          <w:color w:val="CC3668"/>
        </w:rPr>
      </w:pPr>
      <w:r w:rsidRPr="00E927A7">
        <w:rPr>
          <w:color w:val="CC3668"/>
        </w:rPr>
        <w:t>Describa los criterios y procedimientos utilizados para cuantificar las toneladas</w:t>
      </w:r>
      <w:r w:rsidR="00053B61">
        <w:rPr>
          <w:color w:val="CC3668"/>
        </w:rPr>
        <w:t xml:space="preserve"> de material reducido o reci</w:t>
      </w:r>
      <w:r w:rsidR="00AB6FC6">
        <w:rPr>
          <w:color w:val="CC3668"/>
        </w:rPr>
        <w:t>rculado</w:t>
      </w:r>
      <w:r w:rsidR="00053B61">
        <w:rPr>
          <w:color w:val="CC3668"/>
        </w:rPr>
        <w:t xml:space="preserve"> en e</w:t>
      </w:r>
      <w:r w:rsidRPr="00E927A7">
        <w:rPr>
          <w:color w:val="CC3668"/>
        </w:rPr>
        <w:t>l escenario d</w:t>
      </w:r>
      <w:r w:rsidR="00053B61">
        <w:rPr>
          <w:color w:val="CC3668"/>
        </w:rPr>
        <w:t xml:space="preserve">e proyecto </w:t>
      </w:r>
      <w:r w:rsidRPr="00E927A7">
        <w:rPr>
          <w:color w:val="CC3668"/>
        </w:rPr>
        <w:t xml:space="preserve">de acuerdo con la metodología seleccionada.  </w:t>
      </w:r>
    </w:p>
    <w:p w14:paraId="7CB1C11D" w14:textId="3E958182" w:rsidR="00E927A7" w:rsidRPr="00E927A7" w:rsidRDefault="00E927A7" w:rsidP="00E927A7">
      <w:pPr>
        <w:rPr>
          <w:i/>
          <w:color w:val="CC3668"/>
        </w:rPr>
      </w:pPr>
      <w:r w:rsidRPr="00E927A7">
        <w:rPr>
          <w:color w:val="CC3668"/>
        </w:rPr>
        <w:t xml:space="preserve">Especifique las herramientas utilizadas, las ecuaciones y los valores por defecto incluidos en el cálculo. </w:t>
      </w:r>
      <w:r w:rsidR="006055AB">
        <w:rPr>
          <w:color w:val="CC3668"/>
        </w:rPr>
        <w:t>Indique los resultados en unidades de toneladas métricas</w:t>
      </w:r>
      <w:r w:rsidR="009B00FC">
        <w:rPr>
          <w:color w:val="CC3668"/>
        </w:rPr>
        <w:t xml:space="preserve"> por año</w:t>
      </w:r>
      <w:r w:rsidR="006055AB">
        <w:rPr>
          <w:color w:val="CC3668"/>
        </w:rPr>
        <w:t xml:space="preserve">. </w:t>
      </w:r>
    </w:p>
    <w:p w14:paraId="0AF6FC1D" w14:textId="3276A84D" w:rsidR="00575BF7" w:rsidRPr="00D93514" w:rsidRDefault="00575BF7" w:rsidP="00575BF7"/>
    <w:p w14:paraId="40328F05" w14:textId="77777777" w:rsidR="00575BF7" w:rsidRPr="000C2C14" w:rsidRDefault="00575BF7" w:rsidP="00575BF7">
      <w:pPr>
        <w:pStyle w:val="Tit02espanol"/>
        <w:numPr>
          <w:ilvl w:val="1"/>
          <w:numId w:val="5"/>
        </w:numPr>
        <w:rPr>
          <w:i/>
        </w:rPr>
      </w:pPr>
      <w:bookmarkStart w:id="328" w:name="_Toc80091448"/>
      <w:bookmarkStart w:id="329" w:name="_Toc80091543"/>
      <w:bookmarkStart w:id="330" w:name="_Toc80091914"/>
      <w:bookmarkStart w:id="331" w:name="_Toc80092251"/>
      <w:bookmarkStart w:id="332" w:name="_Toc109897818"/>
      <w:bookmarkStart w:id="333" w:name="_Toc109912760"/>
      <w:bookmarkStart w:id="334" w:name="_Toc109912933"/>
      <w:bookmarkStart w:id="335" w:name="_Toc109913096"/>
      <w:bookmarkStart w:id="336" w:name="_Toc109913470"/>
      <w:bookmarkStart w:id="337" w:name="_Toc109915092"/>
      <w:bookmarkStart w:id="338" w:name="_Toc109915139"/>
      <w:bookmarkStart w:id="339" w:name="_Toc109915255"/>
      <w:bookmarkStart w:id="340" w:name="_Toc109916176"/>
      <w:bookmarkStart w:id="341" w:name="_Toc109916539"/>
      <w:bookmarkStart w:id="342" w:name="_Toc109916581"/>
      <w:bookmarkStart w:id="343" w:name="_Toc142662293"/>
      <w:r w:rsidRPr="000C2C14">
        <w:t>Fugas</w:t>
      </w:r>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p>
    <w:p w14:paraId="6EA58C47" w14:textId="59FA092A" w:rsidR="00575BF7" w:rsidRPr="00EB6555" w:rsidRDefault="00575BF7" w:rsidP="00575BF7">
      <w:pPr>
        <w:rPr>
          <w:color w:val="CC3668"/>
        </w:rPr>
      </w:pPr>
      <w:r w:rsidRPr="00EB6555">
        <w:rPr>
          <w:color w:val="CC3668"/>
        </w:rPr>
        <w:t xml:space="preserve">Si corresponde, identifique y calcule las fugas </w:t>
      </w:r>
      <w:r w:rsidR="00B55EF4">
        <w:rPr>
          <w:color w:val="CC3668"/>
        </w:rPr>
        <w:t>generadas por el</w:t>
      </w:r>
      <w:r w:rsidRPr="00EB6555">
        <w:rPr>
          <w:color w:val="CC3668"/>
        </w:rPr>
        <w:t xml:space="preserve"> PM</w:t>
      </w:r>
      <w:r w:rsidR="00186FC3">
        <w:rPr>
          <w:color w:val="CC3668"/>
        </w:rPr>
        <w:t>EC</w:t>
      </w:r>
      <w:r w:rsidRPr="00EB6555">
        <w:rPr>
          <w:color w:val="CC3668"/>
        </w:rPr>
        <w:t xml:space="preserve"> y describa el procedimiento empleado</w:t>
      </w:r>
      <w:r w:rsidR="00286940">
        <w:rPr>
          <w:color w:val="CC3668"/>
        </w:rPr>
        <w:t xml:space="preserve"> para su cuantificación</w:t>
      </w:r>
      <w:r w:rsidRPr="00EB6555">
        <w:rPr>
          <w:color w:val="CC3668"/>
        </w:rPr>
        <w:t>. Especifique las herramientas utilizadas, las ecuaciones y los valores por defecto incluidos en el cálculo. Las fugas solo se generan</w:t>
      </w:r>
      <w:r w:rsidR="00BF2F2D">
        <w:rPr>
          <w:color w:val="CC3668"/>
        </w:rPr>
        <w:t xml:space="preserve"> y cuantifican</w:t>
      </w:r>
      <w:r w:rsidRPr="00EB6555">
        <w:rPr>
          <w:color w:val="CC3668"/>
        </w:rPr>
        <w:t xml:space="preserve"> en el escenario de proyecto.</w:t>
      </w:r>
      <w:r w:rsidR="00186FC3" w:rsidRPr="00186FC3">
        <w:rPr>
          <w:color w:val="CC3668"/>
        </w:rPr>
        <w:t xml:space="preserve"> </w:t>
      </w:r>
      <w:r w:rsidR="00186FC3">
        <w:rPr>
          <w:color w:val="CC3668"/>
        </w:rPr>
        <w:t>Indique los resultados en unidades de toneladas métricas</w:t>
      </w:r>
      <w:r w:rsidR="009B00FC">
        <w:rPr>
          <w:color w:val="CC3668"/>
        </w:rPr>
        <w:t xml:space="preserve"> por año</w:t>
      </w:r>
      <w:r w:rsidR="00186FC3">
        <w:rPr>
          <w:color w:val="CC3668"/>
        </w:rPr>
        <w:t>.</w:t>
      </w:r>
    </w:p>
    <w:p w14:paraId="60037B59" w14:textId="76228EFC" w:rsidR="00575BF7" w:rsidRPr="006844E7" w:rsidRDefault="00575BF7" w:rsidP="00575BF7"/>
    <w:p w14:paraId="009FF368" w14:textId="18F28527" w:rsidR="00575BF7" w:rsidRPr="00177628" w:rsidRDefault="00575BF7" w:rsidP="00575BF7">
      <w:pPr>
        <w:pStyle w:val="Tit02espanol"/>
        <w:numPr>
          <w:ilvl w:val="1"/>
          <w:numId w:val="5"/>
        </w:numPr>
        <w:rPr>
          <w:i/>
        </w:rPr>
      </w:pPr>
      <w:bookmarkStart w:id="344" w:name="_Toc90811327"/>
      <w:bookmarkStart w:id="345" w:name="_Toc109897819"/>
      <w:bookmarkStart w:id="346" w:name="_Toc109912761"/>
      <w:bookmarkStart w:id="347" w:name="_Toc109912934"/>
      <w:bookmarkStart w:id="348" w:name="_Toc109913097"/>
      <w:bookmarkStart w:id="349" w:name="_Toc109913471"/>
      <w:bookmarkStart w:id="350" w:name="_Toc109915093"/>
      <w:bookmarkStart w:id="351" w:name="_Toc109915140"/>
      <w:bookmarkStart w:id="352" w:name="_Toc109915256"/>
      <w:bookmarkStart w:id="353" w:name="_Toc109916177"/>
      <w:bookmarkStart w:id="354" w:name="_Toc109916540"/>
      <w:bookmarkStart w:id="355" w:name="_Toc109916582"/>
      <w:bookmarkStart w:id="356" w:name="_Toc142662294"/>
      <w:bookmarkStart w:id="357" w:name="_Toc80091449"/>
      <w:bookmarkStart w:id="358" w:name="_Toc80091544"/>
      <w:bookmarkStart w:id="359" w:name="_Toc80091915"/>
      <w:bookmarkStart w:id="360" w:name="_Toc80092252"/>
      <w:r w:rsidRPr="00D021D9">
        <w:t>R</w:t>
      </w:r>
      <w:bookmarkEnd w:id="344"/>
      <w:bookmarkEnd w:id="345"/>
      <w:bookmarkEnd w:id="346"/>
      <w:bookmarkEnd w:id="347"/>
      <w:bookmarkEnd w:id="348"/>
      <w:bookmarkEnd w:id="349"/>
      <w:bookmarkEnd w:id="350"/>
      <w:bookmarkEnd w:id="351"/>
      <w:bookmarkEnd w:id="352"/>
      <w:bookmarkEnd w:id="353"/>
      <w:bookmarkEnd w:id="354"/>
      <w:bookmarkEnd w:id="355"/>
      <w:r w:rsidR="00B34DB1">
        <w:t>educción o recirculación</w:t>
      </w:r>
      <w:r w:rsidR="000C0880">
        <w:t xml:space="preserve"> neta</w:t>
      </w:r>
      <w:r w:rsidR="00B34DB1">
        <w:t xml:space="preserve"> de materiales</w:t>
      </w:r>
      <w:bookmarkEnd w:id="356"/>
    </w:p>
    <w:bookmarkEnd w:id="357"/>
    <w:bookmarkEnd w:id="358"/>
    <w:bookmarkEnd w:id="359"/>
    <w:bookmarkEnd w:id="360"/>
    <w:p w14:paraId="0758CD05" w14:textId="465BDFFF" w:rsidR="00815376" w:rsidRPr="00EB6555" w:rsidRDefault="00575BF7" w:rsidP="00575BF7">
      <w:pPr>
        <w:rPr>
          <w:color w:val="CC3668"/>
        </w:rPr>
      </w:pPr>
      <w:r w:rsidRPr="00EB6555">
        <w:rPr>
          <w:color w:val="CC3668"/>
        </w:rPr>
        <w:t xml:space="preserve">Describa el procedimiento para el cálculo de las </w:t>
      </w:r>
      <w:r w:rsidR="006C763E">
        <w:rPr>
          <w:color w:val="CC3668"/>
        </w:rPr>
        <w:t xml:space="preserve">reducciones o recirculaciones </w:t>
      </w:r>
      <w:r w:rsidRPr="00EB6555">
        <w:rPr>
          <w:color w:val="CC3668"/>
        </w:rPr>
        <w:t xml:space="preserve">netas de </w:t>
      </w:r>
      <w:r w:rsidR="006C763E">
        <w:rPr>
          <w:color w:val="CC3668"/>
        </w:rPr>
        <w:t>materiales</w:t>
      </w:r>
      <w:r w:rsidRPr="00EB6555">
        <w:rPr>
          <w:color w:val="CC3668"/>
        </w:rPr>
        <w:t xml:space="preserve"> del PM</w:t>
      </w:r>
      <w:r w:rsidR="006C763E">
        <w:rPr>
          <w:color w:val="CC3668"/>
        </w:rPr>
        <w:t>EC y relaciónelas en la siguiente tabla.</w:t>
      </w:r>
      <w:r w:rsidR="00F82015">
        <w:rPr>
          <w:color w:val="CC3668"/>
        </w:rPr>
        <w:t xml:space="preserve"> </w:t>
      </w:r>
      <w:r w:rsidR="00815376">
        <w:rPr>
          <w:color w:val="CC3668"/>
        </w:rPr>
        <w:t xml:space="preserve">Indique los resultados en unidades de toneladas métricas por año. </w:t>
      </w:r>
    </w:p>
    <w:tbl>
      <w:tblPr>
        <w:tblStyle w:val="GridTable4-Accent6"/>
        <w:tblpPr w:leftFromText="141" w:rightFromText="141" w:vertAnchor="text" w:horzAnchor="margin" w:tblpY="58"/>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119"/>
        <w:gridCol w:w="1928"/>
        <w:gridCol w:w="2009"/>
        <w:gridCol w:w="1743"/>
        <w:gridCol w:w="2029"/>
      </w:tblGrid>
      <w:tr w:rsidR="00623D92" w:rsidRPr="00623D92" w14:paraId="3A08C957" w14:textId="77777777" w:rsidTr="001F526C">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119" w:type="dxa"/>
            <w:vMerge w:val="restart"/>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3B6799B5" w14:textId="77777777" w:rsidR="00575BF7" w:rsidRPr="00623D92" w:rsidRDefault="00575BF7" w:rsidP="00C17230">
            <w:pPr>
              <w:spacing w:before="0" w:after="0"/>
              <w:jc w:val="center"/>
              <w:rPr>
                <w:rFonts w:eastAsia="Times New Roman"/>
                <w:color w:val="auto"/>
                <w:lang w:eastAsia="en-GB"/>
              </w:rPr>
            </w:pPr>
            <w:r w:rsidRPr="00623D92">
              <w:rPr>
                <w:rFonts w:eastAsia="Times New Roman"/>
                <w:color w:val="auto"/>
                <w:lang w:eastAsia="en-GB"/>
              </w:rPr>
              <w:t>Año</w:t>
            </w:r>
          </w:p>
        </w:tc>
        <w:tc>
          <w:tcPr>
            <w:tcW w:w="1928"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10809766" w14:textId="29AFDFAB" w:rsidR="00575BF7" w:rsidRPr="00623D92" w:rsidRDefault="00815376" w:rsidP="00C17230">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lang w:eastAsia="en-GB"/>
              </w:rPr>
            </w:pPr>
            <w:r w:rsidRPr="00623D92">
              <w:rPr>
                <w:rFonts w:eastAsia="Times New Roman"/>
                <w:color w:val="auto"/>
                <w:lang w:eastAsia="en-GB"/>
              </w:rPr>
              <w:t>E</w:t>
            </w:r>
            <w:r w:rsidR="00575BF7" w:rsidRPr="00623D92">
              <w:rPr>
                <w:rFonts w:eastAsia="Times New Roman"/>
                <w:color w:val="auto"/>
                <w:lang w:eastAsia="en-GB"/>
              </w:rPr>
              <w:t>scenario de línea base</w:t>
            </w:r>
          </w:p>
        </w:tc>
        <w:tc>
          <w:tcPr>
            <w:tcW w:w="3752" w:type="dxa"/>
            <w:gridSpan w:val="2"/>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303CEFBC" w14:textId="77777777" w:rsidR="00575BF7" w:rsidRPr="00623D92" w:rsidRDefault="00575BF7" w:rsidP="00C17230">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lang w:eastAsia="en-GB"/>
              </w:rPr>
            </w:pPr>
            <w:r w:rsidRPr="00623D92">
              <w:rPr>
                <w:rFonts w:eastAsia="Times New Roman"/>
                <w:color w:val="auto"/>
                <w:lang w:eastAsia="en-GB"/>
              </w:rPr>
              <w:t>Escenario de proyecto</w:t>
            </w:r>
          </w:p>
        </w:tc>
        <w:tc>
          <w:tcPr>
            <w:tcW w:w="2029" w:type="dxa"/>
            <w:vMerge w:val="restart"/>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1A63C5DD" w14:textId="77777777" w:rsidR="001F526C" w:rsidRDefault="00575BF7" w:rsidP="001F526C">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lang w:val="es-CO" w:eastAsia="en-GB"/>
              </w:rPr>
            </w:pPr>
            <w:r w:rsidRPr="00623D92">
              <w:rPr>
                <w:rFonts w:eastAsia="Times New Roman"/>
                <w:color w:val="auto"/>
                <w:lang w:val="es-CO" w:eastAsia="en-GB"/>
              </w:rPr>
              <w:t>Reducci</w:t>
            </w:r>
            <w:r w:rsidR="00C25F48" w:rsidRPr="00623D92">
              <w:rPr>
                <w:rFonts w:eastAsia="Times New Roman"/>
                <w:color w:val="auto"/>
                <w:lang w:val="es-CO" w:eastAsia="en-GB"/>
              </w:rPr>
              <w:t xml:space="preserve">ones </w:t>
            </w:r>
            <w:r w:rsidR="009C513A">
              <w:rPr>
                <w:rFonts w:eastAsia="Times New Roman"/>
                <w:color w:val="auto"/>
                <w:lang w:val="es-CO" w:eastAsia="en-GB"/>
              </w:rPr>
              <w:t>o</w:t>
            </w:r>
            <w:r w:rsidR="00C25F48" w:rsidRPr="00623D92">
              <w:rPr>
                <w:rFonts w:eastAsia="Times New Roman"/>
                <w:color w:val="auto"/>
                <w:lang w:val="es-CO" w:eastAsia="en-GB"/>
              </w:rPr>
              <w:t xml:space="preserve"> </w:t>
            </w:r>
            <w:r w:rsidR="009C513A">
              <w:rPr>
                <w:rFonts w:eastAsia="Times New Roman"/>
                <w:color w:val="auto"/>
                <w:lang w:val="es-CO" w:eastAsia="en-GB"/>
              </w:rPr>
              <w:t>r</w:t>
            </w:r>
            <w:r w:rsidR="00C25F48" w:rsidRPr="00623D92">
              <w:rPr>
                <w:rFonts w:eastAsia="Times New Roman"/>
                <w:color w:val="auto"/>
                <w:lang w:val="es-CO" w:eastAsia="en-GB"/>
              </w:rPr>
              <w:t>ecirculaciones</w:t>
            </w:r>
            <w:r w:rsidRPr="00623D92">
              <w:rPr>
                <w:rFonts w:eastAsia="Times New Roman"/>
                <w:color w:val="auto"/>
                <w:lang w:val="es-CO" w:eastAsia="en-GB"/>
              </w:rPr>
              <w:t xml:space="preserve"> neta</w:t>
            </w:r>
            <w:r w:rsidR="00C25F48" w:rsidRPr="00623D92">
              <w:rPr>
                <w:rFonts w:eastAsia="Times New Roman"/>
                <w:color w:val="auto"/>
                <w:lang w:val="es-CO" w:eastAsia="en-GB"/>
              </w:rPr>
              <w:t>s</w:t>
            </w:r>
            <w:r w:rsidR="007C369D" w:rsidRPr="00623D92">
              <w:rPr>
                <w:rFonts w:eastAsia="Times New Roman"/>
                <w:color w:val="auto"/>
                <w:lang w:val="es-CO" w:eastAsia="en-GB"/>
              </w:rPr>
              <w:t xml:space="preserve"> </w:t>
            </w:r>
          </w:p>
          <w:p w14:paraId="2CC5C44F" w14:textId="44415B99" w:rsidR="00575BF7" w:rsidRPr="00623D92" w:rsidRDefault="00815376" w:rsidP="003948B7">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auto"/>
                <w:lang w:val="es-CO" w:eastAsia="en-GB"/>
              </w:rPr>
            </w:pPr>
            <w:r w:rsidRPr="00623D92">
              <w:rPr>
                <w:rFonts w:eastAsia="Times New Roman"/>
                <w:b w:val="0"/>
                <w:bCs w:val="0"/>
                <w:color w:val="auto"/>
                <w:lang w:eastAsia="en-GB"/>
              </w:rPr>
              <w:t>(ton/año)</w:t>
            </w:r>
          </w:p>
        </w:tc>
      </w:tr>
      <w:tr w:rsidR="00623D92" w:rsidRPr="00623D92" w14:paraId="443FA222" w14:textId="77777777" w:rsidTr="00623D9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19" w:type="dxa"/>
            <w:vMerge/>
            <w:shd w:val="clear" w:color="auto" w:fill="DEEAF6" w:themeFill="accent5" w:themeFillTint="33"/>
            <w:vAlign w:val="center"/>
          </w:tcPr>
          <w:p w14:paraId="7E20E2BF" w14:textId="77777777" w:rsidR="00575BF7" w:rsidRPr="00623D92" w:rsidRDefault="00575BF7" w:rsidP="00C17230">
            <w:pPr>
              <w:spacing w:before="0" w:after="0"/>
              <w:jc w:val="center"/>
              <w:rPr>
                <w:rFonts w:eastAsia="Times New Roman"/>
                <w:b w:val="0"/>
                <w:bCs w:val="0"/>
                <w:lang w:eastAsia="en-GB"/>
              </w:rPr>
            </w:pPr>
          </w:p>
        </w:tc>
        <w:tc>
          <w:tcPr>
            <w:tcW w:w="1928" w:type="dxa"/>
            <w:shd w:val="clear" w:color="auto" w:fill="8EAADB" w:themeFill="accent1" w:themeFillTint="99"/>
            <w:vAlign w:val="center"/>
          </w:tcPr>
          <w:p w14:paraId="18770703" w14:textId="75782C54" w:rsidR="00815376" w:rsidRPr="00623D92" w:rsidRDefault="006F70D3"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Pr>
                <w:rFonts w:eastAsia="Times New Roman"/>
                <w:b/>
                <w:bCs/>
                <w:lang w:eastAsia="en-GB"/>
              </w:rPr>
              <w:t>Material</w:t>
            </w:r>
          </w:p>
          <w:p w14:paraId="4EA7B8EA" w14:textId="6407C0A9" w:rsidR="00575BF7" w:rsidRPr="00623D92" w:rsidRDefault="00815376"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623D92">
              <w:rPr>
                <w:rFonts w:eastAsia="Times New Roman"/>
                <w:b/>
                <w:bCs/>
                <w:lang w:eastAsia="en-GB"/>
              </w:rPr>
              <w:t xml:space="preserve"> </w:t>
            </w:r>
            <w:r w:rsidRPr="00623D92">
              <w:rPr>
                <w:rFonts w:eastAsia="Times New Roman"/>
                <w:lang w:eastAsia="en-GB"/>
              </w:rPr>
              <w:t>(ton/año)</w:t>
            </w:r>
            <w:r w:rsidR="007D689D" w:rsidRPr="00623D92">
              <w:rPr>
                <w:rFonts w:eastAsia="Times New Roman"/>
                <w:b/>
                <w:bCs/>
                <w:lang w:eastAsia="en-GB"/>
              </w:rPr>
              <w:t xml:space="preserve"> </w:t>
            </w:r>
          </w:p>
        </w:tc>
        <w:tc>
          <w:tcPr>
            <w:tcW w:w="2009" w:type="dxa"/>
            <w:shd w:val="clear" w:color="auto" w:fill="8EAADB" w:themeFill="accent1" w:themeFillTint="99"/>
            <w:vAlign w:val="center"/>
          </w:tcPr>
          <w:p w14:paraId="451E11D7" w14:textId="38ACAD4B" w:rsidR="006C763E" w:rsidRPr="00623D92" w:rsidRDefault="006A5B09"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623D92">
              <w:rPr>
                <w:rFonts w:eastAsia="Times New Roman"/>
                <w:b/>
                <w:bCs/>
                <w:lang w:eastAsia="en-GB"/>
              </w:rPr>
              <w:t xml:space="preserve">Material </w:t>
            </w:r>
            <w:r w:rsidR="00AD1934" w:rsidRPr="00623D92">
              <w:rPr>
                <w:rFonts w:eastAsia="Times New Roman"/>
                <w:b/>
                <w:bCs/>
                <w:lang w:eastAsia="en-GB"/>
              </w:rPr>
              <w:t xml:space="preserve">reducido </w:t>
            </w:r>
            <w:r w:rsidR="009C513A">
              <w:rPr>
                <w:rFonts w:eastAsia="Times New Roman"/>
                <w:b/>
                <w:bCs/>
                <w:lang w:eastAsia="en-GB"/>
              </w:rPr>
              <w:t>o</w:t>
            </w:r>
            <w:r w:rsidR="00AD1934" w:rsidRPr="00623D92">
              <w:rPr>
                <w:rFonts w:eastAsia="Times New Roman"/>
                <w:b/>
                <w:bCs/>
                <w:lang w:eastAsia="en-GB"/>
              </w:rPr>
              <w:t xml:space="preserve"> recirculado</w:t>
            </w:r>
          </w:p>
          <w:p w14:paraId="136DC8D8" w14:textId="1A306FD0" w:rsidR="00575BF7" w:rsidRPr="00623D92" w:rsidRDefault="00815376"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623D92">
              <w:rPr>
                <w:rFonts w:eastAsia="Times New Roman"/>
                <w:lang w:eastAsia="en-GB"/>
              </w:rPr>
              <w:t>(ton/año)</w:t>
            </w:r>
          </w:p>
        </w:tc>
        <w:tc>
          <w:tcPr>
            <w:tcW w:w="1743" w:type="dxa"/>
            <w:shd w:val="clear" w:color="auto" w:fill="8EAADB" w:themeFill="accent1" w:themeFillTint="99"/>
            <w:vAlign w:val="center"/>
          </w:tcPr>
          <w:p w14:paraId="1F3C4B92" w14:textId="325A8869" w:rsidR="006727F8" w:rsidRPr="00623D92" w:rsidRDefault="00575BF7"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623D92">
              <w:rPr>
                <w:rFonts w:eastAsia="Times New Roman"/>
                <w:b/>
                <w:bCs/>
                <w:lang w:eastAsia="en-GB"/>
              </w:rPr>
              <w:t>Fugas</w:t>
            </w:r>
            <w:r w:rsidR="006727F8" w:rsidRPr="00623D92">
              <w:rPr>
                <w:rFonts w:eastAsia="Times New Roman"/>
                <w:b/>
                <w:bCs/>
                <w:lang w:eastAsia="en-GB"/>
              </w:rPr>
              <w:t xml:space="preserve"> de material</w:t>
            </w:r>
            <w:r w:rsidR="00815376" w:rsidRPr="00623D92">
              <w:rPr>
                <w:rFonts w:eastAsia="Times New Roman"/>
                <w:b/>
                <w:bCs/>
                <w:lang w:eastAsia="en-GB"/>
              </w:rPr>
              <w:t xml:space="preserve"> </w:t>
            </w:r>
          </w:p>
          <w:p w14:paraId="75BEC628" w14:textId="7C673A80" w:rsidR="00575BF7" w:rsidRPr="00623D92" w:rsidRDefault="00815376"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623D92">
              <w:rPr>
                <w:rFonts w:eastAsia="Times New Roman"/>
                <w:lang w:eastAsia="en-GB"/>
              </w:rPr>
              <w:t>(ton/año)</w:t>
            </w:r>
          </w:p>
        </w:tc>
        <w:tc>
          <w:tcPr>
            <w:tcW w:w="2029" w:type="dxa"/>
            <w:vMerge/>
            <w:shd w:val="clear" w:color="auto" w:fill="DEEAF6" w:themeFill="accent5" w:themeFillTint="33"/>
            <w:vAlign w:val="center"/>
          </w:tcPr>
          <w:p w14:paraId="32C4D582" w14:textId="77777777" w:rsidR="00575BF7" w:rsidRPr="00623D92" w:rsidRDefault="00575BF7" w:rsidP="00DA0DB3">
            <w:pPr>
              <w:jc w:val="center"/>
              <w:cnfStyle w:val="000000100000" w:firstRow="0" w:lastRow="0" w:firstColumn="0" w:lastColumn="0" w:oddVBand="0" w:evenVBand="0" w:oddHBand="1" w:evenHBand="0" w:firstRowFirstColumn="0" w:firstRowLastColumn="0" w:lastRowFirstColumn="0" w:lastRowLastColumn="0"/>
              <w:rPr>
                <w:rFonts w:cs="Times New Roman"/>
                <w:i/>
              </w:rPr>
            </w:pPr>
          </w:p>
        </w:tc>
      </w:tr>
      <w:tr w:rsidR="00623D92" w:rsidRPr="00623D92" w14:paraId="593EF6D2" w14:textId="77777777" w:rsidTr="00623D92">
        <w:trPr>
          <w:trHeight w:val="105"/>
        </w:trPr>
        <w:tc>
          <w:tcPr>
            <w:cnfStyle w:val="001000000000" w:firstRow="0" w:lastRow="0" w:firstColumn="1" w:lastColumn="0" w:oddVBand="0" w:evenVBand="0" w:oddHBand="0" w:evenHBand="0" w:firstRowFirstColumn="0" w:firstRowLastColumn="0" w:lastRowFirstColumn="0" w:lastRowLastColumn="0"/>
            <w:tcW w:w="1119" w:type="dxa"/>
            <w:shd w:val="clear" w:color="auto" w:fill="auto"/>
          </w:tcPr>
          <w:p w14:paraId="583BDE3F" w14:textId="77777777" w:rsidR="00575BF7" w:rsidRPr="00623D92" w:rsidRDefault="00575BF7" w:rsidP="00DA0DB3">
            <w:pPr>
              <w:rPr>
                <w:rFonts w:cs="Times New Roman"/>
              </w:rPr>
            </w:pPr>
          </w:p>
        </w:tc>
        <w:tc>
          <w:tcPr>
            <w:tcW w:w="1928" w:type="dxa"/>
            <w:shd w:val="clear" w:color="auto" w:fill="auto"/>
          </w:tcPr>
          <w:p w14:paraId="0BCA064F" w14:textId="77777777" w:rsidR="00575BF7" w:rsidRPr="00623D92" w:rsidRDefault="00575BF7" w:rsidP="00DA0DB3">
            <w:pPr>
              <w:cnfStyle w:val="000000000000" w:firstRow="0" w:lastRow="0" w:firstColumn="0" w:lastColumn="0" w:oddVBand="0" w:evenVBand="0" w:oddHBand="0" w:evenHBand="0" w:firstRowFirstColumn="0" w:firstRowLastColumn="0" w:lastRowFirstColumn="0" w:lastRowLastColumn="0"/>
              <w:rPr>
                <w:rFonts w:cs="Times New Roman"/>
              </w:rPr>
            </w:pPr>
          </w:p>
        </w:tc>
        <w:tc>
          <w:tcPr>
            <w:tcW w:w="2009" w:type="dxa"/>
            <w:shd w:val="clear" w:color="auto" w:fill="auto"/>
          </w:tcPr>
          <w:p w14:paraId="6060BBFF" w14:textId="77777777" w:rsidR="00575BF7" w:rsidRPr="00623D92" w:rsidRDefault="00575BF7" w:rsidP="00DA0DB3">
            <w:pPr>
              <w:cnfStyle w:val="000000000000" w:firstRow="0" w:lastRow="0" w:firstColumn="0" w:lastColumn="0" w:oddVBand="0" w:evenVBand="0" w:oddHBand="0" w:evenHBand="0" w:firstRowFirstColumn="0" w:firstRowLastColumn="0" w:lastRowFirstColumn="0" w:lastRowLastColumn="0"/>
              <w:rPr>
                <w:rFonts w:cs="Times New Roman"/>
              </w:rPr>
            </w:pPr>
          </w:p>
        </w:tc>
        <w:tc>
          <w:tcPr>
            <w:tcW w:w="1743" w:type="dxa"/>
            <w:shd w:val="clear" w:color="auto" w:fill="auto"/>
          </w:tcPr>
          <w:p w14:paraId="7A19016C" w14:textId="77777777" w:rsidR="00575BF7" w:rsidRPr="00623D92" w:rsidRDefault="00575BF7" w:rsidP="00DA0DB3">
            <w:pPr>
              <w:cnfStyle w:val="000000000000" w:firstRow="0" w:lastRow="0" w:firstColumn="0" w:lastColumn="0" w:oddVBand="0" w:evenVBand="0" w:oddHBand="0" w:evenHBand="0" w:firstRowFirstColumn="0" w:firstRowLastColumn="0" w:lastRowFirstColumn="0" w:lastRowLastColumn="0"/>
              <w:rPr>
                <w:rFonts w:cs="Times New Roman"/>
              </w:rPr>
            </w:pPr>
          </w:p>
        </w:tc>
        <w:tc>
          <w:tcPr>
            <w:tcW w:w="2029" w:type="dxa"/>
            <w:shd w:val="clear" w:color="auto" w:fill="auto"/>
          </w:tcPr>
          <w:p w14:paraId="2C5879A2" w14:textId="77777777" w:rsidR="00575BF7" w:rsidRPr="00623D92" w:rsidRDefault="00575BF7" w:rsidP="00DA0DB3">
            <w:pPr>
              <w:cnfStyle w:val="000000000000" w:firstRow="0" w:lastRow="0" w:firstColumn="0" w:lastColumn="0" w:oddVBand="0" w:evenVBand="0" w:oddHBand="0" w:evenHBand="0" w:firstRowFirstColumn="0" w:firstRowLastColumn="0" w:lastRowFirstColumn="0" w:lastRowLastColumn="0"/>
              <w:rPr>
                <w:rFonts w:cs="Times New Roman"/>
              </w:rPr>
            </w:pPr>
          </w:p>
        </w:tc>
      </w:tr>
    </w:tbl>
    <w:p w14:paraId="0C5DDD59" w14:textId="77777777" w:rsidR="00BF2F2D" w:rsidRPr="00BF2F2D" w:rsidRDefault="00BF2F2D" w:rsidP="00BF2F2D">
      <w:bookmarkStart w:id="361" w:name="_Toc109897826"/>
      <w:bookmarkStart w:id="362" w:name="_Toc109912768"/>
      <w:bookmarkStart w:id="363" w:name="_Toc109912941"/>
      <w:bookmarkStart w:id="364" w:name="_Toc109913104"/>
      <w:bookmarkStart w:id="365" w:name="_Toc109913478"/>
      <w:bookmarkStart w:id="366" w:name="_Toc109915100"/>
      <w:bookmarkStart w:id="367" w:name="_Toc109915147"/>
      <w:bookmarkStart w:id="368" w:name="_Toc109915263"/>
      <w:bookmarkStart w:id="369" w:name="_Toc109916184"/>
      <w:bookmarkStart w:id="370" w:name="_Toc109916547"/>
      <w:bookmarkStart w:id="371" w:name="_Toc109916589"/>
      <w:bookmarkStart w:id="372" w:name="_Toc80091450"/>
      <w:bookmarkStart w:id="373" w:name="_Toc80091545"/>
      <w:bookmarkStart w:id="374" w:name="_Toc80091916"/>
      <w:bookmarkStart w:id="375" w:name="_Toc80092253"/>
    </w:p>
    <w:p w14:paraId="384B046C" w14:textId="77777777" w:rsidR="00BF2F2D" w:rsidRDefault="00BF2F2D">
      <w:pPr>
        <w:spacing w:after="160" w:line="259" w:lineRule="auto"/>
        <w:jc w:val="left"/>
        <w:rPr>
          <w:rFonts w:eastAsia="Times New Roman" w:cs="Arial"/>
          <w:b/>
          <w:bCs/>
          <w:color w:val="0070C0"/>
          <w:kern w:val="32"/>
          <w:sz w:val="30"/>
          <w:szCs w:val="30"/>
          <w:lang w:eastAsia="es-ES"/>
        </w:rPr>
      </w:pPr>
      <w:r>
        <w:br w:type="page"/>
      </w:r>
    </w:p>
    <w:p w14:paraId="3EE540A4" w14:textId="77777777" w:rsidR="00A16555" w:rsidRPr="000C2C14" w:rsidRDefault="00A16555" w:rsidP="00A16555">
      <w:pPr>
        <w:pStyle w:val="Tit01espanol"/>
        <w:numPr>
          <w:ilvl w:val="0"/>
          <w:numId w:val="5"/>
        </w:numPr>
      </w:pPr>
      <w:bookmarkStart w:id="376" w:name="_Toc109897828"/>
      <w:bookmarkStart w:id="377" w:name="_Toc109912770"/>
      <w:bookmarkStart w:id="378" w:name="_Toc109912943"/>
      <w:bookmarkStart w:id="379" w:name="_Toc109913106"/>
      <w:bookmarkStart w:id="380" w:name="_Toc109913480"/>
      <w:bookmarkStart w:id="381" w:name="_Toc109915102"/>
      <w:bookmarkStart w:id="382" w:name="_Toc109915149"/>
      <w:bookmarkStart w:id="383" w:name="_Toc109915265"/>
      <w:bookmarkStart w:id="384" w:name="_Toc109916186"/>
      <w:bookmarkStart w:id="385" w:name="_Toc109916549"/>
      <w:bookmarkStart w:id="386" w:name="_Toc109916591"/>
      <w:bookmarkStart w:id="387" w:name="_Toc142662295"/>
      <w:bookmarkStart w:id="388" w:name="_Toc109897820"/>
      <w:bookmarkStart w:id="389" w:name="_Toc109912762"/>
      <w:bookmarkStart w:id="390" w:name="_Toc109912935"/>
      <w:bookmarkStart w:id="391" w:name="_Toc109913098"/>
      <w:bookmarkStart w:id="392" w:name="_Toc109913472"/>
      <w:bookmarkStart w:id="393" w:name="_Toc109915094"/>
      <w:bookmarkStart w:id="394" w:name="_Toc109915141"/>
      <w:bookmarkStart w:id="395" w:name="_Toc109915257"/>
      <w:bookmarkStart w:id="396" w:name="_Toc109916178"/>
      <w:bookmarkStart w:id="397" w:name="_Toc109916541"/>
      <w:bookmarkStart w:id="398" w:name="_Toc109916583"/>
      <w:bookmarkStart w:id="399" w:name="_Toc109897832"/>
      <w:bookmarkStart w:id="400" w:name="_Toc109912774"/>
      <w:bookmarkStart w:id="401" w:name="_Toc109912947"/>
      <w:bookmarkStart w:id="402" w:name="_Toc109913110"/>
      <w:bookmarkStart w:id="403" w:name="_Toc109913484"/>
      <w:bookmarkStart w:id="404" w:name="_Toc109915106"/>
      <w:bookmarkStart w:id="405" w:name="_Toc109915153"/>
      <w:bookmarkStart w:id="406" w:name="_Toc109915269"/>
      <w:bookmarkStart w:id="407" w:name="_Toc109916190"/>
      <w:bookmarkStart w:id="408" w:name="_Toc109916553"/>
      <w:bookmarkStart w:id="409" w:name="_Toc109916595"/>
      <w:bookmarkStart w:id="410" w:name="_Toc109897824"/>
      <w:bookmarkStart w:id="411" w:name="_Toc109912766"/>
      <w:bookmarkStart w:id="412" w:name="_Toc109912939"/>
      <w:bookmarkStart w:id="413" w:name="_Toc109913102"/>
      <w:bookmarkStart w:id="414" w:name="_Toc109913476"/>
      <w:bookmarkStart w:id="415" w:name="_Toc109915098"/>
      <w:bookmarkStart w:id="416" w:name="_Toc109915145"/>
      <w:bookmarkStart w:id="417" w:name="_Toc109915261"/>
      <w:bookmarkStart w:id="418" w:name="_Toc109916182"/>
      <w:bookmarkStart w:id="419" w:name="_Toc109916545"/>
      <w:bookmarkStart w:id="420" w:name="_Toc109916587"/>
      <w:r w:rsidRPr="000C2C14">
        <w:lastRenderedPageBreak/>
        <w:t>Monitoreo del P</w:t>
      </w:r>
      <w:r>
        <w:t>M</w:t>
      </w:r>
      <w:bookmarkEnd w:id="376"/>
      <w:bookmarkEnd w:id="377"/>
      <w:bookmarkEnd w:id="378"/>
      <w:bookmarkEnd w:id="379"/>
      <w:bookmarkEnd w:id="380"/>
      <w:bookmarkEnd w:id="381"/>
      <w:bookmarkEnd w:id="382"/>
      <w:bookmarkEnd w:id="383"/>
      <w:bookmarkEnd w:id="384"/>
      <w:bookmarkEnd w:id="385"/>
      <w:bookmarkEnd w:id="386"/>
      <w:r>
        <w:t>EC</w:t>
      </w:r>
      <w:bookmarkEnd w:id="387"/>
      <w:r>
        <w:t xml:space="preserve"> </w:t>
      </w:r>
    </w:p>
    <w:p w14:paraId="7BEDB881" w14:textId="77777777" w:rsidR="00A16555" w:rsidRPr="000C2C14" w:rsidRDefault="00A16555" w:rsidP="00A16555">
      <w:pPr>
        <w:pStyle w:val="Tit02espanol"/>
        <w:numPr>
          <w:ilvl w:val="1"/>
          <w:numId w:val="5"/>
        </w:numPr>
      </w:pPr>
      <w:bookmarkStart w:id="421" w:name="_Toc80091451"/>
      <w:bookmarkStart w:id="422" w:name="_Toc80091546"/>
      <w:bookmarkStart w:id="423" w:name="_Toc80091917"/>
      <w:bookmarkStart w:id="424" w:name="_Toc80092254"/>
      <w:bookmarkStart w:id="425" w:name="_Toc109897829"/>
      <w:bookmarkStart w:id="426" w:name="_Toc109912771"/>
      <w:bookmarkStart w:id="427" w:name="_Toc109912944"/>
      <w:bookmarkStart w:id="428" w:name="_Toc109913107"/>
      <w:bookmarkStart w:id="429" w:name="_Toc109913481"/>
      <w:bookmarkStart w:id="430" w:name="_Toc109915103"/>
      <w:bookmarkStart w:id="431" w:name="_Toc109915150"/>
      <w:bookmarkStart w:id="432" w:name="_Toc109915266"/>
      <w:bookmarkStart w:id="433" w:name="_Toc109916187"/>
      <w:bookmarkStart w:id="434" w:name="_Toc109916550"/>
      <w:bookmarkStart w:id="435" w:name="_Toc109916592"/>
      <w:bookmarkStart w:id="436" w:name="_Toc142662296"/>
      <w:r w:rsidRPr="000C2C14">
        <w:t>Plan de monitoreo</w:t>
      </w:r>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p>
    <w:p w14:paraId="69CC2067" w14:textId="77777777" w:rsidR="00A16555" w:rsidRPr="00EB6555" w:rsidRDefault="00A16555" w:rsidP="00A16555">
      <w:pPr>
        <w:rPr>
          <w:color w:val="CC3668"/>
        </w:rPr>
      </w:pPr>
      <w:r w:rsidRPr="00EB6555">
        <w:rPr>
          <w:color w:val="CC3668"/>
        </w:rPr>
        <w:t xml:space="preserve">Describa el plan de monitoreo, incluyendo los </w:t>
      </w:r>
      <w:r>
        <w:rPr>
          <w:color w:val="CC3668"/>
        </w:rPr>
        <w:t xml:space="preserve">responsables de su implementación, los </w:t>
      </w:r>
      <w:r w:rsidRPr="00EB6555">
        <w:rPr>
          <w:color w:val="CC3668"/>
        </w:rPr>
        <w:t xml:space="preserve">procedimientos y el cronograma implementado para medir o estimar, registrar, compilar y analizar datos e información importante para cuantificar e informar </w:t>
      </w:r>
      <w:r>
        <w:rPr>
          <w:color w:val="CC3668"/>
        </w:rPr>
        <w:t>las reducciones o recirculaciones del</w:t>
      </w:r>
      <w:r w:rsidRPr="00EB6555">
        <w:rPr>
          <w:color w:val="CC3668"/>
        </w:rPr>
        <w:t xml:space="preserve"> escenario de proyecto, utilizando equipos de medición calibrados y actualizados o tecnologías apropiadas. </w:t>
      </w:r>
    </w:p>
    <w:p w14:paraId="5703ECDA" w14:textId="77777777" w:rsidR="00A16555" w:rsidRPr="00283185" w:rsidRDefault="00A16555" w:rsidP="00A16555"/>
    <w:p w14:paraId="4CA25471" w14:textId="77777777" w:rsidR="00A16555" w:rsidRPr="001354B3" w:rsidRDefault="00A16555" w:rsidP="00A16555">
      <w:pPr>
        <w:pStyle w:val="Tit02espanol"/>
        <w:numPr>
          <w:ilvl w:val="1"/>
          <w:numId w:val="5"/>
        </w:numPr>
      </w:pPr>
      <w:bookmarkStart w:id="437" w:name="_Toc142662297"/>
      <w:bookmarkStart w:id="438" w:name="_Toc19964789"/>
      <w:bookmarkStart w:id="439" w:name="_Toc80091452"/>
      <w:bookmarkStart w:id="440" w:name="_Toc80091547"/>
      <w:bookmarkStart w:id="441" w:name="_Toc80091918"/>
      <w:bookmarkStart w:id="442" w:name="_Toc80092255"/>
      <w:bookmarkStart w:id="443" w:name="_Toc109897830"/>
      <w:bookmarkStart w:id="444" w:name="_Toc109912772"/>
      <w:bookmarkStart w:id="445" w:name="_Toc109912945"/>
      <w:bookmarkStart w:id="446" w:name="_Toc109913108"/>
      <w:bookmarkStart w:id="447" w:name="_Toc109913482"/>
      <w:bookmarkStart w:id="448" w:name="_Toc109915104"/>
      <w:bookmarkStart w:id="449" w:name="_Toc109915151"/>
      <w:bookmarkStart w:id="450" w:name="_Toc109915267"/>
      <w:bookmarkStart w:id="451" w:name="_Toc109916188"/>
      <w:bookmarkStart w:id="452" w:name="_Toc109916551"/>
      <w:bookmarkStart w:id="453" w:name="_Toc109916593"/>
      <w:r w:rsidRPr="001354B3">
        <w:t>Gestión de la información</w:t>
      </w:r>
      <w:bookmarkEnd w:id="437"/>
    </w:p>
    <w:p w14:paraId="0A8E4673" w14:textId="77777777" w:rsidR="00A16555" w:rsidRDefault="00A16555" w:rsidP="00A16555">
      <w:pPr>
        <w:rPr>
          <w:color w:val="CC3668"/>
        </w:rPr>
      </w:pPr>
      <w:r>
        <w:rPr>
          <w:color w:val="CC3668"/>
        </w:rPr>
        <w:t xml:space="preserve">Especifique cómo se llevará a cabo la gestión y almacenamiento de la información de monitoreo. </w:t>
      </w:r>
      <w:r w:rsidRPr="00EB6555">
        <w:rPr>
          <w:color w:val="CC3668"/>
        </w:rPr>
        <w:t xml:space="preserve">Establezca y aplique procedimientos </w:t>
      </w:r>
      <w:r>
        <w:rPr>
          <w:color w:val="CC3668"/>
        </w:rPr>
        <w:t xml:space="preserve">de </w:t>
      </w:r>
      <w:r w:rsidRPr="00EB6555">
        <w:rPr>
          <w:color w:val="CC3668"/>
        </w:rPr>
        <w:t>calidad de los datos y de la información, de acuerdo con lo estipulado en la metodología seleccionada.</w:t>
      </w:r>
    </w:p>
    <w:p w14:paraId="0F3163A0" w14:textId="77777777" w:rsidR="00A16555" w:rsidRPr="003A30C8" w:rsidRDefault="00A16555" w:rsidP="00A16555">
      <w:pPr>
        <w:rPr>
          <w:color w:val="CC3668"/>
        </w:rPr>
      </w:pPr>
    </w:p>
    <w:p w14:paraId="74C7AD4A" w14:textId="77777777" w:rsidR="00A16555" w:rsidRDefault="00A16555" w:rsidP="00A16555">
      <w:pPr>
        <w:pStyle w:val="Tit02espanol"/>
        <w:numPr>
          <w:ilvl w:val="1"/>
          <w:numId w:val="5"/>
        </w:numPr>
      </w:pPr>
      <w:bookmarkStart w:id="454" w:name="_Toc142662298"/>
      <w:r>
        <w:t xml:space="preserve">Parámetros </w:t>
      </w:r>
      <w:r w:rsidRPr="00B271E5">
        <w:rPr>
          <w:i/>
          <w:iCs/>
        </w:rPr>
        <w:t>exante</w:t>
      </w:r>
      <w:bookmarkEnd w:id="454"/>
    </w:p>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14:paraId="2B4FEA9E" w14:textId="77777777" w:rsidR="00A16555" w:rsidRDefault="00A16555" w:rsidP="00A16555">
      <w:pPr>
        <w:rPr>
          <w:color w:val="CC3668"/>
        </w:rPr>
      </w:pPr>
      <w:r>
        <w:rPr>
          <w:color w:val="CC3668"/>
        </w:rPr>
        <w:t xml:space="preserve">Liste los parámetros que están disponibles al momento de la validación y para cada uno de ellos incluya la información que se solicita en la metodología, que incluye al menos, pero sin limitarse a: </w:t>
      </w:r>
    </w:p>
    <w:p w14:paraId="33E87741" w14:textId="77777777" w:rsidR="00A16555" w:rsidRDefault="00A16555" w:rsidP="00A16555">
      <w:pPr>
        <w:pStyle w:val="ListParagraph"/>
        <w:numPr>
          <w:ilvl w:val="0"/>
          <w:numId w:val="3"/>
        </w:numPr>
        <w:ind w:left="284" w:hanging="284"/>
        <w:rPr>
          <w:rFonts w:cstheme="minorHAnsi"/>
          <w:color w:val="CC3668"/>
        </w:rPr>
      </w:pPr>
      <w:r w:rsidRPr="00C7669C">
        <w:rPr>
          <w:rFonts w:cstheme="minorHAnsi"/>
          <w:color w:val="CC3668"/>
        </w:rPr>
        <w:t>Los tipos de datos e información, incluidas las unidades de medida</w:t>
      </w:r>
      <w:r>
        <w:rPr>
          <w:rFonts w:cstheme="minorHAnsi"/>
          <w:color w:val="CC3668"/>
        </w:rPr>
        <w:t>.</w:t>
      </w:r>
    </w:p>
    <w:p w14:paraId="7833D9DE" w14:textId="77777777" w:rsidR="00A16555" w:rsidRDefault="00A16555" w:rsidP="00A16555">
      <w:pPr>
        <w:pStyle w:val="ListParagraph"/>
        <w:numPr>
          <w:ilvl w:val="0"/>
          <w:numId w:val="3"/>
        </w:numPr>
        <w:ind w:left="284" w:hanging="284"/>
        <w:rPr>
          <w:rFonts w:cstheme="minorHAnsi"/>
          <w:color w:val="CC3668"/>
        </w:rPr>
      </w:pPr>
      <w:r>
        <w:rPr>
          <w:rFonts w:cstheme="minorHAnsi"/>
          <w:color w:val="CC3668"/>
        </w:rPr>
        <w:t>Descripción del parámetro.</w:t>
      </w:r>
    </w:p>
    <w:p w14:paraId="783A1102" w14:textId="77777777" w:rsidR="00A16555" w:rsidRDefault="00A16555" w:rsidP="00A16555">
      <w:pPr>
        <w:pStyle w:val="ListParagraph"/>
        <w:numPr>
          <w:ilvl w:val="0"/>
          <w:numId w:val="3"/>
        </w:numPr>
        <w:ind w:left="284" w:hanging="284"/>
        <w:rPr>
          <w:rFonts w:cstheme="minorHAnsi"/>
          <w:color w:val="CC3668"/>
        </w:rPr>
      </w:pPr>
      <w:r>
        <w:rPr>
          <w:rFonts w:cstheme="minorHAnsi"/>
          <w:color w:val="CC3668"/>
        </w:rPr>
        <w:t>Fuente de los datos.</w:t>
      </w:r>
    </w:p>
    <w:p w14:paraId="66AB6133" w14:textId="77777777" w:rsidR="00A16555" w:rsidRDefault="00A16555" w:rsidP="00A16555">
      <w:pPr>
        <w:pStyle w:val="ListParagraph"/>
        <w:numPr>
          <w:ilvl w:val="0"/>
          <w:numId w:val="3"/>
        </w:numPr>
        <w:ind w:left="284" w:hanging="284"/>
        <w:rPr>
          <w:rFonts w:cstheme="minorHAnsi"/>
          <w:color w:val="CC3668"/>
        </w:rPr>
      </w:pPr>
      <w:r>
        <w:rPr>
          <w:rFonts w:cstheme="minorHAnsi"/>
          <w:color w:val="CC3668"/>
        </w:rPr>
        <w:t>Justificación para la selección de los datos.</w:t>
      </w:r>
    </w:p>
    <w:p w14:paraId="57BCDBE2" w14:textId="77777777" w:rsidR="00A16555" w:rsidRDefault="00A16555" w:rsidP="00A16555">
      <w:pPr>
        <w:pStyle w:val="ListParagraph"/>
        <w:numPr>
          <w:ilvl w:val="0"/>
          <w:numId w:val="3"/>
        </w:numPr>
        <w:ind w:left="284" w:hanging="284"/>
        <w:rPr>
          <w:rFonts w:cstheme="minorHAnsi"/>
          <w:color w:val="CC3668"/>
        </w:rPr>
      </w:pPr>
      <w:r>
        <w:rPr>
          <w:rFonts w:cstheme="minorHAnsi"/>
          <w:color w:val="CC3668"/>
        </w:rPr>
        <w:t>Confiabilidad del dato seleccionado.</w:t>
      </w:r>
    </w:p>
    <w:p w14:paraId="034C5EB2" w14:textId="77777777" w:rsidR="00A16555" w:rsidRPr="009C513A" w:rsidRDefault="00A16555" w:rsidP="00A16555"/>
    <w:p w14:paraId="23D9943A" w14:textId="77777777" w:rsidR="00A16555" w:rsidRPr="001777C3" w:rsidRDefault="00A16555" w:rsidP="00A16555">
      <w:pPr>
        <w:pStyle w:val="Tit02espanol"/>
        <w:numPr>
          <w:ilvl w:val="1"/>
          <w:numId w:val="5"/>
        </w:numPr>
      </w:pPr>
      <w:bookmarkStart w:id="455" w:name="_Toc19964790"/>
      <w:bookmarkStart w:id="456" w:name="_Toc80091453"/>
      <w:bookmarkStart w:id="457" w:name="_Toc80091548"/>
      <w:bookmarkStart w:id="458" w:name="_Toc80091919"/>
      <w:bookmarkStart w:id="459" w:name="_Toc80092256"/>
      <w:bookmarkStart w:id="460" w:name="_Toc109897831"/>
      <w:bookmarkStart w:id="461" w:name="_Toc109912773"/>
      <w:bookmarkStart w:id="462" w:name="_Toc109912946"/>
      <w:bookmarkStart w:id="463" w:name="_Toc109913109"/>
      <w:bookmarkStart w:id="464" w:name="_Toc109913483"/>
      <w:bookmarkStart w:id="465" w:name="_Toc109915105"/>
      <w:bookmarkStart w:id="466" w:name="_Toc109915152"/>
      <w:bookmarkStart w:id="467" w:name="_Toc109915268"/>
      <w:bookmarkStart w:id="468" w:name="_Toc109916189"/>
      <w:bookmarkStart w:id="469" w:name="_Toc109916552"/>
      <w:bookmarkStart w:id="470" w:name="_Toc109916594"/>
      <w:bookmarkStart w:id="471" w:name="_Toc142662299"/>
      <w:r>
        <w:t xml:space="preserve">Parámetros </w:t>
      </w:r>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r w:rsidRPr="00A02E13">
        <w:rPr>
          <w:i/>
          <w:iCs/>
        </w:rPr>
        <w:t>expost</w:t>
      </w:r>
      <w:bookmarkEnd w:id="471"/>
      <w:r>
        <w:t xml:space="preserve"> </w:t>
      </w:r>
    </w:p>
    <w:p w14:paraId="6D184C70" w14:textId="77777777" w:rsidR="00A16555" w:rsidRDefault="00A16555" w:rsidP="00A16555">
      <w:pPr>
        <w:rPr>
          <w:color w:val="CC3668"/>
        </w:rPr>
      </w:pPr>
      <w:bookmarkStart w:id="472" w:name="_Hlk22821185"/>
      <w:r>
        <w:rPr>
          <w:color w:val="CC3668"/>
        </w:rPr>
        <w:t>Liste los parámetros que serán monitoreados durante la operación del PMEC y para cada uno de ellos incluya la información que se solicita en la metodología, teniendo en cuenta los siguientes aspectos, pero sin limitarse a estos:</w:t>
      </w:r>
    </w:p>
    <w:p w14:paraId="58394D96" w14:textId="77777777" w:rsidR="00A16555" w:rsidRDefault="00A16555" w:rsidP="00A16555">
      <w:pPr>
        <w:pStyle w:val="ListParagraph"/>
        <w:numPr>
          <w:ilvl w:val="0"/>
          <w:numId w:val="3"/>
        </w:numPr>
        <w:ind w:left="284" w:hanging="284"/>
        <w:rPr>
          <w:rFonts w:cstheme="minorHAnsi"/>
          <w:color w:val="CC3668"/>
        </w:rPr>
      </w:pPr>
      <w:r w:rsidRPr="00C7669C">
        <w:rPr>
          <w:rFonts w:cstheme="minorHAnsi"/>
          <w:color w:val="CC3668"/>
        </w:rPr>
        <w:t>Los tipos de datos e información, incluidas las unidades de medida</w:t>
      </w:r>
      <w:r>
        <w:rPr>
          <w:rFonts w:cstheme="minorHAnsi"/>
          <w:color w:val="CC3668"/>
        </w:rPr>
        <w:t>.</w:t>
      </w:r>
    </w:p>
    <w:p w14:paraId="296258B9" w14:textId="77777777" w:rsidR="00A16555" w:rsidRPr="00EB6555" w:rsidRDefault="00A16555" w:rsidP="00A16555">
      <w:pPr>
        <w:pStyle w:val="ListParagraph"/>
        <w:numPr>
          <w:ilvl w:val="0"/>
          <w:numId w:val="3"/>
        </w:numPr>
        <w:ind w:left="284" w:hanging="284"/>
        <w:rPr>
          <w:rFonts w:cstheme="minorHAnsi"/>
          <w:color w:val="CC3668"/>
        </w:rPr>
      </w:pPr>
      <w:r w:rsidRPr="00EB6555">
        <w:rPr>
          <w:rFonts w:cstheme="minorHAnsi"/>
          <w:color w:val="CC3668"/>
        </w:rPr>
        <w:t>El origen de los datos.</w:t>
      </w:r>
    </w:p>
    <w:p w14:paraId="3CF273E5" w14:textId="77777777" w:rsidR="00A16555" w:rsidRPr="00EB6555" w:rsidRDefault="00A16555" w:rsidP="00A16555">
      <w:pPr>
        <w:pStyle w:val="ListParagraph"/>
        <w:numPr>
          <w:ilvl w:val="0"/>
          <w:numId w:val="3"/>
        </w:numPr>
        <w:ind w:left="284" w:hanging="284"/>
        <w:rPr>
          <w:rFonts w:cstheme="minorHAnsi"/>
          <w:color w:val="CC3668"/>
        </w:rPr>
      </w:pPr>
      <w:r w:rsidRPr="00EB6555">
        <w:rPr>
          <w:rFonts w:cstheme="minorHAnsi"/>
          <w:color w:val="CC3668"/>
        </w:rPr>
        <w:t>Los métodos de monitoreo (incluida estimación, modelización, medición, enfoques de cálculo y de incertidumbre).</w:t>
      </w:r>
    </w:p>
    <w:p w14:paraId="3C54E4FE" w14:textId="77777777" w:rsidR="00A16555" w:rsidRPr="00EB6555" w:rsidRDefault="00A16555" w:rsidP="00A16555">
      <w:pPr>
        <w:pStyle w:val="ListParagraph"/>
        <w:numPr>
          <w:ilvl w:val="0"/>
          <w:numId w:val="3"/>
        </w:numPr>
        <w:ind w:left="284" w:hanging="284"/>
        <w:rPr>
          <w:rFonts w:cstheme="minorHAnsi"/>
          <w:color w:val="CC3668"/>
        </w:rPr>
      </w:pPr>
      <w:r w:rsidRPr="00EB6555">
        <w:rPr>
          <w:rFonts w:cstheme="minorHAnsi"/>
          <w:color w:val="CC3668"/>
        </w:rPr>
        <w:t>La frecuencia de monitoreo.</w:t>
      </w:r>
    </w:p>
    <w:p w14:paraId="1FE1C515" w14:textId="77777777" w:rsidR="00A16555" w:rsidRPr="00EB6555" w:rsidRDefault="00A16555" w:rsidP="00A16555">
      <w:pPr>
        <w:pStyle w:val="ListParagraph"/>
        <w:numPr>
          <w:ilvl w:val="0"/>
          <w:numId w:val="3"/>
        </w:numPr>
        <w:ind w:left="284" w:hanging="284"/>
        <w:rPr>
          <w:rFonts w:cstheme="minorHAnsi"/>
          <w:color w:val="CC3668"/>
        </w:rPr>
      </w:pPr>
      <w:r w:rsidRPr="00EB6555">
        <w:rPr>
          <w:rFonts w:cstheme="minorHAnsi"/>
          <w:color w:val="CC3668"/>
        </w:rPr>
        <w:t>Las funciones y responsabilidades de monitoreo, incluidos los procedimientos de autorización, aprobación y documentación de cambios en los datos registrados.</w:t>
      </w:r>
    </w:p>
    <w:p w14:paraId="3352842E" w14:textId="77777777" w:rsidR="00A16555" w:rsidRDefault="00A16555" w:rsidP="00A16555">
      <w:pPr>
        <w:pStyle w:val="ListParagraph"/>
        <w:numPr>
          <w:ilvl w:val="0"/>
          <w:numId w:val="3"/>
        </w:numPr>
        <w:ind w:left="284" w:hanging="284"/>
        <w:rPr>
          <w:rFonts w:cstheme="minorHAnsi"/>
          <w:color w:val="CC3668"/>
        </w:rPr>
      </w:pPr>
      <w:r w:rsidRPr="00EB6555">
        <w:rPr>
          <w:rFonts w:cstheme="minorHAnsi"/>
          <w:color w:val="CC3668"/>
        </w:rPr>
        <w:lastRenderedPageBreak/>
        <w:t>Los controles que incluyan la comprobación interna de los datos de entrada, transformación y salida, y procedimientos para acciones correctivas.</w:t>
      </w:r>
    </w:p>
    <w:p w14:paraId="7FA5B279" w14:textId="77777777" w:rsidR="00A16555" w:rsidRDefault="00A16555" w:rsidP="00A16555">
      <w:pPr>
        <w:rPr>
          <w:rFonts w:cstheme="minorHAnsi"/>
          <w:color w:val="CC3668"/>
        </w:rPr>
      </w:pPr>
    </w:p>
    <w:p w14:paraId="12BCBD07" w14:textId="77777777" w:rsidR="00A16555" w:rsidRDefault="00A16555" w:rsidP="00A16555">
      <w:pPr>
        <w:rPr>
          <w:color w:val="CC3668"/>
        </w:rPr>
      </w:pPr>
    </w:p>
    <w:p w14:paraId="6DAC6CC3" w14:textId="77777777" w:rsidR="00A16555" w:rsidRDefault="00A16555" w:rsidP="00A16555">
      <w:pPr>
        <w:spacing w:after="160" w:line="259" w:lineRule="auto"/>
        <w:jc w:val="left"/>
        <w:rPr>
          <w:color w:val="CC3668"/>
        </w:rPr>
      </w:pPr>
      <w:r>
        <w:rPr>
          <w:color w:val="CC3668"/>
        </w:rPr>
        <w:br w:type="page"/>
      </w:r>
    </w:p>
    <w:p w14:paraId="1B92AE77" w14:textId="77777777" w:rsidR="00611D5F" w:rsidRDefault="00611D5F" w:rsidP="00611D5F">
      <w:pPr>
        <w:pStyle w:val="Tit01espanol"/>
        <w:numPr>
          <w:ilvl w:val="0"/>
          <w:numId w:val="5"/>
        </w:numPr>
      </w:pPr>
      <w:bookmarkStart w:id="473" w:name="_Toc142662300"/>
      <w:bookmarkEnd w:id="472"/>
      <w:r>
        <w:lastRenderedPageBreak/>
        <w:t>Aspectos legales y documentales</w:t>
      </w:r>
      <w:bookmarkEnd w:id="388"/>
      <w:bookmarkEnd w:id="389"/>
      <w:bookmarkEnd w:id="390"/>
      <w:bookmarkEnd w:id="391"/>
      <w:bookmarkEnd w:id="392"/>
      <w:bookmarkEnd w:id="393"/>
      <w:bookmarkEnd w:id="394"/>
      <w:bookmarkEnd w:id="395"/>
      <w:bookmarkEnd w:id="396"/>
      <w:bookmarkEnd w:id="397"/>
      <w:bookmarkEnd w:id="398"/>
      <w:bookmarkEnd w:id="473"/>
    </w:p>
    <w:p w14:paraId="653BD987" w14:textId="77777777" w:rsidR="00611D5F" w:rsidRPr="000C2C14" w:rsidRDefault="00611D5F" w:rsidP="00611D5F">
      <w:pPr>
        <w:pStyle w:val="Tit02espanol"/>
        <w:numPr>
          <w:ilvl w:val="1"/>
          <w:numId w:val="5"/>
        </w:numPr>
      </w:pPr>
      <w:bookmarkStart w:id="474" w:name="_Toc109897821"/>
      <w:bookmarkStart w:id="475" w:name="_Toc109912763"/>
      <w:bookmarkStart w:id="476" w:name="_Toc109912936"/>
      <w:bookmarkStart w:id="477" w:name="_Toc109913099"/>
      <w:bookmarkStart w:id="478" w:name="_Toc109913473"/>
      <w:bookmarkStart w:id="479" w:name="_Toc109915095"/>
      <w:bookmarkStart w:id="480" w:name="_Toc109915142"/>
      <w:bookmarkStart w:id="481" w:name="_Toc109915258"/>
      <w:bookmarkStart w:id="482" w:name="_Toc109916179"/>
      <w:bookmarkStart w:id="483" w:name="_Toc109916542"/>
      <w:bookmarkStart w:id="484" w:name="_Toc109916584"/>
      <w:bookmarkStart w:id="485" w:name="_Toc142662301"/>
      <w:r w:rsidRPr="000C2C14">
        <w:t>Requisitos legales</w:t>
      </w:r>
      <w:bookmarkEnd w:id="474"/>
      <w:bookmarkEnd w:id="475"/>
      <w:bookmarkEnd w:id="476"/>
      <w:bookmarkEnd w:id="477"/>
      <w:bookmarkEnd w:id="478"/>
      <w:bookmarkEnd w:id="479"/>
      <w:bookmarkEnd w:id="480"/>
      <w:bookmarkEnd w:id="481"/>
      <w:bookmarkEnd w:id="482"/>
      <w:bookmarkEnd w:id="483"/>
      <w:bookmarkEnd w:id="484"/>
      <w:bookmarkEnd w:id="485"/>
    </w:p>
    <w:p w14:paraId="44150921" w14:textId="77777777" w:rsidR="00611D5F" w:rsidRPr="00EB6555" w:rsidRDefault="00611D5F" w:rsidP="00611D5F">
      <w:pPr>
        <w:rPr>
          <w:i/>
          <w:color w:val="CC3668"/>
        </w:rPr>
      </w:pPr>
      <w:r w:rsidRPr="00EB6555">
        <w:rPr>
          <w:color w:val="CC3668"/>
        </w:rPr>
        <w:t>Especifique todas las leyes, estatutos y marcos regulatorios locales, regionales y nacionales que apliquen al PM</w:t>
      </w:r>
      <w:r>
        <w:rPr>
          <w:color w:val="CC3668"/>
        </w:rPr>
        <w:t xml:space="preserve">EC. </w:t>
      </w:r>
      <w:r w:rsidRPr="00EB6555">
        <w:rPr>
          <w:color w:val="CC3668"/>
        </w:rPr>
        <w:t>Puede incluir, según corresponda, pero sin limitarse a:</w:t>
      </w:r>
    </w:p>
    <w:p w14:paraId="760BFED7" w14:textId="77777777" w:rsidR="00611D5F" w:rsidRPr="00EB6555" w:rsidRDefault="00611D5F" w:rsidP="00611D5F">
      <w:pPr>
        <w:pStyle w:val="list01"/>
        <w:numPr>
          <w:ilvl w:val="0"/>
          <w:numId w:val="4"/>
        </w:numPr>
        <w:spacing w:after="120"/>
        <w:ind w:left="284" w:hanging="284"/>
        <w:contextualSpacing/>
        <w:rPr>
          <w:color w:val="CC3668"/>
        </w:rPr>
      </w:pPr>
      <w:r w:rsidRPr="00EB6555">
        <w:rPr>
          <w:color w:val="CC3668"/>
        </w:rPr>
        <w:t>Permisos</w:t>
      </w:r>
      <w:r>
        <w:rPr>
          <w:color w:val="CC3668"/>
        </w:rPr>
        <w:t xml:space="preserve">, </w:t>
      </w:r>
      <w:r w:rsidRPr="00EB6555">
        <w:rPr>
          <w:color w:val="CC3668"/>
        </w:rPr>
        <w:t>licencias ambientales</w:t>
      </w:r>
      <w:r>
        <w:rPr>
          <w:color w:val="CC3668"/>
        </w:rPr>
        <w:t xml:space="preserve"> o requerimientos ambientales</w:t>
      </w:r>
      <w:r w:rsidRPr="00EB6555">
        <w:rPr>
          <w:color w:val="CC3668"/>
        </w:rPr>
        <w:t>.</w:t>
      </w:r>
    </w:p>
    <w:p w14:paraId="453C85BA" w14:textId="77777777" w:rsidR="00611D5F" w:rsidRPr="00EB6555" w:rsidRDefault="00611D5F" w:rsidP="00611D5F">
      <w:pPr>
        <w:pStyle w:val="list01"/>
        <w:numPr>
          <w:ilvl w:val="0"/>
          <w:numId w:val="4"/>
        </w:numPr>
        <w:spacing w:after="120"/>
        <w:ind w:left="284" w:hanging="284"/>
        <w:contextualSpacing/>
        <w:rPr>
          <w:color w:val="CC3668"/>
        </w:rPr>
      </w:pPr>
      <w:r w:rsidRPr="00EB6555">
        <w:rPr>
          <w:color w:val="CC3668"/>
        </w:rPr>
        <w:t>Si se requiere, evaluación de impacto ambiental y plan de manejo ambiental.</w:t>
      </w:r>
    </w:p>
    <w:p w14:paraId="3DE301B8" w14:textId="77777777" w:rsidR="00611D5F" w:rsidRPr="00EB6555" w:rsidRDefault="00611D5F" w:rsidP="00611D5F">
      <w:pPr>
        <w:pStyle w:val="list01"/>
        <w:numPr>
          <w:ilvl w:val="0"/>
          <w:numId w:val="4"/>
        </w:numPr>
        <w:spacing w:after="120"/>
        <w:ind w:left="284" w:hanging="284"/>
        <w:contextualSpacing/>
        <w:rPr>
          <w:color w:val="CC3668"/>
        </w:rPr>
      </w:pPr>
      <w:r w:rsidRPr="00EB6555">
        <w:rPr>
          <w:color w:val="CC3668"/>
        </w:rPr>
        <w:t>Normativa ambiental vigente para la cual se debe referenciar, describir y justificar el cumplimiento de todas aquellas que apliquen al PM</w:t>
      </w:r>
      <w:r>
        <w:rPr>
          <w:color w:val="CC3668"/>
        </w:rPr>
        <w:t>EC</w:t>
      </w:r>
      <w:r w:rsidRPr="00EB6555">
        <w:rPr>
          <w:color w:val="CC3668"/>
        </w:rPr>
        <w:t xml:space="preserve">. </w:t>
      </w:r>
    </w:p>
    <w:p w14:paraId="48C5BED1" w14:textId="77777777" w:rsidR="00611D5F" w:rsidRPr="00CB3789" w:rsidRDefault="00611D5F" w:rsidP="00611D5F">
      <w:pPr>
        <w:pStyle w:val="list01"/>
      </w:pP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551"/>
        <w:gridCol w:w="2436"/>
        <w:gridCol w:w="3067"/>
        <w:gridCol w:w="1774"/>
      </w:tblGrid>
      <w:tr w:rsidR="00611D5F" w14:paraId="7E9D2A73" w14:textId="77777777" w:rsidTr="00DA0DB3">
        <w:tc>
          <w:tcPr>
            <w:tcW w:w="1696" w:type="dxa"/>
            <w:shd w:val="clear" w:color="auto" w:fill="8EAADB" w:themeFill="accent1" w:themeFillTint="99"/>
            <w:vAlign w:val="center"/>
          </w:tcPr>
          <w:p w14:paraId="653642FF" w14:textId="77777777" w:rsidR="00611D5F" w:rsidRPr="00623D92" w:rsidRDefault="00611D5F" w:rsidP="00DA0DB3">
            <w:pPr>
              <w:spacing w:after="0"/>
              <w:jc w:val="center"/>
              <w:rPr>
                <w:rFonts w:eastAsia="Times New Roman"/>
                <w:b/>
                <w:bCs/>
                <w:lang w:eastAsia="en-GB"/>
              </w:rPr>
            </w:pPr>
            <w:r w:rsidRPr="00623D92">
              <w:rPr>
                <w:rFonts w:eastAsia="Times New Roman"/>
                <w:b/>
                <w:bCs/>
                <w:lang w:eastAsia="en-GB"/>
              </w:rPr>
              <w:t>Norma o ley</w:t>
            </w:r>
          </w:p>
        </w:tc>
        <w:tc>
          <w:tcPr>
            <w:tcW w:w="2694" w:type="dxa"/>
            <w:shd w:val="clear" w:color="auto" w:fill="8EAADB" w:themeFill="accent1" w:themeFillTint="99"/>
            <w:vAlign w:val="center"/>
          </w:tcPr>
          <w:p w14:paraId="6DB52021" w14:textId="77777777" w:rsidR="00611D5F" w:rsidRPr="00623D92" w:rsidRDefault="00611D5F" w:rsidP="00DA0DB3">
            <w:pPr>
              <w:spacing w:after="0"/>
              <w:jc w:val="center"/>
              <w:rPr>
                <w:rFonts w:eastAsia="Times New Roman"/>
                <w:b/>
                <w:bCs/>
                <w:lang w:eastAsia="en-GB"/>
              </w:rPr>
            </w:pPr>
            <w:r w:rsidRPr="00623D92">
              <w:rPr>
                <w:rFonts w:eastAsia="Times New Roman"/>
                <w:b/>
                <w:bCs/>
                <w:lang w:eastAsia="en-GB"/>
              </w:rPr>
              <w:t>Tipo (legal, ambiental, otra)</w:t>
            </w:r>
          </w:p>
        </w:tc>
        <w:tc>
          <w:tcPr>
            <w:tcW w:w="2589" w:type="dxa"/>
            <w:shd w:val="clear" w:color="auto" w:fill="8EAADB" w:themeFill="accent1" w:themeFillTint="99"/>
            <w:vAlign w:val="center"/>
          </w:tcPr>
          <w:p w14:paraId="589E769E" w14:textId="77777777" w:rsidR="00611D5F" w:rsidRPr="00623D92" w:rsidRDefault="00611D5F" w:rsidP="00DA0DB3">
            <w:pPr>
              <w:spacing w:after="0"/>
              <w:jc w:val="center"/>
              <w:rPr>
                <w:rFonts w:eastAsia="Times New Roman"/>
                <w:b/>
                <w:bCs/>
                <w:lang w:eastAsia="en-GB"/>
              </w:rPr>
            </w:pPr>
            <w:r w:rsidRPr="00623D92">
              <w:rPr>
                <w:rFonts w:eastAsia="Times New Roman"/>
                <w:b/>
                <w:bCs/>
                <w:lang w:eastAsia="en-GB"/>
              </w:rPr>
              <w:t>Aplicabilidad/Cumplimiento (total o parcial)</w:t>
            </w:r>
          </w:p>
        </w:tc>
        <w:tc>
          <w:tcPr>
            <w:tcW w:w="1849" w:type="dxa"/>
            <w:shd w:val="clear" w:color="auto" w:fill="8EAADB" w:themeFill="accent1" w:themeFillTint="99"/>
            <w:vAlign w:val="center"/>
          </w:tcPr>
          <w:p w14:paraId="52396324" w14:textId="77777777" w:rsidR="00611D5F" w:rsidRPr="00623D92" w:rsidRDefault="00611D5F" w:rsidP="00DA0DB3">
            <w:pPr>
              <w:spacing w:after="0"/>
              <w:jc w:val="center"/>
              <w:rPr>
                <w:rFonts w:eastAsia="Times New Roman"/>
                <w:b/>
                <w:bCs/>
                <w:lang w:eastAsia="en-GB"/>
              </w:rPr>
            </w:pPr>
            <w:r w:rsidRPr="00623D92">
              <w:rPr>
                <w:rFonts w:eastAsia="Times New Roman"/>
                <w:b/>
                <w:bCs/>
                <w:lang w:eastAsia="en-GB"/>
              </w:rPr>
              <w:t>Justificación</w:t>
            </w:r>
          </w:p>
        </w:tc>
      </w:tr>
      <w:tr w:rsidR="00611D5F" w14:paraId="05AE30FA" w14:textId="77777777" w:rsidTr="00DA0DB3">
        <w:tc>
          <w:tcPr>
            <w:tcW w:w="1696" w:type="dxa"/>
          </w:tcPr>
          <w:p w14:paraId="6E727DD4" w14:textId="77777777" w:rsidR="00611D5F" w:rsidRDefault="00611D5F" w:rsidP="00DA0DB3">
            <w:pPr>
              <w:rPr>
                <w:color w:val="5B9BD5" w:themeColor="accent5"/>
              </w:rPr>
            </w:pPr>
          </w:p>
        </w:tc>
        <w:tc>
          <w:tcPr>
            <w:tcW w:w="2694" w:type="dxa"/>
          </w:tcPr>
          <w:p w14:paraId="39521831" w14:textId="77777777" w:rsidR="00611D5F" w:rsidRDefault="00611D5F" w:rsidP="00DA0DB3">
            <w:pPr>
              <w:rPr>
                <w:color w:val="5B9BD5" w:themeColor="accent5"/>
              </w:rPr>
            </w:pPr>
          </w:p>
        </w:tc>
        <w:tc>
          <w:tcPr>
            <w:tcW w:w="2589" w:type="dxa"/>
          </w:tcPr>
          <w:p w14:paraId="1D76D21D" w14:textId="77777777" w:rsidR="00611D5F" w:rsidRDefault="00611D5F" w:rsidP="00DA0DB3">
            <w:pPr>
              <w:rPr>
                <w:color w:val="5B9BD5" w:themeColor="accent5"/>
              </w:rPr>
            </w:pPr>
          </w:p>
        </w:tc>
        <w:tc>
          <w:tcPr>
            <w:tcW w:w="1849" w:type="dxa"/>
          </w:tcPr>
          <w:p w14:paraId="726772DB" w14:textId="77777777" w:rsidR="00611D5F" w:rsidRDefault="00611D5F" w:rsidP="00DA0DB3">
            <w:pPr>
              <w:rPr>
                <w:color w:val="5B9BD5" w:themeColor="accent5"/>
              </w:rPr>
            </w:pPr>
          </w:p>
        </w:tc>
      </w:tr>
    </w:tbl>
    <w:p w14:paraId="06998C37" w14:textId="77777777" w:rsidR="00611D5F" w:rsidRPr="00334DA3" w:rsidRDefault="00611D5F" w:rsidP="00611D5F"/>
    <w:p w14:paraId="4BA4BF98" w14:textId="77777777" w:rsidR="00611D5F" w:rsidRPr="000C2C14" w:rsidRDefault="00611D5F" w:rsidP="00611D5F">
      <w:pPr>
        <w:pStyle w:val="Tit02espanol"/>
        <w:numPr>
          <w:ilvl w:val="1"/>
          <w:numId w:val="5"/>
        </w:numPr>
      </w:pPr>
      <w:bookmarkStart w:id="486" w:name="_Toc109897823"/>
      <w:bookmarkStart w:id="487" w:name="_Toc109912765"/>
      <w:bookmarkStart w:id="488" w:name="_Toc109912938"/>
      <w:bookmarkStart w:id="489" w:name="_Toc109913101"/>
      <w:bookmarkStart w:id="490" w:name="_Toc109913475"/>
      <w:bookmarkStart w:id="491" w:name="_Toc109915097"/>
      <w:bookmarkStart w:id="492" w:name="_Toc109915144"/>
      <w:bookmarkStart w:id="493" w:name="_Toc109915260"/>
      <w:bookmarkStart w:id="494" w:name="_Toc109916181"/>
      <w:bookmarkStart w:id="495" w:name="_Toc109916544"/>
      <w:bookmarkStart w:id="496" w:name="_Toc109916586"/>
      <w:bookmarkStart w:id="497" w:name="_Toc142662302"/>
      <w:r>
        <w:t>Documentación</w:t>
      </w:r>
      <w:r w:rsidRPr="000C2C14">
        <w:t xml:space="preserve"> del P</w:t>
      </w:r>
      <w:r>
        <w:t>M</w:t>
      </w:r>
      <w:bookmarkEnd w:id="486"/>
      <w:bookmarkEnd w:id="487"/>
      <w:bookmarkEnd w:id="488"/>
      <w:bookmarkEnd w:id="489"/>
      <w:bookmarkEnd w:id="490"/>
      <w:bookmarkEnd w:id="491"/>
      <w:bookmarkEnd w:id="492"/>
      <w:bookmarkEnd w:id="493"/>
      <w:bookmarkEnd w:id="494"/>
      <w:bookmarkEnd w:id="495"/>
      <w:bookmarkEnd w:id="496"/>
      <w:r>
        <w:t>EC</w:t>
      </w:r>
      <w:bookmarkEnd w:id="497"/>
    </w:p>
    <w:p w14:paraId="0A570B1B" w14:textId="77777777" w:rsidR="00611D5F" w:rsidRPr="00EB6555" w:rsidRDefault="00611D5F" w:rsidP="00611D5F">
      <w:pPr>
        <w:rPr>
          <w:color w:val="CC3668"/>
        </w:rPr>
      </w:pPr>
      <w:r w:rsidRPr="00EB6555">
        <w:rPr>
          <w:color w:val="CC3668"/>
        </w:rPr>
        <w:t xml:space="preserve">Describa e incluya los soportes </w:t>
      </w:r>
      <w:r>
        <w:rPr>
          <w:color w:val="CC3668"/>
        </w:rPr>
        <w:t xml:space="preserve">o evidencias </w:t>
      </w:r>
      <w:r w:rsidRPr="00EB6555">
        <w:rPr>
          <w:color w:val="CC3668"/>
        </w:rPr>
        <w:t>de la documentación que demuestre</w:t>
      </w:r>
      <w:r>
        <w:rPr>
          <w:color w:val="CC3668"/>
        </w:rPr>
        <w:t>n</w:t>
      </w:r>
      <w:r w:rsidRPr="00EB6555">
        <w:rPr>
          <w:color w:val="CC3668"/>
        </w:rPr>
        <w:t xml:space="preserve"> la conformidad del PM</w:t>
      </w:r>
      <w:r>
        <w:rPr>
          <w:color w:val="CC3668"/>
        </w:rPr>
        <w:t>EC</w:t>
      </w:r>
      <w:r w:rsidRPr="00EB6555">
        <w:rPr>
          <w:color w:val="CC3668"/>
        </w:rPr>
        <w:t xml:space="preserve"> con el </w:t>
      </w:r>
      <w:r w:rsidRPr="00561A58">
        <w:rPr>
          <w:b/>
          <w:bCs/>
          <w:i/>
          <w:iCs/>
          <w:color w:val="CC3668"/>
        </w:rPr>
        <w:t>Protocolo de Basura Cero Global y Cercarbono para la certificación voluntaria de economía circular</w:t>
      </w:r>
      <w:r w:rsidRPr="00EB6555">
        <w:rPr>
          <w:color w:val="CC3668"/>
        </w:rPr>
        <w:t>. Esta documentación debe ser consistente con los procesos de validación, verificación y certificación.</w:t>
      </w:r>
    </w:p>
    <w:bookmarkEnd w:id="399"/>
    <w:bookmarkEnd w:id="400"/>
    <w:bookmarkEnd w:id="401"/>
    <w:bookmarkEnd w:id="402"/>
    <w:bookmarkEnd w:id="403"/>
    <w:bookmarkEnd w:id="404"/>
    <w:bookmarkEnd w:id="405"/>
    <w:bookmarkEnd w:id="406"/>
    <w:bookmarkEnd w:id="407"/>
    <w:bookmarkEnd w:id="408"/>
    <w:bookmarkEnd w:id="409"/>
    <w:p w14:paraId="4851B8F7" w14:textId="77777777" w:rsidR="00611D5F" w:rsidRPr="00EC723B" w:rsidRDefault="00611D5F" w:rsidP="00611D5F">
      <w:r>
        <w:br w:type="page"/>
      </w:r>
    </w:p>
    <w:p w14:paraId="42F37E06" w14:textId="77777777" w:rsidR="00CF7EA6" w:rsidRDefault="00CF7EA6" w:rsidP="00CF7EA6">
      <w:pPr>
        <w:pStyle w:val="Tit01espanol"/>
        <w:numPr>
          <w:ilvl w:val="0"/>
          <w:numId w:val="5"/>
        </w:numPr>
      </w:pPr>
      <w:bookmarkStart w:id="498" w:name="_Toc142662303"/>
      <w:r>
        <w:lastRenderedPageBreak/>
        <w:t>Consulta a las partes interesadas</w:t>
      </w:r>
      <w:bookmarkEnd w:id="410"/>
      <w:bookmarkEnd w:id="411"/>
      <w:bookmarkEnd w:id="412"/>
      <w:bookmarkEnd w:id="413"/>
      <w:bookmarkEnd w:id="414"/>
      <w:bookmarkEnd w:id="415"/>
      <w:bookmarkEnd w:id="416"/>
      <w:bookmarkEnd w:id="417"/>
      <w:bookmarkEnd w:id="418"/>
      <w:bookmarkEnd w:id="419"/>
      <w:bookmarkEnd w:id="420"/>
      <w:bookmarkEnd w:id="498"/>
    </w:p>
    <w:p w14:paraId="123692FC" w14:textId="77777777" w:rsidR="00CF7EA6" w:rsidRPr="0027601D" w:rsidRDefault="00CF7EA6" w:rsidP="00CF7EA6">
      <w:pPr>
        <w:rPr>
          <w:lang w:eastAsia="ja-JP"/>
        </w:rPr>
      </w:pPr>
      <w:r>
        <w:rPr>
          <w:color w:val="CC3668"/>
        </w:rPr>
        <w:t xml:space="preserve">Describa el proceso llevado a cabo para la consulta a las partes interesadas de acuerdo con lo establecido en la última versión del </w:t>
      </w:r>
      <w:r w:rsidRPr="0017756D">
        <w:rPr>
          <w:b/>
          <w:bCs/>
          <w:i/>
          <w:iCs/>
          <w:color w:val="CC3668"/>
        </w:rPr>
        <w:t>Protocolo de Basura Cero Global y Cercarbono para la certificación voluntaria de economía circular.</w:t>
      </w:r>
    </w:p>
    <w:p w14:paraId="52B1891D" w14:textId="77777777" w:rsidR="00CF7EA6" w:rsidRDefault="00CF7EA6" w:rsidP="00CF7EA6">
      <w:pPr>
        <w:rPr>
          <w:color w:val="CC3668"/>
        </w:rPr>
      </w:pPr>
      <w:r>
        <w:rPr>
          <w:color w:val="CC3668"/>
        </w:rPr>
        <w:t>S</w:t>
      </w:r>
      <w:r w:rsidRPr="00763D00">
        <w:rPr>
          <w:color w:val="CC3668"/>
        </w:rPr>
        <w:t>i el PMEC con</w:t>
      </w:r>
      <w:r>
        <w:rPr>
          <w:color w:val="CC3668"/>
        </w:rPr>
        <w:t>sidera</w:t>
      </w:r>
      <w:r w:rsidRPr="00763D00">
        <w:rPr>
          <w:color w:val="CC3668"/>
        </w:rPr>
        <w:t xml:space="preserve"> la participación de trabajadores o comunidades vulnerables en la actividad del proyecto</w:t>
      </w:r>
      <w:r>
        <w:rPr>
          <w:color w:val="CC3668"/>
        </w:rPr>
        <w:t>, e</w:t>
      </w:r>
      <w:r w:rsidRPr="00763D00">
        <w:rPr>
          <w:color w:val="CC3668"/>
        </w:rPr>
        <w:t>ste numeral tendrá especial relevancia</w:t>
      </w:r>
      <w:r>
        <w:rPr>
          <w:color w:val="CC3668"/>
        </w:rPr>
        <w:t>.</w:t>
      </w:r>
    </w:p>
    <w:p w14:paraId="7FE606E1" w14:textId="77777777" w:rsidR="00CF7EA6" w:rsidRPr="00CD2796" w:rsidRDefault="00CF7EA6" w:rsidP="00CF7EA6">
      <w:r>
        <w:rPr>
          <w:lang w:eastAsia="es-ES"/>
        </w:rPr>
        <w:br w:type="page"/>
      </w:r>
    </w:p>
    <w:p w14:paraId="7B18138A" w14:textId="3B25C9F8" w:rsidR="3552D79D" w:rsidRPr="00115D4E" w:rsidRDefault="3552D79D" w:rsidP="3552D79D">
      <w:pPr>
        <w:pStyle w:val="Tit01espanol"/>
        <w:numPr>
          <w:ilvl w:val="0"/>
          <w:numId w:val="5"/>
        </w:numPr>
      </w:pPr>
      <w:bookmarkStart w:id="499" w:name="_Toc142662304"/>
      <w:r>
        <w:lastRenderedPageBreak/>
        <w:t>Contribuciones a los Objetivos de Desarrollo Sostenible de las Naciones Unidas</w:t>
      </w:r>
      <w:bookmarkEnd w:id="361"/>
      <w:bookmarkEnd w:id="362"/>
      <w:bookmarkEnd w:id="363"/>
      <w:bookmarkEnd w:id="364"/>
      <w:bookmarkEnd w:id="365"/>
      <w:bookmarkEnd w:id="366"/>
      <w:bookmarkEnd w:id="367"/>
      <w:bookmarkEnd w:id="368"/>
      <w:bookmarkEnd w:id="369"/>
      <w:bookmarkEnd w:id="370"/>
      <w:bookmarkEnd w:id="371"/>
      <w:bookmarkEnd w:id="499"/>
    </w:p>
    <w:p w14:paraId="659F633C" w14:textId="792FEA90" w:rsidR="00575BF7" w:rsidRPr="00EB6555" w:rsidRDefault="3552D79D" w:rsidP="00575BF7">
      <w:pPr>
        <w:rPr>
          <w:color w:val="CC3668"/>
        </w:rPr>
      </w:pPr>
      <w:r w:rsidRPr="3552D79D">
        <w:rPr>
          <w:color w:val="CC3668"/>
        </w:rPr>
        <w:t xml:space="preserve">Reporte las contribuciones del PMEC a los Objetivos de Desarrollo Sostenible de las Naciones Unidas que se esperan generar durante la operación del proyecto, haciendo uso de la </w:t>
      </w:r>
      <w:r w:rsidRPr="3552D79D">
        <w:rPr>
          <w:b/>
          <w:bCs/>
          <w:i/>
          <w:iCs/>
          <w:color w:val="CC3668"/>
        </w:rPr>
        <w:t>Herramienta para reportar aportes de iniciativas de economía circular a los Objetivos de Desarrollo Sostenible</w:t>
      </w:r>
      <w:r w:rsidRPr="3552D79D">
        <w:rPr>
          <w:color w:val="CC3668"/>
        </w:rPr>
        <w:t xml:space="preserve">, </w:t>
      </w:r>
      <w:r w:rsidRPr="3552D79D">
        <w:rPr>
          <w:rFonts w:eastAsia="Times New Roman" w:cs="Arial"/>
          <w:color w:val="CC3668"/>
        </w:rPr>
        <w:t xml:space="preserve">disponible en </w:t>
      </w:r>
      <w:hyperlink r:id="rId15">
        <w:r w:rsidRPr="3552D79D">
          <w:rPr>
            <w:rStyle w:val="Hyperlink"/>
            <w:rFonts w:eastAsia="Times New Roman" w:cs="Arial"/>
          </w:rPr>
          <w:t>www.cercarbono.com</w:t>
        </w:r>
      </w:hyperlink>
      <w:r w:rsidRPr="3552D79D">
        <w:rPr>
          <w:rFonts w:eastAsia="Times New Roman" w:cs="Arial"/>
          <w:color w:val="CC3668"/>
        </w:rPr>
        <w:t>.</w:t>
      </w:r>
    </w:p>
    <w:p w14:paraId="0A48D20C" w14:textId="3205DC6C" w:rsidR="3552D79D" w:rsidRDefault="3552D79D" w:rsidP="3552D79D">
      <w:pPr>
        <w:rPr>
          <w:color w:val="CC3668"/>
        </w:rPr>
      </w:pPr>
    </w:p>
    <w:p w14:paraId="5C4177D4" w14:textId="6C644053" w:rsidR="6691ED4C" w:rsidRDefault="6691ED4C" w:rsidP="6691ED4C">
      <w:pPr>
        <w:rPr>
          <w:rFonts w:eastAsia="Times New Roman" w:cs="Arial"/>
          <w:color w:val="CC3668"/>
        </w:rPr>
      </w:pPr>
    </w:p>
    <w:p w14:paraId="2EAEF1B4" w14:textId="77777777" w:rsidR="00575BF7" w:rsidRPr="003B7ACA" w:rsidRDefault="00575BF7" w:rsidP="00575BF7">
      <w:pPr>
        <w:jc w:val="left"/>
        <w:rPr>
          <w:color w:val="5B9BD5" w:themeColor="accent5"/>
        </w:rPr>
      </w:pPr>
      <w:r>
        <w:rPr>
          <w:color w:val="5B9BD5" w:themeColor="accent5"/>
        </w:rPr>
        <w:br w:type="page"/>
      </w:r>
    </w:p>
    <w:p w14:paraId="4BC93486" w14:textId="77777777" w:rsidR="00575BF7" w:rsidRPr="000C2C14" w:rsidRDefault="00575BF7" w:rsidP="00575BF7">
      <w:pPr>
        <w:pStyle w:val="Tit01espanol"/>
        <w:numPr>
          <w:ilvl w:val="0"/>
          <w:numId w:val="5"/>
        </w:numPr>
      </w:pPr>
      <w:bookmarkStart w:id="500" w:name="_Toc80091460"/>
      <w:bookmarkStart w:id="501" w:name="_Toc80091555"/>
      <w:bookmarkStart w:id="502" w:name="_Toc80091926"/>
      <w:bookmarkStart w:id="503" w:name="_Toc80092263"/>
      <w:bookmarkStart w:id="504" w:name="_Toc90811338"/>
      <w:bookmarkStart w:id="505" w:name="_Toc109897833"/>
      <w:bookmarkStart w:id="506" w:name="_Toc109912775"/>
      <w:bookmarkStart w:id="507" w:name="_Toc109912948"/>
      <w:bookmarkStart w:id="508" w:name="_Toc109913111"/>
      <w:bookmarkStart w:id="509" w:name="_Toc109913485"/>
      <w:bookmarkStart w:id="510" w:name="_Toc109915107"/>
      <w:bookmarkStart w:id="511" w:name="_Toc109915154"/>
      <w:bookmarkStart w:id="512" w:name="_Toc109915270"/>
      <w:bookmarkStart w:id="513" w:name="_Toc109916191"/>
      <w:bookmarkStart w:id="514" w:name="_Toc109916554"/>
      <w:bookmarkStart w:id="515" w:name="_Toc109916596"/>
      <w:bookmarkStart w:id="516" w:name="_Toc142662305"/>
      <w:bookmarkEnd w:id="372"/>
      <w:bookmarkEnd w:id="373"/>
      <w:bookmarkEnd w:id="374"/>
      <w:bookmarkEnd w:id="375"/>
      <w:r w:rsidRPr="000C2C14">
        <w:lastRenderedPageBreak/>
        <w:t>Referencias</w:t>
      </w:r>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p>
    <w:p w14:paraId="00F0E09C" w14:textId="77777777" w:rsidR="00575BF7" w:rsidRPr="00EB6555" w:rsidRDefault="00575BF7" w:rsidP="00575BF7">
      <w:pPr>
        <w:rPr>
          <w:color w:val="CC3668"/>
        </w:rPr>
      </w:pPr>
      <w:r w:rsidRPr="00EB6555">
        <w:rPr>
          <w:color w:val="CC3668"/>
        </w:rPr>
        <w:t>Elabore una lista de todas las referencias utilizadas en el desarrollo del PDD. Todas las referencias deberán estar disponibles para consulta por parte del OVV.</w:t>
      </w:r>
    </w:p>
    <w:p w14:paraId="33E571AD" w14:textId="77777777" w:rsidR="00575BF7" w:rsidRPr="005872EA" w:rsidRDefault="00575BF7" w:rsidP="00575BF7"/>
    <w:p w14:paraId="0446CBC0" w14:textId="77777777" w:rsidR="00575BF7" w:rsidRDefault="00575BF7" w:rsidP="00575BF7">
      <w:pPr>
        <w:jc w:val="left"/>
      </w:pPr>
      <w:r>
        <w:br w:type="page"/>
      </w:r>
    </w:p>
    <w:p w14:paraId="2B0331D2" w14:textId="77777777" w:rsidR="00575BF7" w:rsidRDefault="00575BF7" w:rsidP="00575BF7">
      <w:pPr>
        <w:pStyle w:val="Tit01espanol"/>
        <w:numPr>
          <w:ilvl w:val="0"/>
          <w:numId w:val="5"/>
        </w:numPr>
      </w:pPr>
      <w:bookmarkStart w:id="517" w:name="_Toc109897834"/>
      <w:bookmarkStart w:id="518" w:name="_Toc109912776"/>
      <w:bookmarkStart w:id="519" w:name="_Toc109912949"/>
      <w:bookmarkStart w:id="520" w:name="_Toc109913112"/>
      <w:bookmarkStart w:id="521" w:name="_Toc109913486"/>
      <w:bookmarkStart w:id="522" w:name="_Toc109915108"/>
      <w:bookmarkStart w:id="523" w:name="_Toc109915155"/>
      <w:bookmarkStart w:id="524" w:name="_Toc109915271"/>
      <w:bookmarkStart w:id="525" w:name="_Toc109916192"/>
      <w:bookmarkStart w:id="526" w:name="_Toc109916555"/>
      <w:bookmarkStart w:id="527" w:name="_Toc109916597"/>
      <w:bookmarkStart w:id="528" w:name="_Toc142662306"/>
      <w:r>
        <w:lastRenderedPageBreak/>
        <w:t>Historia del documento (PDD)</w:t>
      </w:r>
      <w:bookmarkEnd w:id="517"/>
      <w:bookmarkEnd w:id="518"/>
      <w:bookmarkEnd w:id="519"/>
      <w:bookmarkEnd w:id="520"/>
      <w:bookmarkEnd w:id="521"/>
      <w:bookmarkEnd w:id="522"/>
      <w:bookmarkEnd w:id="523"/>
      <w:bookmarkEnd w:id="524"/>
      <w:bookmarkEnd w:id="525"/>
      <w:bookmarkEnd w:id="526"/>
      <w:bookmarkEnd w:id="527"/>
      <w:bookmarkEnd w:id="528"/>
    </w:p>
    <w:p w14:paraId="349B15CD" w14:textId="49365D76" w:rsidR="00575BF7" w:rsidRPr="00EB6555" w:rsidRDefault="00575BF7" w:rsidP="00575BF7">
      <w:pPr>
        <w:rPr>
          <w:color w:val="CC3668"/>
        </w:rPr>
      </w:pPr>
      <w:r w:rsidRPr="00EB6555">
        <w:rPr>
          <w:color w:val="CC3668"/>
        </w:rPr>
        <w:t xml:space="preserve">Indique el historial completo del PDD, con las versiones y fechas de edición correctas y actualizadas, e incluya una breve descripción de los cambios realizados con respecto a la versión anterior. </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691"/>
        <w:gridCol w:w="5741"/>
      </w:tblGrid>
      <w:tr w:rsidR="00575BF7" w:rsidRPr="009049D4" w14:paraId="4FE7B222" w14:textId="77777777" w:rsidTr="00623D92">
        <w:tc>
          <w:tcPr>
            <w:tcW w:w="1396" w:type="dxa"/>
            <w:shd w:val="clear" w:color="auto" w:fill="8EAADB" w:themeFill="accent1" w:themeFillTint="99"/>
          </w:tcPr>
          <w:p w14:paraId="3CA026C3" w14:textId="77777777" w:rsidR="00575BF7" w:rsidRPr="00623D92" w:rsidRDefault="00575BF7" w:rsidP="00DA0DB3">
            <w:pPr>
              <w:spacing w:after="0"/>
              <w:rPr>
                <w:b/>
                <w:bCs/>
              </w:rPr>
            </w:pPr>
            <w:r w:rsidRPr="00623D92">
              <w:rPr>
                <w:b/>
                <w:bCs/>
              </w:rPr>
              <w:t>Versión</w:t>
            </w:r>
          </w:p>
        </w:tc>
        <w:tc>
          <w:tcPr>
            <w:tcW w:w="1691" w:type="dxa"/>
            <w:shd w:val="clear" w:color="auto" w:fill="8EAADB" w:themeFill="accent1" w:themeFillTint="99"/>
          </w:tcPr>
          <w:p w14:paraId="66FBDB65" w14:textId="77777777" w:rsidR="00575BF7" w:rsidRPr="00623D92" w:rsidRDefault="00575BF7" w:rsidP="00DA0DB3">
            <w:pPr>
              <w:spacing w:after="0"/>
              <w:rPr>
                <w:b/>
                <w:bCs/>
              </w:rPr>
            </w:pPr>
            <w:r w:rsidRPr="00623D92">
              <w:rPr>
                <w:b/>
                <w:bCs/>
              </w:rPr>
              <w:t>Fecha</w:t>
            </w:r>
          </w:p>
        </w:tc>
        <w:tc>
          <w:tcPr>
            <w:tcW w:w="5741" w:type="dxa"/>
            <w:shd w:val="clear" w:color="auto" w:fill="8EAADB" w:themeFill="accent1" w:themeFillTint="99"/>
          </w:tcPr>
          <w:p w14:paraId="671C9E09" w14:textId="77777777" w:rsidR="00575BF7" w:rsidRPr="00623D92" w:rsidRDefault="00575BF7" w:rsidP="00DA0DB3">
            <w:pPr>
              <w:spacing w:after="0"/>
              <w:rPr>
                <w:b/>
                <w:bCs/>
              </w:rPr>
            </w:pPr>
            <w:r w:rsidRPr="00623D92">
              <w:rPr>
                <w:b/>
                <w:bCs/>
              </w:rPr>
              <w:t>Comentarios o cambios</w:t>
            </w:r>
          </w:p>
        </w:tc>
      </w:tr>
      <w:tr w:rsidR="00575BF7" w:rsidRPr="009049D4" w14:paraId="025B8FCE" w14:textId="77777777" w:rsidTr="00623D92">
        <w:tc>
          <w:tcPr>
            <w:tcW w:w="1396" w:type="dxa"/>
            <w:shd w:val="clear" w:color="auto" w:fill="auto"/>
          </w:tcPr>
          <w:p w14:paraId="06A9ADA7" w14:textId="77777777" w:rsidR="00575BF7" w:rsidRPr="00C62A63" w:rsidRDefault="00575BF7" w:rsidP="00DA0DB3">
            <w:pPr>
              <w:spacing w:after="0"/>
              <w:rPr>
                <w:color w:val="CC3668"/>
              </w:rPr>
            </w:pPr>
            <w:r w:rsidRPr="00C62A63">
              <w:rPr>
                <w:color w:val="CC3668"/>
              </w:rPr>
              <w:t>1.0</w:t>
            </w:r>
          </w:p>
        </w:tc>
        <w:tc>
          <w:tcPr>
            <w:tcW w:w="1691" w:type="dxa"/>
            <w:shd w:val="clear" w:color="auto" w:fill="auto"/>
          </w:tcPr>
          <w:p w14:paraId="36779757" w14:textId="77777777" w:rsidR="00575BF7" w:rsidRPr="00C62A63" w:rsidRDefault="00575BF7" w:rsidP="00DA0DB3">
            <w:pPr>
              <w:spacing w:after="0"/>
              <w:rPr>
                <w:color w:val="CC3668"/>
              </w:rPr>
            </w:pPr>
            <w:r w:rsidRPr="00C62A63">
              <w:rPr>
                <w:color w:val="CC3668"/>
              </w:rPr>
              <w:t>Día.mes.año</w:t>
            </w:r>
          </w:p>
        </w:tc>
        <w:tc>
          <w:tcPr>
            <w:tcW w:w="5741" w:type="dxa"/>
            <w:shd w:val="clear" w:color="auto" w:fill="auto"/>
          </w:tcPr>
          <w:p w14:paraId="24F5BCDF" w14:textId="4AF4D5BD" w:rsidR="00575BF7" w:rsidRPr="00C62A63" w:rsidRDefault="00575BF7" w:rsidP="00DA0DB3">
            <w:pPr>
              <w:spacing w:after="0"/>
              <w:rPr>
                <w:color w:val="CC3668"/>
              </w:rPr>
            </w:pPr>
            <w:r w:rsidRPr="00C62A63">
              <w:rPr>
                <w:color w:val="CC3668"/>
              </w:rPr>
              <w:t xml:space="preserve">Versión inicial. </w:t>
            </w:r>
          </w:p>
        </w:tc>
      </w:tr>
      <w:tr w:rsidR="00575BF7" w:rsidRPr="009049D4" w14:paraId="0343F7CF" w14:textId="77777777" w:rsidTr="00623D92">
        <w:trPr>
          <w:trHeight w:val="70"/>
        </w:trPr>
        <w:tc>
          <w:tcPr>
            <w:tcW w:w="1396" w:type="dxa"/>
            <w:shd w:val="clear" w:color="auto" w:fill="auto"/>
          </w:tcPr>
          <w:p w14:paraId="0DA88EAE" w14:textId="77777777" w:rsidR="00575BF7" w:rsidRPr="009049D4" w:rsidRDefault="00575BF7" w:rsidP="00DA0DB3">
            <w:pPr>
              <w:spacing w:after="0"/>
            </w:pPr>
          </w:p>
        </w:tc>
        <w:tc>
          <w:tcPr>
            <w:tcW w:w="1691" w:type="dxa"/>
            <w:shd w:val="clear" w:color="auto" w:fill="auto"/>
          </w:tcPr>
          <w:p w14:paraId="16766F93" w14:textId="77777777" w:rsidR="00575BF7" w:rsidRPr="009049D4" w:rsidRDefault="00575BF7" w:rsidP="00DA0DB3">
            <w:pPr>
              <w:spacing w:after="0"/>
            </w:pPr>
          </w:p>
        </w:tc>
        <w:tc>
          <w:tcPr>
            <w:tcW w:w="5741" w:type="dxa"/>
            <w:shd w:val="clear" w:color="auto" w:fill="auto"/>
          </w:tcPr>
          <w:p w14:paraId="58A31405" w14:textId="77777777" w:rsidR="00575BF7" w:rsidRPr="00234725" w:rsidRDefault="00575BF7" w:rsidP="00DA0DB3">
            <w:pPr>
              <w:spacing w:after="0"/>
              <w:rPr>
                <w:rStyle w:val="UnresolvedMention1"/>
              </w:rPr>
            </w:pPr>
          </w:p>
        </w:tc>
      </w:tr>
    </w:tbl>
    <w:p w14:paraId="61867A91" w14:textId="77777777" w:rsidR="00575BF7" w:rsidRDefault="00575BF7" w:rsidP="00575BF7">
      <w:pPr>
        <w:jc w:val="left"/>
      </w:pPr>
    </w:p>
    <w:p w14:paraId="7F18F99F" w14:textId="77777777" w:rsidR="00575BF7" w:rsidRDefault="00575BF7" w:rsidP="00575BF7">
      <w:pPr>
        <w:spacing w:line="276" w:lineRule="auto"/>
        <w:jc w:val="left"/>
      </w:pPr>
      <w:r>
        <w:br w:type="page"/>
      </w:r>
    </w:p>
    <w:p w14:paraId="7C2D3DA6" w14:textId="77777777" w:rsidR="00575BF7" w:rsidRDefault="00575BF7" w:rsidP="00575BF7">
      <w:pPr>
        <w:pStyle w:val="Tit01espanol"/>
        <w:numPr>
          <w:ilvl w:val="0"/>
          <w:numId w:val="5"/>
        </w:numPr>
      </w:pPr>
      <w:bookmarkStart w:id="529" w:name="_Toc109897835"/>
      <w:bookmarkStart w:id="530" w:name="_Toc109912777"/>
      <w:bookmarkStart w:id="531" w:name="_Toc109912950"/>
      <w:bookmarkStart w:id="532" w:name="_Toc109913113"/>
      <w:bookmarkStart w:id="533" w:name="_Toc109913487"/>
      <w:bookmarkStart w:id="534" w:name="_Toc109915109"/>
      <w:bookmarkStart w:id="535" w:name="_Toc109915156"/>
      <w:bookmarkStart w:id="536" w:name="_Toc109915272"/>
      <w:bookmarkStart w:id="537" w:name="_Toc109916193"/>
      <w:bookmarkStart w:id="538" w:name="_Toc109916556"/>
      <w:bookmarkStart w:id="539" w:name="_Toc109916598"/>
      <w:bookmarkStart w:id="540" w:name="_Toc142662307"/>
      <w:r>
        <w:lastRenderedPageBreak/>
        <w:t>Historia de la plantilla</w:t>
      </w:r>
      <w:bookmarkEnd w:id="529"/>
      <w:bookmarkEnd w:id="530"/>
      <w:bookmarkEnd w:id="531"/>
      <w:bookmarkEnd w:id="532"/>
      <w:bookmarkEnd w:id="533"/>
      <w:bookmarkEnd w:id="534"/>
      <w:bookmarkEnd w:id="535"/>
      <w:bookmarkEnd w:id="536"/>
      <w:bookmarkEnd w:id="537"/>
      <w:bookmarkEnd w:id="538"/>
      <w:bookmarkEnd w:id="539"/>
      <w:bookmarkEnd w:id="540"/>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576"/>
        <w:gridCol w:w="5856"/>
      </w:tblGrid>
      <w:tr w:rsidR="00575BF7" w:rsidRPr="009049D4" w14:paraId="01728279" w14:textId="77777777" w:rsidTr="00623D92">
        <w:tc>
          <w:tcPr>
            <w:tcW w:w="1396" w:type="dxa"/>
            <w:shd w:val="clear" w:color="auto" w:fill="8EAADB" w:themeFill="accent1" w:themeFillTint="99"/>
          </w:tcPr>
          <w:p w14:paraId="6EA2F0EE" w14:textId="77777777" w:rsidR="00575BF7" w:rsidRPr="00623D92" w:rsidRDefault="00575BF7" w:rsidP="00DA0DB3">
            <w:pPr>
              <w:spacing w:after="0"/>
              <w:rPr>
                <w:b/>
                <w:bCs/>
              </w:rPr>
            </w:pPr>
            <w:r w:rsidRPr="00623D92">
              <w:rPr>
                <w:b/>
                <w:bCs/>
              </w:rPr>
              <w:t>Versión</w:t>
            </w:r>
          </w:p>
        </w:tc>
        <w:tc>
          <w:tcPr>
            <w:tcW w:w="1576" w:type="dxa"/>
            <w:shd w:val="clear" w:color="auto" w:fill="8EAADB" w:themeFill="accent1" w:themeFillTint="99"/>
          </w:tcPr>
          <w:p w14:paraId="7C01BC64" w14:textId="77777777" w:rsidR="00575BF7" w:rsidRPr="00623D92" w:rsidRDefault="00575BF7" w:rsidP="00DA0DB3">
            <w:pPr>
              <w:spacing w:after="0"/>
              <w:rPr>
                <w:b/>
                <w:bCs/>
              </w:rPr>
            </w:pPr>
            <w:r w:rsidRPr="00623D92">
              <w:rPr>
                <w:b/>
                <w:bCs/>
              </w:rPr>
              <w:t>Fecha</w:t>
            </w:r>
          </w:p>
        </w:tc>
        <w:tc>
          <w:tcPr>
            <w:tcW w:w="5856" w:type="dxa"/>
            <w:shd w:val="clear" w:color="auto" w:fill="8EAADB" w:themeFill="accent1" w:themeFillTint="99"/>
          </w:tcPr>
          <w:p w14:paraId="69A531C0" w14:textId="77777777" w:rsidR="00575BF7" w:rsidRPr="00623D92" w:rsidRDefault="00575BF7" w:rsidP="00DA0DB3">
            <w:pPr>
              <w:spacing w:after="0"/>
              <w:rPr>
                <w:b/>
                <w:bCs/>
              </w:rPr>
            </w:pPr>
            <w:r w:rsidRPr="00623D92">
              <w:rPr>
                <w:b/>
                <w:bCs/>
              </w:rPr>
              <w:t>Comentarios o cambios</w:t>
            </w:r>
          </w:p>
        </w:tc>
      </w:tr>
      <w:tr w:rsidR="00575BF7" w:rsidRPr="009049D4" w14:paraId="6FFE9ADE" w14:textId="77777777" w:rsidTr="00623D92">
        <w:tc>
          <w:tcPr>
            <w:tcW w:w="1396" w:type="dxa"/>
            <w:shd w:val="clear" w:color="auto" w:fill="auto"/>
          </w:tcPr>
          <w:p w14:paraId="210408C4" w14:textId="77777777" w:rsidR="00575BF7" w:rsidRPr="009A7767" w:rsidRDefault="00575BF7" w:rsidP="00DA0DB3">
            <w:pPr>
              <w:spacing w:after="0"/>
            </w:pPr>
            <w:r w:rsidRPr="009A7767">
              <w:t>1.0</w:t>
            </w:r>
          </w:p>
        </w:tc>
        <w:tc>
          <w:tcPr>
            <w:tcW w:w="1576" w:type="dxa"/>
            <w:shd w:val="clear" w:color="auto" w:fill="auto"/>
          </w:tcPr>
          <w:p w14:paraId="32D11282" w14:textId="7916FD7E" w:rsidR="00575BF7" w:rsidRPr="009A7767" w:rsidRDefault="009A7767" w:rsidP="00DA0DB3">
            <w:pPr>
              <w:spacing w:after="0"/>
            </w:pPr>
            <w:r w:rsidRPr="008870EC">
              <w:t>2</w:t>
            </w:r>
            <w:r w:rsidR="008870EC">
              <w:t>3</w:t>
            </w:r>
            <w:r w:rsidRPr="008870EC">
              <w:t>.</w:t>
            </w:r>
            <w:r w:rsidR="008870EC">
              <w:t>06</w:t>
            </w:r>
            <w:r w:rsidRPr="008870EC">
              <w:t>.202</w:t>
            </w:r>
            <w:r w:rsidR="008870EC">
              <w:t>3</w:t>
            </w:r>
          </w:p>
        </w:tc>
        <w:tc>
          <w:tcPr>
            <w:tcW w:w="5856" w:type="dxa"/>
            <w:shd w:val="clear" w:color="auto" w:fill="auto"/>
          </w:tcPr>
          <w:p w14:paraId="19BFD943" w14:textId="77777777" w:rsidR="00575BF7" w:rsidRPr="009049D4" w:rsidRDefault="00575BF7" w:rsidP="00DA0DB3">
            <w:pPr>
              <w:spacing w:after="0"/>
            </w:pPr>
            <w:r w:rsidRPr="009049D4">
              <w:t xml:space="preserve">Versión inicial. </w:t>
            </w:r>
          </w:p>
        </w:tc>
      </w:tr>
    </w:tbl>
    <w:p w14:paraId="2DA7504C" w14:textId="05076520" w:rsidR="00575BF7" w:rsidRPr="00C62A63" w:rsidRDefault="00575BF7" w:rsidP="00575BF7">
      <w:pPr>
        <w:rPr>
          <w:color w:val="CC3668"/>
          <w:lang w:eastAsia="es-ES"/>
        </w:rPr>
      </w:pPr>
      <w:bookmarkStart w:id="541" w:name="_Hlk123220817"/>
      <w:r w:rsidRPr="00C62A63">
        <w:rPr>
          <w:color w:val="CC3668"/>
          <w:lang w:eastAsia="es-ES"/>
        </w:rPr>
        <w:t>(No borrar ni alterar esta sección</w:t>
      </w:r>
      <w:r w:rsidR="00204A19">
        <w:rPr>
          <w:color w:val="CC3668"/>
          <w:lang w:eastAsia="es-ES"/>
        </w:rPr>
        <w:t xml:space="preserve">, </w:t>
      </w:r>
      <w:r w:rsidR="00204A19" w:rsidRPr="000D3F37">
        <w:rPr>
          <w:color w:val="CC3668"/>
          <w:lang w:eastAsia="es-ES"/>
        </w:rPr>
        <w:t>borrar esta instrucción</w:t>
      </w:r>
      <w:r w:rsidR="00403B1A">
        <w:rPr>
          <w:color w:val="CC3668"/>
          <w:lang w:eastAsia="es-ES"/>
        </w:rPr>
        <w:t>)</w:t>
      </w:r>
      <w:r w:rsidR="00F34EA3">
        <w:rPr>
          <w:color w:val="CC3668"/>
          <w:lang w:eastAsia="es-ES"/>
        </w:rPr>
        <w:t>.</w:t>
      </w:r>
    </w:p>
    <w:bookmarkEnd w:id="541"/>
    <w:p w14:paraId="06C038C6" w14:textId="77777777" w:rsidR="00575BF7" w:rsidRPr="00D94805" w:rsidRDefault="00575BF7" w:rsidP="00575BF7">
      <w:pPr>
        <w:jc w:val="left"/>
      </w:pPr>
    </w:p>
    <w:p w14:paraId="37E29797" w14:textId="77777777" w:rsidR="00575BF7" w:rsidRDefault="00575BF7" w:rsidP="00575BF7"/>
    <w:p w14:paraId="6A174FB3" w14:textId="77777777" w:rsidR="00575BF7" w:rsidRPr="00575BF7" w:rsidRDefault="00575BF7" w:rsidP="00575BF7"/>
    <w:sectPr w:rsidR="00575BF7" w:rsidRPr="00575BF7" w:rsidSect="00FE398E">
      <w:footerReference w:type="default" r:id="rId16"/>
      <w:pgSz w:w="12240" w:h="15840"/>
      <w:pgMar w:top="1417" w:right="1701" w:bottom="1417" w:left="1701"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453C0" w14:textId="77777777" w:rsidR="000A1CEE" w:rsidRDefault="000A1CEE" w:rsidP="0000713D">
      <w:pPr>
        <w:spacing w:after="0"/>
      </w:pPr>
      <w:r>
        <w:separator/>
      </w:r>
    </w:p>
  </w:endnote>
  <w:endnote w:type="continuationSeparator" w:id="0">
    <w:p w14:paraId="1A73E457" w14:textId="77777777" w:rsidR="000A1CEE" w:rsidRDefault="000A1CEE" w:rsidP="0000713D">
      <w:pPr>
        <w:spacing w:after="0"/>
      </w:pPr>
      <w:r>
        <w:continuationSeparator/>
      </w:r>
    </w:p>
  </w:endnote>
  <w:endnote w:type="continuationNotice" w:id="1">
    <w:p w14:paraId="366D7CEE" w14:textId="77777777" w:rsidR="000A1CEE" w:rsidRDefault="000A1C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unito">
    <w:altName w:val="Calibri"/>
    <w:charset w:val="00"/>
    <w:family w:val="auto"/>
    <w:pitch w:val="variable"/>
    <w:sig w:usb0="A00002FF" w:usb1="5000204B" w:usb2="00000000" w:usb3="00000000" w:csb0="00000197"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4D4D22" w:rsidRPr="00E0016C" w14:paraId="028CBD54" w14:textId="77777777" w:rsidTr="00DA0DB3">
      <w:tc>
        <w:tcPr>
          <w:tcW w:w="8080" w:type="dxa"/>
          <w:tcBorders>
            <w:top w:val="single" w:sz="4" w:space="0" w:color="0070C0"/>
          </w:tcBorders>
          <w:tcMar>
            <w:top w:w="28" w:type="dxa"/>
            <w:left w:w="0" w:type="dxa"/>
            <w:right w:w="0" w:type="dxa"/>
          </w:tcMar>
          <w:vAlign w:val="center"/>
        </w:tcPr>
        <w:p w14:paraId="065E2EF3" w14:textId="00A54E47" w:rsidR="004D4D22" w:rsidRPr="008E2E23" w:rsidRDefault="007A53B2" w:rsidP="004D4D22">
          <w:pPr>
            <w:spacing w:after="120"/>
            <w:jc w:val="left"/>
            <w:rPr>
              <w:bCs/>
            </w:rPr>
          </w:pPr>
          <w:r w:rsidRPr="007A53B2">
            <w:rPr>
              <w:bCs/>
            </w:rPr>
            <w:t>Documento de Descripción del Proyecto</w:t>
          </w:r>
        </w:p>
      </w:tc>
      <w:tc>
        <w:tcPr>
          <w:tcW w:w="284" w:type="dxa"/>
          <w:tcBorders>
            <w:right w:val="single" w:sz="4" w:space="0" w:color="0070C0"/>
          </w:tcBorders>
          <w:tcMar>
            <w:top w:w="28" w:type="dxa"/>
            <w:left w:w="0" w:type="dxa"/>
            <w:right w:w="0" w:type="dxa"/>
          </w:tcMar>
          <w:vAlign w:val="center"/>
        </w:tcPr>
        <w:p w14:paraId="663BC6CA" w14:textId="77777777" w:rsidR="004D4D22" w:rsidRPr="00E0016C" w:rsidRDefault="004D4D22" w:rsidP="004D4D22">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1E461B29" w14:textId="77777777" w:rsidR="004D4D22" w:rsidRPr="00E0016C" w:rsidRDefault="004D4D22" w:rsidP="004D4D22">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sidRPr="00E0016C">
            <w:rPr>
              <w:rFonts w:cstheme="minorHAnsi"/>
            </w:rPr>
            <w:t>1</w:t>
          </w:r>
          <w:r w:rsidRPr="00E0016C">
            <w:rPr>
              <w:rFonts w:cstheme="minorHAnsi"/>
            </w:rPr>
            <w:fldChar w:fldCharType="end"/>
          </w:r>
        </w:p>
      </w:tc>
    </w:tr>
  </w:tbl>
  <w:p w14:paraId="1B80BEC7" w14:textId="2C247B26" w:rsidR="00292D12" w:rsidRPr="00292D12" w:rsidRDefault="00292D12">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1432C4" w:rsidRPr="00E0016C" w14:paraId="11772272" w14:textId="77777777" w:rsidTr="00DA0DB3">
      <w:tc>
        <w:tcPr>
          <w:tcW w:w="8080" w:type="dxa"/>
          <w:tcBorders>
            <w:top w:val="single" w:sz="4" w:space="0" w:color="0070C0"/>
          </w:tcBorders>
          <w:tcMar>
            <w:top w:w="28" w:type="dxa"/>
            <w:left w:w="0" w:type="dxa"/>
            <w:right w:w="0" w:type="dxa"/>
          </w:tcMar>
          <w:vAlign w:val="center"/>
        </w:tcPr>
        <w:p w14:paraId="59D2A381" w14:textId="0194BC51" w:rsidR="001432C4" w:rsidRPr="008260B4" w:rsidRDefault="001432C4" w:rsidP="001432C4">
          <w:pPr>
            <w:spacing w:after="0"/>
            <w:jc w:val="left"/>
            <w:rPr>
              <w:rFonts w:cstheme="minorHAnsi"/>
            </w:rPr>
          </w:pPr>
          <w:r>
            <w:rPr>
              <w:rFonts w:cstheme="minorHAnsi"/>
            </w:rPr>
            <w:t>Documento de Descripción del Proyecto</w:t>
          </w:r>
        </w:p>
      </w:tc>
      <w:tc>
        <w:tcPr>
          <w:tcW w:w="284" w:type="dxa"/>
          <w:tcBorders>
            <w:right w:val="single" w:sz="4" w:space="0" w:color="0070C0"/>
          </w:tcBorders>
          <w:tcMar>
            <w:top w:w="28" w:type="dxa"/>
            <w:left w:w="0" w:type="dxa"/>
            <w:right w:w="0" w:type="dxa"/>
          </w:tcMar>
          <w:vAlign w:val="center"/>
        </w:tcPr>
        <w:p w14:paraId="00D76FD2" w14:textId="77777777" w:rsidR="001432C4" w:rsidRPr="00E0016C" w:rsidRDefault="001432C4" w:rsidP="001432C4">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63E98A9A" w14:textId="77777777" w:rsidR="001432C4" w:rsidRPr="00E0016C" w:rsidRDefault="001432C4" w:rsidP="001432C4">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22712EF5" w14:textId="77777777" w:rsidR="001432C4" w:rsidRDefault="001432C4" w:rsidP="001432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1432C4" w:rsidRPr="00E0016C" w14:paraId="1E1F1EE8" w14:textId="77777777" w:rsidTr="00DA0DB3">
      <w:tc>
        <w:tcPr>
          <w:tcW w:w="8080" w:type="dxa"/>
          <w:tcBorders>
            <w:top w:val="single" w:sz="4" w:space="0" w:color="0070C0"/>
          </w:tcBorders>
          <w:tcMar>
            <w:top w:w="28" w:type="dxa"/>
            <w:left w:w="0" w:type="dxa"/>
            <w:right w:w="0" w:type="dxa"/>
          </w:tcMar>
          <w:vAlign w:val="center"/>
        </w:tcPr>
        <w:p w14:paraId="63CF45FA" w14:textId="77777777" w:rsidR="001432C4" w:rsidRPr="008260B4" w:rsidRDefault="001432C4" w:rsidP="001432C4">
          <w:pPr>
            <w:spacing w:after="0"/>
            <w:jc w:val="left"/>
            <w:rPr>
              <w:rFonts w:cstheme="minorHAnsi"/>
            </w:rPr>
          </w:pPr>
          <w:r>
            <w:rPr>
              <w:rFonts w:cstheme="minorHAnsi"/>
            </w:rPr>
            <w:t>Documento de Descripción del Proyecto</w:t>
          </w:r>
        </w:p>
      </w:tc>
      <w:tc>
        <w:tcPr>
          <w:tcW w:w="284" w:type="dxa"/>
          <w:tcBorders>
            <w:right w:val="single" w:sz="4" w:space="0" w:color="0070C0"/>
          </w:tcBorders>
          <w:tcMar>
            <w:top w:w="28" w:type="dxa"/>
            <w:left w:w="0" w:type="dxa"/>
            <w:right w:w="0" w:type="dxa"/>
          </w:tcMar>
          <w:vAlign w:val="center"/>
        </w:tcPr>
        <w:p w14:paraId="21BC796A" w14:textId="77777777" w:rsidR="001432C4" w:rsidRPr="00E0016C" w:rsidRDefault="001432C4" w:rsidP="001432C4">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568A9912" w14:textId="77777777" w:rsidR="001432C4" w:rsidRPr="00E0016C" w:rsidRDefault="001432C4" w:rsidP="001432C4">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Pr>
              <w:rFonts w:cstheme="minorHAnsi"/>
            </w:rPr>
            <w:t>1</w:t>
          </w:r>
          <w:r w:rsidRPr="00E0016C">
            <w:rPr>
              <w:rFonts w:cstheme="minorHAnsi"/>
            </w:rPr>
            <w:fldChar w:fldCharType="end"/>
          </w:r>
        </w:p>
      </w:tc>
    </w:tr>
  </w:tbl>
  <w:p w14:paraId="2AF17C2E" w14:textId="77777777" w:rsidR="001432C4" w:rsidRDefault="001432C4" w:rsidP="00143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098AB" w14:textId="77777777" w:rsidR="000A1CEE" w:rsidRDefault="000A1CEE" w:rsidP="0000713D">
      <w:pPr>
        <w:spacing w:after="0"/>
      </w:pPr>
      <w:r>
        <w:separator/>
      </w:r>
    </w:p>
  </w:footnote>
  <w:footnote w:type="continuationSeparator" w:id="0">
    <w:p w14:paraId="116ACC39" w14:textId="77777777" w:rsidR="000A1CEE" w:rsidRDefault="000A1CEE" w:rsidP="0000713D">
      <w:pPr>
        <w:spacing w:after="0"/>
      </w:pPr>
      <w:r>
        <w:continuationSeparator/>
      </w:r>
    </w:p>
  </w:footnote>
  <w:footnote w:type="continuationNotice" w:id="1">
    <w:p w14:paraId="55D9A7B0" w14:textId="77777777" w:rsidR="000A1CEE" w:rsidRDefault="000A1CEE">
      <w:pPr>
        <w:spacing w:after="0"/>
      </w:pPr>
    </w:p>
  </w:footnote>
  <w:footnote w:id="2">
    <w:p w14:paraId="4B90FEC1" w14:textId="006E05E7" w:rsidR="004B63D8" w:rsidRDefault="004B63D8">
      <w:pPr>
        <w:pStyle w:val="FootnoteText"/>
      </w:pPr>
      <w:r w:rsidRPr="00017454">
        <w:rPr>
          <w:rStyle w:val="FootnoteReference"/>
          <w:color w:val="CC3668"/>
        </w:rPr>
        <w:footnoteRef/>
      </w:r>
      <w:r w:rsidRPr="00017454">
        <w:rPr>
          <w:color w:val="CC3668"/>
        </w:rPr>
        <w:t xml:space="preserve"> </w:t>
      </w:r>
      <w:r w:rsidRPr="00017454">
        <w:rPr>
          <w:rFonts w:ascii="Nunito" w:hAnsi="Nunito" w:cs="Times New Roman"/>
          <w:color w:val="CC3668"/>
          <w:sz w:val="18"/>
          <w:szCs w:val="18"/>
        </w:rPr>
        <w:t>Para el PVEC se entiende materiales como todos los provenientes de residuos que pueden ser aprovechables.</w:t>
      </w:r>
    </w:p>
  </w:footnote>
  <w:footnote w:id="3">
    <w:p w14:paraId="3FE21958" w14:textId="119DAFFB" w:rsidR="00575BF7" w:rsidRDefault="00575BF7" w:rsidP="00575BF7">
      <w:pPr>
        <w:pStyle w:val="FootnoteText"/>
      </w:pPr>
      <w:r w:rsidRPr="00017454">
        <w:rPr>
          <w:rStyle w:val="FootnoteReference"/>
          <w:color w:val="CC3668"/>
        </w:rPr>
        <w:footnoteRef/>
      </w:r>
      <w:r w:rsidRPr="00017454">
        <w:rPr>
          <w:color w:val="CC3668"/>
        </w:rPr>
        <w:t xml:space="preserve"> </w:t>
      </w:r>
      <w:r w:rsidRPr="00017454">
        <w:rPr>
          <w:rFonts w:ascii="Nunito" w:hAnsi="Nunito"/>
          <w:color w:val="CC3668"/>
          <w:sz w:val="18"/>
          <w:szCs w:val="18"/>
        </w:rPr>
        <w:t xml:space="preserve">El </w:t>
      </w:r>
      <w:r w:rsidR="005B514D" w:rsidRPr="00017454">
        <w:rPr>
          <w:rFonts w:ascii="Nunito" w:hAnsi="Nunito"/>
          <w:b/>
          <w:bCs/>
          <w:i/>
          <w:iCs/>
          <w:color w:val="CC3668"/>
          <w:sz w:val="18"/>
          <w:szCs w:val="18"/>
        </w:rPr>
        <w:t>Protocolo de Basura Cero Global y Cercarbono para la certificación voluntaria de economía circular</w:t>
      </w:r>
      <w:r w:rsidRPr="00017454">
        <w:rPr>
          <w:rFonts w:ascii="Nunito" w:hAnsi="Nunito"/>
          <w:color w:val="CC3668"/>
          <w:sz w:val="18"/>
          <w:szCs w:val="18"/>
        </w:rPr>
        <w:t xml:space="preserve"> establece las metodologías y herramientas que pueden ser utiliza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FE398E" w:rsidRPr="00214A5C" w14:paraId="19C163D5" w14:textId="77777777" w:rsidTr="00DA0DB3">
      <w:trPr>
        <w:trHeight w:val="68"/>
      </w:trPr>
      <w:tc>
        <w:tcPr>
          <w:tcW w:w="4690" w:type="dxa"/>
          <w:tcMar>
            <w:top w:w="0" w:type="dxa"/>
            <w:left w:w="0" w:type="dxa"/>
            <w:bottom w:w="57" w:type="dxa"/>
            <w:right w:w="0" w:type="dxa"/>
          </w:tcMar>
          <w:vAlign w:val="bottom"/>
          <w:hideMark/>
        </w:tcPr>
        <w:p w14:paraId="2F70886E" w14:textId="77777777" w:rsidR="00FE398E" w:rsidRPr="00214A5C" w:rsidRDefault="00FE398E" w:rsidP="00FE398E">
          <w:pPr>
            <w:pStyle w:val="Header"/>
            <w:rPr>
              <w:i/>
              <w:iCs/>
              <w:color w:val="CC3668"/>
              <w:lang w:eastAsia="en-US"/>
            </w:rPr>
          </w:pPr>
          <w:bookmarkStart w:id="0" w:name="_Hlk86747345"/>
          <w:r w:rsidRPr="00214A5C">
            <w:rPr>
              <w:iCs/>
              <w:color w:val="CC3668"/>
              <w:lang w:eastAsia="en-US"/>
            </w:rPr>
            <w:t xml:space="preserve">(Opcional, logo del desarrollador del PMEC) </w:t>
          </w:r>
        </w:p>
      </w:tc>
      <w:tc>
        <w:tcPr>
          <w:tcW w:w="4524" w:type="dxa"/>
          <w:vAlign w:val="bottom"/>
        </w:tcPr>
        <w:p w14:paraId="0B2EB423" w14:textId="77777777" w:rsidR="00FE398E" w:rsidRPr="00214A5C" w:rsidRDefault="00FE398E" w:rsidP="00FE398E">
          <w:pPr>
            <w:pStyle w:val="Header"/>
            <w:jc w:val="right"/>
            <w:rPr>
              <w:i/>
              <w:iCs/>
              <w:color w:val="CC3668"/>
              <w:lang w:eastAsia="en-US"/>
            </w:rPr>
          </w:pPr>
          <w:r w:rsidRPr="00214A5C">
            <w:rPr>
              <w:iCs/>
              <w:color w:val="CC3668"/>
            </w:rPr>
            <w:t xml:space="preserve">Reemplazar por nombre del PMEC, </w:t>
          </w:r>
          <w:r w:rsidRPr="00214A5C">
            <w:rPr>
              <w:iCs/>
              <w:color w:val="CC3668"/>
            </w:rPr>
            <w:br/>
            <w:t>reemplazar color de letra</w:t>
          </w:r>
        </w:p>
      </w:tc>
    </w:tr>
  </w:tbl>
  <w:bookmarkEnd w:id="0"/>
  <w:p w14:paraId="2B1F8FF0" w14:textId="77777777" w:rsidR="00FE398E" w:rsidRPr="00B375BB" w:rsidRDefault="00FE398E" w:rsidP="00FE398E">
    <w:pPr>
      <w:pStyle w:val="Header"/>
      <w:rPr>
        <w:rFonts w:ascii="tmixregularnumber" w:hAnsi="tmixregularnumber" w:hint="eastAsia"/>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0AF9"/>
    <w:multiLevelType w:val="hybridMultilevel"/>
    <w:tmpl w:val="49209E9A"/>
    <w:lvl w:ilvl="0" w:tplc="14E64344">
      <w:numFmt w:val="bullet"/>
      <w:lvlText w:val="-"/>
      <w:lvlJc w:val="left"/>
      <w:pPr>
        <w:ind w:left="1080" w:hanging="360"/>
      </w:pPr>
      <w:rPr>
        <w:rFonts w:ascii="Calibri" w:eastAsiaTheme="minorHAnsi" w:hAnsi="Calibri" w:cs="Calibri"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 w15:restartNumberingAfterBreak="0">
    <w:nsid w:val="1CA50EC9"/>
    <w:multiLevelType w:val="multilevel"/>
    <w:tmpl w:val="EA80F2A4"/>
    <w:lvl w:ilvl="0">
      <w:start w:val="1"/>
      <w:numFmt w:val="decimal"/>
      <w:lvlText w:val="%1."/>
      <w:lvlJc w:val="left"/>
      <w:pPr>
        <w:tabs>
          <w:tab w:val="num" w:pos="720"/>
        </w:tabs>
        <w:ind w:left="720" w:hanging="720"/>
      </w:pPr>
    </w:lvl>
    <w:lvl w:ilvl="1">
      <w:start w:val="1"/>
      <w:numFmt w:val="decimal"/>
      <w:pStyle w:val="Tit02espanol"/>
      <w:lvlText w:val="%1.%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574313A"/>
    <w:multiLevelType w:val="hybridMultilevel"/>
    <w:tmpl w:val="461C130A"/>
    <w:lvl w:ilvl="0" w:tplc="43268044">
      <w:numFmt w:val="bullet"/>
      <w:lvlText w:val="-"/>
      <w:lvlJc w:val="left"/>
      <w:pPr>
        <w:ind w:left="720" w:hanging="360"/>
      </w:pPr>
      <w:rPr>
        <w:rFonts w:ascii="Nunito" w:eastAsiaTheme="minorEastAsia" w:hAnsi="Nunito"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9C83A99"/>
    <w:multiLevelType w:val="hybridMultilevel"/>
    <w:tmpl w:val="7B9A378E"/>
    <w:lvl w:ilvl="0" w:tplc="14E64344">
      <w:numFmt w:val="bullet"/>
      <w:lvlText w:val="-"/>
      <w:lvlJc w:val="left"/>
      <w:pPr>
        <w:ind w:left="720" w:hanging="360"/>
      </w:pPr>
      <w:rPr>
        <w:rFonts w:ascii="Calibri" w:eastAsiaTheme="minorHAnsi" w:hAnsi="Calibri" w:cs="Calibr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DC76861"/>
    <w:multiLevelType w:val="multilevel"/>
    <w:tmpl w:val="E996A946"/>
    <w:lvl w:ilvl="0">
      <w:start w:val="1"/>
      <w:numFmt w:val="decimal"/>
      <w:lvlText w:val="%1"/>
      <w:lvlJc w:val="left"/>
      <w:pPr>
        <w:ind w:left="432" w:hanging="432"/>
      </w:pPr>
    </w:lvl>
    <w:lvl w:ilvl="1">
      <w:start w:val="1"/>
      <w:numFmt w:val="decimal"/>
      <w:lvlText w:val="%1.%2"/>
      <w:lvlJc w:val="left"/>
      <w:pPr>
        <w:ind w:left="576" w:hanging="576"/>
      </w:pPr>
      <w:rPr>
        <w:i w:val="0"/>
        <w:iCs/>
      </w:rPr>
    </w:lvl>
    <w:lvl w:ilvl="2">
      <w:start w:val="1"/>
      <w:numFmt w:val="decimal"/>
      <w:lvlText w:val="%1.%2.%3"/>
      <w:lvlJc w:val="left"/>
      <w:pPr>
        <w:ind w:left="720" w:hanging="720"/>
      </w:pPr>
      <w:rPr>
        <w:i w:val="0"/>
        <w:i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A1629D4"/>
    <w:multiLevelType w:val="hybridMultilevel"/>
    <w:tmpl w:val="6246962C"/>
    <w:lvl w:ilvl="0" w:tplc="B96A8EBC">
      <w:numFmt w:val="bullet"/>
      <w:lvlText w:val="-"/>
      <w:lvlJc w:val="left"/>
      <w:pPr>
        <w:ind w:left="720" w:hanging="360"/>
      </w:pPr>
      <w:rPr>
        <w:rFonts w:ascii="Calibri" w:eastAsiaTheme="minorEastAsia" w:hAnsi="Calibri" w:cstheme="minorBidi" w:hint="default"/>
      </w:rPr>
    </w:lvl>
    <w:lvl w:ilvl="1" w:tplc="240A0003">
      <w:start w:val="1"/>
      <w:numFmt w:val="bullet"/>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1761369838">
    <w:abstractNumId w:val="2"/>
  </w:num>
  <w:num w:numId="2" w16cid:durableId="241987412">
    <w:abstractNumId w:val="3"/>
  </w:num>
  <w:num w:numId="3" w16cid:durableId="1110196604">
    <w:abstractNumId w:val="0"/>
  </w:num>
  <w:num w:numId="4" w16cid:durableId="2031099421">
    <w:abstractNumId w:val="5"/>
  </w:num>
  <w:num w:numId="5" w16cid:durableId="1727990281">
    <w:abstractNumId w:val="4"/>
  </w:num>
  <w:num w:numId="6" w16cid:durableId="607663849">
    <w:abstractNumId w:val="1"/>
  </w:num>
  <w:num w:numId="7" w16cid:durableId="1605579139">
    <w:abstractNumId w:val="1"/>
  </w:num>
  <w:num w:numId="8" w16cid:durableId="936985041">
    <w:abstractNumId w:val="1"/>
  </w:num>
  <w:num w:numId="9" w16cid:durableId="1305310747">
    <w:abstractNumId w:val="1"/>
  </w:num>
  <w:num w:numId="10" w16cid:durableId="1065294221">
    <w:abstractNumId w:val="1"/>
  </w:num>
  <w:num w:numId="11" w16cid:durableId="424422873">
    <w:abstractNumId w:val="1"/>
  </w:num>
  <w:num w:numId="12" w16cid:durableId="604963987">
    <w:abstractNumId w:val="1"/>
  </w:num>
  <w:num w:numId="13" w16cid:durableId="568150085">
    <w:abstractNumId w:val="1"/>
  </w:num>
  <w:num w:numId="14" w16cid:durableId="1614362980">
    <w:abstractNumId w:val="1"/>
  </w:num>
  <w:num w:numId="15" w16cid:durableId="1749287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DIwN7KwBCJDcyUdpeDU4uLM/DyQAkPjWgAI8+87LQAAAA=="/>
  </w:docVars>
  <w:rsids>
    <w:rsidRoot w:val="00E25578"/>
    <w:rsid w:val="0000713D"/>
    <w:rsid w:val="00017454"/>
    <w:rsid w:val="00020D58"/>
    <w:rsid w:val="00031652"/>
    <w:rsid w:val="00031845"/>
    <w:rsid w:val="00041018"/>
    <w:rsid w:val="00044920"/>
    <w:rsid w:val="000461E2"/>
    <w:rsid w:val="00050C73"/>
    <w:rsid w:val="00053B61"/>
    <w:rsid w:val="00061815"/>
    <w:rsid w:val="00061A69"/>
    <w:rsid w:val="000635C1"/>
    <w:rsid w:val="000659F9"/>
    <w:rsid w:val="000727A9"/>
    <w:rsid w:val="00074A3F"/>
    <w:rsid w:val="00087B82"/>
    <w:rsid w:val="000911DE"/>
    <w:rsid w:val="00092A15"/>
    <w:rsid w:val="000A1CEE"/>
    <w:rsid w:val="000A55C4"/>
    <w:rsid w:val="000C0880"/>
    <w:rsid w:val="000C3C58"/>
    <w:rsid w:val="000C461D"/>
    <w:rsid w:val="000D54A7"/>
    <w:rsid w:val="000D6C26"/>
    <w:rsid w:val="000F7262"/>
    <w:rsid w:val="00100A07"/>
    <w:rsid w:val="00101124"/>
    <w:rsid w:val="00107B0A"/>
    <w:rsid w:val="00114C93"/>
    <w:rsid w:val="00115D4E"/>
    <w:rsid w:val="001166CF"/>
    <w:rsid w:val="001215C4"/>
    <w:rsid w:val="00130A24"/>
    <w:rsid w:val="00133553"/>
    <w:rsid w:val="001354B3"/>
    <w:rsid w:val="00136E40"/>
    <w:rsid w:val="00140067"/>
    <w:rsid w:val="001432C4"/>
    <w:rsid w:val="00153AFA"/>
    <w:rsid w:val="001612CA"/>
    <w:rsid w:val="00162D08"/>
    <w:rsid w:val="00167455"/>
    <w:rsid w:val="001713C8"/>
    <w:rsid w:val="00174567"/>
    <w:rsid w:val="0017756D"/>
    <w:rsid w:val="001816F6"/>
    <w:rsid w:val="00186FC3"/>
    <w:rsid w:val="00190322"/>
    <w:rsid w:val="001A2393"/>
    <w:rsid w:val="001B2FE6"/>
    <w:rsid w:val="001B4E20"/>
    <w:rsid w:val="001C3E8C"/>
    <w:rsid w:val="001C6262"/>
    <w:rsid w:val="001C7553"/>
    <w:rsid w:val="001D135C"/>
    <w:rsid w:val="001D1C61"/>
    <w:rsid w:val="001D64F8"/>
    <w:rsid w:val="001F526C"/>
    <w:rsid w:val="001F7CA3"/>
    <w:rsid w:val="002009E6"/>
    <w:rsid w:val="00202D96"/>
    <w:rsid w:val="00204831"/>
    <w:rsid w:val="00204A19"/>
    <w:rsid w:val="002071C8"/>
    <w:rsid w:val="00215B95"/>
    <w:rsid w:val="002178E3"/>
    <w:rsid w:val="002209F0"/>
    <w:rsid w:val="002231B8"/>
    <w:rsid w:val="002242D5"/>
    <w:rsid w:val="002319B0"/>
    <w:rsid w:val="002336CC"/>
    <w:rsid w:val="00234FC0"/>
    <w:rsid w:val="002351B8"/>
    <w:rsid w:val="002365E5"/>
    <w:rsid w:val="00243DBA"/>
    <w:rsid w:val="00251436"/>
    <w:rsid w:val="00252DEE"/>
    <w:rsid w:val="00261923"/>
    <w:rsid w:val="00265CA8"/>
    <w:rsid w:val="002727E9"/>
    <w:rsid w:val="0027453B"/>
    <w:rsid w:val="002754DA"/>
    <w:rsid w:val="0027601D"/>
    <w:rsid w:val="00277342"/>
    <w:rsid w:val="00286940"/>
    <w:rsid w:val="0028759D"/>
    <w:rsid w:val="00290C6D"/>
    <w:rsid w:val="00292D12"/>
    <w:rsid w:val="00293BA6"/>
    <w:rsid w:val="002A2A5D"/>
    <w:rsid w:val="002A32E5"/>
    <w:rsid w:val="002A6042"/>
    <w:rsid w:val="002B0B93"/>
    <w:rsid w:val="002B792F"/>
    <w:rsid w:val="002C671C"/>
    <w:rsid w:val="002E1460"/>
    <w:rsid w:val="002E2663"/>
    <w:rsid w:val="002E5B34"/>
    <w:rsid w:val="002E661C"/>
    <w:rsid w:val="002F4C2D"/>
    <w:rsid w:val="002F5DED"/>
    <w:rsid w:val="002F66A8"/>
    <w:rsid w:val="002F69E3"/>
    <w:rsid w:val="002F7893"/>
    <w:rsid w:val="0030007F"/>
    <w:rsid w:val="00305C47"/>
    <w:rsid w:val="00312C92"/>
    <w:rsid w:val="00324D63"/>
    <w:rsid w:val="00333B13"/>
    <w:rsid w:val="00346B3A"/>
    <w:rsid w:val="0035216B"/>
    <w:rsid w:val="003521B4"/>
    <w:rsid w:val="00362BC7"/>
    <w:rsid w:val="00375572"/>
    <w:rsid w:val="00376725"/>
    <w:rsid w:val="003810C0"/>
    <w:rsid w:val="00391B80"/>
    <w:rsid w:val="003948B7"/>
    <w:rsid w:val="003A30C8"/>
    <w:rsid w:val="003A7130"/>
    <w:rsid w:val="003E1220"/>
    <w:rsid w:val="003F5D3B"/>
    <w:rsid w:val="003F75FF"/>
    <w:rsid w:val="003F790C"/>
    <w:rsid w:val="00401869"/>
    <w:rsid w:val="00403B1A"/>
    <w:rsid w:val="00422E52"/>
    <w:rsid w:val="004306E7"/>
    <w:rsid w:val="00441AF8"/>
    <w:rsid w:val="00442AD4"/>
    <w:rsid w:val="00450C7E"/>
    <w:rsid w:val="00456061"/>
    <w:rsid w:val="00463A56"/>
    <w:rsid w:val="00467C63"/>
    <w:rsid w:val="00493321"/>
    <w:rsid w:val="00494499"/>
    <w:rsid w:val="004A0472"/>
    <w:rsid w:val="004A2DF7"/>
    <w:rsid w:val="004A43B5"/>
    <w:rsid w:val="004A615C"/>
    <w:rsid w:val="004B0073"/>
    <w:rsid w:val="004B4E6A"/>
    <w:rsid w:val="004B63D8"/>
    <w:rsid w:val="004C2ED2"/>
    <w:rsid w:val="004D4D22"/>
    <w:rsid w:val="004E102D"/>
    <w:rsid w:val="004F1BD9"/>
    <w:rsid w:val="00521076"/>
    <w:rsid w:val="005301C9"/>
    <w:rsid w:val="00544931"/>
    <w:rsid w:val="005469FF"/>
    <w:rsid w:val="00555200"/>
    <w:rsid w:val="00555E28"/>
    <w:rsid w:val="00557525"/>
    <w:rsid w:val="00561A58"/>
    <w:rsid w:val="00562C8F"/>
    <w:rsid w:val="00564F68"/>
    <w:rsid w:val="005672E7"/>
    <w:rsid w:val="00574BDA"/>
    <w:rsid w:val="00575BF7"/>
    <w:rsid w:val="005859FE"/>
    <w:rsid w:val="00593934"/>
    <w:rsid w:val="005958E9"/>
    <w:rsid w:val="005A514A"/>
    <w:rsid w:val="005B4DAA"/>
    <w:rsid w:val="005B514D"/>
    <w:rsid w:val="005C195F"/>
    <w:rsid w:val="005C6D84"/>
    <w:rsid w:val="005E434A"/>
    <w:rsid w:val="005E4E2E"/>
    <w:rsid w:val="00601696"/>
    <w:rsid w:val="006017DB"/>
    <w:rsid w:val="006025C9"/>
    <w:rsid w:val="0060537A"/>
    <w:rsid w:val="006055AB"/>
    <w:rsid w:val="00611D5F"/>
    <w:rsid w:val="00614056"/>
    <w:rsid w:val="0062340A"/>
    <w:rsid w:val="00623D92"/>
    <w:rsid w:val="00627511"/>
    <w:rsid w:val="0062752A"/>
    <w:rsid w:val="00637DA0"/>
    <w:rsid w:val="00640BC2"/>
    <w:rsid w:val="00644C3B"/>
    <w:rsid w:val="00644DC2"/>
    <w:rsid w:val="0065384D"/>
    <w:rsid w:val="006609AB"/>
    <w:rsid w:val="006727F8"/>
    <w:rsid w:val="0068489D"/>
    <w:rsid w:val="006939CE"/>
    <w:rsid w:val="006A5B09"/>
    <w:rsid w:val="006A5EE9"/>
    <w:rsid w:val="006A6BF9"/>
    <w:rsid w:val="006B186F"/>
    <w:rsid w:val="006C33CE"/>
    <w:rsid w:val="006C4276"/>
    <w:rsid w:val="006C763E"/>
    <w:rsid w:val="006D34EB"/>
    <w:rsid w:val="006D6192"/>
    <w:rsid w:val="006E6834"/>
    <w:rsid w:val="006F70D3"/>
    <w:rsid w:val="00701CA4"/>
    <w:rsid w:val="0070782C"/>
    <w:rsid w:val="00707DD4"/>
    <w:rsid w:val="00715FC9"/>
    <w:rsid w:val="00717368"/>
    <w:rsid w:val="00717D55"/>
    <w:rsid w:val="007207B2"/>
    <w:rsid w:val="00726EB8"/>
    <w:rsid w:val="00734CE7"/>
    <w:rsid w:val="00756E40"/>
    <w:rsid w:val="00760B1E"/>
    <w:rsid w:val="00760D38"/>
    <w:rsid w:val="00763D00"/>
    <w:rsid w:val="00767DA2"/>
    <w:rsid w:val="00772DD4"/>
    <w:rsid w:val="00774760"/>
    <w:rsid w:val="00774B41"/>
    <w:rsid w:val="0078076F"/>
    <w:rsid w:val="00786909"/>
    <w:rsid w:val="0079172B"/>
    <w:rsid w:val="007920A1"/>
    <w:rsid w:val="00794A76"/>
    <w:rsid w:val="00796791"/>
    <w:rsid w:val="007A1BBA"/>
    <w:rsid w:val="007A414E"/>
    <w:rsid w:val="007A4C54"/>
    <w:rsid w:val="007A531E"/>
    <w:rsid w:val="007A53B2"/>
    <w:rsid w:val="007B2274"/>
    <w:rsid w:val="007B2861"/>
    <w:rsid w:val="007B33A0"/>
    <w:rsid w:val="007B67B0"/>
    <w:rsid w:val="007C369D"/>
    <w:rsid w:val="007D0471"/>
    <w:rsid w:val="007D2E84"/>
    <w:rsid w:val="007D2EE0"/>
    <w:rsid w:val="007D356D"/>
    <w:rsid w:val="007D4108"/>
    <w:rsid w:val="007D689D"/>
    <w:rsid w:val="007E1B85"/>
    <w:rsid w:val="007E1E88"/>
    <w:rsid w:val="007E606B"/>
    <w:rsid w:val="007E627B"/>
    <w:rsid w:val="007E760C"/>
    <w:rsid w:val="007F5D8A"/>
    <w:rsid w:val="00803A29"/>
    <w:rsid w:val="00814AD2"/>
    <w:rsid w:val="00815376"/>
    <w:rsid w:val="008226B5"/>
    <w:rsid w:val="00824C66"/>
    <w:rsid w:val="00834780"/>
    <w:rsid w:val="00835B19"/>
    <w:rsid w:val="008367F0"/>
    <w:rsid w:val="00855DA9"/>
    <w:rsid w:val="00863BA0"/>
    <w:rsid w:val="0087067C"/>
    <w:rsid w:val="00873069"/>
    <w:rsid w:val="00875A0C"/>
    <w:rsid w:val="008849E0"/>
    <w:rsid w:val="008870EC"/>
    <w:rsid w:val="008A071B"/>
    <w:rsid w:val="008A11A3"/>
    <w:rsid w:val="008B0528"/>
    <w:rsid w:val="008B09EA"/>
    <w:rsid w:val="008B2089"/>
    <w:rsid w:val="008C6F2D"/>
    <w:rsid w:val="008C7198"/>
    <w:rsid w:val="008C7FAE"/>
    <w:rsid w:val="008D2C6A"/>
    <w:rsid w:val="008E0B87"/>
    <w:rsid w:val="008E2F58"/>
    <w:rsid w:val="008E4A1C"/>
    <w:rsid w:val="008E7341"/>
    <w:rsid w:val="008F321F"/>
    <w:rsid w:val="00902352"/>
    <w:rsid w:val="0090329B"/>
    <w:rsid w:val="00905A91"/>
    <w:rsid w:val="00913E9E"/>
    <w:rsid w:val="009214F0"/>
    <w:rsid w:val="00924454"/>
    <w:rsid w:val="00931A0F"/>
    <w:rsid w:val="00936B98"/>
    <w:rsid w:val="00940B34"/>
    <w:rsid w:val="009476D4"/>
    <w:rsid w:val="0095341F"/>
    <w:rsid w:val="00956958"/>
    <w:rsid w:val="009570EC"/>
    <w:rsid w:val="0096536B"/>
    <w:rsid w:val="009707A0"/>
    <w:rsid w:val="00982B8B"/>
    <w:rsid w:val="0099686D"/>
    <w:rsid w:val="009A7767"/>
    <w:rsid w:val="009B00FC"/>
    <w:rsid w:val="009B442A"/>
    <w:rsid w:val="009B4E8B"/>
    <w:rsid w:val="009C192D"/>
    <w:rsid w:val="009C513A"/>
    <w:rsid w:val="009D076E"/>
    <w:rsid w:val="009D5408"/>
    <w:rsid w:val="009D7374"/>
    <w:rsid w:val="009F4C5C"/>
    <w:rsid w:val="00A00ECD"/>
    <w:rsid w:val="00A01EB4"/>
    <w:rsid w:val="00A02E13"/>
    <w:rsid w:val="00A061FB"/>
    <w:rsid w:val="00A062D9"/>
    <w:rsid w:val="00A114AC"/>
    <w:rsid w:val="00A16420"/>
    <w:rsid w:val="00A16555"/>
    <w:rsid w:val="00A22049"/>
    <w:rsid w:val="00A25F32"/>
    <w:rsid w:val="00A2776B"/>
    <w:rsid w:val="00A32248"/>
    <w:rsid w:val="00A46301"/>
    <w:rsid w:val="00A51D31"/>
    <w:rsid w:val="00A52279"/>
    <w:rsid w:val="00A52754"/>
    <w:rsid w:val="00A52814"/>
    <w:rsid w:val="00A52A48"/>
    <w:rsid w:val="00A5523B"/>
    <w:rsid w:val="00A56E23"/>
    <w:rsid w:val="00A57866"/>
    <w:rsid w:val="00A744F7"/>
    <w:rsid w:val="00A92288"/>
    <w:rsid w:val="00A96EE8"/>
    <w:rsid w:val="00AA003F"/>
    <w:rsid w:val="00AA3985"/>
    <w:rsid w:val="00AA5DDF"/>
    <w:rsid w:val="00AA7CB4"/>
    <w:rsid w:val="00AB0A10"/>
    <w:rsid w:val="00AB4AA3"/>
    <w:rsid w:val="00AB619F"/>
    <w:rsid w:val="00AB6FC6"/>
    <w:rsid w:val="00AC12E6"/>
    <w:rsid w:val="00AC5C3D"/>
    <w:rsid w:val="00AC610D"/>
    <w:rsid w:val="00AC6E14"/>
    <w:rsid w:val="00AD078D"/>
    <w:rsid w:val="00AD1934"/>
    <w:rsid w:val="00AD2993"/>
    <w:rsid w:val="00AD34AC"/>
    <w:rsid w:val="00AD3BB8"/>
    <w:rsid w:val="00B01FFD"/>
    <w:rsid w:val="00B02E4A"/>
    <w:rsid w:val="00B03797"/>
    <w:rsid w:val="00B13A08"/>
    <w:rsid w:val="00B15299"/>
    <w:rsid w:val="00B271E5"/>
    <w:rsid w:val="00B31DE9"/>
    <w:rsid w:val="00B34884"/>
    <w:rsid w:val="00B34DB1"/>
    <w:rsid w:val="00B36363"/>
    <w:rsid w:val="00B37E5E"/>
    <w:rsid w:val="00B52C4F"/>
    <w:rsid w:val="00B54665"/>
    <w:rsid w:val="00B55BA0"/>
    <w:rsid w:val="00B55EF4"/>
    <w:rsid w:val="00B62BDE"/>
    <w:rsid w:val="00B6365D"/>
    <w:rsid w:val="00B63DE0"/>
    <w:rsid w:val="00B64D0B"/>
    <w:rsid w:val="00B735CC"/>
    <w:rsid w:val="00B76815"/>
    <w:rsid w:val="00B77FA7"/>
    <w:rsid w:val="00B94407"/>
    <w:rsid w:val="00BB15E8"/>
    <w:rsid w:val="00BB2C55"/>
    <w:rsid w:val="00BD16C5"/>
    <w:rsid w:val="00BD7294"/>
    <w:rsid w:val="00BD7FC4"/>
    <w:rsid w:val="00BE0D95"/>
    <w:rsid w:val="00BF28B1"/>
    <w:rsid w:val="00BF2F2D"/>
    <w:rsid w:val="00BF53B5"/>
    <w:rsid w:val="00C17230"/>
    <w:rsid w:val="00C20871"/>
    <w:rsid w:val="00C23C21"/>
    <w:rsid w:val="00C25F48"/>
    <w:rsid w:val="00C54826"/>
    <w:rsid w:val="00C57004"/>
    <w:rsid w:val="00C60311"/>
    <w:rsid w:val="00C62A63"/>
    <w:rsid w:val="00C66F72"/>
    <w:rsid w:val="00C73451"/>
    <w:rsid w:val="00C7669C"/>
    <w:rsid w:val="00C81E64"/>
    <w:rsid w:val="00C84E0E"/>
    <w:rsid w:val="00C86FD4"/>
    <w:rsid w:val="00C959FC"/>
    <w:rsid w:val="00C95F07"/>
    <w:rsid w:val="00C978B5"/>
    <w:rsid w:val="00CA7E0D"/>
    <w:rsid w:val="00CB0B4D"/>
    <w:rsid w:val="00CE0E58"/>
    <w:rsid w:val="00CE2723"/>
    <w:rsid w:val="00CE6606"/>
    <w:rsid w:val="00CF5E06"/>
    <w:rsid w:val="00CF7EA6"/>
    <w:rsid w:val="00D00D85"/>
    <w:rsid w:val="00D10B61"/>
    <w:rsid w:val="00D117E4"/>
    <w:rsid w:val="00D134F7"/>
    <w:rsid w:val="00D40F1B"/>
    <w:rsid w:val="00D4210B"/>
    <w:rsid w:val="00D4401F"/>
    <w:rsid w:val="00D631C5"/>
    <w:rsid w:val="00D63D39"/>
    <w:rsid w:val="00D660AA"/>
    <w:rsid w:val="00D831A4"/>
    <w:rsid w:val="00D84388"/>
    <w:rsid w:val="00D900AF"/>
    <w:rsid w:val="00D9201F"/>
    <w:rsid w:val="00DA0DB3"/>
    <w:rsid w:val="00DA6EE6"/>
    <w:rsid w:val="00DA7497"/>
    <w:rsid w:val="00DD028B"/>
    <w:rsid w:val="00DD334F"/>
    <w:rsid w:val="00DD3928"/>
    <w:rsid w:val="00DD4D8F"/>
    <w:rsid w:val="00DF3F8A"/>
    <w:rsid w:val="00DF4245"/>
    <w:rsid w:val="00DF474D"/>
    <w:rsid w:val="00DF6985"/>
    <w:rsid w:val="00DF6D4C"/>
    <w:rsid w:val="00E04242"/>
    <w:rsid w:val="00E06ECB"/>
    <w:rsid w:val="00E07F89"/>
    <w:rsid w:val="00E170E6"/>
    <w:rsid w:val="00E174F5"/>
    <w:rsid w:val="00E20CEA"/>
    <w:rsid w:val="00E21F92"/>
    <w:rsid w:val="00E25578"/>
    <w:rsid w:val="00E310C4"/>
    <w:rsid w:val="00E451D6"/>
    <w:rsid w:val="00E45DD6"/>
    <w:rsid w:val="00E46750"/>
    <w:rsid w:val="00E47584"/>
    <w:rsid w:val="00E74992"/>
    <w:rsid w:val="00E74B59"/>
    <w:rsid w:val="00E7504C"/>
    <w:rsid w:val="00E75BCE"/>
    <w:rsid w:val="00E777BE"/>
    <w:rsid w:val="00E80D7A"/>
    <w:rsid w:val="00E818D6"/>
    <w:rsid w:val="00E872A1"/>
    <w:rsid w:val="00E927A7"/>
    <w:rsid w:val="00E944AB"/>
    <w:rsid w:val="00EB4F6A"/>
    <w:rsid w:val="00EB6555"/>
    <w:rsid w:val="00EC200C"/>
    <w:rsid w:val="00EC3391"/>
    <w:rsid w:val="00EC6D1A"/>
    <w:rsid w:val="00EC73AC"/>
    <w:rsid w:val="00ED26C5"/>
    <w:rsid w:val="00ED6D60"/>
    <w:rsid w:val="00EE2657"/>
    <w:rsid w:val="00EE2D3B"/>
    <w:rsid w:val="00F047D6"/>
    <w:rsid w:val="00F177B4"/>
    <w:rsid w:val="00F27DC9"/>
    <w:rsid w:val="00F3135D"/>
    <w:rsid w:val="00F33550"/>
    <w:rsid w:val="00F34EA3"/>
    <w:rsid w:val="00F355A2"/>
    <w:rsid w:val="00F374DE"/>
    <w:rsid w:val="00F423D2"/>
    <w:rsid w:val="00F4456E"/>
    <w:rsid w:val="00F44A30"/>
    <w:rsid w:val="00F5332D"/>
    <w:rsid w:val="00F544E0"/>
    <w:rsid w:val="00F62176"/>
    <w:rsid w:val="00F64114"/>
    <w:rsid w:val="00F678DD"/>
    <w:rsid w:val="00F73ABD"/>
    <w:rsid w:val="00F74D97"/>
    <w:rsid w:val="00F82015"/>
    <w:rsid w:val="00FA16AA"/>
    <w:rsid w:val="00FA6078"/>
    <w:rsid w:val="00FA67A9"/>
    <w:rsid w:val="00FB7A18"/>
    <w:rsid w:val="00FC1192"/>
    <w:rsid w:val="00FD15B3"/>
    <w:rsid w:val="00FE398E"/>
    <w:rsid w:val="00FE4D75"/>
    <w:rsid w:val="00FE586A"/>
    <w:rsid w:val="00FF055E"/>
    <w:rsid w:val="00FF40D0"/>
    <w:rsid w:val="00FF4FDC"/>
    <w:rsid w:val="3552D79D"/>
    <w:rsid w:val="4E4CEFF4"/>
    <w:rsid w:val="51CE87CA"/>
    <w:rsid w:val="6691ED4C"/>
    <w:rsid w:val="6D8BFBF7"/>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259A6"/>
  <w15:docId w15:val="{3BEC357F-A3FD-4554-B069-D46111C04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BDE"/>
    <w:pPr>
      <w:spacing w:after="200" w:line="240" w:lineRule="auto"/>
      <w:jc w:val="both"/>
    </w:pPr>
    <w:rPr>
      <w:rFonts w:ascii="Nunito" w:eastAsiaTheme="minorEastAsia" w:hAnsi="Nunito"/>
      <w:lang w:eastAsia="es-CO"/>
    </w:rPr>
  </w:style>
  <w:style w:type="paragraph" w:styleId="Heading1">
    <w:name w:val="heading 1"/>
    <w:basedOn w:val="Normal"/>
    <w:next w:val="Normal"/>
    <w:link w:val="Heading1Char"/>
    <w:uiPriority w:val="8"/>
    <w:qFormat/>
    <w:rsid w:val="00B62B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5BF7"/>
    <w:pPr>
      <w:spacing w:before="180" w:after="120"/>
      <w:ind w:left="576" w:hanging="576"/>
      <w:outlineLvl w:val="1"/>
    </w:pPr>
    <w:rPr>
      <w:rFonts w:asciiTheme="minorHAnsi" w:eastAsiaTheme="majorEastAsia" w:hAnsiTheme="minorHAnsi"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575BF7"/>
    <w:pPr>
      <w:spacing w:before="200"/>
      <w:ind w:left="720" w:hanging="720"/>
      <w:outlineLvl w:val="2"/>
    </w:pPr>
    <w:rPr>
      <w:rFonts w:asciiTheme="minorHAnsi" w:eastAsia="Times New Roman" w:hAnsiTheme="minorHAnsi"/>
      <w:b/>
      <w:sz w:val="26"/>
    </w:rPr>
  </w:style>
  <w:style w:type="paragraph" w:styleId="Heading4">
    <w:name w:val="heading 4"/>
    <w:basedOn w:val="Normal"/>
    <w:next w:val="Normal"/>
    <w:link w:val="Heading4Char"/>
    <w:uiPriority w:val="9"/>
    <w:unhideWhenUsed/>
    <w:qFormat/>
    <w:rsid w:val="00575BF7"/>
    <w:pPr>
      <w:spacing w:before="200"/>
      <w:ind w:left="864" w:hanging="864"/>
      <w:outlineLvl w:val="3"/>
    </w:pPr>
    <w:rPr>
      <w:rFonts w:asciiTheme="minorHAnsi" w:hAnsiTheme="minorHAnsi"/>
      <w:b/>
      <w:sz w:val="24"/>
    </w:rPr>
  </w:style>
  <w:style w:type="paragraph" w:styleId="Heading5">
    <w:name w:val="heading 5"/>
    <w:basedOn w:val="Normal"/>
    <w:next w:val="Normal"/>
    <w:link w:val="Heading5Char"/>
    <w:uiPriority w:val="9"/>
    <w:unhideWhenUsed/>
    <w:qFormat/>
    <w:rsid w:val="00575BF7"/>
    <w:pPr>
      <w:keepNext/>
      <w:keepLines/>
      <w:spacing w:before="200" w:after="120"/>
      <w:ind w:left="1008" w:hanging="1008"/>
      <w:outlineLvl w:val="4"/>
    </w:pPr>
    <w:rPr>
      <w:rFonts w:asciiTheme="minorHAnsi" w:eastAsiaTheme="majorEastAsia" w:hAnsiTheme="minorHAnsi" w:cstheme="majorBidi"/>
      <w:b/>
      <w:sz w:val="24"/>
    </w:rPr>
  </w:style>
  <w:style w:type="paragraph" w:styleId="Heading6">
    <w:name w:val="heading 6"/>
    <w:basedOn w:val="Normal"/>
    <w:next w:val="Normal"/>
    <w:link w:val="Heading6Char"/>
    <w:uiPriority w:val="9"/>
    <w:unhideWhenUsed/>
    <w:qFormat/>
    <w:rsid w:val="00575BF7"/>
    <w:pPr>
      <w:keepNext/>
      <w:keepLines/>
      <w:spacing w:before="200" w:after="0"/>
      <w:ind w:left="1152" w:hanging="1152"/>
      <w:outlineLvl w:val="5"/>
    </w:pPr>
    <w:rPr>
      <w:rFonts w:asciiTheme="majorHAnsi" w:eastAsiaTheme="majorEastAsia" w:hAnsiTheme="majorHAnsi" w:cstheme="majorBidi"/>
      <w:i/>
      <w:iCs/>
      <w:color w:val="1F3763" w:themeColor="accent1" w:themeShade="7F"/>
      <w:sz w:val="24"/>
    </w:rPr>
  </w:style>
  <w:style w:type="paragraph" w:styleId="Heading7">
    <w:name w:val="heading 7"/>
    <w:basedOn w:val="Normal"/>
    <w:next w:val="Normal"/>
    <w:link w:val="Heading7Char"/>
    <w:uiPriority w:val="9"/>
    <w:unhideWhenUsed/>
    <w:qFormat/>
    <w:rsid w:val="00575BF7"/>
    <w:pPr>
      <w:keepNext/>
      <w:keepLines/>
      <w:spacing w:before="200" w:after="0"/>
      <w:ind w:left="1296" w:hanging="1296"/>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575BF7"/>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75BF7"/>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644DC2"/>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644DC2"/>
    <w:rPr>
      <w:rFonts w:ascii="Calibri" w:eastAsiaTheme="majorEastAsia" w:hAnsi="Calibri" w:cstheme="majorBidi"/>
      <w:b/>
      <w:color w:val="0D0D0D" w:themeColor="text1" w:themeTint="F2"/>
      <w:spacing w:val="5"/>
      <w:kern w:val="28"/>
      <w:sz w:val="36"/>
      <w:szCs w:val="52"/>
    </w:rPr>
  </w:style>
  <w:style w:type="table" w:styleId="GridTable5Dark-Accent4">
    <w:name w:val="Grid Table 5 Dark Accent 4"/>
    <w:basedOn w:val="TableNormal"/>
    <w:uiPriority w:val="50"/>
    <w:rsid w:val="00644DC2"/>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Tit01contenido">
    <w:name w:val="Tit 01_contenido"/>
    <w:basedOn w:val="Heading1"/>
    <w:next w:val="Normal"/>
    <w:qFormat/>
    <w:rsid w:val="00B62BDE"/>
    <w:pPr>
      <w:keepLines w:val="0"/>
      <w:spacing w:after="240"/>
      <w:outlineLvl w:val="9"/>
    </w:pPr>
    <w:rPr>
      <w:rFonts w:asciiTheme="minorHAnsi" w:eastAsia="Times New Roman" w:hAnsiTheme="minorHAnsi" w:cstheme="minorHAnsi"/>
      <w:b/>
      <w:bCs/>
      <w:color w:val="A5A5A5" w:themeColor="accent3"/>
      <w:kern w:val="32"/>
      <w:sz w:val="30"/>
      <w:szCs w:val="30"/>
      <w:lang w:eastAsia="es-ES"/>
      <w14:ligatures w14:val="standard"/>
    </w:rPr>
  </w:style>
  <w:style w:type="character" w:customStyle="1" w:styleId="Heading1Char">
    <w:name w:val="Heading 1 Char"/>
    <w:basedOn w:val="DefaultParagraphFont"/>
    <w:link w:val="Heading1"/>
    <w:uiPriority w:val="9"/>
    <w:rsid w:val="00B62BDE"/>
    <w:rPr>
      <w:rFonts w:asciiTheme="majorHAnsi" w:eastAsiaTheme="majorEastAsia" w:hAnsiTheme="majorHAnsi" w:cstheme="majorBidi"/>
      <w:color w:val="2F5496" w:themeColor="accent1" w:themeShade="BF"/>
      <w:sz w:val="32"/>
      <w:szCs w:val="32"/>
      <w:lang w:eastAsia="es-CO"/>
    </w:rPr>
  </w:style>
  <w:style w:type="paragraph" w:styleId="Header">
    <w:name w:val="header"/>
    <w:basedOn w:val="Normal"/>
    <w:link w:val="HeaderChar"/>
    <w:uiPriority w:val="99"/>
    <w:unhideWhenUsed/>
    <w:rsid w:val="0000713D"/>
    <w:pPr>
      <w:tabs>
        <w:tab w:val="center" w:pos="4419"/>
        <w:tab w:val="right" w:pos="8838"/>
      </w:tabs>
      <w:spacing w:after="0"/>
    </w:pPr>
  </w:style>
  <w:style w:type="character" w:customStyle="1" w:styleId="HeaderChar">
    <w:name w:val="Header Char"/>
    <w:basedOn w:val="DefaultParagraphFont"/>
    <w:link w:val="Header"/>
    <w:uiPriority w:val="99"/>
    <w:rsid w:val="0000713D"/>
    <w:rPr>
      <w:rFonts w:ascii="Nunito" w:eastAsiaTheme="minorEastAsia" w:hAnsi="Nunito"/>
      <w:lang w:eastAsia="es-CO"/>
    </w:rPr>
  </w:style>
  <w:style w:type="paragraph" w:styleId="Footer">
    <w:name w:val="footer"/>
    <w:basedOn w:val="Normal"/>
    <w:link w:val="FooterChar"/>
    <w:uiPriority w:val="99"/>
    <w:unhideWhenUsed/>
    <w:rsid w:val="0000713D"/>
    <w:pPr>
      <w:tabs>
        <w:tab w:val="center" w:pos="4419"/>
        <w:tab w:val="right" w:pos="8838"/>
      </w:tabs>
      <w:spacing w:after="0"/>
    </w:pPr>
  </w:style>
  <w:style w:type="character" w:customStyle="1" w:styleId="FooterChar">
    <w:name w:val="Footer Char"/>
    <w:basedOn w:val="DefaultParagraphFont"/>
    <w:link w:val="Footer"/>
    <w:uiPriority w:val="99"/>
    <w:rsid w:val="0000713D"/>
    <w:rPr>
      <w:rFonts w:ascii="Nunito" w:eastAsiaTheme="minorEastAsia" w:hAnsi="Nunito"/>
      <w:lang w:eastAsia="es-CO"/>
    </w:rPr>
  </w:style>
  <w:style w:type="paragraph" w:styleId="ListParagraph">
    <w:name w:val="List Paragraph"/>
    <w:basedOn w:val="Normal"/>
    <w:uiPriority w:val="34"/>
    <w:qFormat/>
    <w:rsid w:val="0000713D"/>
    <w:pPr>
      <w:ind w:left="720"/>
      <w:contextualSpacing/>
    </w:pPr>
  </w:style>
  <w:style w:type="character" w:customStyle="1" w:styleId="Heading2Char">
    <w:name w:val="Heading 2 Char"/>
    <w:basedOn w:val="DefaultParagraphFont"/>
    <w:link w:val="Heading2"/>
    <w:uiPriority w:val="9"/>
    <w:rsid w:val="00575BF7"/>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575BF7"/>
    <w:rPr>
      <w:rFonts w:eastAsia="Times New Roman"/>
      <w:b/>
      <w:sz w:val="26"/>
      <w:lang w:eastAsia="es-CO"/>
    </w:rPr>
  </w:style>
  <w:style w:type="character" w:customStyle="1" w:styleId="Heading4Char">
    <w:name w:val="Heading 4 Char"/>
    <w:basedOn w:val="DefaultParagraphFont"/>
    <w:link w:val="Heading4"/>
    <w:uiPriority w:val="9"/>
    <w:rsid w:val="00575BF7"/>
    <w:rPr>
      <w:rFonts w:eastAsiaTheme="minorEastAsia"/>
      <w:b/>
      <w:sz w:val="24"/>
      <w:lang w:eastAsia="es-CO"/>
    </w:rPr>
  </w:style>
  <w:style w:type="character" w:customStyle="1" w:styleId="Heading5Char">
    <w:name w:val="Heading 5 Char"/>
    <w:basedOn w:val="DefaultParagraphFont"/>
    <w:link w:val="Heading5"/>
    <w:uiPriority w:val="9"/>
    <w:rsid w:val="00575BF7"/>
    <w:rPr>
      <w:rFonts w:eastAsiaTheme="majorEastAsia" w:cstheme="majorBidi"/>
      <w:b/>
      <w:sz w:val="24"/>
      <w:lang w:eastAsia="es-CO"/>
    </w:rPr>
  </w:style>
  <w:style w:type="character" w:customStyle="1" w:styleId="Heading6Char">
    <w:name w:val="Heading 6 Char"/>
    <w:basedOn w:val="DefaultParagraphFont"/>
    <w:link w:val="Heading6"/>
    <w:uiPriority w:val="9"/>
    <w:rsid w:val="00575BF7"/>
    <w:rPr>
      <w:rFonts w:asciiTheme="majorHAnsi" w:eastAsiaTheme="majorEastAsia" w:hAnsiTheme="majorHAnsi" w:cstheme="majorBidi"/>
      <w:i/>
      <w:iCs/>
      <w:color w:val="1F3763" w:themeColor="accent1" w:themeShade="7F"/>
      <w:sz w:val="24"/>
      <w:lang w:eastAsia="es-CO"/>
    </w:rPr>
  </w:style>
  <w:style w:type="character" w:customStyle="1" w:styleId="Heading7Char">
    <w:name w:val="Heading 7 Char"/>
    <w:basedOn w:val="DefaultParagraphFont"/>
    <w:link w:val="Heading7"/>
    <w:uiPriority w:val="9"/>
    <w:rsid w:val="00575BF7"/>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575BF7"/>
    <w:rPr>
      <w:rFonts w:asciiTheme="majorHAnsi" w:eastAsiaTheme="majorEastAsia" w:hAnsiTheme="majorHAnsi" w:cstheme="majorBidi"/>
      <w:color w:val="404040" w:themeColor="text1" w:themeTint="BF"/>
      <w:sz w:val="20"/>
      <w:szCs w:val="20"/>
      <w:lang w:eastAsia="es-CO"/>
    </w:rPr>
  </w:style>
  <w:style w:type="character" w:customStyle="1" w:styleId="Heading9Char">
    <w:name w:val="Heading 9 Char"/>
    <w:basedOn w:val="DefaultParagraphFont"/>
    <w:link w:val="Heading9"/>
    <w:uiPriority w:val="9"/>
    <w:semiHidden/>
    <w:rsid w:val="00575BF7"/>
    <w:rPr>
      <w:rFonts w:asciiTheme="majorHAnsi" w:eastAsiaTheme="majorEastAsia" w:hAnsiTheme="majorHAnsi" w:cstheme="majorBidi"/>
      <w:i/>
      <w:iCs/>
      <w:color w:val="404040" w:themeColor="text1" w:themeTint="BF"/>
      <w:sz w:val="20"/>
      <w:szCs w:val="20"/>
      <w:lang w:eastAsia="es-CO"/>
    </w:rPr>
  </w:style>
  <w:style w:type="paragraph" w:customStyle="1" w:styleId="lista02">
    <w:name w:val="_lista 02"/>
    <w:basedOn w:val="Normal"/>
    <w:qFormat/>
    <w:rsid w:val="00575BF7"/>
    <w:pPr>
      <w:ind w:left="1920" w:hanging="360"/>
      <w:contextualSpacing/>
    </w:pPr>
    <w:rPr>
      <w:rFonts w:asciiTheme="minorHAnsi" w:hAnsiTheme="minorHAnsi"/>
      <w:sz w:val="24"/>
    </w:rPr>
  </w:style>
  <w:style w:type="paragraph" w:customStyle="1" w:styleId="Tit01espanol">
    <w:name w:val="Tit 01 espanol"/>
    <w:basedOn w:val="Heading1"/>
    <w:next w:val="Normal"/>
    <w:qFormat/>
    <w:rsid w:val="00B01FFD"/>
    <w:pPr>
      <w:keepLines w:val="0"/>
      <w:spacing w:after="200"/>
      <w:ind w:left="432" w:hanging="432"/>
    </w:pPr>
    <w:rPr>
      <w:rFonts w:ascii="Nunito" w:eastAsia="Times New Roman" w:hAnsi="Nunito" w:cs="Arial"/>
      <w:b/>
      <w:bCs/>
      <w:color w:val="0070C0"/>
      <w:kern w:val="32"/>
      <w:sz w:val="30"/>
      <w:szCs w:val="30"/>
      <w:lang w:eastAsia="es-ES"/>
    </w:rPr>
  </w:style>
  <w:style w:type="paragraph" w:customStyle="1" w:styleId="Tit02espanol">
    <w:name w:val="Tit 02 espanol"/>
    <w:basedOn w:val="Normal"/>
    <w:next w:val="Normal"/>
    <w:qFormat/>
    <w:rsid w:val="00B01FFD"/>
    <w:pPr>
      <w:numPr>
        <w:ilvl w:val="1"/>
        <w:numId w:val="6"/>
      </w:numPr>
      <w:spacing w:before="180" w:after="120"/>
      <w:outlineLvl w:val="1"/>
    </w:pPr>
    <w:rPr>
      <w:rFonts w:eastAsiaTheme="majorEastAsia" w:cstheme="minorHAnsi"/>
      <w:b/>
      <w:bCs/>
      <w:color w:val="0070C0"/>
      <w:spacing w:val="20"/>
      <w:kern w:val="22"/>
      <w:sz w:val="24"/>
      <w:szCs w:val="24"/>
      <w:lang w:eastAsia="ja-JP"/>
      <w14:ligatures w14:val="standard"/>
    </w:rPr>
  </w:style>
  <w:style w:type="paragraph" w:customStyle="1" w:styleId="Tit03espanol">
    <w:name w:val="Tit 03 espanol"/>
    <w:basedOn w:val="Heading3"/>
    <w:next w:val="Normal"/>
    <w:qFormat/>
    <w:rsid w:val="00B01FFD"/>
    <w:pPr>
      <w:numPr>
        <w:ilvl w:val="2"/>
      </w:numPr>
      <w:ind w:left="720" w:hanging="720"/>
    </w:pPr>
    <w:rPr>
      <w:rFonts w:ascii="Nunito" w:hAnsi="Nunito"/>
      <w:color w:val="0070C0"/>
      <w:sz w:val="22"/>
      <w:szCs w:val="24"/>
    </w:rPr>
  </w:style>
  <w:style w:type="paragraph" w:customStyle="1" w:styleId="Tit04espanol">
    <w:name w:val="Tit 04 espanol"/>
    <w:basedOn w:val="Heading4"/>
    <w:next w:val="Normal"/>
    <w:qFormat/>
    <w:rsid w:val="00B01FFD"/>
    <w:pPr>
      <w:numPr>
        <w:ilvl w:val="3"/>
      </w:numPr>
      <w:ind w:left="864" w:hanging="864"/>
    </w:pPr>
    <w:rPr>
      <w:rFonts w:ascii="Nunito" w:hAnsi="Nunito"/>
      <w:b w:val="0"/>
      <w:color w:val="0070C0"/>
      <w:sz w:val="22"/>
    </w:rPr>
  </w:style>
  <w:style w:type="paragraph" w:customStyle="1" w:styleId="list01">
    <w:name w:val="_list 01"/>
    <w:basedOn w:val="Normal"/>
    <w:qFormat/>
    <w:rsid w:val="00575BF7"/>
  </w:style>
  <w:style w:type="table" w:styleId="TableGrid">
    <w:name w:val="Table Grid"/>
    <w:basedOn w:val="TableNormal"/>
    <w:uiPriority w:val="39"/>
    <w:rsid w:val="00575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5BF7"/>
    <w:pPr>
      <w:spacing w:before="120" w:after="0" w:line="240" w:lineRule="auto"/>
    </w:pPr>
    <w:rPr>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noteText">
    <w:name w:val="footnote text"/>
    <w:basedOn w:val="Normal"/>
    <w:link w:val="FootnoteTextChar"/>
    <w:uiPriority w:val="99"/>
    <w:unhideWhenUsed/>
    <w:rsid w:val="00575BF7"/>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575BF7"/>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575BF7"/>
    <w:rPr>
      <w:vertAlign w:val="superscript"/>
    </w:rPr>
  </w:style>
  <w:style w:type="character" w:customStyle="1" w:styleId="UnresolvedMention1">
    <w:name w:val="Unresolved Mention1"/>
    <w:basedOn w:val="DefaultParagraphFont"/>
    <w:uiPriority w:val="99"/>
    <w:unhideWhenUsed/>
    <w:rsid w:val="00575BF7"/>
    <w:rPr>
      <w:color w:val="605E5C"/>
      <w:shd w:val="clear" w:color="auto" w:fill="E1DFDD"/>
    </w:rPr>
  </w:style>
  <w:style w:type="paragraph" w:customStyle="1" w:styleId="Tit01sin">
    <w:name w:val="Tit 01_sin#"/>
    <w:basedOn w:val="Heading1"/>
    <w:next w:val="Normal"/>
    <w:qFormat/>
    <w:rsid w:val="00575BF7"/>
    <w:pPr>
      <w:keepLines w:val="0"/>
      <w:ind w:left="431" w:hanging="431"/>
    </w:pPr>
    <w:rPr>
      <w:rFonts w:asciiTheme="minorHAnsi" w:eastAsia="Times New Roman" w:hAnsiTheme="minorHAnsi" w:cstheme="minorHAnsi"/>
      <w:b/>
      <w:bCs/>
      <w:color w:val="A5A5A5" w:themeColor="accent3"/>
      <w:kern w:val="32"/>
      <w:sz w:val="30"/>
      <w:szCs w:val="30"/>
      <w:lang w:eastAsia="es-ES"/>
      <w14:ligatures w14:val="standard"/>
    </w:rPr>
  </w:style>
  <w:style w:type="paragraph" w:styleId="TOCHeading">
    <w:name w:val="TOC Heading"/>
    <w:basedOn w:val="Heading1"/>
    <w:next w:val="Normal"/>
    <w:uiPriority w:val="39"/>
    <w:unhideWhenUsed/>
    <w:qFormat/>
    <w:rsid w:val="00575BF7"/>
    <w:pPr>
      <w:spacing w:line="259" w:lineRule="auto"/>
      <w:jc w:val="left"/>
      <w:outlineLvl w:val="9"/>
    </w:pPr>
  </w:style>
  <w:style w:type="paragraph" w:styleId="TOC1">
    <w:name w:val="toc 1"/>
    <w:basedOn w:val="Normal"/>
    <w:next w:val="Normal"/>
    <w:autoRedefine/>
    <w:uiPriority w:val="39"/>
    <w:unhideWhenUsed/>
    <w:rsid w:val="00575BF7"/>
    <w:pPr>
      <w:spacing w:after="100"/>
    </w:pPr>
  </w:style>
  <w:style w:type="paragraph" w:styleId="TOC2">
    <w:name w:val="toc 2"/>
    <w:basedOn w:val="Normal"/>
    <w:next w:val="Normal"/>
    <w:autoRedefine/>
    <w:uiPriority w:val="39"/>
    <w:unhideWhenUsed/>
    <w:rsid w:val="00575BF7"/>
    <w:pPr>
      <w:spacing w:after="100"/>
      <w:ind w:left="220"/>
    </w:pPr>
  </w:style>
  <w:style w:type="paragraph" w:styleId="TOC3">
    <w:name w:val="toc 3"/>
    <w:basedOn w:val="Normal"/>
    <w:next w:val="Normal"/>
    <w:autoRedefine/>
    <w:uiPriority w:val="39"/>
    <w:unhideWhenUsed/>
    <w:rsid w:val="00575BF7"/>
    <w:pPr>
      <w:spacing w:after="100"/>
      <w:ind w:left="440"/>
    </w:pPr>
  </w:style>
  <w:style w:type="character" w:styleId="Hyperlink">
    <w:name w:val="Hyperlink"/>
    <w:basedOn w:val="DefaultParagraphFont"/>
    <w:uiPriority w:val="99"/>
    <w:unhideWhenUsed/>
    <w:rsid w:val="00575BF7"/>
    <w:rPr>
      <w:color w:val="0563C1" w:themeColor="hyperlink"/>
      <w:u w:val="single"/>
    </w:rPr>
  </w:style>
  <w:style w:type="paragraph" w:customStyle="1" w:styleId="paragraph">
    <w:name w:val="paragraph"/>
    <w:basedOn w:val="Normal"/>
    <w:rsid w:val="0027453B"/>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27453B"/>
  </w:style>
  <w:style w:type="character" w:customStyle="1" w:styleId="eop">
    <w:name w:val="eop"/>
    <w:basedOn w:val="DefaultParagraphFont"/>
    <w:rsid w:val="0027453B"/>
  </w:style>
  <w:style w:type="character" w:styleId="CommentReference">
    <w:name w:val="annotation reference"/>
    <w:basedOn w:val="DefaultParagraphFont"/>
    <w:uiPriority w:val="99"/>
    <w:semiHidden/>
    <w:unhideWhenUsed/>
    <w:rsid w:val="00362BC7"/>
    <w:rPr>
      <w:sz w:val="16"/>
      <w:szCs w:val="16"/>
    </w:rPr>
  </w:style>
  <w:style w:type="paragraph" w:styleId="CommentText">
    <w:name w:val="annotation text"/>
    <w:basedOn w:val="Normal"/>
    <w:link w:val="CommentTextChar"/>
    <w:uiPriority w:val="99"/>
    <w:unhideWhenUsed/>
    <w:rsid w:val="00362BC7"/>
    <w:rPr>
      <w:sz w:val="20"/>
      <w:szCs w:val="20"/>
    </w:rPr>
  </w:style>
  <w:style w:type="character" w:customStyle="1" w:styleId="CommentTextChar">
    <w:name w:val="Comment Text Char"/>
    <w:basedOn w:val="DefaultParagraphFont"/>
    <w:link w:val="CommentText"/>
    <w:uiPriority w:val="99"/>
    <w:rsid w:val="00362BC7"/>
    <w:rPr>
      <w:rFonts w:ascii="Nunito" w:eastAsiaTheme="minorEastAsia" w:hAnsi="Nunito"/>
      <w:sz w:val="20"/>
      <w:szCs w:val="20"/>
      <w:lang w:eastAsia="es-CO"/>
    </w:rPr>
  </w:style>
  <w:style w:type="paragraph" w:styleId="CommentSubject">
    <w:name w:val="annotation subject"/>
    <w:basedOn w:val="CommentText"/>
    <w:next w:val="CommentText"/>
    <w:link w:val="CommentSubjectChar"/>
    <w:uiPriority w:val="99"/>
    <w:semiHidden/>
    <w:unhideWhenUsed/>
    <w:rsid w:val="00362BC7"/>
    <w:rPr>
      <w:b/>
      <w:bCs/>
    </w:rPr>
  </w:style>
  <w:style w:type="character" w:customStyle="1" w:styleId="CommentSubjectChar">
    <w:name w:val="Comment Subject Char"/>
    <w:basedOn w:val="CommentTextChar"/>
    <w:link w:val="CommentSubject"/>
    <w:uiPriority w:val="99"/>
    <w:semiHidden/>
    <w:rsid w:val="00362BC7"/>
    <w:rPr>
      <w:rFonts w:ascii="Nunito" w:eastAsiaTheme="minorEastAsia" w:hAnsi="Nunito"/>
      <w:b/>
      <w:bCs/>
      <w:sz w:val="20"/>
      <w:szCs w:val="20"/>
      <w:lang w:eastAsia="es-CO"/>
    </w:rPr>
  </w:style>
  <w:style w:type="paragraph" w:styleId="Revision">
    <w:name w:val="Revision"/>
    <w:hidden/>
    <w:uiPriority w:val="99"/>
    <w:semiHidden/>
    <w:rsid w:val="006E6834"/>
    <w:pPr>
      <w:spacing w:after="0" w:line="240" w:lineRule="auto"/>
    </w:pPr>
    <w:rPr>
      <w:rFonts w:ascii="Nunito" w:eastAsiaTheme="minorEastAsia" w:hAnsi="Nunito"/>
      <w:lang w:eastAsia="es-CO"/>
    </w:rPr>
  </w:style>
  <w:style w:type="table" w:customStyle="1" w:styleId="TableGrid1">
    <w:name w:val="Table Grid1"/>
    <w:basedOn w:val="TableNormal"/>
    <w:next w:val="TableGrid"/>
    <w:uiPriority w:val="39"/>
    <w:rsid w:val="00312C92"/>
    <w:pPr>
      <w:spacing w:after="0" w:line="240" w:lineRule="auto"/>
    </w:pPr>
    <w:rPr>
      <w:rFonts w:ascii="Nunito" w:eastAsia="Nunito" w:hAnsi="Nunito" w:cs="Nunito"/>
      <w:sz w:val="24"/>
      <w:szCs w:val="24"/>
      <w:lang w:val="en-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4606">
      <w:bodyDiv w:val="1"/>
      <w:marLeft w:val="0"/>
      <w:marRight w:val="0"/>
      <w:marTop w:val="0"/>
      <w:marBottom w:val="0"/>
      <w:divBdr>
        <w:top w:val="none" w:sz="0" w:space="0" w:color="auto"/>
        <w:left w:val="none" w:sz="0" w:space="0" w:color="auto"/>
        <w:bottom w:val="none" w:sz="0" w:space="0" w:color="auto"/>
        <w:right w:val="none" w:sz="0" w:space="0" w:color="auto"/>
      </w:divBdr>
      <w:divsChild>
        <w:div w:id="42141540">
          <w:marLeft w:val="0"/>
          <w:marRight w:val="0"/>
          <w:marTop w:val="0"/>
          <w:marBottom w:val="0"/>
          <w:divBdr>
            <w:top w:val="none" w:sz="0" w:space="0" w:color="auto"/>
            <w:left w:val="none" w:sz="0" w:space="0" w:color="auto"/>
            <w:bottom w:val="none" w:sz="0" w:space="0" w:color="auto"/>
            <w:right w:val="none" w:sz="0" w:space="0" w:color="auto"/>
          </w:divBdr>
          <w:divsChild>
            <w:div w:id="2133090174">
              <w:marLeft w:val="0"/>
              <w:marRight w:val="0"/>
              <w:marTop w:val="0"/>
              <w:marBottom w:val="0"/>
              <w:divBdr>
                <w:top w:val="none" w:sz="0" w:space="0" w:color="auto"/>
                <w:left w:val="none" w:sz="0" w:space="0" w:color="auto"/>
                <w:bottom w:val="none" w:sz="0" w:space="0" w:color="auto"/>
                <w:right w:val="none" w:sz="0" w:space="0" w:color="auto"/>
              </w:divBdr>
            </w:div>
          </w:divsChild>
        </w:div>
        <w:div w:id="76053589">
          <w:marLeft w:val="0"/>
          <w:marRight w:val="0"/>
          <w:marTop w:val="0"/>
          <w:marBottom w:val="0"/>
          <w:divBdr>
            <w:top w:val="none" w:sz="0" w:space="0" w:color="auto"/>
            <w:left w:val="none" w:sz="0" w:space="0" w:color="auto"/>
            <w:bottom w:val="none" w:sz="0" w:space="0" w:color="auto"/>
            <w:right w:val="none" w:sz="0" w:space="0" w:color="auto"/>
          </w:divBdr>
          <w:divsChild>
            <w:div w:id="607548938">
              <w:marLeft w:val="0"/>
              <w:marRight w:val="0"/>
              <w:marTop w:val="0"/>
              <w:marBottom w:val="0"/>
              <w:divBdr>
                <w:top w:val="none" w:sz="0" w:space="0" w:color="auto"/>
                <w:left w:val="none" w:sz="0" w:space="0" w:color="auto"/>
                <w:bottom w:val="none" w:sz="0" w:space="0" w:color="auto"/>
                <w:right w:val="none" w:sz="0" w:space="0" w:color="auto"/>
              </w:divBdr>
            </w:div>
          </w:divsChild>
        </w:div>
        <w:div w:id="81951122">
          <w:marLeft w:val="0"/>
          <w:marRight w:val="0"/>
          <w:marTop w:val="0"/>
          <w:marBottom w:val="0"/>
          <w:divBdr>
            <w:top w:val="none" w:sz="0" w:space="0" w:color="auto"/>
            <w:left w:val="none" w:sz="0" w:space="0" w:color="auto"/>
            <w:bottom w:val="none" w:sz="0" w:space="0" w:color="auto"/>
            <w:right w:val="none" w:sz="0" w:space="0" w:color="auto"/>
          </w:divBdr>
          <w:divsChild>
            <w:div w:id="936133567">
              <w:marLeft w:val="0"/>
              <w:marRight w:val="0"/>
              <w:marTop w:val="0"/>
              <w:marBottom w:val="0"/>
              <w:divBdr>
                <w:top w:val="none" w:sz="0" w:space="0" w:color="auto"/>
                <w:left w:val="none" w:sz="0" w:space="0" w:color="auto"/>
                <w:bottom w:val="none" w:sz="0" w:space="0" w:color="auto"/>
                <w:right w:val="none" w:sz="0" w:space="0" w:color="auto"/>
              </w:divBdr>
            </w:div>
          </w:divsChild>
        </w:div>
        <w:div w:id="116995595">
          <w:marLeft w:val="0"/>
          <w:marRight w:val="0"/>
          <w:marTop w:val="0"/>
          <w:marBottom w:val="0"/>
          <w:divBdr>
            <w:top w:val="none" w:sz="0" w:space="0" w:color="auto"/>
            <w:left w:val="none" w:sz="0" w:space="0" w:color="auto"/>
            <w:bottom w:val="none" w:sz="0" w:space="0" w:color="auto"/>
            <w:right w:val="none" w:sz="0" w:space="0" w:color="auto"/>
          </w:divBdr>
          <w:divsChild>
            <w:div w:id="1273586798">
              <w:marLeft w:val="0"/>
              <w:marRight w:val="0"/>
              <w:marTop w:val="0"/>
              <w:marBottom w:val="0"/>
              <w:divBdr>
                <w:top w:val="none" w:sz="0" w:space="0" w:color="auto"/>
                <w:left w:val="none" w:sz="0" w:space="0" w:color="auto"/>
                <w:bottom w:val="none" w:sz="0" w:space="0" w:color="auto"/>
                <w:right w:val="none" w:sz="0" w:space="0" w:color="auto"/>
              </w:divBdr>
            </w:div>
          </w:divsChild>
        </w:div>
        <w:div w:id="120728908">
          <w:marLeft w:val="0"/>
          <w:marRight w:val="0"/>
          <w:marTop w:val="0"/>
          <w:marBottom w:val="0"/>
          <w:divBdr>
            <w:top w:val="none" w:sz="0" w:space="0" w:color="auto"/>
            <w:left w:val="none" w:sz="0" w:space="0" w:color="auto"/>
            <w:bottom w:val="none" w:sz="0" w:space="0" w:color="auto"/>
            <w:right w:val="none" w:sz="0" w:space="0" w:color="auto"/>
          </w:divBdr>
          <w:divsChild>
            <w:div w:id="68045933">
              <w:marLeft w:val="0"/>
              <w:marRight w:val="0"/>
              <w:marTop w:val="0"/>
              <w:marBottom w:val="0"/>
              <w:divBdr>
                <w:top w:val="none" w:sz="0" w:space="0" w:color="auto"/>
                <w:left w:val="none" w:sz="0" w:space="0" w:color="auto"/>
                <w:bottom w:val="none" w:sz="0" w:space="0" w:color="auto"/>
                <w:right w:val="none" w:sz="0" w:space="0" w:color="auto"/>
              </w:divBdr>
            </w:div>
          </w:divsChild>
        </w:div>
        <w:div w:id="179049885">
          <w:marLeft w:val="0"/>
          <w:marRight w:val="0"/>
          <w:marTop w:val="0"/>
          <w:marBottom w:val="0"/>
          <w:divBdr>
            <w:top w:val="none" w:sz="0" w:space="0" w:color="auto"/>
            <w:left w:val="none" w:sz="0" w:space="0" w:color="auto"/>
            <w:bottom w:val="none" w:sz="0" w:space="0" w:color="auto"/>
            <w:right w:val="none" w:sz="0" w:space="0" w:color="auto"/>
          </w:divBdr>
          <w:divsChild>
            <w:div w:id="369958104">
              <w:marLeft w:val="0"/>
              <w:marRight w:val="0"/>
              <w:marTop w:val="0"/>
              <w:marBottom w:val="0"/>
              <w:divBdr>
                <w:top w:val="none" w:sz="0" w:space="0" w:color="auto"/>
                <w:left w:val="none" w:sz="0" w:space="0" w:color="auto"/>
                <w:bottom w:val="none" w:sz="0" w:space="0" w:color="auto"/>
                <w:right w:val="none" w:sz="0" w:space="0" w:color="auto"/>
              </w:divBdr>
            </w:div>
          </w:divsChild>
        </w:div>
        <w:div w:id="256794047">
          <w:marLeft w:val="0"/>
          <w:marRight w:val="0"/>
          <w:marTop w:val="0"/>
          <w:marBottom w:val="0"/>
          <w:divBdr>
            <w:top w:val="none" w:sz="0" w:space="0" w:color="auto"/>
            <w:left w:val="none" w:sz="0" w:space="0" w:color="auto"/>
            <w:bottom w:val="none" w:sz="0" w:space="0" w:color="auto"/>
            <w:right w:val="none" w:sz="0" w:space="0" w:color="auto"/>
          </w:divBdr>
          <w:divsChild>
            <w:div w:id="1694066882">
              <w:marLeft w:val="0"/>
              <w:marRight w:val="0"/>
              <w:marTop w:val="0"/>
              <w:marBottom w:val="0"/>
              <w:divBdr>
                <w:top w:val="none" w:sz="0" w:space="0" w:color="auto"/>
                <w:left w:val="none" w:sz="0" w:space="0" w:color="auto"/>
                <w:bottom w:val="none" w:sz="0" w:space="0" w:color="auto"/>
                <w:right w:val="none" w:sz="0" w:space="0" w:color="auto"/>
              </w:divBdr>
            </w:div>
          </w:divsChild>
        </w:div>
        <w:div w:id="325018658">
          <w:marLeft w:val="0"/>
          <w:marRight w:val="0"/>
          <w:marTop w:val="0"/>
          <w:marBottom w:val="0"/>
          <w:divBdr>
            <w:top w:val="none" w:sz="0" w:space="0" w:color="auto"/>
            <w:left w:val="none" w:sz="0" w:space="0" w:color="auto"/>
            <w:bottom w:val="none" w:sz="0" w:space="0" w:color="auto"/>
            <w:right w:val="none" w:sz="0" w:space="0" w:color="auto"/>
          </w:divBdr>
          <w:divsChild>
            <w:div w:id="1698967619">
              <w:marLeft w:val="0"/>
              <w:marRight w:val="0"/>
              <w:marTop w:val="0"/>
              <w:marBottom w:val="0"/>
              <w:divBdr>
                <w:top w:val="none" w:sz="0" w:space="0" w:color="auto"/>
                <w:left w:val="none" w:sz="0" w:space="0" w:color="auto"/>
                <w:bottom w:val="none" w:sz="0" w:space="0" w:color="auto"/>
                <w:right w:val="none" w:sz="0" w:space="0" w:color="auto"/>
              </w:divBdr>
            </w:div>
          </w:divsChild>
        </w:div>
        <w:div w:id="346568793">
          <w:marLeft w:val="0"/>
          <w:marRight w:val="0"/>
          <w:marTop w:val="0"/>
          <w:marBottom w:val="0"/>
          <w:divBdr>
            <w:top w:val="none" w:sz="0" w:space="0" w:color="auto"/>
            <w:left w:val="none" w:sz="0" w:space="0" w:color="auto"/>
            <w:bottom w:val="none" w:sz="0" w:space="0" w:color="auto"/>
            <w:right w:val="none" w:sz="0" w:space="0" w:color="auto"/>
          </w:divBdr>
          <w:divsChild>
            <w:div w:id="725177804">
              <w:marLeft w:val="0"/>
              <w:marRight w:val="0"/>
              <w:marTop w:val="0"/>
              <w:marBottom w:val="0"/>
              <w:divBdr>
                <w:top w:val="none" w:sz="0" w:space="0" w:color="auto"/>
                <w:left w:val="none" w:sz="0" w:space="0" w:color="auto"/>
                <w:bottom w:val="none" w:sz="0" w:space="0" w:color="auto"/>
                <w:right w:val="none" w:sz="0" w:space="0" w:color="auto"/>
              </w:divBdr>
            </w:div>
          </w:divsChild>
        </w:div>
        <w:div w:id="437142212">
          <w:marLeft w:val="0"/>
          <w:marRight w:val="0"/>
          <w:marTop w:val="0"/>
          <w:marBottom w:val="0"/>
          <w:divBdr>
            <w:top w:val="none" w:sz="0" w:space="0" w:color="auto"/>
            <w:left w:val="none" w:sz="0" w:space="0" w:color="auto"/>
            <w:bottom w:val="none" w:sz="0" w:space="0" w:color="auto"/>
            <w:right w:val="none" w:sz="0" w:space="0" w:color="auto"/>
          </w:divBdr>
          <w:divsChild>
            <w:div w:id="772365616">
              <w:marLeft w:val="0"/>
              <w:marRight w:val="0"/>
              <w:marTop w:val="0"/>
              <w:marBottom w:val="0"/>
              <w:divBdr>
                <w:top w:val="none" w:sz="0" w:space="0" w:color="auto"/>
                <w:left w:val="none" w:sz="0" w:space="0" w:color="auto"/>
                <w:bottom w:val="none" w:sz="0" w:space="0" w:color="auto"/>
                <w:right w:val="none" w:sz="0" w:space="0" w:color="auto"/>
              </w:divBdr>
            </w:div>
          </w:divsChild>
        </w:div>
        <w:div w:id="477845051">
          <w:marLeft w:val="0"/>
          <w:marRight w:val="0"/>
          <w:marTop w:val="0"/>
          <w:marBottom w:val="0"/>
          <w:divBdr>
            <w:top w:val="none" w:sz="0" w:space="0" w:color="auto"/>
            <w:left w:val="none" w:sz="0" w:space="0" w:color="auto"/>
            <w:bottom w:val="none" w:sz="0" w:space="0" w:color="auto"/>
            <w:right w:val="none" w:sz="0" w:space="0" w:color="auto"/>
          </w:divBdr>
          <w:divsChild>
            <w:div w:id="524951898">
              <w:marLeft w:val="0"/>
              <w:marRight w:val="0"/>
              <w:marTop w:val="0"/>
              <w:marBottom w:val="0"/>
              <w:divBdr>
                <w:top w:val="none" w:sz="0" w:space="0" w:color="auto"/>
                <w:left w:val="none" w:sz="0" w:space="0" w:color="auto"/>
                <w:bottom w:val="none" w:sz="0" w:space="0" w:color="auto"/>
                <w:right w:val="none" w:sz="0" w:space="0" w:color="auto"/>
              </w:divBdr>
            </w:div>
          </w:divsChild>
        </w:div>
        <w:div w:id="520704505">
          <w:marLeft w:val="0"/>
          <w:marRight w:val="0"/>
          <w:marTop w:val="0"/>
          <w:marBottom w:val="0"/>
          <w:divBdr>
            <w:top w:val="none" w:sz="0" w:space="0" w:color="auto"/>
            <w:left w:val="none" w:sz="0" w:space="0" w:color="auto"/>
            <w:bottom w:val="none" w:sz="0" w:space="0" w:color="auto"/>
            <w:right w:val="none" w:sz="0" w:space="0" w:color="auto"/>
          </w:divBdr>
          <w:divsChild>
            <w:div w:id="335117178">
              <w:marLeft w:val="0"/>
              <w:marRight w:val="0"/>
              <w:marTop w:val="0"/>
              <w:marBottom w:val="0"/>
              <w:divBdr>
                <w:top w:val="none" w:sz="0" w:space="0" w:color="auto"/>
                <w:left w:val="none" w:sz="0" w:space="0" w:color="auto"/>
                <w:bottom w:val="none" w:sz="0" w:space="0" w:color="auto"/>
                <w:right w:val="none" w:sz="0" w:space="0" w:color="auto"/>
              </w:divBdr>
            </w:div>
          </w:divsChild>
        </w:div>
        <w:div w:id="574096233">
          <w:marLeft w:val="0"/>
          <w:marRight w:val="0"/>
          <w:marTop w:val="0"/>
          <w:marBottom w:val="0"/>
          <w:divBdr>
            <w:top w:val="none" w:sz="0" w:space="0" w:color="auto"/>
            <w:left w:val="none" w:sz="0" w:space="0" w:color="auto"/>
            <w:bottom w:val="none" w:sz="0" w:space="0" w:color="auto"/>
            <w:right w:val="none" w:sz="0" w:space="0" w:color="auto"/>
          </w:divBdr>
          <w:divsChild>
            <w:div w:id="433791029">
              <w:marLeft w:val="0"/>
              <w:marRight w:val="0"/>
              <w:marTop w:val="0"/>
              <w:marBottom w:val="0"/>
              <w:divBdr>
                <w:top w:val="none" w:sz="0" w:space="0" w:color="auto"/>
                <w:left w:val="none" w:sz="0" w:space="0" w:color="auto"/>
                <w:bottom w:val="none" w:sz="0" w:space="0" w:color="auto"/>
                <w:right w:val="none" w:sz="0" w:space="0" w:color="auto"/>
              </w:divBdr>
            </w:div>
            <w:div w:id="1060439138">
              <w:marLeft w:val="0"/>
              <w:marRight w:val="0"/>
              <w:marTop w:val="0"/>
              <w:marBottom w:val="0"/>
              <w:divBdr>
                <w:top w:val="none" w:sz="0" w:space="0" w:color="auto"/>
                <w:left w:val="none" w:sz="0" w:space="0" w:color="auto"/>
                <w:bottom w:val="none" w:sz="0" w:space="0" w:color="auto"/>
                <w:right w:val="none" w:sz="0" w:space="0" w:color="auto"/>
              </w:divBdr>
              <w:divsChild>
                <w:div w:id="1311207864">
                  <w:marLeft w:val="0"/>
                  <w:marRight w:val="0"/>
                  <w:marTop w:val="30"/>
                  <w:marBottom w:val="30"/>
                  <w:divBdr>
                    <w:top w:val="none" w:sz="0" w:space="0" w:color="auto"/>
                    <w:left w:val="none" w:sz="0" w:space="0" w:color="auto"/>
                    <w:bottom w:val="none" w:sz="0" w:space="0" w:color="auto"/>
                    <w:right w:val="none" w:sz="0" w:space="0" w:color="auto"/>
                  </w:divBdr>
                  <w:divsChild>
                    <w:div w:id="260534239">
                      <w:marLeft w:val="0"/>
                      <w:marRight w:val="0"/>
                      <w:marTop w:val="0"/>
                      <w:marBottom w:val="0"/>
                      <w:divBdr>
                        <w:top w:val="none" w:sz="0" w:space="0" w:color="auto"/>
                        <w:left w:val="none" w:sz="0" w:space="0" w:color="auto"/>
                        <w:bottom w:val="none" w:sz="0" w:space="0" w:color="auto"/>
                        <w:right w:val="none" w:sz="0" w:space="0" w:color="auto"/>
                      </w:divBdr>
                      <w:divsChild>
                        <w:div w:id="1257592842">
                          <w:marLeft w:val="0"/>
                          <w:marRight w:val="0"/>
                          <w:marTop w:val="0"/>
                          <w:marBottom w:val="0"/>
                          <w:divBdr>
                            <w:top w:val="none" w:sz="0" w:space="0" w:color="auto"/>
                            <w:left w:val="none" w:sz="0" w:space="0" w:color="auto"/>
                            <w:bottom w:val="none" w:sz="0" w:space="0" w:color="auto"/>
                            <w:right w:val="none" w:sz="0" w:space="0" w:color="auto"/>
                          </w:divBdr>
                        </w:div>
                      </w:divsChild>
                    </w:div>
                    <w:div w:id="264464281">
                      <w:marLeft w:val="0"/>
                      <w:marRight w:val="0"/>
                      <w:marTop w:val="0"/>
                      <w:marBottom w:val="0"/>
                      <w:divBdr>
                        <w:top w:val="none" w:sz="0" w:space="0" w:color="auto"/>
                        <w:left w:val="none" w:sz="0" w:space="0" w:color="auto"/>
                        <w:bottom w:val="none" w:sz="0" w:space="0" w:color="auto"/>
                        <w:right w:val="none" w:sz="0" w:space="0" w:color="auto"/>
                      </w:divBdr>
                      <w:divsChild>
                        <w:div w:id="1959097839">
                          <w:marLeft w:val="0"/>
                          <w:marRight w:val="0"/>
                          <w:marTop w:val="0"/>
                          <w:marBottom w:val="0"/>
                          <w:divBdr>
                            <w:top w:val="none" w:sz="0" w:space="0" w:color="auto"/>
                            <w:left w:val="none" w:sz="0" w:space="0" w:color="auto"/>
                            <w:bottom w:val="none" w:sz="0" w:space="0" w:color="auto"/>
                            <w:right w:val="none" w:sz="0" w:space="0" w:color="auto"/>
                          </w:divBdr>
                        </w:div>
                      </w:divsChild>
                    </w:div>
                    <w:div w:id="423843802">
                      <w:marLeft w:val="0"/>
                      <w:marRight w:val="0"/>
                      <w:marTop w:val="0"/>
                      <w:marBottom w:val="0"/>
                      <w:divBdr>
                        <w:top w:val="none" w:sz="0" w:space="0" w:color="auto"/>
                        <w:left w:val="none" w:sz="0" w:space="0" w:color="auto"/>
                        <w:bottom w:val="none" w:sz="0" w:space="0" w:color="auto"/>
                        <w:right w:val="none" w:sz="0" w:space="0" w:color="auto"/>
                      </w:divBdr>
                      <w:divsChild>
                        <w:div w:id="1204057771">
                          <w:marLeft w:val="0"/>
                          <w:marRight w:val="0"/>
                          <w:marTop w:val="0"/>
                          <w:marBottom w:val="0"/>
                          <w:divBdr>
                            <w:top w:val="none" w:sz="0" w:space="0" w:color="auto"/>
                            <w:left w:val="none" w:sz="0" w:space="0" w:color="auto"/>
                            <w:bottom w:val="none" w:sz="0" w:space="0" w:color="auto"/>
                            <w:right w:val="none" w:sz="0" w:space="0" w:color="auto"/>
                          </w:divBdr>
                        </w:div>
                      </w:divsChild>
                    </w:div>
                    <w:div w:id="558134816">
                      <w:marLeft w:val="0"/>
                      <w:marRight w:val="0"/>
                      <w:marTop w:val="0"/>
                      <w:marBottom w:val="0"/>
                      <w:divBdr>
                        <w:top w:val="none" w:sz="0" w:space="0" w:color="auto"/>
                        <w:left w:val="none" w:sz="0" w:space="0" w:color="auto"/>
                        <w:bottom w:val="none" w:sz="0" w:space="0" w:color="auto"/>
                        <w:right w:val="none" w:sz="0" w:space="0" w:color="auto"/>
                      </w:divBdr>
                      <w:divsChild>
                        <w:div w:id="46027349">
                          <w:marLeft w:val="0"/>
                          <w:marRight w:val="0"/>
                          <w:marTop w:val="0"/>
                          <w:marBottom w:val="0"/>
                          <w:divBdr>
                            <w:top w:val="none" w:sz="0" w:space="0" w:color="auto"/>
                            <w:left w:val="none" w:sz="0" w:space="0" w:color="auto"/>
                            <w:bottom w:val="none" w:sz="0" w:space="0" w:color="auto"/>
                            <w:right w:val="none" w:sz="0" w:space="0" w:color="auto"/>
                          </w:divBdr>
                        </w:div>
                      </w:divsChild>
                    </w:div>
                    <w:div w:id="619918663">
                      <w:marLeft w:val="0"/>
                      <w:marRight w:val="0"/>
                      <w:marTop w:val="0"/>
                      <w:marBottom w:val="0"/>
                      <w:divBdr>
                        <w:top w:val="none" w:sz="0" w:space="0" w:color="auto"/>
                        <w:left w:val="none" w:sz="0" w:space="0" w:color="auto"/>
                        <w:bottom w:val="none" w:sz="0" w:space="0" w:color="auto"/>
                        <w:right w:val="none" w:sz="0" w:space="0" w:color="auto"/>
                      </w:divBdr>
                      <w:divsChild>
                        <w:div w:id="1180391394">
                          <w:marLeft w:val="0"/>
                          <w:marRight w:val="0"/>
                          <w:marTop w:val="0"/>
                          <w:marBottom w:val="0"/>
                          <w:divBdr>
                            <w:top w:val="none" w:sz="0" w:space="0" w:color="auto"/>
                            <w:left w:val="none" w:sz="0" w:space="0" w:color="auto"/>
                            <w:bottom w:val="none" w:sz="0" w:space="0" w:color="auto"/>
                            <w:right w:val="none" w:sz="0" w:space="0" w:color="auto"/>
                          </w:divBdr>
                        </w:div>
                      </w:divsChild>
                    </w:div>
                    <w:div w:id="1271159459">
                      <w:marLeft w:val="0"/>
                      <w:marRight w:val="0"/>
                      <w:marTop w:val="0"/>
                      <w:marBottom w:val="0"/>
                      <w:divBdr>
                        <w:top w:val="none" w:sz="0" w:space="0" w:color="auto"/>
                        <w:left w:val="none" w:sz="0" w:space="0" w:color="auto"/>
                        <w:bottom w:val="none" w:sz="0" w:space="0" w:color="auto"/>
                        <w:right w:val="none" w:sz="0" w:space="0" w:color="auto"/>
                      </w:divBdr>
                      <w:divsChild>
                        <w:div w:id="2118451215">
                          <w:marLeft w:val="0"/>
                          <w:marRight w:val="0"/>
                          <w:marTop w:val="0"/>
                          <w:marBottom w:val="0"/>
                          <w:divBdr>
                            <w:top w:val="none" w:sz="0" w:space="0" w:color="auto"/>
                            <w:left w:val="none" w:sz="0" w:space="0" w:color="auto"/>
                            <w:bottom w:val="none" w:sz="0" w:space="0" w:color="auto"/>
                            <w:right w:val="none" w:sz="0" w:space="0" w:color="auto"/>
                          </w:divBdr>
                        </w:div>
                      </w:divsChild>
                    </w:div>
                    <w:div w:id="1697148176">
                      <w:marLeft w:val="0"/>
                      <w:marRight w:val="0"/>
                      <w:marTop w:val="0"/>
                      <w:marBottom w:val="0"/>
                      <w:divBdr>
                        <w:top w:val="none" w:sz="0" w:space="0" w:color="auto"/>
                        <w:left w:val="none" w:sz="0" w:space="0" w:color="auto"/>
                        <w:bottom w:val="none" w:sz="0" w:space="0" w:color="auto"/>
                        <w:right w:val="none" w:sz="0" w:space="0" w:color="auto"/>
                      </w:divBdr>
                      <w:divsChild>
                        <w:div w:id="17698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377659">
          <w:marLeft w:val="0"/>
          <w:marRight w:val="0"/>
          <w:marTop w:val="0"/>
          <w:marBottom w:val="0"/>
          <w:divBdr>
            <w:top w:val="none" w:sz="0" w:space="0" w:color="auto"/>
            <w:left w:val="none" w:sz="0" w:space="0" w:color="auto"/>
            <w:bottom w:val="none" w:sz="0" w:space="0" w:color="auto"/>
            <w:right w:val="none" w:sz="0" w:space="0" w:color="auto"/>
          </w:divBdr>
          <w:divsChild>
            <w:div w:id="288628616">
              <w:marLeft w:val="0"/>
              <w:marRight w:val="0"/>
              <w:marTop w:val="0"/>
              <w:marBottom w:val="0"/>
              <w:divBdr>
                <w:top w:val="none" w:sz="0" w:space="0" w:color="auto"/>
                <w:left w:val="none" w:sz="0" w:space="0" w:color="auto"/>
                <w:bottom w:val="none" w:sz="0" w:space="0" w:color="auto"/>
                <w:right w:val="none" w:sz="0" w:space="0" w:color="auto"/>
              </w:divBdr>
            </w:div>
          </w:divsChild>
        </w:div>
        <w:div w:id="744109484">
          <w:marLeft w:val="0"/>
          <w:marRight w:val="0"/>
          <w:marTop w:val="0"/>
          <w:marBottom w:val="0"/>
          <w:divBdr>
            <w:top w:val="none" w:sz="0" w:space="0" w:color="auto"/>
            <w:left w:val="none" w:sz="0" w:space="0" w:color="auto"/>
            <w:bottom w:val="none" w:sz="0" w:space="0" w:color="auto"/>
            <w:right w:val="none" w:sz="0" w:space="0" w:color="auto"/>
          </w:divBdr>
          <w:divsChild>
            <w:div w:id="212428631">
              <w:marLeft w:val="0"/>
              <w:marRight w:val="0"/>
              <w:marTop w:val="0"/>
              <w:marBottom w:val="0"/>
              <w:divBdr>
                <w:top w:val="none" w:sz="0" w:space="0" w:color="auto"/>
                <w:left w:val="none" w:sz="0" w:space="0" w:color="auto"/>
                <w:bottom w:val="none" w:sz="0" w:space="0" w:color="auto"/>
                <w:right w:val="none" w:sz="0" w:space="0" w:color="auto"/>
              </w:divBdr>
            </w:div>
          </w:divsChild>
        </w:div>
        <w:div w:id="802889509">
          <w:marLeft w:val="0"/>
          <w:marRight w:val="0"/>
          <w:marTop w:val="0"/>
          <w:marBottom w:val="0"/>
          <w:divBdr>
            <w:top w:val="none" w:sz="0" w:space="0" w:color="auto"/>
            <w:left w:val="none" w:sz="0" w:space="0" w:color="auto"/>
            <w:bottom w:val="none" w:sz="0" w:space="0" w:color="auto"/>
            <w:right w:val="none" w:sz="0" w:space="0" w:color="auto"/>
          </w:divBdr>
          <w:divsChild>
            <w:div w:id="1217622959">
              <w:marLeft w:val="0"/>
              <w:marRight w:val="0"/>
              <w:marTop w:val="0"/>
              <w:marBottom w:val="0"/>
              <w:divBdr>
                <w:top w:val="none" w:sz="0" w:space="0" w:color="auto"/>
                <w:left w:val="none" w:sz="0" w:space="0" w:color="auto"/>
                <w:bottom w:val="none" w:sz="0" w:space="0" w:color="auto"/>
                <w:right w:val="none" w:sz="0" w:space="0" w:color="auto"/>
              </w:divBdr>
            </w:div>
          </w:divsChild>
        </w:div>
        <w:div w:id="810948170">
          <w:marLeft w:val="0"/>
          <w:marRight w:val="0"/>
          <w:marTop w:val="0"/>
          <w:marBottom w:val="0"/>
          <w:divBdr>
            <w:top w:val="none" w:sz="0" w:space="0" w:color="auto"/>
            <w:left w:val="none" w:sz="0" w:space="0" w:color="auto"/>
            <w:bottom w:val="none" w:sz="0" w:space="0" w:color="auto"/>
            <w:right w:val="none" w:sz="0" w:space="0" w:color="auto"/>
          </w:divBdr>
          <w:divsChild>
            <w:div w:id="131950407">
              <w:marLeft w:val="0"/>
              <w:marRight w:val="0"/>
              <w:marTop w:val="0"/>
              <w:marBottom w:val="0"/>
              <w:divBdr>
                <w:top w:val="none" w:sz="0" w:space="0" w:color="auto"/>
                <w:left w:val="none" w:sz="0" w:space="0" w:color="auto"/>
                <w:bottom w:val="none" w:sz="0" w:space="0" w:color="auto"/>
                <w:right w:val="none" w:sz="0" w:space="0" w:color="auto"/>
              </w:divBdr>
            </w:div>
          </w:divsChild>
        </w:div>
        <w:div w:id="864445995">
          <w:marLeft w:val="0"/>
          <w:marRight w:val="0"/>
          <w:marTop w:val="0"/>
          <w:marBottom w:val="0"/>
          <w:divBdr>
            <w:top w:val="none" w:sz="0" w:space="0" w:color="auto"/>
            <w:left w:val="none" w:sz="0" w:space="0" w:color="auto"/>
            <w:bottom w:val="none" w:sz="0" w:space="0" w:color="auto"/>
            <w:right w:val="none" w:sz="0" w:space="0" w:color="auto"/>
          </w:divBdr>
          <w:divsChild>
            <w:div w:id="1894191190">
              <w:marLeft w:val="0"/>
              <w:marRight w:val="0"/>
              <w:marTop w:val="0"/>
              <w:marBottom w:val="0"/>
              <w:divBdr>
                <w:top w:val="none" w:sz="0" w:space="0" w:color="auto"/>
                <w:left w:val="none" w:sz="0" w:space="0" w:color="auto"/>
                <w:bottom w:val="none" w:sz="0" w:space="0" w:color="auto"/>
                <w:right w:val="none" w:sz="0" w:space="0" w:color="auto"/>
              </w:divBdr>
            </w:div>
          </w:divsChild>
        </w:div>
        <w:div w:id="1019697835">
          <w:marLeft w:val="0"/>
          <w:marRight w:val="0"/>
          <w:marTop w:val="0"/>
          <w:marBottom w:val="0"/>
          <w:divBdr>
            <w:top w:val="none" w:sz="0" w:space="0" w:color="auto"/>
            <w:left w:val="none" w:sz="0" w:space="0" w:color="auto"/>
            <w:bottom w:val="none" w:sz="0" w:space="0" w:color="auto"/>
            <w:right w:val="none" w:sz="0" w:space="0" w:color="auto"/>
          </w:divBdr>
          <w:divsChild>
            <w:div w:id="1993831751">
              <w:marLeft w:val="0"/>
              <w:marRight w:val="0"/>
              <w:marTop w:val="0"/>
              <w:marBottom w:val="0"/>
              <w:divBdr>
                <w:top w:val="none" w:sz="0" w:space="0" w:color="auto"/>
                <w:left w:val="none" w:sz="0" w:space="0" w:color="auto"/>
                <w:bottom w:val="none" w:sz="0" w:space="0" w:color="auto"/>
                <w:right w:val="none" w:sz="0" w:space="0" w:color="auto"/>
              </w:divBdr>
            </w:div>
          </w:divsChild>
        </w:div>
        <w:div w:id="1055470269">
          <w:marLeft w:val="0"/>
          <w:marRight w:val="0"/>
          <w:marTop w:val="0"/>
          <w:marBottom w:val="0"/>
          <w:divBdr>
            <w:top w:val="none" w:sz="0" w:space="0" w:color="auto"/>
            <w:left w:val="none" w:sz="0" w:space="0" w:color="auto"/>
            <w:bottom w:val="none" w:sz="0" w:space="0" w:color="auto"/>
            <w:right w:val="none" w:sz="0" w:space="0" w:color="auto"/>
          </w:divBdr>
          <w:divsChild>
            <w:div w:id="591936851">
              <w:marLeft w:val="0"/>
              <w:marRight w:val="0"/>
              <w:marTop w:val="0"/>
              <w:marBottom w:val="0"/>
              <w:divBdr>
                <w:top w:val="none" w:sz="0" w:space="0" w:color="auto"/>
                <w:left w:val="none" w:sz="0" w:space="0" w:color="auto"/>
                <w:bottom w:val="none" w:sz="0" w:space="0" w:color="auto"/>
                <w:right w:val="none" w:sz="0" w:space="0" w:color="auto"/>
              </w:divBdr>
            </w:div>
          </w:divsChild>
        </w:div>
        <w:div w:id="1096826262">
          <w:marLeft w:val="0"/>
          <w:marRight w:val="0"/>
          <w:marTop w:val="0"/>
          <w:marBottom w:val="0"/>
          <w:divBdr>
            <w:top w:val="none" w:sz="0" w:space="0" w:color="auto"/>
            <w:left w:val="none" w:sz="0" w:space="0" w:color="auto"/>
            <w:bottom w:val="none" w:sz="0" w:space="0" w:color="auto"/>
            <w:right w:val="none" w:sz="0" w:space="0" w:color="auto"/>
          </w:divBdr>
          <w:divsChild>
            <w:div w:id="335428564">
              <w:marLeft w:val="0"/>
              <w:marRight w:val="0"/>
              <w:marTop w:val="0"/>
              <w:marBottom w:val="0"/>
              <w:divBdr>
                <w:top w:val="none" w:sz="0" w:space="0" w:color="auto"/>
                <w:left w:val="none" w:sz="0" w:space="0" w:color="auto"/>
                <w:bottom w:val="none" w:sz="0" w:space="0" w:color="auto"/>
                <w:right w:val="none" w:sz="0" w:space="0" w:color="auto"/>
              </w:divBdr>
            </w:div>
          </w:divsChild>
        </w:div>
        <w:div w:id="1120682020">
          <w:marLeft w:val="0"/>
          <w:marRight w:val="0"/>
          <w:marTop w:val="0"/>
          <w:marBottom w:val="0"/>
          <w:divBdr>
            <w:top w:val="none" w:sz="0" w:space="0" w:color="auto"/>
            <w:left w:val="none" w:sz="0" w:space="0" w:color="auto"/>
            <w:bottom w:val="none" w:sz="0" w:space="0" w:color="auto"/>
            <w:right w:val="none" w:sz="0" w:space="0" w:color="auto"/>
          </w:divBdr>
          <w:divsChild>
            <w:div w:id="536620947">
              <w:marLeft w:val="0"/>
              <w:marRight w:val="0"/>
              <w:marTop w:val="0"/>
              <w:marBottom w:val="0"/>
              <w:divBdr>
                <w:top w:val="none" w:sz="0" w:space="0" w:color="auto"/>
                <w:left w:val="none" w:sz="0" w:space="0" w:color="auto"/>
                <w:bottom w:val="none" w:sz="0" w:space="0" w:color="auto"/>
                <w:right w:val="none" w:sz="0" w:space="0" w:color="auto"/>
              </w:divBdr>
            </w:div>
          </w:divsChild>
        </w:div>
        <w:div w:id="1190333108">
          <w:marLeft w:val="0"/>
          <w:marRight w:val="0"/>
          <w:marTop w:val="0"/>
          <w:marBottom w:val="0"/>
          <w:divBdr>
            <w:top w:val="none" w:sz="0" w:space="0" w:color="auto"/>
            <w:left w:val="none" w:sz="0" w:space="0" w:color="auto"/>
            <w:bottom w:val="none" w:sz="0" w:space="0" w:color="auto"/>
            <w:right w:val="none" w:sz="0" w:space="0" w:color="auto"/>
          </w:divBdr>
          <w:divsChild>
            <w:div w:id="1310092491">
              <w:marLeft w:val="0"/>
              <w:marRight w:val="0"/>
              <w:marTop w:val="0"/>
              <w:marBottom w:val="0"/>
              <w:divBdr>
                <w:top w:val="none" w:sz="0" w:space="0" w:color="auto"/>
                <w:left w:val="none" w:sz="0" w:space="0" w:color="auto"/>
                <w:bottom w:val="none" w:sz="0" w:space="0" w:color="auto"/>
                <w:right w:val="none" w:sz="0" w:space="0" w:color="auto"/>
              </w:divBdr>
            </w:div>
          </w:divsChild>
        </w:div>
        <w:div w:id="1218662285">
          <w:marLeft w:val="0"/>
          <w:marRight w:val="0"/>
          <w:marTop w:val="0"/>
          <w:marBottom w:val="0"/>
          <w:divBdr>
            <w:top w:val="none" w:sz="0" w:space="0" w:color="auto"/>
            <w:left w:val="none" w:sz="0" w:space="0" w:color="auto"/>
            <w:bottom w:val="none" w:sz="0" w:space="0" w:color="auto"/>
            <w:right w:val="none" w:sz="0" w:space="0" w:color="auto"/>
          </w:divBdr>
          <w:divsChild>
            <w:div w:id="1602564475">
              <w:marLeft w:val="0"/>
              <w:marRight w:val="0"/>
              <w:marTop w:val="0"/>
              <w:marBottom w:val="0"/>
              <w:divBdr>
                <w:top w:val="none" w:sz="0" w:space="0" w:color="auto"/>
                <w:left w:val="none" w:sz="0" w:space="0" w:color="auto"/>
                <w:bottom w:val="none" w:sz="0" w:space="0" w:color="auto"/>
                <w:right w:val="none" w:sz="0" w:space="0" w:color="auto"/>
              </w:divBdr>
            </w:div>
          </w:divsChild>
        </w:div>
        <w:div w:id="1335571266">
          <w:marLeft w:val="0"/>
          <w:marRight w:val="0"/>
          <w:marTop w:val="0"/>
          <w:marBottom w:val="0"/>
          <w:divBdr>
            <w:top w:val="none" w:sz="0" w:space="0" w:color="auto"/>
            <w:left w:val="none" w:sz="0" w:space="0" w:color="auto"/>
            <w:bottom w:val="none" w:sz="0" w:space="0" w:color="auto"/>
            <w:right w:val="none" w:sz="0" w:space="0" w:color="auto"/>
          </w:divBdr>
          <w:divsChild>
            <w:div w:id="2072195307">
              <w:marLeft w:val="0"/>
              <w:marRight w:val="0"/>
              <w:marTop w:val="0"/>
              <w:marBottom w:val="0"/>
              <w:divBdr>
                <w:top w:val="none" w:sz="0" w:space="0" w:color="auto"/>
                <w:left w:val="none" w:sz="0" w:space="0" w:color="auto"/>
                <w:bottom w:val="none" w:sz="0" w:space="0" w:color="auto"/>
                <w:right w:val="none" w:sz="0" w:space="0" w:color="auto"/>
              </w:divBdr>
            </w:div>
          </w:divsChild>
        </w:div>
        <w:div w:id="1437553263">
          <w:marLeft w:val="0"/>
          <w:marRight w:val="0"/>
          <w:marTop w:val="0"/>
          <w:marBottom w:val="0"/>
          <w:divBdr>
            <w:top w:val="none" w:sz="0" w:space="0" w:color="auto"/>
            <w:left w:val="none" w:sz="0" w:space="0" w:color="auto"/>
            <w:bottom w:val="none" w:sz="0" w:space="0" w:color="auto"/>
            <w:right w:val="none" w:sz="0" w:space="0" w:color="auto"/>
          </w:divBdr>
          <w:divsChild>
            <w:div w:id="480198562">
              <w:marLeft w:val="0"/>
              <w:marRight w:val="0"/>
              <w:marTop w:val="0"/>
              <w:marBottom w:val="0"/>
              <w:divBdr>
                <w:top w:val="none" w:sz="0" w:space="0" w:color="auto"/>
                <w:left w:val="none" w:sz="0" w:space="0" w:color="auto"/>
                <w:bottom w:val="none" w:sz="0" w:space="0" w:color="auto"/>
                <w:right w:val="none" w:sz="0" w:space="0" w:color="auto"/>
              </w:divBdr>
            </w:div>
          </w:divsChild>
        </w:div>
        <w:div w:id="1513914126">
          <w:marLeft w:val="0"/>
          <w:marRight w:val="0"/>
          <w:marTop w:val="0"/>
          <w:marBottom w:val="0"/>
          <w:divBdr>
            <w:top w:val="none" w:sz="0" w:space="0" w:color="auto"/>
            <w:left w:val="none" w:sz="0" w:space="0" w:color="auto"/>
            <w:bottom w:val="none" w:sz="0" w:space="0" w:color="auto"/>
            <w:right w:val="none" w:sz="0" w:space="0" w:color="auto"/>
          </w:divBdr>
          <w:divsChild>
            <w:div w:id="765344574">
              <w:marLeft w:val="0"/>
              <w:marRight w:val="0"/>
              <w:marTop w:val="0"/>
              <w:marBottom w:val="0"/>
              <w:divBdr>
                <w:top w:val="none" w:sz="0" w:space="0" w:color="auto"/>
                <w:left w:val="none" w:sz="0" w:space="0" w:color="auto"/>
                <w:bottom w:val="none" w:sz="0" w:space="0" w:color="auto"/>
                <w:right w:val="none" w:sz="0" w:space="0" w:color="auto"/>
              </w:divBdr>
            </w:div>
          </w:divsChild>
        </w:div>
        <w:div w:id="1688409503">
          <w:marLeft w:val="0"/>
          <w:marRight w:val="0"/>
          <w:marTop w:val="0"/>
          <w:marBottom w:val="0"/>
          <w:divBdr>
            <w:top w:val="none" w:sz="0" w:space="0" w:color="auto"/>
            <w:left w:val="none" w:sz="0" w:space="0" w:color="auto"/>
            <w:bottom w:val="none" w:sz="0" w:space="0" w:color="auto"/>
            <w:right w:val="none" w:sz="0" w:space="0" w:color="auto"/>
          </w:divBdr>
          <w:divsChild>
            <w:div w:id="400569050">
              <w:marLeft w:val="0"/>
              <w:marRight w:val="0"/>
              <w:marTop w:val="0"/>
              <w:marBottom w:val="0"/>
              <w:divBdr>
                <w:top w:val="none" w:sz="0" w:space="0" w:color="auto"/>
                <w:left w:val="none" w:sz="0" w:space="0" w:color="auto"/>
                <w:bottom w:val="none" w:sz="0" w:space="0" w:color="auto"/>
                <w:right w:val="none" w:sz="0" w:space="0" w:color="auto"/>
              </w:divBdr>
            </w:div>
          </w:divsChild>
        </w:div>
        <w:div w:id="1863548051">
          <w:marLeft w:val="0"/>
          <w:marRight w:val="0"/>
          <w:marTop w:val="0"/>
          <w:marBottom w:val="0"/>
          <w:divBdr>
            <w:top w:val="none" w:sz="0" w:space="0" w:color="auto"/>
            <w:left w:val="none" w:sz="0" w:space="0" w:color="auto"/>
            <w:bottom w:val="none" w:sz="0" w:space="0" w:color="auto"/>
            <w:right w:val="none" w:sz="0" w:space="0" w:color="auto"/>
          </w:divBdr>
          <w:divsChild>
            <w:div w:id="1721511395">
              <w:marLeft w:val="0"/>
              <w:marRight w:val="0"/>
              <w:marTop w:val="0"/>
              <w:marBottom w:val="0"/>
              <w:divBdr>
                <w:top w:val="none" w:sz="0" w:space="0" w:color="auto"/>
                <w:left w:val="none" w:sz="0" w:space="0" w:color="auto"/>
                <w:bottom w:val="none" w:sz="0" w:space="0" w:color="auto"/>
                <w:right w:val="none" w:sz="0" w:space="0" w:color="auto"/>
              </w:divBdr>
            </w:div>
          </w:divsChild>
        </w:div>
        <w:div w:id="1965578290">
          <w:marLeft w:val="0"/>
          <w:marRight w:val="0"/>
          <w:marTop w:val="0"/>
          <w:marBottom w:val="0"/>
          <w:divBdr>
            <w:top w:val="none" w:sz="0" w:space="0" w:color="auto"/>
            <w:left w:val="none" w:sz="0" w:space="0" w:color="auto"/>
            <w:bottom w:val="none" w:sz="0" w:space="0" w:color="auto"/>
            <w:right w:val="none" w:sz="0" w:space="0" w:color="auto"/>
          </w:divBdr>
          <w:divsChild>
            <w:div w:id="141506273">
              <w:marLeft w:val="0"/>
              <w:marRight w:val="0"/>
              <w:marTop w:val="0"/>
              <w:marBottom w:val="0"/>
              <w:divBdr>
                <w:top w:val="none" w:sz="0" w:space="0" w:color="auto"/>
                <w:left w:val="none" w:sz="0" w:space="0" w:color="auto"/>
                <w:bottom w:val="none" w:sz="0" w:space="0" w:color="auto"/>
                <w:right w:val="none" w:sz="0" w:space="0" w:color="auto"/>
              </w:divBdr>
            </w:div>
          </w:divsChild>
        </w:div>
        <w:div w:id="2019192417">
          <w:marLeft w:val="0"/>
          <w:marRight w:val="0"/>
          <w:marTop w:val="0"/>
          <w:marBottom w:val="0"/>
          <w:divBdr>
            <w:top w:val="none" w:sz="0" w:space="0" w:color="auto"/>
            <w:left w:val="none" w:sz="0" w:space="0" w:color="auto"/>
            <w:bottom w:val="none" w:sz="0" w:space="0" w:color="auto"/>
            <w:right w:val="none" w:sz="0" w:space="0" w:color="auto"/>
          </w:divBdr>
          <w:divsChild>
            <w:div w:id="170144334">
              <w:marLeft w:val="0"/>
              <w:marRight w:val="0"/>
              <w:marTop w:val="0"/>
              <w:marBottom w:val="0"/>
              <w:divBdr>
                <w:top w:val="none" w:sz="0" w:space="0" w:color="auto"/>
                <w:left w:val="none" w:sz="0" w:space="0" w:color="auto"/>
                <w:bottom w:val="none" w:sz="0" w:space="0" w:color="auto"/>
                <w:right w:val="none" w:sz="0" w:space="0" w:color="auto"/>
              </w:divBdr>
            </w:div>
          </w:divsChild>
        </w:div>
        <w:div w:id="2020035661">
          <w:marLeft w:val="0"/>
          <w:marRight w:val="0"/>
          <w:marTop w:val="0"/>
          <w:marBottom w:val="0"/>
          <w:divBdr>
            <w:top w:val="none" w:sz="0" w:space="0" w:color="auto"/>
            <w:left w:val="none" w:sz="0" w:space="0" w:color="auto"/>
            <w:bottom w:val="none" w:sz="0" w:space="0" w:color="auto"/>
            <w:right w:val="none" w:sz="0" w:space="0" w:color="auto"/>
          </w:divBdr>
          <w:divsChild>
            <w:div w:id="1838693480">
              <w:marLeft w:val="0"/>
              <w:marRight w:val="0"/>
              <w:marTop w:val="0"/>
              <w:marBottom w:val="0"/>
              <w:divBdr>
                <w:top w:val="none" w:sz="0" w:space="0" w:color="auto"/>
                <w:left w:val="none" w:sz="0" w:space="0" w:color="auto"/>
                <w:bottom w:val="none" w:sz="0" w:space="0" w:color="auto"/>
                <w:right w:val="none" w:sz="0" w:space="0" w:color="auto"/>
              </w:divBdr>
            </w:div>
          </w:divsChild>
        </w:div>
        <w:div w:id="2059087756">
          <w:marLeft w:val="0"/>
          <w:marRight w:val="0"/>
          <w:marTop w:val="0"/>
          <w:marBottom w:val="0"/>
          <w:divBdr>
            <w:top w:val="none" w:sz="0" w:space="0" w:color="auto"/>
            <w:left w:val="none" w:sz="0" w:space="0" w:color="auto"/>
            <w:bottom w:val="none" w:sz="0" w:space="0" w:color="auto"/>
            <w:right w:val="none" w:sz="0" w:space="0" w:color="auto"/>
          </w:divBdr>
          <w:divsChild>
            <w:div w:id="1156797419">
              <w:marLeft w:val="0"/>
              <w:marRight w:val="0"/>
              <w:marTop w:val="0"/>
              <w:marBottom w:val="0"/>
              <w:divBdr>
                <w:top w:val="none" w:sz="0" w:space="0" w:color="auto"/>
                <w:left w:val="none" w:sz="0" w:space="0" w:color="auto"/>
                <w:bottom w:val="none" w:sz="0" w:space="0" w:color="auto"/>
                <w:right w:val="none" w:sz="0" w:space="0" w:color="auto"/>
              </w:divBdr>
            </w:div>
          </w:divsChild>
        </w:div>
        <w:div w:id="2066368259">
          <w:marLeft w:val="0"/>
          <w:marRight w:val="0"/>
          <w:marTop w:val="0"/>
          <w:marBottom w:val="0"/>
          <w:divBdr>
            <w:top w:val="none" w:sz="0" w:space="0" w:color="auto"/>
            <w:left w:val="none" w:sz="0" w:space="0" w:color="auto"/>
            <w:bottom w:val="none" w:sz="0" w:space="0" w:color="auto"/>
            <w:right w:val="none" w:sz="0" w:space="0" w:color="auto"/>
          </w:divBdr>
          <w:divsChild>
            <w:div w:id="200542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1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cercarbono.com"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ercarbono.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75CC-3CF5-404D-B8C3-1D404679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4</Pages>
  <Words>3409</Words>
  <Characters>18752</Characters>
  <Application>Microsoft Office Word</Application>
  <DocSecurity>0</DocSecurity>
  <Lines>156</Lines>
  <Paragraphs>44</Paragraphs>
  <ScaleCrop>false</ScaleCrop>
  <Company/>
  <LinksUpToDate>false</LinksUpToDate>
  <CharactersWithSpaces>2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na Castillo</dc:creator>
  <cp:keywords/>
  <dc:description/>
  <cp:lastModifiedBy>Claudia Valdés</cp:lastModifiedBy>
  <cp:revision>179</cp:revision>
  <dcterms:created xsi:type="dcterms:W3CDTF">2022-11-25T09:40:00Z</dcterms:created>
  <dcterms:modified xsi:type="dcterms:W3CDTF">2023-09-11T15:14:00Z</dcterms:modified>
</cp:coreProperties>
</file>